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8D6BE0" w14:textId="2DE9CEC7" w:rsidR="00EF3E03" w:rsidRPr="0089683E" w:rsidRDefault="00E44BF7" w:rsidP="4CDC9FE1">
      <w:pPr>
        <w:pStyle w:val="BodyText"/>
        <w:ind w:left="5012"/>
        <w:rPr>
          <w:rFonts w:ascii="Roboto Slab" w:eastAsia="Roboto Slab" w:hAnsi="Roboto Slab" w:cs="Roboto Slab"/>
          <w:sz w:val="22"/>
          <w:szCs w:val="22"/>
        </w:rPr>
      </w:pPr>
      <w:r w:rsidRPr="00A57F73">
        <w:rPr>
          <w:rFonts w:ascii="Roboto Slab" w:hAnsi="Roboto Slab"/>
          <w:noProof/>
          <w:color w:val="31849B" w:themeColor="accent5" w:themeShade="BF"/>
          <w:sz w:val="32"/>
          <w:szCs w:val="20"/>
          <w:lang w:eastAsia="en-GB"/>
        </w:rPr>
        <w:drawing>
          <wp:anchor distT="0" distB="0" distL="114300" distR="114300" simplePos="0" relativeHeight="251661824" behindDoc="1" locked="0" layoutInCell="1" allowOverlap="1" wp14:anchorId="61160F43" wp14:editId="07929A0B">
            <wp:simplePos x="0" y="0"/>
            <wp:positionH relativeFrom="page">
              <wp:posOffset>-1552575</wp:posOffset>
            </wp:positionH>
            <wp:positionV relativeFrom="paragraph">
              <wp:posOffset>-731520</wp:posOffset>
            </wp:positionV>
            <wp:extent cx="10907573" cy="8311515"/>
            <wp:effectExtent l="152400" t="152400" r="370205" b="356235"/>
            <wp:wrapNone/>
            <wp:docPr id="28" name="Picture 28" descr="C:\Users\ex8761\AppData\Local\Microsoft\Windows\INetCache\Content.Outlook\JDNG21F5\Policy pic - student polic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x8761\AppData\Local\Microsoft\Windows\INetCache\Content.Outlook\JDNG21F5\Policy pic - student polici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07573" cy="831151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2E3A65">
        <w:rPr>
          <w:rFonts w:ascii="Roboto Slab" w:eastAsia="Roboto Slab" w:hAnsi="Roboto Slab" w:cs="Roboto Slab"/>
          <w:sz w:val="22"/>
          <w:szCs w:val="22"/>
        </w:rPr>
        <w:t>r</w:t>
      </w:r>
    </w:p>
    <w:p w14:paraId="6D8D6BE1" w14:textId="77777777" w:rsidR="00EF3E03" w:rsidRPr="0089683E" w:rsidRDefault="00EF3E03" w:rsidP="4CDC9FE1">
      <w:pPr>
        <w:pStyle w:val="BodyText"/>
        <w:rPr>
          <w:rFonts w:ascii="Roboto Slab" w:eastAsia="Roboto Slab" w:hAnsi="Roboto Slab" w:cs="Roboto Slab"/>
          <w:sz w:val="22"/>
          <w:szCs w:val="22"/>
        </w:rPr>
      </w:pPr>
    </w:p>
    <w:p w14:paraId="6D8D6BE2" w14:textId="3EE4D745" w:rsidR="00EF3E03" w:rsidRPr="0089683E" w:rsidRDefault="00CB3788" w:rsidP="4CDC9FE1">
      <w:pPr>
        <w:pStyle w:val="BodyText"/>
        <w:spacing w:before="8"/>
        <w:rPr>
          <w:rFonts w:ascii="Roboto Slab" w:eastAsia="Roboto Slab" w:hAnsi="Roboto Slab" w:cs="Roboto Slab"/>
          <w:sz w:val="22"/>
          <w:szCs w:val="22"/>
        </w:rPr>
      </w:pPr>
      <w:r>
        <w:rPr>
          <w:noProof/>
        </w:rPr>
        <mc:AlternateContent>
          <mc:Choice Requires="wps">
            <w:drawing>
              <wp:anchor distT="0" distB="0" distL="114300" distR="114300" simplePos="0" relativeHeight="251663872" behindDoc="0" locked="0" layoutInCell="1" allowOverlap="1" wp14:anchorId="27A0A7D6" wp14:editId="694AAB24">
                <wp:simplePos x="0" y="0"/>
                <wp:positionH relativeFrom="page">
                  <wp:align>left</wp:align>
                </wp:positionH>
                <wp:positionV relativeFrom="paragraph">
                  <wp:posOffset>7211695</wp:posOffset>
                </wp:positionV>
                <wp:extent cx="7835265" cy="1651000"/>
                <wp:effectExtent l="0" t="0" r="0" b="6350"/>
                <wp:wrapNone/>
                <wp:docPr id="124244422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35265" cy="1651000"/>
                        </a:xfrm>
                        <a:prstGeom prst="rect">
                          <a:avLst/>
                        </a:prstGeom>
                        <a:gradFill flip="none" rotWithShape="1">
                          <a:gsLst>
                            <a:gs pos="0">
                              <a:srgbClr val="4F81BD">
                                <a:lumMod val="40000"/>
                                <a:lumOff val="60000"/>
                              </a:srgbClr>
                            </a:gs>
                            <a:gs pos="46000">
                              <a:srgbClr val="4F81BD">
                                <a:lumMod val="95000"/>
                                <a:lumOff val="5000"/>
                              </a:srgbClr>
                            </a:gs>
                            <a:gs pos="100000">
                              <a:srgbClr val="4F81BD">
                                <a:lumMod val="60000"/>
                              </a:srgbClr>
                            </a:gs>
                          </a:gsLst>
                          <a:path path="circle">
                            <a:fillToRect l="50000" t="130000" r="50000" b="-30000"/>
                          </a:path>
                          <a:tileRect/>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288BAE" w14:textId="77777777" w:rsidR="00C17E30" w:rsidRPr="00235CDB" w:rsidRDefault="00C17E30" w:rsidP="0021368C">
                            <w:pPr>
                              <w:ind w:left="284" w:hanging="142"/>
                              <w:rPr>
                                <w:rFonts w:ascii="Roboto Slab" w:hAnsi="Roboto Slab"/>
                                <w:b/>
                                <w:color w:val="FFFFFF" w:themeColor="background1"/>
                                <w:sz w:val="44"/>
                                <w:szCs w:val="44"/>
                              </w:rPr>
                            </w:pPr>
                          </w:p>
                          <w:p w14:paraId="46DEEC0A" w14:textId="3C1A1871" w:rsidR="0021368C" w:rsidRPr="0021368C" w:rsidRDefault="0021368C" w:rsidP="0021368C">
                            <w:pPr>
                              <w:ind w:left="284" w:hanging="142"/>
                              <w:rPr>
                                <w:rFonts w:ascii="Roboto Slab" w:hAnsi="Roboto Slab"/>
                                <w:b/>
                                <w:color w:val="FFFFFF" w:themeColor="background1"/>
                                <w:sz w:val="48"/>
                                <w:szCs w:val="48"/>
                              </w:rPr>
                            </w:pPr>
                            <w:r w:rsidRPr="0021368C">
                              <w:rPr>
                                <w:rFonts w:ascii="Roboto Slab" w:hAnsi="Roboto Slab"/>
                                <w:b/>
                                <w:color w:val="FFFFFF" w:themeColor="background1"/>
                                <w:sz w:val="48"/>
                                <w:szCs w:val="48"/>
                              </w:rPr>
                              <w:t>Criminal Convictions:</w:t>
                            </w:r>
                          </w:p>
                          <w:p w14:paraId="5EC009C4" w14:textId="6D207743" w:rsidR="0021368C" w:rsidRPr="0021368C" w:rsidRDefault="0021368C" w:rsidP="00235CDB">
                            <w:pPr>
                              <w:ind w:left="284" w:hanging="142"/>
                              <w:rPr>
                                <w:rFonts w:ascii="Roboto Slab" w:hAnsi="Roboto Slab"/>
                                <w:b/>
                                <w:color w:val="FFFFFF" w:themeColor="background1"/>
                                <w:sz w:val="48"/>
                                <w:szCs w:val="48"/>
                              </w:rPr>
                            </w:pPr>
                            <w:r w:rsidRPr="0021368C">
                              <w:rPr>
                                <w:rFonts w:ascii="Roboto Slab" w:hAnsi="Roboto Slab"/>
                                <w:b/>
                                <w:color w:val="FFFFFF" w:themeColor="background1"/>
                                <w:sz w:val="48"/>
                                <w:szCs w:val="48"/>
                              </w:rPr>
                              <w:t>Applicants and Students</w:t>
                            </w:r>
                            <w:r w:rsidR="00A92FA8">
                              <w:rPr>
                                <w:rFonts w:ascii="Roboto Slab" w:hAnsi="Roboto Slab"/>
                                <w:b/>
                                <w:color w:val="FFFFFF" w:themeColor="background1"/>
                                <w:sz w:val="48"/>
                                <w:szCs w:val="48"/>
                              </w:rPr>
                              <w:t xml:space="preserve">, </w:t>
                            </w:r>
                            <w:r w:rsidR="00235CDB" w:rsidRPr="0021368C">
                              <w:rPr>
                                <w:rFonts w:ascii="Roboto Slab" w:hAnsi="Roboto Slab"/>
                                <w:b/>
                                <w:color w:val="FFFFFF" w:themeColor="background1"/>
                                <w:sz w:val="48"/>
                                <w:szCs w:val="48"/>
                              </w:rPr>
                              <w:t>Policy and Procedure</w:t>
                            </w:r>
                          </w:p>
                          <w:p w14:paraId="18F5134D" w14:textId="77777777" w:rsidR="00154CFD" w:rsidRDefault="00154CFD" w:rsidP="00154CFD">
                            <w:pPr>
                              <w:ind w:firstLine="284"/>
                              <w:rPr>
                                <w:rFonts w:ascii="Roboto Slab" w:hAnsi="Roboto Slab"/>
                                <w:b/>
                                <w:color w:val="FFFFFF" w:themeColor="background1"/>
                                <w:sz w:val="56"/>
                                <w:szCs w:val="56"/>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7A0A7D6" id="Rectangle 1" o:spid="_x0000_s1026" style="position:absolute;margin-left:0;margin-top:567.85pt;width:616.95pt;height:130pt;z-index:25166387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" fillcolor="#b9cde5" stroked="f">
                <v:fill color2="#2c4d75" rotate="t" focusposition=".5,85197f" focussize="" colors="0 #b9cde5;30147f #5887c0;1 #2c4d75" focus="100%" type="gradientRadial"/>
                <v:textbox>
                  <w:txbxContent>
                    <w:p w14:paraId="50288BAE" w14:textId="77777777" w:rsidR="00C17E30" w:rsidRPr="00235CDB" w:rsidRDefault="00C17E30" w:rsidP="0021368C">
                      <w:pPr>
                        <w:ind w:left="284" w:hanging="142"/>
                        <w:rPr>
                          <w:rFonts w:ascii="Roboto Slab" w:hAnsi="Roboto Slab"/>
                          <w:b/>
                          <w:color w:val="FFFFFF" w:themeColor="background1"/>
                          <w:sz w:val="44"/>
                          <w:szCs w:val="44"/>
                        </w:rPr>
                      </w:pPr>
                    </w:p>
                    <w:p w14:paraId="46DEEC0A" w14:textId="3C1A1871" w:rsidR="0021368C" w:rsidRPr="0021368C" w:rsidRDefault="0021368C" w:rsidP="0021368C">
                      <w:pPr>
                        <w:ind w:left="284" w:hanging="142"/>
                        <w:rPr>
                          <w:rFonts w:ascii="Roboto Slab" w:hAnsi="Roboto Slab"/>
                          <w:b/>
                          <w:color w:val="FFFFFF" w:themeColor="background1"/>
                          <w:sz w:val="48"/>
                          <w:szCs w:val="48"/>
                        </w:rPr>
                      </w:pPr>
                      <w:r w:rsidRPr="0021368C">
                        <w:rPr>
                          <w:rFonts w:ascii="Roboto Slab" w:hAnsi="Roboto Slab"/>
                          <w:b/>
                          <w:color w:val="FFFFFF" w:themeColor="background1"/>
                          <w:sz w:val="48"/>
                          <w:szCs w:val="48"/>
                        </w:rPr>
                        <w:t>Criminal Convictions:</w:t>
                      </w:r>
                    </w:p>
                    <w:p w14:paraId="5EC009C4" w14:textId="6D207743" w:rsidR="0021368C" w:rsidRPr="0021368C" w:rsidRDefault="0021368C" w:rsidP="00235CDB">
                      <w:pPr>
                        <w:ind w:left="284" w:hanging="142"/>
                        <w:rPr>
                          <w:rFonts w:ascii="Roboto Slab" w:hAnsi="Roboto Slab"/>
                          <w:b/>
                          <w:color w:val="FFFFFF" w:themeColor="background1"/>
                          <w:sz w:val="48"/>
                          <w:szCs w:val="48"/>
                        </w:rPr>
                      </w:pPr>
                      <w:r w:rsidRPr="0021368C">
                        <w:rPr>
                          <w:rFonts w:ascii="Roboto Slab" w:hAnsi="Roboto Slab"/>
                          <w:b/>
                          <w:color w:val="FFFFFF" w:themeColor="background1"/>
                          <w:sz w:val="48"/>
                          <w:szCs w:val="48"/>
                        </w:rPr>
                        <w:t>Applicants and Students</w:t>
                      </w:r>
                      <w:r w:rsidR="00A92FA8">
                        <w:rPr>
                          <w:rFonts w:ascii="Roboto Slab" w:hAnsi="Roboto Slab"/>
                          <w:b/>
                          <w:color w:val="FFFFFF" w:themeColor="background1"/>
                          <w:sz w:val="48"/>
                          <w:szCs w:val="48"/>
                        </w:rPr>
                        <w:t xml:space="preserve">, </w:t>
                      </w:r>
                      <w:r w:rsidR="00235CDB" w:rsidRPr="0021368C">
                        <w:rPr>
                          <w:rFonts w:ascii="Roboto Slab" w:hAnsi="Roboto Slab"/>
                          <w:b/>
                          <w:color w:val="FFFFFF" w:themeColor="background1"/>
                          <w:sz w:val="48"/>
                          <w:szCs w:val="48"/>
                        </w:rPr>
                        <w:t>Policy and Procedure</w:t>
                      </w:r>
                    </w:p>
                    <w:p w14:paraId="18F5134D" w14:textId="77777777" w:rsidR="00154CFD" w:rsidRDefault="00154CFD" w:rsidP="00154CFD">
                      <w:pPr>
                        <w:ind w:firstLine="284"/>
                        <w:rPr>
                          <w:rFonts w:ascii="Roboto Slab" w:hAnsi="Roboto Slab"/>
                          <w:b/>
                          <w:color w:val="FFFFFF" w:themeColor="background1"/>
                          <w:sz w:val="56"/>
                          <w:szCs w:val="56"/>
                        </w:rPr>
                      </w:pPr>
                    </w:p>
                  </w:txbxContent>
                </v:textbox>
                <w10:wrap anchorx="page"/>
              </v:rect>
            </w:pict>
          </mc:Fallback>
        </mc:AlternateContent>
      </w:r>
      <w:r w:rsidR="008770AE">
        <w:rPr>
          <w:rFonts w:ascii="Roboto Slab" w:hAnsi="Roboto Slab"/>
          <w:noProof/>
          <w:color w:val="31849B" w:themeColor="accent5" w:themeShade="BF"/>
          <w:sz w:val="32"/>
          <w:szCs w:val="20"/>
          <w:lang w:eastAsia="en-GB"/>
        </w:rPr>
        <mc:AlternateContent>
          <mc:Choice Requires="wpg">
            <w:drawing>
              <wp:anchor distT="0" distB="0" distL="114300" distR="114300" simplePos="0" relativeHeight="251658240" behindDoc="1" locked="0" layoutInCell="1" allowOverlap="1" wp14:anchorId="6E12B5E9" wp14:editId="419B5FF3">
                <wp:simplePos x="0" y="0"/>
                <wp:positionH relativeFrom="page">
                  <wp:posOffset>-50800</wp:posOffset>
                </wp:positionH>
                <wp:positionV relativeFrom="page">
                  <wp:posOffset>5797550</wp:posOffset>
                </wp:positionV>
                <wp:extent cx="7883525" cy="5605145"/>
                <wp:effectExtent l="57150" t="0" r="60325" b="10985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83525" cy="5605145"/>
                          <a:chOff x="-72" y="8891"/>
                          <a:chExt cx="11978" cy="8614"/>
                        </a:xfrm>
                        <a:effectLst>
                          <a:outerShdw blurRad="50800" dist="50800" dir="5400000" algn="ctr" rotWithShape="0">
                            <a:schemeClr val="accent1"/>
                          </a:outerShdw>
                        </a:effectLst>
                      </wpg:grpSpPr>
                      <wps:wsp>
                        <wps:cNvPr id="3" name="Rectangle 3"/>
                        <wps:cNvSpPr>
                          <a:spLocks noChangeArrowheads="1"/>
                        </wps:cNvSpPr>
                        <wps:spPr bwMode="auto">
                          <a:xfrm>
                            <a:off x="0" y="12853"/>
                            <a:ext cx="11906" cy="2127"/>
                          </a:xfrm>
                          <a:prstGeom prst="rect">
                            <a:avLst/>
                          </a:prstGeom>
                          <a:gradFill flip="none" rotWithShape="1">
                            <a:gsLst>
                              <a:gs pos="0">
                                <a:schemeClr val="accent3">
                                  <a:lumMod val="40000"/>
                                  <a:lumOff val="60000"/>
                                </a:schemeClr>
                              </a:gs>
                              <a:gs pos="46000">
                                <a:schemeClr val="accent3">
                                  <a:lumMod val="95000"/>
                                  <a:lumOff val="5000"/>
                                </a:schemeClr>
                              </a:gs>
                              <a:gs pos="100000">
                                <a:schemeClr val="accent3">
                                  <a:lumMod val="60000"/>
                                </a:schemeClr>
                              </a:gs>
                            </a:gsLst>
                            <a:path path="circle">
                              <a:fillToRect l="50000" t="130000" r="50000" b="-30000"/>
                            </a:path>
                            <a:tileRect/>
                          </a:gradFill>
                          <a:ln>
                            <a:noFill/>
                          </a:ln>
                          <a:effectLst>
                            <a:outerShdw blurRad="50800" dist="50800" dir="5400000" algn="ctr" rotWithShape="0">
                              <a:schemeClr val="tx2"/>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75AAB08F" w14:textId="77777777" w:rsidR="00B66B86" w:rsidRDefault="00B66B86" w:rsidP="00145240">
                              <w:pPr>
                                <w:ind w:firstLine="284"/>
                                <w:rPr>
                                  <w:rFonts w:ascii="Roboto Slab" w:hAnsi="Roboto Slab"/>
                                  <w:b/>
                                  <w:color w:val="FFFFFF" w:themeColor="background1"/>
                                  <w:sz w:val="56"/>
                                  <w:szCs w:val="56"/>
                                </w:rPr>
                              </w:pPr>
                            </w:p>
                            <w:p w14:paraId="0E0C31EF" w14:textId="66B5F6A7" w:rsidR="003C4261" w:rsidRDefault="003C4261" w:rsidP="003C4261">
                              <w:pPr>
                                <w:ind w:left="284" w:hanging="142"/>
                                <w:rPr>
                                  <w:rFonts w:ascii="Roboto Slab" w:hAnsi="Roboto Slab"/>
                                  <w:b/>
                                  <w:color w:val="FFFFFF" w:themeColor="background1"/>
                                  <w:sz w:val="52"/>
                                  <w:szCs w:val="52"/>
                                </w:rPr>
                              </w:pPr>
                              <w:r>
                                <w:rPr>
                                  <w:rFonts w:ascii="Roboto Slab" w:hAnsi="Roboto Slab"/>
                                  <w:b/>
                                  <w:color w:val="FFFFFF" w:themeColor="background1"/>
                                  <w:sz w:val="52"/>
                                  <w:szCs w:val="52"/>
                                </w:rPr>
                                <w:t>Criminal Convictions:</w:t>
                              </w:r>
                            </w:p>
                            <w:p w14:paraId="32FC1100" w14:textId="04E45D84" w:rsidR="00032AB9" w:rsidRPr="003218CD" w:rsidRDefault="003C4261" w:rsidP="003C4261">
                              <w:pPr>
                                <w:ind w:left="284" w:hanging="142"/>
                                <w:rPr>
                                  <w:rFonts w:ascii="Roboto Slab" w:hAnsi="Roboto Slab"/>
                                  <w:b/>
                                  <w:color w:val="FFFFFF" w:themeColor="background1"/>
                                  <w:sz w:val="52"/>
                                  <w:szCs w:val="52"/>
                                  <w14:textFill>
                                    <w14:gradFill>
                                      <w14:gsLst>
                                        <w14:gs w14:pos="0">
                                          <w14:schemeClr w14:val="accent3">
                                            <w14:lumMod w14:val="40000"/>
                                            <w14:lumOff w14:val="60000"/>
                                          </w14:schemeClr>
                                        </w14:gs>
                                        <w14:gs w14:pos="46000">
                                          <w14:schemeClr w14:val="accent3">
                                            <w14:lumMod w14:val="95000"/>
                                            <w14:lumOff w14:val="5000"/>
                                          </w14:schemeClr>
                                        </w14:gs>
                                        <w14:gs w14:pos="100000">
                                          <w14:schemeClr w14:val="accent3">
                                            <w14:lumMod w14:val="60000"/>
                                          </w14:schemeClr>
                                        </w14:gs>
                                      </w14:gsLst>
                                      <w14:path w14:path="circle">
                                        <w14:fillToRect w14:l="50000" w14:t="130000" w14:r="50000" w14:b="-30000"/>
                                      </w14:path>
                                    </w14:gradFill>
                                  </w14:textFill>
                                </w:rPr>
                              </w:pPr>
                              <w:r>
                                <w:rPr>
                                  <w:rFonts w:ascii="Roboto Slab" w:hAnsi="Roboto Slab"/>
                                  <w:b/>
                                  <w:color w:val="FFFFFF" w:themeColor="background1"/>
                                  <w:sz w:val="52"/>
                                  <w:szCs w:val="52"/>
                                </w:rPr>
                                <w:t>Applicants and Students</w:t>
                              </w:r>
                            </w:p>
                            <w:p w14:paraId="60155C88" w14:textId="47E45390" w:rsidR="00145240" w:rsidRPr="00B66B86" w:rsidRDefault="003C4261" w:rsidP="003C4261">
                              <w:pPr>
                                <w:rPr>
                                  <w:rFonts w:ascii="Roboto Slab" w:hAnsi="Roboto Slab"/>
                                  <w:b/>
                                  <w:color w:val="FFFFFF" w:themeColor="background1"/>
                                  <w:sz w:val="52"/>
                                  <w:szCs w:val="52"/>
                                </w:rPr>
                              </w:pPr>
                              <w:r>
                                <w:rPr>
                                  <w:rFonts w:ascii="Roboto Slab" w:hAnsi="Roboto Slab"/>
                                  <w:b/>
                                  <w:color w:val="FFFFFF" w:themeColor="background1"/>
                                  <w:sz w:val="52"/>
                                  <w:szCs w:val="52"/>
                                </w:rPr>
                                <w:t xml:space="preserve"> </w:t>
                              </w:r>
                              <w:r w:rsidR="00145240" w:rsidRPr="00B66B86">
                                <w:rPr>
                                  <w:rFonts w:ascii="Roboto Slab" w:hAnsi="Roboto Slab"/>
                                  <w:b/>
                                  <w:color w:val="FFFFFF" w:themeColor="background1"/>
                                  <w:sz w:val="52"/>
                                  <w:szCs w:val="52"/>
                                </w:rPr>
                                <w:t>Policy and Procedure</w:t>
                              </w:r>
                            </w:p>
                          </w:txbxContent>
                        </wps:txbx>
                        <wps:bodyPr rot="0" vert="horz" wrap="square" lIns="91440" tIns="45720" rIns="91440" bIns="45720" anchor="t" anchorCtr="0" upright="1">
                          <a:noAutofit/>
                        </wps:bodyPr>
                      </wps:wsp>
                      <wps:wsp>
                        <wps:cNvPr id="5" name="Freeform 5"/>
                        <wps:cNvSpPr>
                          <a:spLocks/>
                        </wps:cNvSpPr>
                        <wps:spPr bwMode="auto">
                          <a:xfrm>
                            <a:off x="7068" y="11366"/>
                            <a:ext cx="4837" cy="3699"/>
                          </a:xfrm>
                          <a:custGeom>
                            <a:avLst/>
                            <a:gdLst>
                              <a:gd name="T0" fmla="+- 0 11905 7069"/>
                              <a:gd name="T1" fmla="*/ T0 w 4837"/>
                              <a:gd name="T2" fmla="+- 0 11367 11367"/>
                              <a:gd name="T3" fmla="*/ 11367 h 3699"/>
                              <a:gd name="T4" fmla="+- 0 9969 7069"/>
                              <a:gd name="T5" fmla="*/ T4 w 4837"/>
                              <a:gd name="T6" fmla="+- 0 11367 11367"/>
                              <a:gd name="T7" fmla="*/ 11367 h 3699"/>
                              <a:gd name="T8" fmla="+- 0 7069 7069"/>
                              <a:gd name="T9" fmla="*/ T8 w 4837"/>
                              <a:gd name="T10" fmla="+- 0 15065 11367"/>
                              <a:gd name="T11" fmla="*/ 15065 h 3699"/>
                              <a:gd name="T12" fmla="+- 0 11905 7069"/>
                              <a:gd name="T13" fmla="*/ T12 w 4837"/>
                              <a:gd name="T14" fmla="+- 0 15065 11367"/>
                              <a:gd name="T15" fmla="*/ 15065 h 3699"/>
                              <a:gd name="T16" fmla="+- 0 11905 7069"/>
                              <a:gd name="T17" fmla="*/ T16 w 4837"/>
                              <a:gd name="T18" fmla="+- 0 11367 11367"/>
                              <a:gd name="T19" fmla="*/ 11367 h 3699"/>
                            </a:gdLst>
                            <a:ahLst/>
                            <a:cxnLst>
                              <a:cxn ang="0">
                                <a:pos x="T1" y="T3"/>
                              </a:cxn>
                              <a:cxn ang="0">
                                <a:pos x="T5" y="T7"/>
                              </a:cxn>
                              <a:cxn ang="0">
                                <a:pos x="T9" y="T11"/>
                              </a:cxn>
                              <a:cxn ang="0">
                                <a:pos x="T13" y="T15"/>
                              </a:cxn>
                              <a:cxn ang="0">
                                <a:pos x="T17" y="T19"/>
                              </a:cxn>
                            </a:cxnLst>
                            <a:rect l="0" t="0" r="r" b="b"/>
                            <a:pathLst>
                              <a:path w="4837" h="3699">
                                <a:moveTo>
                                  <a:pt x="4836" y="0"/>
                                </a:moveTo>
                                <a:lnTo>
                                  <a:pt x="2900" y="0"/>
                                </a:lnTo>
                                <a:lnTo>
                                  <a:pt x="0" y="3698"/>
                                </a:lnTo>
                                <a:lnTo>
                                  <a:pt x="4836" y="3698"/>
                                </a:lnTo>
                                <a:lnTo>
                                  <a:pt x="4836" y="0"/>
                                </a:lnTo>
                                <a:close/>
                              </a:path>
                            </a:pathLst>
                          </a:custGeom>
                          <a:solidFill>
                            <a:srgbClr val="BBE1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6"/>
                        <wps:cNvSpPr>
                          <a:spLocks/>
                        </wps:cNvSpPr>
                        <wps:spPr bwMode="auto">
                          <a:xfrm>
                            <a:off x="9964" y="8891"/>
                            <a:ext cx="1941" cy="2476"/>
                          </a:xfrm>
                          <a:custGeom>
                            <a:avLst/>
                            <a:gdLst>
                              <a:gd name="T0" fmla="+- 0 11905 9965"/>
                              <a:gd name="T1" fmla="*/ T0 w 1941"/>
                              <a:gd name="T2" fmla="+- 0 8892 8892"/>
                              <a:gd name="T3" fmla="*/ 8892 h 2476"/>
                              <a:gd name="T4" fmla="+- 0 9965 9965"/>
                              <a:gd name="T5" fmla="*/ T4 w 1941"/>
                              <a:gd name="T6" fmla="+- 0 11367 8892"/>
                              <a:gd name="T7" fmla="*/ 11367 h 2476"/>
                              <a:gd name="T8" fmla="+- 0 11905 9965"/>
                              <a:gd name="T9" fmla="*/ T8 w 1941"/>
                              <a:gd name="T10" fmla="+- 0 11367 8892"/>
                              <a:gd name="T11" fmla="*/ 11367 h 2476"/>
                              <a:gd name="T12" fmla="+- 0 11905 9965"/>
                              <a:gd name="T13" fmla="*/ T12 w 1941"/>
                              <a:gd name="T14" fmla="+- 0 8892 8892"/>
                              <a:gd name="T15" fmla="*/ 8892 h 2476"/>
                            </a:gdLst>
                            <a:ahLst/>
                            <a:cxnLst>
                              <a:cxn ang="0">
                                <a:pos x="T1" y="T3"/>
                              </a:cxn>
                              <a:cxn ang="0">
                                <a:pos x="T5" y="T7"/>
                              </a:cxn>
                              <a:cxn ang="0">
                                <a:pos x="T9" y="T11"/>
                              </a:cxn>
                              <a:cxn ang="0">
                                <a:pos x="T13" y="T15"/>
                              </a:cxn>
                            </a:cxnLst>
                            <a:rect l="0" t="0" r="r" b="b"/>
                            <a:pathLst>
                              <a:path w="1941" h="2476">
                                <a:moveTo>
                                  <a:pt x="1940" y="0"/>
                                </a:moveTo>
                                <a:lnTo>
                                  <a:pt x="0" y="2475"/>
                                </a:lnTo>
                                <a:lnTo>
                                  <a:pt x="1940" y="2475"/>
                                </a:lnTo>
                                <a:lnTo>
                                  <a:pt x="1940" y="0"/>
                                </a:lnTo>
                                <a:close/>
                              </a:path>
                            </a:pathLst>
                          </a:custGeom>
                          <a:solidFill>
                            <a:srgbClr val="3249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Rectangle 7"/>
                        <wps:cNvSpPr>
                          <a:spLocks noChangeArrowheads="1"/>
                        </wps:cNvSpPr>
                        <wps:spPr bwMode="auto">
                          <a:xfrm>
                            <a:off x="-72" y="14995"/>
                            <a:ext cx="11906" cy="2510"/>
                          </a:xfrm>
                          <a:prstGeom prst="rect">
                            <a:avLst/>
                          </a:prstGeom>
                          <a:solidFill>
                            <a:srgbClr val="132F4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AutoShape 8"/>
                        <wps:cNvSpPr>
                          <a:spLocks/>
                        </wps:cNvSpPr>
                        <wps:spPr bwMode="auto">
                          <a:xfrm>
                            <a:off x="1886" y="15735"/>
                            <a:ext cx="183" cy="96"/>
                          </a:xfrm>
                          <a:custGeom>
                            <a:avLst/>
                            <a:gdLst>
                              <a:gd name="T0" fmla="+- 0 1960 1887"/>
                              <a:gd name="T1" fmla="*/ T0 w 183"/>
                              <a:gd name="T2" fmla="+- 0 15736 15736"/>
                              <a:gd name="T3" fmla="*/ 15736 h 96"/>
                              <a:gd name="T4" fmla="+- 0 1947 1887"/>
                              <a:gd name="T5" fmla="*/ T4 w 183"/>
                              <a:gd name="T6" fmla="+- 0 15736 15736"/>
                              <a:gd name="T7" fmla="*/ 15736 h 96"/>
                              <a:gd name="T8" fmla="+- 0 1947 1887"/>
                              <a:gd name="T9" fmla="*/ T8 w 183"/>
                              <a:gd name="T10" fmla="+- 0 15808 15736"/>
                              <a:gd name="T11" fmla="*/ 15808 h 96"/>
                              <a:gd name="T12" fmla="+- 0 1941 1887"/>
                              <a:gd name="T13" fmla="*/ T12 w 183"/>
                              <a:gd name="T14" fmla="+- 0 15822 15736"/>
                              <a:gd name="T15" fmla="*/ 15822 h 96"/>
                              <a:gd name="T16" fmla="+- 0 1907 1887"/>
                              <a:gd name="T17" fmla="*/ T16 w 183"/>
                              <a:gd name="T18" fmla="+- 0 15822 15736"/>
                              <a:gd name="T19" fmla="*/ 15822 h 96"/>
                              <a:gd name="T20" fmla="+- 0 1900 1887"/>
                              <a:gd name="T21" fmla="*/ T20 w 183"/>
                              <a:gd name="T22" fmla="+- 0 15812 15736"/>
                              <a:gd name="T23" fmla="*/ 15812 h 96"/>
                              <a:gd name="T24" fmla="+- 0 1900 1887"/>
                              <a:gd name="T25" fmla="*/ T24 w 183"/>
                              <a:gd name="T26" fmla="+- 0 15736 15736"/>
                              <a:gd name="T27" fmla="*/ 15736 h 96"/>
                              <a:gd name="T28" fmla="+- 0 1887 1887"/>
                              <a:gd name="T29" fmla="*/ T28 w 183"/>
                              <a:gd name="T30" fmla="+- 0 15736 15736"/>
                              <a:gd name="T31" fmla="*/ 15736 h 96"/>
                              <a:gd name="T32" fmla="+- 0 1887 1887"/>
                              <a:gd name="T33" fmla="*/ T32 w 183"/>
                              <a:gd name="T34" fmla="+- 0 15793 15736"/>
                              <a:gd name="T35" fmla="*/ 15793 h 96"/>
                              <a:gd name="T36" fmla="+- 0 1889 1887"/>
                              <a:gd name="T37" fmla="*/ T36 w 183"/>
                              <a:gd name="T38" fmla="+- 0 15809 15736"/>
                              <a:gd name="T39" fmla="*/ 15809 h 96"/>
                              <a:gd name="T40" fmla="+- 0 1895 1887"/>
                              <a:gd name="T41" fmla="*/ T40 w 183"/>
                              <a:gd name="T42" fmla="+- 0 15821 15736"/>
                              <a:gd name="T43" fmla="*/ 15821 h 96"/>
                              <a:gd name="T44" fmla="+- 0 1907 1887"/>
                              <a:gd name="T45" fmla="*/ T44 w 183"/>
                              <a:gd name="T46" fmla="+- 0 15829 15736"/>
                              <a:gd name="T47" fmla="*/ 15829 h 96"/>
                              <a:gd name="T48" fmla="+- 0 1924 1887"/>
                              <a:gd name="T49" fmla="*/ T48 w 183"/>
                              <a:gd name="T50" fmla="+- 0 15831 15736"/>
                              <a:gd name="T51" fmla="*/ 15831 h 96"/>
                              <a:gd name="T52" fmla="+- 0 1939 1887"/>
                              <a:gd name="T53" fmla="*/ T52 w 183"/>
                              <a:gd name="T54" fmla="+- 0 15829 15736"/>
                              <a:gd name="T55" fmla="*/ 15829 h 96"/>
                              <a:gd name="T56" fmla="+- 0 1948 1887"/>
                              <a:gd name="T57" fmla="*/ T56 w 183"/>
                              <a:gd name="T58" fmla="+- 0 15822 15736"/>
                              <a:gd name="T59" fmla="*/ 15822 h 96"/>
                              <a:gd name="T60" fmla="+- 0 1950 1887"/>
                              <a:gd name="T61" fmla="*/ T60 w 183"/>
                              <a:gd name="T62" fmla="+- 0 15821 15736"/>
                              <a:gd name="T63" fmla="*/ 15821 h 96"/>
                              <a:gd name="T64" fmla="+- 0 1957 1887"/>
                              <a:gd name="T65" fmla="*/ T64 w 183"/>
                              <a:gd name="T66" fmla="+- 0 15810 15736"/>
                              <a:gd name="T67" fmla="*/ 15810 h 96"/>
                              <a:gd name="T68" fmla="+- 0 1960 1887"/>
                              <a:gd name="T69" fmla="*/ T68 w 183"/>
                              <a:gd name="T70" fmla="+- 0 15795 15736"/>
                              <a:gd name="T71" fmla="*/ 15795 h 96"/>
                              <a:gd name="T72" fmla="+- 0 1960 1887"/>
                              <a:gd name="T73" fmla="*/ T72 w 183"/>
                              <a:gd name="T74" fmla="+- 0 15736 15736"/>
                              <a:gd name="T75" fmla="*/ 15736 h 96"/>
                              <a:gd name="T76" fmla="+- 0 2070 1887"/>
                              <a:gd name="T77" fmla="*/ T76 w 183"/>
                              <a:gd name="T78" fmla="+- 0 15736 15736"/>
                              <a:gd name="T79" fmla="*/ 15736 h 96"/>
                              <a:gd name="T80" fmla="+- 0 2059 1887"/>
                              <a:gd name="T81" fmla="*/ T80 w 183"/>
                              <a:gd name="T82" fmla="+- 0 15736 15736"/>
                              <a:gd name="T83" fmla="*/ 15736 h 96"/>
                              <a:gd name="T84" fmla="+- 0 2059 1887"/>
                              <a:gd name="T85" fmla="*/ T84 w 183"/>
                              <a:gd name="T86" fmla="+- 0 15811 15736"/>
                              <a:gd name="T87" fmla="*/ 15811 h 96"/>
                              <a:gd name="T88" fmla="+- 0 2059 1887"/>
                              <a:gd name="T89" fmla="*/ T88 w 183"/>
                              <a:gd name="T90" fmla="+- 0 15811 15736"/>
                              <a:gd name="T91" fmla="*/ 15811 h 96"/>
                              <a:gd name="T92" fmla="+- 0 2049 1887"/>
                              <a:gd name="T93" fmla="*/ T92 w 183"/>
                              <a:gd name="T94" fmla="+- 0 15799 15736"/>
                              <a:gd name="T95" fmla="*/ 15799 h 96"/>
                              <a:gd name="T96" fmla="+- 0 2033 1887"/>
                              <a:gd name="T97" fmla="*/ T96 w 183"/>
                              <a:gd name="T98" fmla="+- 0 15779 15736"/>
                              <a:gd name="T99" fmla="*/ 15779 h 96"/>
                              <a:gd name="T100" fmla="+- 0 2013 1887"/>
                              <a:gd name="T101" fmla="*/ T100 w 183"/>
                              <a:gd name="T102" fmla="+- 0 15755 15736"/>
                              <a:gd name="T103" fmla="*/ 15755 h 96"/>
                              <a:gd name="T104" fmla="+- 0 1997 1887"/>
                              <a:gd name="T105" fmla="*/ T104 w 183"/>
                              <a:gd name="T106" fmla="+- 0 15736 15736"/>
                              <a:gd name="T107" fmla="*/ 15736 h 96"/>
                              <a:gd name="T108" fmla="+- 0 1987 1887"/>
                              <a:gd name="T109" fmla="*/ T108 w 183"/>
                              <a:gd name="T110" fmla="+- 0 15736 15736"/>
                              <a:gd name="T111" fmla="*/ 15736 h 96"/>
                              <a:gd name="T112" fmla="+- 0 1987 1887"/>
                              <a:gd name="T113" fmla="*/ T112 w 183"/>
                              <a:gd name="T114" fmla="+- 0 15830 15736"/>
                              <a:gd name="T115" fmla="*/ 15830 h 96"/>
                              <a:gd name="T116" fmla="+- 0 1998 1887"/>
                              <a:gd name="T117" fmla="*/ T116 w 183"/>
                              <a:gd name="T118" fmla="+- 0 15830 15736"/>
                              <a:gd name="T119" fmla="*/ 15830 h 96"/>
                              <a:gd name="T120" fmla="+- 0 1998 1887"/>
                              <a:gd name="T121" fmla="*/ T120 w 183"/>
                              <a:gd name="T122" fmla="+- 0 15755 15736"/>
                              <a:gd name="T123" fmla="*/ 15755 h 96"/>
                              <a:gd name="T124" fmla="+- 0 1998 1887"/>
                              <a:gd name="T125" fmla="*/ T124 w 183"/>
                              <a:gd name="T126" fmla="+- 0 15755 15736"/>
                              <a:gd name="T127" fmla="*/ 15755 h 96"/>
                              <a:gd name="T128" fmla="+- 0 2008 1887"/>
                              <a:gd name="T129" fmla="*/ T128 w 183"/>
                              <a:gd name="T130" fmla="+- 0 15767 15736"/>
                              <a:gd name="T131" fmla="*/ 15767 h 96"/>
                              <a:gd name="T132" fmla="+- 0 2023 1887"/>
                              <a:gd name="T133" fmla="*/ T132 w 183"/>
                              <a:gd name="T134" fmla="+- 0 15786 15736"/>
                              <a:gd name="T135" fmla="*/ 15786 h 96"/>
                              <a:gd name="T136" fmla="+- 0 2060 1887"/>
                              <a:gd name="T137" fmla="*/ T136 w 183"/>
                              <a:gd name="T138" fmla="+- 0 15830 15736"/>
                              <a:gd name="T139" fmla="*/ 15830 h 96"/>
                              <a:gd name="T140" fmla="+- 0 2070 1887"/>
                              <a:gd name="T141" fmla="*/ T140 w 183"/>
                              <a:gd name="T142" fmla="+- 0 15830 15736"/>
                              <a:gd name="T143" fmla="*/ 15830 h 96"/>
                              <a:gd name="T144" fmla="+- 0 2070 1887"/>
                              <a:gd name="T145" fmla="*/ T144 w 183"/>
                              <a:gd name="T146" fmla="+- 0 15811 15736"/>
                              <a:gd name="T147" fmla="*/ 15811 h 96"/>
                              <a:gd name="T148" fmla="+- 0 2070 1887"/>
                              <a:gd name="T149" fmla="*/ T148 w 183"/>
                              <a:gd name="T150" fmla="+- 0 15736 15736"/>
                              <a:gd name="T151" fmla="*/ 15736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83" h="96">
                                <a:moveTo>
                                  <a:pt x="73" y="0"/>
                                </a:moveTo>
                                <a:lnTo>
                                  <a:pt x="60" y="0"/>
                                </a:lnTo>
                                <a:lnTo>
                                  <a:pt x="60" y="72"/>
                                </a:lnTo>
                                <a:lnTo>
                                  <a:pt x="54" y="86"/>
                                </a:lnTo>
                                <a:lnTo>
                                  <a:pt x="20" y="86"/>
                                </a:lnTo>
                                <a:lnTo>
                                  <a:pt x="13" y="76"/>
                                </a:lnTo>
                                <a:lnTo>
                                  <a:pt x="13" y="0"/>
                                </a:lnTo>
                                <a:lnTo>
                                  <a:pt x="0" y="0"/>
                                </a:lnTo>
                                <a:lnTo>
                                  <a:pt x="0" y="57"/>
                                </a:lnTo>
                                <a:lnTo>
                                  <a:pt x="2" y="73"/>
                                </a:lnTo>
                                <a:lnTo>
                                  <a:pt x="8" y="85"/>
                                </a:lnTo>
                                <a:lnTo>
                                  <a:pt x="20" y="93"/>
                                </a:lnTo>
                                <a:lnTo>
                                  <a:pt x="37" y="95"/>
                                </a:lnTo>
                                <a:lnTo>
                                  <a:pt x="52" y="93"/>
                                </a:lnTo>
                                <a:lnTo>
                                  <a:pt x="61" y="86"/>
                                </a:lnTo>
                                <a:lnTo>
                                  <a:pt x="63" y="85"/>
                                </a:lnTo>
                                <a:lnTo>
                                  <a:pt x="70" y="74"/>
                                </a:lnTo>
                                <a:lnTo>
                                  <a:pt x="73" y="59"/>
                                </a:lnTo>
                                <a:lnTo>
                                  <a:pt x="73" y="0"/>
                                </a:lnTo>
                                <a:moveTo>
                                  <a:pt x="183" y="0"/>
                                </a:moveTo>
                                <a:lnTo>
                                  <a:pt x="172" y="0"/>
                                </a:lnTo>
                                <a:lnTo>
                                  <a:pt x="172" y="75"/>
                                </a:lnTo>
                                <a:lnTo>
                                  <a:pt x="162" y="63"/>
                                </a:lnTo>
                                <a:lnTo>
                                  <a:pt x="146" y="43"/>
                                </a:lnTo>
                                <a:lnTo>
                                  <a:pt x="126" y="19"/>
                                </a:lnTo>
                                <a:lnTo>
                                  <a:pt x="110" y="0"/>
                                </a:lnTo>
                                <a:lnTo>
                                  <a:pt x="100" y="0"/>
                                </a:lnTo>
                                <a:lnTo>
                                  <a:pt x="100" y="94"/>
                                </a:lnTo>
                                <a:lnTo>
                                  <a:pt x="111" y="94"/>
                                </a:lnTo>
                                <a:lnTo>
                                  <a:pt x="111" y="19"/>
                                </a:lnTo>
                                <a:lnTo>
                                  <a:pt x="121" y="31"/>
                                </a:lnTo>
                                <a:lnTo>
                                  <a:pt x="136" y="50"/>
                                </a:lnTo>
                                <a:lnTo>
                                  <a:pt x="173" y="94"/>
                                </a:lnTo>
                                <a:lnTo>
                                  <a:pt x="183" y="94"/>
                                </a:lnTo>
                                <a:lnTo>
                                  <a:pt x="183" y="75"/>
                                </a:lnTo>
                                <a:lnTo>
                                  <a:pt x="18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099" y="15729"/>
                            <a:ext cx="335" cy="1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458" y="15729"/>
                            <a:ext cx="185" cy="107"/>
                          </a:xfrm>
                          <a:prstGeom prst="rect">
                            <a:avLst/>
                          </a:prstGeom>
                          <a:noFill/>
                          <a:extLst>
                            <a:ext uri="{909E8E84-426E-40DD-AFC4-6F175D3DCCD1}">
                              <a14:hiddenFill xmlns:a14="http://schemas.microsoft.com/office/drawing/2010/main">
                                <a:solidFill>
                                  <a:srgbClr val="FFFFFF"/>
                                </a:solidFill>
                              </a14:hiddenFill>
                            </a:ext>
                          </a:extLst>
                        </pic:spPr>
                      </pic:pic>
                      <wps:wsp>
                        <wps:cNvPr id="11" name="AutoShape 11"/>
                        <wps:cNvSpPr>
                          <a:spLocks/>
                        </wps:cNvSpPr>
                        <wps:spPr bwMode="auto">
                          <a:xfrm>
                            <a:off x="2701" y="15734"/>
                            <a:ext cx="165" cy="98"/>
                          </a:xfrm>
                          <a:custGeom>
                            <a:avLst/>
                            <a:gdLst>
                              <a:gd name="T0" fmla="+- 0 2796 2702"/>
                              <a:gd name="T1" fmla="*/ T0 w 165"/>
                              <a:gd name="T2" fmla="+- 0 15781 15734"/>
                              <a:gd name="T3" fmla="*/ 15781 h 98"/>
                              <a:gd name="T4" fmla="+- 0 2792 2702"/>
                              <a:gd name="T5" fmla="*/ T4 w 165"/>
                              <a:gd name="T6" fmla="+- 0 15763 15734"/>
                              <a:gd name="T7" fmla="*/ 15763 h 98"/>
                              <a:gd name="T8" fmla="+- 0 2783 2702"/>
                              <a:gd name="T9" fmla="*/ T8 w 165"/>
                              <a:gd name="T10" fmla="+- 0 15748 15734"/>
                              <a:gd name="T11" fmla="*/ 15748 h 98"/>
                              <a:gd name="T12" fmla="+- 0 2782 2702"/>
                              <a:gd name="T13" fmla="*/ T12 w 165"/>
                              <a:gd name="T14" fmla="+- 0 15747 15734"/>
                              <a:gd name="T15" fmla="*/ 15747 h 98"/>
                              <a:gd name="T16" fmla="+- 0 2782 2702"/>
                              <a:gd name="T17" fmla="*/ T16 w 165"/>
                              <a:gd name="T18" fmla="+- 0 15781 15734"/>
                              <a:gd name="T19" fmla="*/ 15781 h 98"/>
                              <a:gd name="T20" fmla="+- 0 2780 2702"/>
                              <a:gd name="T21" fmla="*/ T20 w 165"/>
                              <a:gd name="T22" fmla="+- 0 15795 15734"/>
                              <a:gd name="T23" fmla="*/ 15795 h 98"/>
                              <a:gd name="T24" fmla="+- 0 2774 2702"/>
                              <a:gd name="T25" fmla="*/ T24 w 165"/>
                              <a:gd name="T26" fmla="+- 0 15809 15734"/>
                              <a:gd name="T27" fmla="*/ 15809 h 98"/>
                              <a:gd name="T28" fmla="+- 0 2764 2702"/>
                              <a:gd name="T29" fmla="*/ T28 w 165"/>
                              <a:gd name="T30" fmla="+- 0 15818 15734"/>
                              <a:gd name="T31" fmla="*/ 15818 h 98"/>
                              <a:gd name="T32" fmla="+- 0 2749 2702"/>
                              <a:gd name="T33" fmla="*/ T32 w 165"/>
                              <a:gd name="T34" fmla="+- 0 15822 15734"/>
                              <a:gd name="T35" fmla="*/ 15822 h 98"/>
                              <a:gd name="T36" fmla="+- 0 2734 2702"/>
                              <a:gd name="T37" fmla="*/ T36 w 165"/>
                              <a:gd name="T38" fmla="+- 0 15818 15734"/>
                              <a:gd name="T39" fmla="*/ 15818 h 98"/>
                              <a:gd name="T40" fmla="+- 0 2723 2702"/>
                              <a:gd name="T41" fmla="*/ T40 w 165"/>
                              <a:gd name="T42" fmla="+- 0 15809 15734"/>
                              <a:gd name="T43" fmla="*/ 15809 h 98"/>
                              <a:gd name="T44" fmla="+- 0 2718 2702"/>
                              <a:gd name="T45" fmla="*/ T44 w 165"/>
                              <a:gd name="T46" fmla="+- 0 15795 15734"/>
                              <a:gd name="T47" fmla="*/ 15795 h 98"/>
                              <a:gd name="T48" fmla="+- 0 2716 2702"/>
                              <a:gd name="T49" fmla="*/ T48 w 165"/>
                              <a:gd name="T50" fmla="+- 0 15781 15734"/>
                              <a:gd name="T51" fmla="*/ 15781 h 98"/>
                              <a:gd name="T52" fmla="+- 0 2718 2702"/>
                              <a:gd name="T53" fmla="*/ T52 w 165"/>
                              <a:gd name="T54" fmla="+- 0 15768 15734"/>
                              <a:gd name="T55" fmla="*/ 15768 h 98"/>
                              <a:gd name="T56" fmla="+- 0 2724 2702"/>
                              <a:gd name="T57" fmla="*/ T56 w 165"/>
                              <a:gd name="T58" fmla="+- 0 15756 15734"/>
                              <a:gd name="T59" fmla="*/ 15756 h 98"/>
                              <a:gd name="T60" fmla="+- 0 2734 2702"/>
                              <a:gd name="T61" fmla="*/ T60 w 165"/>
                              <a:gd name="T62" fmla="+- 0 15747 15734"/>
                              <a:gd name="T63" fmla="*/ 15747 h 98"/>
                              <a:gd name="T64" fmla="+- 0 2749 2702"/>
                              <a:gd name="T65" fmla="*/ T64 w 165"/>
                              <a:gd name="T66" fmla="+- 0 15744 15734"/>
                              <a:gd name="T67" fmla="*/ 15744 h 98"/>
                              <a:gd name="T68" fmla="+- 0 2764 2702"/>
                              <a:gd name="T69" fmla="*/ T68 w 165"/>
                              <a:gd name="T70" fmla="+- 0 15747 15734"/>
                              <a:gd name="T71" fmla="*/ 15747 h 98"/>
                              <a:gd name="T72" fmla="+- 0 2774 2702"/>
                              <a:gd name="T73" fmla="*/ T72 w 165"/>
                              <a:gd name="T74" fmla="+- 0 15756 15734"/>
                              <a:gd name="T75" fmla="*/ 15756 h 98"/>
                              <a:gd name="T76" fmla="+- 0 2780 2702"/>
                              <a:gd name="T77" fmla="*/ T76 w 165"/>
                              <a:gd name="T78" fmla="+- 0 15768 15734"/>
                              <a:gd name="T79" fmla="*/ 15768 h 98"/>
                              <a:gd name="T80" fmla="+- 0 2782 2702"/>
                              <a:gd name="T81" fmla="*/ T80 w 165"/>
                              <a:gd name="T82" fmla="+- 0 15781 15734"/>
                              <a:gd name="T83" fmla="*/ 15781 h 98"/>
                              <a:gd name="T84" fmla="+- 0 2782 2702"/>
                              <a:gd name="T85" fmla="*/ T84 w 165"/>
                              <a:gd name="T86" fmla="+- 0 15747 15734"/>
                              <a:gd name="T87" fmla="*/ 15747 h 98"/>
                              <a:gd name="T88" fmla="+- 0 2776 2702"/>
                              <a:gd name="T89" fmla="*/ T88 w 165"/>
                              <a:gd name="T90" fmla="+- 0 15744 15734"/>
                              <a:gd name="T91" fmla="*/ 15744 h 98"/>
                              <a:gd name="T92" fmla="+- 0 2768 2702"/>
                              <a:gd name="T93" fmla="*/ T92 w 165"/>
                              <a:gd name="T94" fmla="+- 0 15738 15734"/>
                              <a:gd name="T95" fmla="*/ 15738 h 98"/>
                              <a:gd name="T96" fmla="+- 0 2749 2702"/>
                              <a:gd name="T97" fmla="*/ T96 w 165"/>
                              <a:gd name="T98" fmla="+- 0 15734 15734"/>
                              <a:gd name="T99" fmla="*/ 15734 h 98"/>
                              <a:gd name="T100" fmla="+- 0 2730 2702"/>
                              <a:gd name="T101" fmla="*/ T100 w 165"/>
                              <a:gd name="T102" fmla="+- 0 15738 15734"/>
                              <a:gd name="T103" fmla="*/ 15738 h 98"/>
                              <a:gd name="T104" fmla="+- 0 2715 2702"/>
                              <a:gd name="T105" fmla="*/ T104 w 165"/>
                              <a:gd name="T106" fmla="+- 0 15748 15734"/>
                              <a:gd name="T107" fmla="*/ 15748 h 98"/>
                              <a:gd name="T108" fmla="+- 0 2705 2702"/>
                              <a:gd name="T109" fmla="*/ T108 w 165"/>
                              <a:gd name="T110" fmla="+- 0 15763 15734"/>
                              <a:gd name="T111" fmla="*/ 15763 h 98"/>
                              <a:gd name="T112" fmla="+- 0 2702 2702"/>
                              <a:gd name="T113" fmla="*/ T112 w 165"/>
                              <a:gd name="T114" fmla="+- 0 15781 15734"/>
                              <a:gd name="T115" fmla="*/ 15781 h 98"/>
                              <a:gd name="T116" fmla="+- 0 2705 2702"/>
                              <a:gd name="T117" fmla="*/ T116 w 165"/>
                              <a:gd name="T118" fmla="+- 0 15801 15734"/>
                              <a:gd name="T119" fmla="*/ 15801 h 98"/>
                              <a:gd name="T120" fmla="+- 0 2715 2702"/>
                              <a:gd name="T121" fmla="*/ T120 w 165"/>
                              <a:gd name="T122" fmla="+- 0 15817 15734"/>
                              <a:gd name="T123" fmla="*/ 15817 h 98"/>
                              <a:gd name="T124" fmla="+- 0 2729 2702"/>
                              <a:gd name="T125" fmla="*/ T124 w 165"/>
                              <a:gd name="T126" fmla="+- 0 15828 15734"/>
                              <a:gd name="T127" fmla="*/ 15828 h 98"/>
                              <a:gd name="T128" fmla="+- 0 2749 2702"/>
                              <a:gd name="T129" fmla="*/ T128 w 165"/>
                              <a:gd name="T130" fmla="+- 0 15831 15734"/>
                              <a:gd name="T131" fmla="*/ 15831 h 98"/>
                              <a:gd name="T132" fmla="+- 0 2768 2702"/>
                              <a:gd name="T133" fmla="*/ T132 w 165"/>
                              <a:gd name="T134" fmla="+- 0 15828 15734"/>
                              <a:gd name="T135" fmla="*/ 15828 h 98"/>
                              <a:gd name="T136" fmla="+- 0 2776 2702"/>
                              <a:gd name="T137" fmla="*/ T136 w 165"/>
                              <a:gd name="T138" fmla="+- 0 15822 15734"/>
                              <a:gd name="T139" fmla="*/ 15822 h 98"/>
                              <a:gd name="T140" fmla="+- 0 2783 2702"/>
                              <a:gd name="T141" fmla="*/ T140 w 165"/>
                              <a:gd name="T142" fmla="+- 0 15817 15734"/>
                              <a:gd name="T143" fmla="*/ 15817 h 98"/>
                              <a:gd name="T144" fmla="+- 0 2793 2702"/>
                              <a:gd name="T145" fmla="*/ T144 w 165"/>
                              <a:gd name="T146" fmla="+- 0 15801 15734"/>
                              <a:gd name="T147" fmla="*/ 15801 h 98"/>
                              <a:gd name="T148" fmla="+- 0 2796 2702"/>
                              <a:gd name="T149" fmla="*/ T148 w 165"/>
                              <a:gd name="T150" fmla="+- 0 15781 15734"/>
                              <a:gd name="T151" fmla="*/ 15781 h 98"/>
                              <a:gd name="T152" fmla="+- 0 2867 2702"/>
                              <a:gd name="T153" fmla="*/ T152 w 165"/>
                              <a:gd name="T154" fmla="+- 0 15736 15734"/>
                              <a:gd name="T155" fmla="*/ 15736 h 98"/>
                              <a:gd name="T156" fmla="+- 0 2820 2702"/>
                              <a:gd name="T157" fmla="*/ T156 w 165"/>
                              <a:gd name="T158" fmla="+- 0 15736 15734"/>
                              <a:gd name="T159" fmla="*/ 15736 h 98"/>
                              <a:gd name="T160" fmla="+- 0 2820 2702"/>
                              <a:gd name="T161" fmla="*/ T160 w 165"/>
                              <a:gd name="T162" fmla="+- 0 15830 15734"/>
                              <a:gd name="T163" fmla="*/ 15830 h 98"/>
                              <a:gd name="T164" fmla="+- 0 2833 2702"/>
                              <a:gd name="T165" fmla="*/ T164 w 165"/>
                              <a:gd name="T166" fmla="+- 0 15830 15734"/>
                              <a:gd name="T167" fmla="*/ 15830 h 98"/>
                              <a:gd name="T168" fmla="+- 0 2833 2702"/>
                              <a:gd name="T169" fmla="*/ T168 w 165"/>
                              <a:gd name="T170" fmla="+- 0 15790 15734"/>
                              <a:gd name="T171" fmla="*/ 15790 h 98"/>
                              <a:gd name="T172" fmla="+- 0 2866 2702"/>
                              <a:gd name="T173" fmla="*/ T172 w 165"/>
                              <a:gd name="T174" fmla="+- 0 15790 15734"/>
                              <a:gd name="T175" fmla="*/ 15790 h 98"/>
                              <a:gd name="T176" fmla="+- 0 2866 2702"/>
                              <a:gd name="T177" fmla="*/ T176 w 165"/>
                              <a:gd name="T178" fmla="+- 0 15781 15734"/>
                              <a:gd name="T179" fmla="*/ 15781 h 98"/>
                              <a:gd name="T180" fmla="+- 0 2833 2702"/>
                              <a:gd name="T181" fmla="*/ T180 w 165"/>
                              <a:gd name="T182" fmla="+- 0 15781 15734"/>
                              <a:gd name="T183" fmla="*/ 15781 h 98"/>
                              <a:gd name="T184" fmla="+- 0 2833 2702"/>
                              <a:gd name="T185" fmla="*/ T184 w 165"/>
                              <a:gd name="T186" fmla="+- 0 15745 15734"/>
                              <a:gd name="T187" fmla="*/ 15745 h 98"/>
                              <a:gd name="T188" fmla="+- 0 2867 2702"/>
                              <a:gd name="T189" fmla="*/ T188 w 165"/>
                              <a:gd name="T190" fmla="+- 0 15745 15734"/>
                              <a:gd name="T191" fmla="*/ 15745 h 98"/>
                              <a:gd name="T192" fmla="+- 0 2867 2702"/>
                              <a:gd name="T193" fmla="*/ T192 w 165"/>
                              <a:gd name="T194" fmla="+- 0 15736 15734"/>
                              <a:gd name="T195" fmla="*/ 1573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65" h="98">
                                <a:moveTo>
                                  <a:pt x="94" y="47"/>
                                </a:moveTo>
                                <a:lnTo>
                                  <a:pt x="90" y="29"/>
                                </a:lnTo>
                                <a:lnTo>
                                  <a:pt x="81" y="14"/>
                                </a:lnTo>
                                <a:lnTo>
                                  <a:pt x="80" y="13"/>
                                </a:lnTo>
                                <a:lnTo>
                                  <a:pt x="80" y="47"/>
                                </a:lnTo>
                                <a:lnTo>
                                  <a:pt x="78" y="61"/>
                                </a:lnTo>
                                <a:lnTo>
                                  <a:pt x="72" y="75"/>
                                </a:lnTo>
                                <a:lnTo>
                                  <a:pt x="62" y="84"/>
                                </a:lnTo>
                                <a:lnTo>
                                  <a:pt x="47" y="88"/>
                                </a:lnTo>
                                <a:lnTo>
                                  <a:pt x="32" y="84"/>
                                </a:lnTo>
                                <a:lnTo>
                                  <a:pt x="21" y="75"/>
                                </a:lnTo>
                                <a:lnTo>
                                  <a:pt x="16" y="61"/>
                                </a:lnTo>
                                <a:lnTo>
                                  <a:pt x="14" y="47"/>
                                </a:lnTo>
                                <a:lnTo>
                                  <a:pt x="16" y="34"/>
                                </a:lnTo>
                                <a:lnTo>
                                  <a:pt x="22" y="22"/>
                                </a:lnTo>
                                <a:lnTo>
                                  <a:pt x="32" y="13"/>
                                </a:lnTo>
                                <a:lnTo>
                                  <a:pt x="47" y="10"/>
                                </a:lnTo>
                                <a:lnTo>
                                  <a:pt x="62" y="13"/>
                                </a:lnTo>
                                <a:lnTo>
                                  <a:pt x="72" y="22"/>
                                </a:lnTo>
                                <a:lnTo>
                                  <a:pt x="78" y="34"/>
                                </a:lnTo>
                                <a:lnTo>
                                  <a:pt x="80" y="47"/>
                                </a:lnTo>
                                <a:lnTo>
                                  <a:pt x="80" y="13"/>
                                </a:lnTo>
                                <a:lnTo>
                                  <a:pt x="74" y="10"/>
                                </a:lnTo>
                                <a:lnTo>
                                  <a:pt x="66" y="4"/>
                                </a:lnTo>
                                <a:lnTo>
                                  <a:pt x="47" y="0"/>
                                </a:lnTo>
                                <a:lnTo>
                                  <a:pt x="28" y="4"/>
                                </a:lnTo>
                                <a:lnTo>
                                  <a:pt x="13" y="14"/>
                                </a:lnTo>
                                <a:lnTo>
                                  <a:pt x="3" y="29"/>
                                </a:lnTo>
                                <a:lnTo>
                                  <a:pt x="0" y="47"/>
                                </a:lnTo>
                                <a:lnTo>
                                  <a:pt x="3" y="67"/>
                                </a:lnTo>
                                <a:lnTo>
                                  <a:pt x="13" y="83"/>
                                </a:lnTo>
                                <a:lnTo>
                                  <a:pt x="27" y="94"/>
                                </a:lnTo>
                                <a:lnTo>
                                  <a:pt x="47" y="97"/>
                                </a:lnTo>
                                <a:lnTo>
                                  <a:pt x="66" y="94"/>
                                </a:lnTo>
                                <a:lnTo>
                                  <a:pt x="74" y="88"/>
                                </a:lnTo>
                                <a:lnTo>
                                  <a:pt x="81" y="83"/>
                                </a:lnTo>
                                <a:lnTo>
                                  <a:pt x="91" y="67"/>
                                </a:lnTo>
                                <a:lnTo>
                                  <a:pt x="94" y="47"/>
                                </a:lnTo>
                                <a:moveTo>
                                  <a:pt x="165" y="2"/>
                                </a:moveTo>
                                <a:lnTo>
                                  <a:pt x="118" y="2"/>
                                </a:lnTo>
                                <a:lnTo>
                                  <a:pt x="118" y="96"/>
                                </a:lnTo>
                                <a:lnTo>
                                  <a:pt x="131" y="96"/>
                                </a:lnTo>
                                <a:lnTo>
                                  <a:pt x="131" y="56"/>
                                </a:lnTo>
                                <a:lnTo>
                                  <a:pt x="164" y="56"/>
                                </a:lnTo>
                                <a:lnTo>
                                  <a:pt x="164" y="47"/>
                                </a:lnTo>
                                <a:lnTo>
                                  <a:pt x="131" y="47"/>
                                </a:lnTo>
                                <a:lnTo>
                                  <a:pt x="131" y="11"/>
                                </a:lnTo>
                                <a:lnTo>
                                  <a:pt x="165" y="11"/>
                                </a:lnTo>
                                <a:lnTo>
                                  <a:pt x="165" y="2"/>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10" y="15635"/>
                            <a:ext cx="390" cy="379"/>
                          </a:xfrm>
                          <a:prstGeom prst="rect">
                            <a:avLst/>
                          </a:prstGeom>
                          <a:noFill/>
                          <a:extLst>
                            <a:ext uri="{909E8E84-426E-40DD-AFC4-6F175D3DCCD1}">
                              <a14:hiddenFill xmlns:a14="http://schemas.microsoft.com/office/drawing/2010/main">
                                <a:solidFill>
                                  <a:srgbClr val="FFFFFF"/>
                                </a:solidFill>
                              </a14:hiddenFill>
                            </a:ext>
                          </a:extLst>
                        </pic:spPr>
                      </pic:pic>
                      <wps:wsp>
                        <wps:cNvPr id="13" name="AutoShape 13"/>
                        <wps:cNvSpPr>
                          <a:spLocks/>
                        </wps:cNvSpPr>
                        <wps:spPr bwMode="auto">
                          <a:xfrm>
                            <a:off x="1299" y="15620"/>
                            <a:ext cx="503" cy="704"/>
                          </a:xfrm>
                          <a:custGeom>
                            <a:avLst/>
                            <a:gdLst>
                              <a:gd name="T0" fmla="+- 0 1802 1300"/>
                              <a:gd name="T1" fmla="*/ T0 w 503"/>
                              <a:gd name="T2" fmla="+- 0 15662 15620"/>
                              <a:gd name="T3" fmla="*/ 15662 h 704"/>
                              <a:gd name="T4" fmla="+- 0 1764 1300"/>
                              <a:gd name="T5" fmla="*/ T4 w 503"/>
                              <a:gd name="T6" fmla="+- 0 15724 15620"/>
                              <a:gd name="T7" fmla="*/ 15724 h 704"/>
                              <a:gd name="T8" fmla="+- 0 1721 1300"/>
                              <a:gd name="T9" fmla="*/ T8 w 503"/>
                              <a:gd name="T10" fmla="+- 0 15802 15620"/>
                              <a:gd name="T11" fmla="*/ 15802 h 704"/>
                              <a:gd name="T12" fmla="+- 0 1683 1300"/>
                              <a:gd name="T13" fmla="*/ T12 w 503"/>
                              <a:gd name="T14" fmla="+- 0 15873 15620"/>
                              <a:gd name="T15" fmla="*/ 15873 h 704"/>
                              <a:gd name="T16" fmla="+- 0 1658 1300"/>
                              <a:gd name="T17" fmla="*/ T16 w 503"/>
                              <a:gd name="T18" fmla="+- 0 15915 15620"/>
                              <a:gd name="T19" fmla="*/ 15915 h 704"/>
                              <a:gd name="T20" fmla="+- 0 1636 1300"/>
                              <a:gd name="T21" fmla="*/ T20 w 503"/>
                              <a:gd name="T22" fmla="+- 0 15945 15620"/>
                              <a:gd name="T23" fmla="*/ 15945 h 704"/>
                              <a:gd name="T24" fmla="+- 0 1607 1300"/>
                              <a:gd name="T25" fmla="*/ T24 w 503"/>
                              <a:gd name="T26" fmla="+- 0 15978 15620"/>
                              <a:gd name="T27" fmla="*/ 15978 h 704"/>
                              <a:gd name="T28" fmla="+- 0 1569 1300"/>
                              <a:gd name="T29" fmla="*/ T28 w 503"/>
                              <a:gd name="T30" fmla="+- 0 16002 15620"/>
                              <a:gd name="T31" fmla="*/ 16002 h 704"/>
                              <a:gd name="T32" fmla="+- 0 1521 1300"/>
                              <a:gd name="T33" fmla="*/ T32 w 503"/>
                              <a:gd name="T34" fmla="+- 0 16008 15620"/>
                              <a:gd name="T35" fmla="*/ 16008 h 704"/>
                              <a:gd name="T36" fmla="+- 0 1489 1300"/>
                              <a:gd name="T37" fmla="*/ T36 w 503"/>
                              <a:gd name="T38" fmla="+- 0 16000 15620"/>
                              <a:gd name="T39" fmla="*/ 16000 h 704"/>
                              <a:gd name="T40" fmla="+- 0 1465 1300"/>
                              <a:gd name="T41" fmla="*/ T40 w 503"/>
                              <a:gd name="T42" fmla="+- 0 15986 15620"/>
                              <a:gd name="T43" fmla="*/ 15986 h 704"/>
                              <a:gd name="T44" fmla="+- 0 1443 1300"/>
                              <a:gd name="T45" fmla="*/ T44 w 503"/>
                              <a:gd name="T46" fmla="+- 0 15966 15620"/>
                              <a:gd name="T47" fmla="*/ 15966 h 704"/>
                              <a:gd name="T48" fmla="+- 0 1421 1300"/>
                              <a:gd name="T49" fmla="*/ T48 w 503"/>
                              <a:gd name="T50" fmla="+- 0 15939 15620"/>
                              <a:gd name="T51" fmla="*/ 15939 h 704"/>
                              <a:gd name="T52" fmla="+- 0 1407 1300"/>
                              <a:gd name="T53" fmla="*/ T52 w 503"/>
                              <a:gd name="T54" fmla="+- 0 15914 15620"/>
                              <a:gd name="T55" fmla="*/ 15914 h 704"/>
                              <a:gd name="T56" fmla="+- 0 1398 1300"/>
                              <a:gd name="T57" fmla="*/ T56 w 503"/>
                              <a:gd name="T58" fmla="+- 0 15898 15620"/>
                              <a:gd name="T59" fmla="*/ 15898 h 704"/>
                              <a:gd name="T60" fmla="+- 0 1390 1300"/>
                              <a:gd name="T61" fmla="*/ T60 w 503"/>
                              <a:gd name="T62" fmla="+- 0 15882 15620"/>
                              <a:gd name="T63" fmla="*/ 15882 h 704"/>
                              <a:gd name="T64" fmla="+- 0 1379 1300"/>
                              <a:gd name="T65" fmla="*/ T64 w 503"/>
                              <a:gd name="T66" fmla="+- 0 15859 15620"/>
                              <a:gd name="T67" fmla="*/ 15859 h 704"/>
                              <a:gd name="T68" fmla="+- 0 1363 1300"/>
                              <a:gd name="T69" fmla="*/ T68 w 503"/>
                              <a:gd name="T70" fmla="+- 0 15821 15620"/>
                              <a:gd name="T71" fmla="*/ 15821 h 704"/>
                              <a:gd name="T72" fmla="+- 0 1351 1300"/>
                              <a:gd name="T73" fmla="*/ T72 w 503"/>
                              <a:gd name="T74" fmla="+- 0 15794 15620"/>
                              <a:gd name="T75" fmla="*/ 15794 h 704"/>
                              <a:gd name="T76" fmla="+- 0 1337 1300"/>
                              <a:gd name="T77" fmla="*/ T76 w 503"/>
                              <a:gd name="T78" fmla="+- 0 15779 15620"/>
                              <a:gd name="T79" fmla="*/ 15779 h 704"/>
                              <a:gd name="T80" fmla="+- 0 1317 1300"/>
                              <a:gd name="T81" fmla="*/ T80 w 503"/>
                              <a:gd name="T82" fmla="+- 0 15780 15620"/>
                              <a:gd name="T83" fmla="*/ 15780 h 704"/>
                              <a:gd name="T84" fmla="+- 0 1310 1300"/>
                              <a:gd name="T85" fmla="*/ T84 w 503"/>
                              <a:gd name="T86" fmla="+- 0 15783 15620"/>
                              <a:gd name="T87" fmla="*/ 15783 h 704"/>
                              <a:gd name="T88" fmla="+- 0 1307 1300"/>
                              <a:gd name="T89" fmla="*/ T88 w 503"/>
                              <a:gd name="T90" fmla="+- 0 15789 15620"/>
                              <a:gd name="T91" fmla="*/ 15789 h 704"/>
                              <a:gd name="T92" fmla="+- 0 1300 1300"/>
                              <a:gd name="T93" fmla="*/ T92 w 503"/>
                              <a:gd name="T94" fmla="+- 0 15796 15620"/>
                              <a:gd name="T95" fmla="*/ 15796 h 704"/>
                              <a:gd name="T96" fmla="+- 0 1300 1300"/>
                              <a:gd name="T97" fmla="*/ T96 w 503"/>
                              <a:gd name="T98" fmla="+- 0 16324 15620"/>
                              <a:gd name="T99" fmla="*/ 16324 h 704"/>
                              <a:gd name="T100" fmla="+- 0 1548 1300"/>
                              <a:gd name="T101" fmla="*/ T100 w 503"/>
                              <a:gd name="T102" fmla="+- 0 16128 15620"/>
                              <a:gd name="T103" fmla="*/ 16128 h 704"/>
                              <a:gd name="T104" fmla="+- 0 1802 1300"/>
                              <a:gd name="T105" fmla="*/ T104 w 503"/>
                              <a:gd name="T106" fmla="+- 0 16324 15620"/>
                              <a:gd name="T107" fmla="*/ 16324 h 704"/>
                              <a:gd name="T108" fmla="+- 0 1802 1300"/>
                              <a:gd name="T109" fmla="*/ T108 w 503"/>
                              <a:gd name="T110" fmla="+- 0 16128 15620"/>
                              <a:gd name="T111" fmla="*/ 16128 h 704"/>
                              <a:gd name="T112" fmla="+- 0 1802 1300"/>
                              <a:gd name="T113" fmla="*/ T112 w 503"/>
                              <a:gd name="T114" fmla="+- 0 16008 15620"/>
                              <a:gd name="T115" fmla="*/ 16008 h 704"/>
                              <a:gd name="T116" fmla="+- 0 1802 1300"/>
                              <a:gd name="T117" fmla="*/ T116 w 503"/>
                              <a:gd name="T118" fmla="+- 0 15662 15620"/>
                              <a:gd name="T119" fmla="*/ 15662 h 704"/>
                              <a:gd name="T120" fmla="+- 0 1802 1300"/>
                              <a:gd name="T121" fmla="*/ T120 w 503"/>
                              <a:gd name="T122" fmla="+- 0 15620 15620"/>
                              <a:gd name="T123" fmla="*/ 15620 h 704"/>
                              <a:gd name="T124" fmla="+- 0 1300 1300"/>
                              <a:gd name="T125" fmla="*/ T124 w 503"/>
                              <a:gd name="T126" fmla="+- 0 15620 15620"/>
                              <a:gd name="T127" fmla="*/ 15620 h 704"/>
                              <a:gd name="T128" fmla="+- 0 1300 1300"/>
                              <a:gd name="T129" fmla="*/ T128 w 503"/>
                              <a:gd name="T130" fmla="+- 0 15792 15620"/>
                              <a:gd name="T131" fmla="*/ 15792 h 704"/>
                              <a:gd name="T132" fmla="+- 0 1319 1300"/>
                              <a:gd name="T133" fmla="*/ T132 w 503"/>
                              <a:gd name="T134" fmla="+- 0 15772 15620"/>
                              <a:gd name="T135" fmla="*/ 15772 h 704"/>
                              <a:gd name="T136" fmla="+- 0 1337 1300"/>
                              <a:gd name="T137" fmla="*/ T136 w 503"/>
                              <a:gd name="T138" fmla="+- 0 15754 15620"/>
                              <a:gd name="T139" fmla="*/ 15754 h 704"/>
                              <a:gd name="T140" fmla="+- 0 1353 1300"/>
                              <a:gd name="T141" fmla="*/ T140 w 503"/>
                              <a:gd name="T142" fmla="+- 0 15739 15620"/>
                              <a:gd name="T143" fmla="*/ 15739 h 704"/>
                              <a:gd name="T144" fmla="+- 0 1365 1300"/>
                              <a:gd name="T145" fmla="*/ T144 w 503"/>
                              <a:gd name="T146" fmla="+- 0 15730 15620"/>
                              <a:gd name="T147" fmla="*/ 15730 h 704"/>
                              <a:gd name="T148" fmla="+- 0 1383 1300"/>
                              <a:gd name="T149" fmla="*/ T148 w 503"/>
                              <a:gd name="T150" fmla="+- 0 15722 15620"/>
                              <a:gd name="T151" fmla="*/ 15722 h 704"/>
                              <a:gd name="T152" fmla="+- 0 1405 1300"/>
                              <a:gd name="T153" fmla="*/ T152 w 503"/>
                              <a:gd name="T154" fmla="+- 0 15718 15620"/>
                              <a:gd name="T155" fmla="*/ 15718 h 704"/>
                              <a:gd name="T156" fmla="+- 0 1429 1300"/>
                              <a:gd name="T157" fmla="*/ T156 w 503"/>
                              <a:gd name="T158" fmla="+- 0 15725 15620"/>
                              <a:gd name="T159" fmla="*/ 15725 h 704"/>
                              <a:gd name="T160" fmla="+- 0 1447 1300"/>
                              <a:gd name="T161" fmla="*/ T160 w 503"/>
                              <a:gd name="T162" fmla="+- 0 15751 15620"/>
                              <a:gd name="T163" fmla="*/ 15751 h 704"/>
                              <a:gd name="T164" fmla="+- 0 1465 1300"/>
                              <a:gd name="T165" fmla="*/ T164 w 503"/>
                              <a:gd name="T166" fmla="+- 0 15795 15620"/>
                              <a:gd name="T167" fmla="*/ 15795 h 704"/>
                              <a:gd name="T168" fmla="+- 0 1486 1300"/>
                              <a:gd name="T169" fmla="*/ T168 w 503"/>
                              <a:gd name="T170" fmla="+- 0 15838 15620"/>
                              <a:gd name="T171" fmla="*/ 15838 h 704"/>
                              <a:gd name="T172" fmla="+- 0 1509 1300"/>
                              <a:gd name="T173" fmla="*/ T172 w 503"/>
                              <a:gd name="T174" fmla="+- 0 15877 15620"/>
                              <a:gd name="T175" fmla="*/ 15877 h 704"/>
                              <a:gd name="T176" fmla="+- 0 1531 1300"/>
                              <a:gd name="T177" fmla="*/ T176 w 503"/>
                              <a:gd name="T178" fmla="+- 0 15906 15620"/>
                              <a:gd name="T179" fmla="*/ 15906 h 704"/>
                              <a:gd name="T180" fmla="+- 0 1556 1300"/>
                              <a:gd name="T181" fmla="*/ T180 w 503"/>
                              <a:gd name="T182" fmla="+- 0 15928 15620"/>
                              <a:gd name="T183" fmla="*/ 15928 h 704"/>
                              <a:gd name="T184" fmla="+- 0 1579 1300"/>
                              <a:gd name="T185" fmla="*/ T184 w 503"/>
                              <a:gd name="T186" fmla="+- 0 15935 15620"/>
                              <a:gd name="T187" fmla="*/ 15935 h 704"/>
                              <a:gd name="T188" fmla="+- 0 1601 1300"/>
                              <a:gd name="T189" fmla="*/ T188 w 503"/>
                              <a:gd name="T190" fmla="+- 0 15927 15620"/>
                              <a:gd name="T191" fmla="*/ 15927 h 704"/>
                              <a:gd name="T192" fmla="+- 0 1623 1300"/>
                              <a:gd name="T193" fmla="*/ T192 w 503"/>
                              <a:gd name="T194" fmla="+- 0 15908 15620"/>
                              <a:gd name="T195" fmla="*/ 15908 h 704"/>
                              <a:gd name="T196" fmla="+- 0 1657 1300"/>
                              <a:gd name="T197" fmla="*/ T196 w 503"/>
                              <a:gd name="T198" fmla="+- 0 15860 15620"/>
                              <a:gd name="T199" fmla="*/ 15860 h 704"/>
                              <a:gd name="T200" fmla="+- 0 1747 1300"/>
                              <a:gd name="T201" fmla="*/ T200 w 503"/>
                              <a:gd name="T202" fmla="+- 0 15718 15620"/>
                              <a:gd name="T203" fmla="*/ 15718 h 704"/>
                              <a:gd name="T204" fmla="+- 0 1762 1300"/>
                              <a:gd name="T205" fmla="*/ T204 w 503"/>
                              <a:gd name="T206" fmla="+- 0 15695 15620"/>
                              <a:gd name="T207" fmla="*/ 15695 h 704"/>
                              <a:gd name="T208" fmla="+- 0 1802 1300"/>
                              <a:gd name="T209" fmla="*/ T208 w 503"/>
                              <a:gd name="T210" fmla="+- 0 15639 15620"/>
                              <a:gd name="T211" fmla="*/ 15639 h 704"/>
                              <a:gd name="T212" fmla="+- 0 1802 1300"/>
                              <a:gd name="T213" fmla="*/ T212 w 503"/>
                              <a:gd name="T214" fmla="+- 0 15620 15620"/>
                              <a:gd name="T215" fmla="*/ 15620 h 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503" h="704">
                                <a:moveTo>
                                  <a:pt x="502" y="42"/>
                                </a:moveTo>
                                <a:lnTo>
                                  <a:pt x="464" y="104"/>
                                </a:lnTo>
                                <a:lnTo>
                                  <a:pt x="421" y="182"/>
                                </a:lnTo>
                                <a:lnTo>
                                  <a:pt x="383" y="253"/>
                                </a:lnTo>
                                <a:lnTo>
                                  <a:pt x="358" y="295"/>
                                </a:lnTo>
                                <a:lnTo>
                                  <a:pt x="336" y="325"/>
                                </a:lnTo>
                                <a:lnTo>
                                  <a:pt x="307" y="358"/>
                                </a:lnTo>
                                <a:lnTo>
                                  <a:pt x="269" y="382"/>
                                </a:lnTo>
                                <a:lnTo>
                                  <a:pt x="221" y="388"/>
                                </a:lnTo>
                                <a:lnTo>
                                  <a:pt x="189" y="380"/>
                                </a:lnTo>
                                <a:lnTo>
                                  <a:pt x="165" y="366"/>
                                </a:lnTo>
                                <a:lnTo>
                                  <a:pt x="143" y="346"/>
                                </a:lnTo>
                                <a:lnTo>
                                  <a:pt x="121" y="319"/>
                                </a:lnTo>
                                <a:lnTo>
                                  <a:pt x="107" y="294"/>
                                </a:lnTo>
                                <a:lnTo>
                                  <a:pt x="98" y="278"/>
                                </a:lnTo>
                                <a:lnTo>
                                  <a:pt x="90" y="262"/>
                                </a:lnTo>
                                <a:lnTo>
                                  <a:pt x="79" y="239"/>
                                </a:lnTo>
                                <a:lnTo>
                                  <a:pt x="63" y="201"/>
                                </a:lnTo>
                                <a:lnTo>
                                  <a:pt x="51" y="174"/>
                                </a:lnTo>
                                <a:lnTo>
                                  <a:pt x="37" y="159"/>
                                </a:lnTo>
                                <a:lnTo>
                                  <a:pt x="17" y="160"/>
                                </a:lnTo>
                                <a:lnTo>
                                  <a:pt x="10" y="163"/>
                                </a:lnTo>
                                <a:lnTo>
                                  <a:pt x="7" y="169"/>
                                </a:lnTo>
                                <a:lnTo>
                                  <a:pt x="0" y="176"/>
                                </a:lnTo>
                                <a:lnTo>
                                  <a:pt x="0" y="704"/>
                                </a:lnTo>
                                <a:lnTo>
                                  <a:pt x="248" y="508"/>
                                </a:lnTo>
                                <a:lnTo>
                                  <a:pt x="502" y="704"/>
                                </a:lnTo>
                                <a:lnTo>
                                  <a:pt x="502" y="508"/>
                                </a:lnTo>
                                <a:lnTo>
                                  <a:pt x="502" y="388"/>
                                </a:lnTo>
                                <a:lnTo>
                                  <a:pt x="502" y="42"/>
                                </a:lnTo>
                                <a:moveTo>
                                  <a:pt x="502" y="0"/>
                                </a:moveTo>
                                <a:lnTo>
                                  <a:pt x="0" y="0"/>
                                </a:lnTo>
                                <a:lnTo>
                                  <a:pt x="0" y="172"/>
                                </a:lnTo>
                                <a:lnTo>
                                  <a:pt x="19" y="152"/>
                                </a:lnTo>
                                <a:lnTo>
                                  <a:pt x="37" y="134"/>
                                </a:lnTo>
                                <a:lnTo>
                                  <a:pt x="53" y="119"/>
                                </a:lnTo>
                                <a:lnTo>
                                  <a:pt x="65" y="110"/>
                                </a:lnTo>
                                <a:lnTo>
                                  <a:pt x="83" y="102"/>
                                </a:lnTo>
                                <a:lnTo>
                                  <a:pt x="105" y="98"/>
                                </a:lnTo>
                                <a:lnTo>
                                  <a:pt x="129" y="105"/>
                                </a:lnTo>
                                <a:lnTo>
                                  <a:pt x="147" y="131"/>
                                </a:lnTo>
                                <a:lnTo>
                                  <a:pt x="165" y="175"/>
                                </a:lnTo>
                                <a:lnTo>
                                  <a:pt x="186" y="218"/>
                                </a:lnTo>
                                <a:lnTo>
                                  <a:pt x="209" y="257"/>
                                </a:lnTo>
                                <a:lnTo>
                                  <a:pt x="231" y="286"/>
                                </a:lnTo>
                                <a:lnTo>
                                  <a:pt x="256" y="308"/>
                                </a:lnTo>
                                <a:lnTo>
                                  <a:pt x="279" y="315"/>
                                </a:lnTo>
                                <a:lnTo>
                                  <a:pt x="301" y="307"/>
                                </a:lnTo>
                                <a:lnTo>
                                  <a:pt x="323" y="288"/>
                                </a:lnTo>
                                <a:lnTo>
                                  <a:pt x="357" y="240"/>
                                </a:lnTo>
                                <a:lnTo>
                                  <a:pt x="447" y="98"/>
                                </a:lnTo>
                                <a:lnTo>
                                  <a:pt x="462" y="75"/>
                                </a:lnTo>
                                <a:lnTo>
                                  <a:pt x="502" y="19"/>
                                </a:lnTo>
                                <a:lnTo>
                                  <a:pt x="5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883" y="15889"/>
                            <a:ext cx="461" cy="19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375" y="15879"/>
                            <a:ext cx="407" cy="2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816" y="15892"/>
                            <a:ext cx="125" cy="194"/>
                          </a:xfrm>
                          <a:prstGeom prst="rect">
                            <a:avLst/>
                          </a:prstGeom>
                          <a:noFill/>
                          <a:extLst>
                            <a:ext uri="{909E8E84-426E-40DD-AFC4-6F175D3DCCD1}">
                              <a14:hiddenFill xmlns:a14="http://schemas.microsoft.com/office/drawing/2010/main">
                                <a:solidFill>
                                  <a:srgbClr val="FFFFFF"/>
                                </a:solidFill>
                              </a14:hiddenFill>
                            </a:ext>
                          </a:extLst>
                        </pic:spPr>
                      </pic:pic>
                      <wps:wsp>
                        <wps:cNvPr id="17" name="Line 17"/>
                        <wps:cNvCnPr/>
                        <wps:spPr bwMode="auto">
                          <a:xfrm>
                            <a:off x="2986" y="15989"/>
                            <a:ext cx="0" cy="94"/>
                          </a:xfrm>
                          <a:prstGeom prst="line">
                            <a:avLst/>
                          </a:prstGeom>
                          <a:noFill/>
                          <a:ln w="16713">
                            <a:solidFill>
                              <a:srgbClr val="FFFFFF"/>
                            </a:solidFill>
                            <a:round/>
                            <a:headEnd/>
                            <a:tailEnd/>
                          </a:ln>
                          <a:extLst>
                            <a:ext uri="{909E8E84-426E-40DD-AFC4-6F175D3DCCD1}">
                              <a14:hiddenFill xmlns:a14="http://schemas.microsoft.com/office/drawing/2010/main">
                                <a:noFill/>
                              </a14:hiddenFill>
                            </a:ext>
                          </a:extLst>
                        </wps:spPr>
                        <wps:bodyPr/>
                      </wps:wsp>
                      <wps:wsp>
                        <wps:cNvPr id="18" name="Line 18"/>
                        <wps:cNvCnPr/>
                        <wps:spPr bwMode="auto">
                          <a:xfrm>
                            <a:off x="2973" y="15979"/>
                            <a:ext cx="146"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wps:wsp>
                        <wps:cNvPr id="19" name="Line 19"/>
                        <wps:cNvCnPr/>
                        <wps:spPr bwMode="auto">
                          <a:xfrm>
                            <a:off x="2973" y="15931"/>
                            <a:ext cx="27" cy="0"/>
                          </a:xfrm>
                          <a:prstGeom prst="line">
                            <a:avLst/>
                          </a:prstGeom>
                          <a:noFill/>
                          <a:ln w="48260">
                            <a:solidFill>
                              <a:srgbClr val="FFFFFF"/>
                            </a:solidFill>
                            <a:round/>
                            <a:headEnd/>
                            <a:tailEnd/>
                          </a:ln>
                          <a:extLst>
                            <a:ext uri="{909E8E84-426E-40DD-AFC4-6F175D3DCCD1}">
                              <a14:hiddenFill xmlns:a14="http://schemas.microsoft.com/office/drawing/2010/main">
                                <a:noFill/>
                              </a14:hiddenFill>
                            </a:ext>
                          </a:extLst>
                        </wps:spPr>
                        <wps:bodyPr/>
                      </wps:wsp>
                      <wps:wsp>
                        <wps:cNvPr id="20" name="Line 20"/>
                        <wps:cNvCnPr/>
                        <wps:spPr bwMode="auto">
                          <a:xfrm>
                            <a:off x="3106" y="15988"/>
                            <a:ext cx="0" cy="95"/>
                          </a:xfrm>
                          <a:prstGeom prst="line">
                            <a:avLst/>
                          </a:prstGeom>
                          <a:noFill/>
                          <a:ln w="16726">
                            <a:solidFill>
                              <a:srgbClr val="FFFFFF"/>
                            </a:solidFill>
                            <a:round/>
                            <a:headEnd/>
                            <a:tailEnd/>
                          </a:ln>
                          <a:extLst>
                            <a:ext uri="{909E8E84-426E-40DD-AFC4-6F175D3DCCD1}">
                              <a14:hiddenFill xmlns:a14="http://schemas.microsoft.com/office/drawing/2010/main">
                                <a:noFill/>
                              </a14:hiddenFill>
                            </a:ext>
                          </a:extLst>
                        </wps:spPr>
                        <wps:bodyPr/>
                      </wps:wsp>
                      <wps:wsp>
                        <wps:cNvPr id="21" name="Line 21"/>
                        <wps:cNvCnPr/>
                        <wps:spPr bwMode="auto">
                          <a:xfrm>
                            <a:off x="3092" y="15931"/>
                            <a:ext cx="27" cy="0"/>
                          </a:xfrm>
                          <a:prstGeom prst="line">
                            <a:avLst/>
                          </a:prstGeom>
                          <a:noFill/>
                          <a:ln w="48589">
                            <a:solidFill>
                              <a:srgbClr val="FFFFFF"/>
                            </a:solidFill>
                            <a:round/>
                            <a:headEnd/>
                            <a:tailEnd/>
                          </a:ln>
                          <a:extLst>
                            <a:ext uri="{909E8E84-426E-40DD-AFC4-6F175D3DCCD1}">
                              <a14:hiddenFill xmlns:a14="http://schemas.microsoft.com/office/drawing/2010/main">
                                <a:noFill/>
                              </a14:hiddenFill>
                            </a:ext>
                          </a:extLst>
                        </wps:spPr>
                        <wps:bodyPr/>
                      </wps:wsp>
                      <wps:wsp>
                        <wps:cNvPr id="22" name="AutoShape 22"/>
                        <wps:cNvSpPr>
                          <a:spLocks/>
                        </wps:cNvSpPr>
                        <wps:spPr bwMode="auto">
                          <a:xfrm>
                            <a:off x="3145" y="15892"/>
                            <a:ext cx="402" cy="190"/>
                          </a:xfrm>
                          <a:custGeom>
                            <a:avLst/>
                            <a:gdLst>
                              <a:gd name="T0" fmla="+- 0 3314 3146"/>
                              <a:gd name="T1" fmla="*/ T0 w 402"/>
                              <a:gd name="T2" fmla="+- 0 16083 15893"/>
                              <a:gd name="T3" fmla="*/ 16083 h 190"/>
                              <a:gd name="T4" fmla="+- 0 3293 3146"/>
                              <a:gd name="T5" fmla="*/ T4 w 402"/>
                              <a:gd name="T6" fmla="+- 0 16027 15893"/>
                              <a:gd name="T7" fmla="*/ 16027 h 190"/>
                              <a:gd name="T8" fmla="+- 0 3286 3146"/>
                              <a:gd name="T9" fmla="*/ T8 w 402"/>
                              <a:gd name="T10" fmla="+- 0 16008 15893"/>
                              <a:gd name="T11" fmla="*/ 16008 h 190"/>
                              <a:gd name="T12" fmla="+- 0 3258 3146"/>
                              <a:gd name="T13" fmla="*/ T12 w 402"/>
                              <a:gd name="T14" fmla="+- 0 15932 15893"/>
                              <a:gd name="T15" fmla="*/ 15932 h 190"/>
                              <a:gd name="T16" fmla="+- 0 3258 3146"/>
                              <a:gd name="T17" fmla="*/ T16 w 402"/>
                              <a:gd name="T18" fmla="+- 0 16008 15893"/>
                              <a:gd name="T19" fmla="*/ 16008 h 190"/>
                              <a:gd name="T20" fmla="+- 0 3199 3146"/>
                              <a:gd name="T21" fmla="*/ T20 w 402"/>
                              <a:gd name="T22" fmla="+- 0 16008 15893"/>
                              <a:gd name="T23" fmla="*/ 16008 h 190"/>
                              <a:gd name="T24" fmla="+- 0 3207 3146"/>
                              <a:gd name="T25" fmla="*/ T24 w 402"/>
                              <a:gd name="T26" fmla="+- 0 15988 15893"/>
                              <a:gd name="T27" fmla="*/ 15988 h 190"/>
                              <a:gd name="T28" fmla="+- 0 3214 3146"/>
                              <a:gd name="T29" fmla="*/ T28 w 402"/>
                              <a:gd name="T30" fmla="+- 0 15967 15893"/>
                              <a:gd name="T31" fmla="*/ 15967 h 190"/>
                              <a:gd name="T32" fmla="+- 0 3222 3146"/>
                              <a:gd name="T33" fmla="*/ T32 w 402"/>
                              <a:gd name="T34" fmla="+- 0 15945 15893"/>
                              <a:gd name="T35" fmla="*/ 15945 h 190"/>
                              <a:gd name="T36" fmla="+- 0 3229 3146"/>
                              <a:gd name="T37" fmla="*/ T36 w 402"/>
                              <a:gd name="T38" fmla="+- 0 15921 15893"/>
                              <a:gd name="T39" fmla="*/ 15921 h 190"/>
                              <a:gd name="T40" fmla="+- 0 3230 3146"/>
                              <a:gd name="T41" fmla="*/ T40 w 402"/>
                              <a:gd name="T42" fmla="+- 0 15921 15893"/>
                              <a:gd name="T43" fmla="*/ 15921 h 190"/>
                              <a:gd name="T44" fmla="+- 0 3237 3146"/>
                              <a:gd name="T45" fmla="*/ T44 w 402"/>
                              <a:gd name="T46" fmla="+- 0 15945 15893"/>
                              <a:gd name="T47" fmla="*/ 15945 h 190"/>
                              <a:gd name="T48" fmla="+- 0 3244 3146"/>
                              <a:gd name="T49" fmla="*/ T48 w 402"/>
                              <a:gd name="T50" fmla="+- 0 15967 15893"/>
                              <a:gd name="T51" fmla="*/ 15967 h 190"/>
                              <a:gd name="T52" fmla="+- 0 3251 3146"/>
                              <a:gd name="T53" fmla="*/ T52 w 402"/>
                              <a:gd name="T54" fmla="+- 0 15988 15893"/>
                              <a:gd name="T55" fmla="*/ 15988 h 190"/>
                              <a:gd name="T56" fmla="+- 0 3258 3146"/>
                              <a:gd name="T57" fmla="*/ T56 w 402"/>
                              <a:gd name="T58" fmla="+- 0 16008 15893"/>
                              <a:gd name="T59" fmla="*/ 16008 h 190"/>
                              <a:gd name="T60" fmla="+- 0 3258 3146"/>
                              <a:gd name="T61" fmla="*/ T60 w 402"/>
                              <a:gd name="T62" fmla="+- 0 15932 15893"/>
                              <a:gd name="T63" fmla="*/ 15932 h 190"/>
                              <a:gd name="T64" fmla="+- 0 3254 3146"/>
                              <a:gd name="T65" fmla="*/ T64 w 402"/>
                              <a:gd name="T66" fmla="+- 0 15921 15893"/>
                              <a:gd name="T67" fmla="*/ 15921 h 190"/>
                              <a:gd name="T68" fmla="+- 0 3243 3146"/>
                              <a:gd name="T69" fmla="*/ T68 w 402"/>
                              <a:gd name="T70" fmla="+- 0 15893 15893"/>
                              <a:gd name="T71" fmla="*/ 15893 h 190"/>
                              <a:gd name="T72" fmla="+- 0 3223 3146"/>
                              <a:gd name="T73" fmla="*/ T72 w 402"/>
                              <a:gd name="T74" fmla="+- 0 15893 15893"/>
                              <a:gd name="T75" fmla="*/ 15893 h 190"/>
                              <a:gd name="T76" fmla="+- 0 3146 3146"/>
                              <a:gd name="T77" fmla="*/ T76 w 402"/>
                              <a:gd name="T78" fmla="+- 0 16083 15893"/>
                              <a:gd name="T79" fmla="*/ 16083 h 190"/>
                              <a:gd name="T80" fmla="+- 0 3171 3146"/>
                              <a:gd name="T81" fmla="*/ T80 w 402"/>
                              <a:gd name="T82" fmla="+- 0 16083 15893"/>
                              <a:gd name="T83" fmla="*/ 16083 h 190"/>
                              <a:gd name="T84" fmla="+- 0 3192 3146"/>
                              <a:gd name="T85" fmla="*/ T84 w 402"/>
                              <a:gd name="T86" fmla="+- 0 16027 15893"/>
                              <a:gd name="T87" fmla="*/ 16027 h 190"/>
                              <a:gd name="T88" fmla="+- 0 3264 3146"/>
                              <a:gd name="T89" fmla="*/ T88 w 402"/>
                              <a:gd name="T90" fmla="+- 0 16027 15893"/>
                              <a:gd name="T91" fmla="*/ 16027 h 190"/>
                              <a:gd name="T92" fmla="+- 0 3284 3146"/>
                              <a:gd name="T93" fmla="*/ T92 w 402"/>
                              <a:gd name="T94" fmla="+- 0 16083 15893"/>
                              <a:gd name="T95" fmla="*/ 16083 h 190"/>
                              <a:gd name="T96" fmla="+- 0 3314 3146"/>
                              <a:gd name="T97" fmla="*/ T96 w 402"/>
                              <a:gd name="T98" fmla="+- 0 16083 15893"/>
                              <a:gd name="T99" fmla="*/ 16083 h 190"/>
                              <a:gd name="T100" fmla="+- 0 3547 3146"/>
                              <a:gd name="T101" fmla="*/ T100 w 402"/>
                              <a:gd name="T102" fmla="+- 0 15893 15893"/>
                              <a:gd name="T103" fmla="*/ 15893 h 190"/>
                              <a:gd name="T104" fmla="+- 0 3523 3146"/>
                              <a:gd name="T105" fmla="*/ T104 w 402"/>
                              <a:gd name="T106" fmla="+- 0 15893 15893"/>
                              <a:gd name="T107" fmla="*/ 15893 h 190"/>
                              <a:gd name="T108" fmla="+- 0 3503 3146"/>
                              <a:gd name="T109" fmla="*/ T108 w 402"/>
                              <a:gd name="T110" fmla="+- 0 15931 15893"/>
                              <a:gd name="T111" fmla="*/ 15931 h 190"/>
                              <a:gd name="T112" fmla="+- 0 3483 3146"/>
                              <a:gd name="T113" fmla="*/ T112 w 402"/>
                              <a:gd name="T114" fmla="+- 0 15969 15893"/>
                              <a:gd name="T115" fmla="*/ 15969 h 190"/>
                              <a:gd name="T116" fmla="+- 0 3463 3146"/>
                              <a:gd name="T117" fmla="*/ T116 w 402"/>
                              <a:gd name="T118" fmla="+- 0 16008 15893"/>
                              <a:gd name="T119" fmla="*/ 16008 h 190"/>
                              <a:gd name="T120" fmla="+- 0 3442 3146"/>
                              <a:gd name="T121" fmla="*/ T120 w 402"/>
                              <a:gd name="T122" fmla="+- 0 16047 15893"/>
                              <a:gd name="T123" fmla="*/ 16047 h 190"/>
                              <a:gd name="T124" fmla="+- 0 3424 3146"/>
                              <a:gd name="T125" fmla="*/ T124 w 402"/>
                              <a:gd name="T126" fmla="+- 0 16008 15893"/>
                              <a:gd name="T127" fmla="*/ 16008 h 190"/>
                              <a:gd name="T128" fmla="+- 0 3406 3146"/>
                              <a:gd name="T129" fmla="*/ T128 w 402"/>
                              <a:gd name="T130" fmla="+- 0 15969 15893"/>
                              <a:gd name="T131" fmla="*/ 15969 h 190"/>
                              <a:gd name="T132" fmla="+- 0 3386 3146"/>
                              <a:gd name="T133" fmla="*/ T132 w 402"/>
                              <a:gd name="T134" fmla="+- 0 15928 15893"/>
                              <a:gd name="T135" fmla="*/ 15928 h 190"/>
                              <a:gd name="T136" fmla="+- 0 3369 3146"/>
                              <a:gd name="T137" fmla="*/ T136 w 402"/>
                              <a:gd name="T138" fmla="+- 0 15893 15893"/>
                              <a:gd name="T139" fmla="*/ 15893 h 190"/>
                              <a:gd name="T140" fmla="+- 0 3341 3146"/>
                              <a:gd name="T141" fmla="*/ T140 w 402"/>
                              <a:gd name="T142" fmla="+- 0 15893 15893"/>
                              <a:gd name="T143" fmla="*/ 15893 h 190"/>
                              <a:gd name="T144" fmla="+- 0 3341 3146"/>
                              <a:gd name="T145" fmla="*/ T144 w 402"/>
                              <a:gd name="T146" fmla="+- 0 16083 15893"/>
                              <a:gd name="T147" fmla="*/ 16083 h 190"/>
                              <a:gd name="T148" fmla="+- 0 3363 3146"/>
                              <a:gd name="T149" fmla="*/ T148 w 402"/>
                              <a:gd name="T150" fmla="+- 0 16083 15893"/>
                              <a:gd name="T151" fmla="*/ 16083 h 190"/>
                              <a:gd name="T152" fmla="+- 0 3363 3146"/>
                              <a:gd name="T153" fmla="*/ T152 w 402"/>
                              <a:gd name="T154" fmla="+- 0 15928 15893"/>
                              <a:gd name="T155" fmla="*/ 15928 h 190"/>
                              <a:gd name="T156" fmla="+- 0 3364 3146"/>
                              <a:gd name="T157" fmla="*/ T156 w 402"/>
                              <a:gd name="T158" fmla="+- 0 15928 15893"/>
                              <a:gd name="T159" fmla="*/ 15928 h 190"/>
                              <a:gd name="T160" fmla="+- 0 3374 3146"/>
                              <a:gd name="T161" fmla="*/ T160 w 402"/>
                              <a:gd name="T162" fmla="+- 0 15956 15893"/>
                              <a:gd name="T163" fmla="*/ 15956 h 190"/>
                              <a:gd name="T164" fmla="+- 0 3393 3146"/>
                              <a:gd name="T165" fmla="*/ T164 w 402"/>
                              <a:gd name="T166" fmla="+- 0 15996 15893"/>
                              <a:gd name="T167" fmla="*/ 15996 h 190"/>
                              <a:gd name="T168" fmla="+- 0 3414 3146"/>
                              <a:gd name="T169" fmla="*/ T168 w 402"/>
                              <a:gd name="T170" fmla="+- 0 16041 15893"/>
                              <a:gd name="T171" fmla="*/ 16041 h 190"/>
                              <a:gd name="T172" fmla="+- 0 3434 3146"/>
                              <a:gd name="T173" fmla="*/ T172 w 402"/>
                              <a:gd name="T174" fmla="+- 0 16083 15893"/>
                              <a:gd name="T175" fmla="*/ 16083 h 190"/>
                              <a:gd name="T176" fmla="+- 0 3444 3146"/>
                              <a:gd name="T177" fmla="*/ T176 w 402"/>
                              <a:gd name="T178" fmla="+- 0 16083 15893"/>
                              <a:gd name="T179" fmla="*/ 16083 h 190"/>
                              <a:gd name="T180" fmla="+- 0 3463 3146"/>
                              <a:gd name="T181" fmla="*/ T180 w 402"/>
                              <a:gd name="T182" fmla="+- 0 16047 15893"/>
                              <a:gd name="T183" fmla="*/ 16047 h 190"/>
                              <a:gd name="T184" fmla="+- 0 3466 3146"/>
                              <a:gd name="T185" fmla="*/ T184 w 402"/>
                              <a:gd name="T186" fmla="+- 0 16041 15893"/>
                              <a:gd name="T187" fmla="*/ 16041 h 190"/>
                              <a:gd name="T188" fmla="+- 0 3489 3146"/>
                              <a:gd name="T189" fmla="*/ T188 w 402"/>
                              <a:gd name="T190" fmla="+- 0 15995 15893"/>
                              <a:gd name="T191" fmla="*/ 15995 h 190"/>
                              <a:gd name="T192" fmla="+- 0 3509 3146"/>
                              <a:gd name="T193" fmla="*/ T192 w 402"/>
                              <a:gd name="T194" fmla="+- 0 15955 15893"/>
                              <a:gd name="T195" fmla="*/ 15955 h 190"/>
                              <a:gd name="T196" fmla="+- 0 3521 3146"/>
                              <a:gd name="T197" fmla="*/ T196 w 402"/>
                              <a:gd name="T198" fmla="+- 0 15928 15893"/>
                              <a:gd name="T199" fmla="*/ 15928 h 190"/>
                              <a:gd name="T200" fmla="+- 0 3521 3146"/>
                              <a:gd name="T201" fmla="*/ T200 w 402"/>
                              <a:gd name="T202" fmla="+- 0 15928 15893"/>
                              <a:gd name="T203" fmla="*/ 15928 h 190"/>
                              <a:gd name="T204" fmla="+- 0 3521 3146"/>
                              <a:gd name="T205" fmla="*/ T204 w 402"/>
                              <a:gd name="T206" fmla="+- 0 16083 15893"/>
                              <a:gd name="T207" fmla="*/ 16083 h 190"/>
                              <a:gd name="T208" fmla="+- 0 3547 3146"/>
                              <a:gd name="T209" fmla="*/ T208 w 402"/>
                              <a:gd name="T210" fmla="+- 0 16083 15893"/>
                              <a:gd name="T211" fmla="*/ 16083 h 190"/>
                              <a:gd name="T212" fmla="+- 0 3547 3146"/>
                              <a:gd name="T213" fmla="*/ T212 w 402"/>
                              <a:gd name="T214" fmla="+- 0 15928 15893"/>
                              <a:gd name="T215" fmla="*/ 15928 h 190"/>
                              <a:gd name="T216" fmla="+- 0 3547 3146"/>
                              <a:gd name="T217" fmla="*/ T216 w 402"/>
                              <a:gd name="T218" fmla="+- 0 15893 15893"/>
                              <a:gd name="T219" fmla="*/ 15893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402" h="190">
                                <a:moveTo>
                                  <a:pt x="168" y="190"/>
                                </a:moveTo>
                                <a:lnTo>
                                  <a:pt x="147" y="134"/>
                                </a:lnTo>
                                <a:lnTo>
                                  <a:pt x="140" y="115"/>
                                </a:lnTo>
                                <a:lnTo>
                                  <a:pt x="112" y="39"/>
                                </a:lnTo>
                                <a:lnTo>
                                  <a:pt x="112" y="115"/>
                                </a:lnTo>
                                <a:lnTo>
                                  <a:pt x="53" y="115"/>
                                </a:lnTo>
                                <a:lnTo>
                                  <a:pt x="61" y="95"/>
                                </a:lnTo>
                                <a:lnTo>
                                  <a:pt x="68" y="74"/>
                                </a:lnTo>
                                <a:lnTo>
                                  <a:pt x="76" y="52"/>
                                </a:lnTo>
                                <a:lnTo>
                                  <a:pt x="83" y="28"/>
                                </a:lnTo>
                                <a:lnTo>
                                  <a:pt x="84" y="28"/>
                                </a:lnTo>
                                <a:lnTo>
                                  <a:pt x="91" y="52"/>
                                </a:lnTo>
                                <a:lnTo>
                                  <a:pt x="98" y="74"/>
                                </a:lnTo>
                                <a:lnTo>
                                  <a:pt x="105" y="95"/>
                                </a:lnTo>
                                <a:lnTo>
                                  <a:pt x="112" y="115"/>
                                </a:lnTo>
                                <a:lnTo>
                                  <a:pt x="112" y="39"/>
                                </a:lnTo>
                                <a:lnTo>
                                  <a:pt x="108" y="28"/>
                                </a:lnTo>
                                <a:lnTo>
                                  <a:pt x="97" y="0"/>
                                </a:lnTo>
                                <a:lnTo>
                                  <a:pt x="77" y="0"/>
                                </a:lnTo>
                                <a:lnTo>
                                  <a:pt x="0" y="190"/>
                                </a:lnTo>
                                <a:lnTo>
                                  <a:pt x="25" y="190"/>
                                </a:lnTo>
                                <a:lnTo>
                                  <a:pt x="46" y="134"/>
                                </a:lnTo>
                                <a:lnTo>
                                  <a:pt x="118" y="134"/>
                                </a:lnTo>
                                <a:lnTo>
                                  <a:pt x="138" y="190"/>
                                </a:lnTo>
                                <a:lnTo>
                                  <a:pt x="168" y="190"/>
                                </a:lnTo>
                                <a:moveTo>
                                  <a:pt x="401" y="0"/>
                                </a:moveTo>
                                <a:lnTo>
                                  <a:pt x="377" y="0"/>
                                </a:lnTo>
                                <a:lnTo>
                                  <a:pt x="357" y="38"/>
                                </a:lnTo>
                                <a:lnTo>
                                  <a:pt x="337" y="76"/>
                                </a:lnTo>
                                <a:lnTo>
                                  <a:pt x="317" y="115"/>
                                </a:lnTo>
                                <a:lnTo>
                                  <a:pt x="296" y="154"/>
                                </a:lnTo>
                                <a:lnTo>
                                  <a:pt x="278" y="115"/>
                                </a:lnTo>
                                <a:lnTo>
                                  <a:pt x="260" y="76"/>
                                </a:lnTo>
                                <a:lnTo>
                                  <a:pt x="240" y="35"/>
                                </a:lnTo>
                                <a:lnTo>
                                  <a:pt x="223" y="0"/>
                                </a:lnTo>
                                <a:lnTo>
                                  <a:pt x="195" y="0"/>
                                </a:lnTo>
                                <a:lnTo>
                                  <a:pt x="195" y="190"/>
                                </a:lnTo>
                                <a:lnTo>
                                  <a:pt x="217" y="190"/>
                                </a:lnTo>
                                <a:lnTo>
                                  <a:pt x="217" y="35"/>
                                </a:lnTo>
                                <a:lnTo>
                                  <a:pt x="218" y="35"/>
                                </a:lnTo>
                                <a:lnTo>
                                  <a:pt x="228" y="63"/>
                                </a:lnTo>
                                <a:lnTo>
                                  <a:pt x="247" y="103"/>
                                </a:lnTo>
                                <a:lnTo>
                                  <a:pt x="268" y="148"/>
                                </a:lnTo>
                                <a:lnTo>
                                  <a:pt x="288" y="190"/>
                                </a:lnTo>
                                <a:lnTo>
                                  <a:pt x="298" y="190"/>
                                </a:lnTo>
                                <a:lnTo>
                                  <a:pt x="317" y="154"/>
                                </a:lnTo>
                                <a:lnTo>
                                  <a:pt x="320" y="148"/>
                                </a:lnTo>
                                <a:lnTo>
                                  <a:pt x="343" y="102"/>
                                </a:lnTo>
                                <a:lnTo>
                                  <a:pt x="363" y="62"/>
                                </a:lnTo>
                                <a:lnTo>
                                  <a:pt x="375" y="35"/>
                                </a:lnTo>
                                <a:lnTo>
                                  <a:pt x="375" y="190"/>
                                </a:lnTo>
                                <a:lnTo>
                                  <a:pt x="401" y="190"/>
                                </a:lnTo>
                                <a:lnTo>
                                  <a:pt x="401" y="35"/>
                                </a:lnTo>
                                <a:lnTo>
                                  <a:pt x="401"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598" y="15889"/>
                            <a:ext cx="488"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4127" y="15892"/>
                            <a:ext cx="167" cy="190"/>
                          </a:xfrm>
                          <a:prstGeom prst="rect">
                            <a:avLst/>
                          </a:prstGeom>
                          <a:noFill/>
                          <a:extLst>
                            <a:ext uri="{909E8E84-426E-40DD-AFC4-6F175D3DCCD1}">
                              <a14:hiddenFill xmlns:a14="http://schemas.microsoft.com/office/drawing/2010/main">
                                <a:solidFill>
                                  <a:srgbClr val="FFFFFF"/>
                                </a:solidFill>
                              </a14:hiddenFill>
                            </a:ext>
                          </a:extLst>
                        </pic:spPr>
                      </pic:pic>
                      <wps:wsp>
                        <wps:cNvPr id="25" name="Freeform 25"/>
                        <wps:cNvSpPr>
                          <a:spLocks/>
                        </wps:cNvSpPr>
                        <wps:spPr bwMode="auto">
                          <a:xfrm>
                            <a:off x="5680" y="14995"/>
                            <a:ext cx="6226" cy="1843"/>
                          </a:xfrm>
                          <a:custGeom>
                            <a:avLst/>
                            <a:gdLst>
                              <a:gd name="T0" fmla="+- 0 11906 5680"/>
                              <a:gd name="T1" fmla="*/ T0 w 6226"/>
                              <a:gd name="T2" fmla="+- 0 14995 14995"/>
                              <a:gd name="T3" fmla="*/ 14995 h 1843"/>
                              <a:gd name="T4" fmla="+- 0 7125 5680"/>
                              <a:gd name="T5" fmla="*/ T4 w 6226"/>
                              <a:gd name="T6" fmla="+- 0 14995 14995"/>
                              <a:gd name="T7" fmla="*/ 14995 h 1843"/>
                              <a:gd name="T8" fmla="+- 0 5680 5680"/>
                              <a:gd name="T9" fmla="*/ T8 w 6226"/>
                              <a:gd name="T10" fmla="+- 0 16838 14995"/>
                              <a:gd name="T11" fmla="*/ 16838 h 1843"/>
                              <a:gd name="T12" fmla="+- 0 11906 5680"/>
                              <a:gd name="T13" fmla="*/ T12 w 6226"/>
                              <a:gd name="T14" fmla="+- 0 16838 14995"/>
                              <a:gd name="T15" fmla="*/ 16838 h 1843"/>
                              <a:gd name="T16" fmla="+- 0 11906 5680"/>
                              <a:gd name="T17" fmla="*/ T16 w 6226"/>
                              <a:gd name="T18" fmla="+- 0 14995 14995"/>
                              <a:gd name="T19" fmla="*/ 14995 h 1843"/>
                            </a:gdLst>
                            <a:ahLst/>
                            <a:cxnLst>
                              <a:cxn ang="0">
                                <a:pos x="T1" y="T3"/>
                              </a:cxn>
                              <a:cxn ang="0">
                                <a:pos x="T5" y="T7"/>
                              </a:cxn>
                              <a:cxn ang="0">
                                <a:pos x="T9" y="T11"/>
                              </a:cxn>
                              <a:cxn ang="0">
                                <a:pos x="T13" y="T15"/>
                              </a:cxn>
                              <a:cxn ang="0">
                                <a:pos x="T17" y="T19"/>
                              </a:cxn>
                            </a:cxnLst>
                            <a:rect l="0" t="0" r="r" b="b"/>
                            <a:pathLst>
                              <a:path w="6226" h="1843">
                                <a:moveTo>
                                  <a:pt x="6226" y="0"/>
                                </a:moveTo>
                                <a:lnTo>
                                  <a:pt x="1445" y="0"/>
                                </a:lnTo>
                                <a:lnTo>
                                  <a:pt x="0" y="1843"/>
                                </a:lnTo>
                                <a:lnTo>
                                  <a:pt x="6226" y="1843"/>
                                </a:lnTo>
                                <a:lnTo>
                                  <a:pt x="6226" y="0"/>
                                </a:lnTo>
                                <a:close/>
                              </a:path>
                            </a:pathLst>
                          </a:custGeom>
                          <a:solidFill>
                            <a:srgbClr val="3249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12B5E9" id="Group 2" o:spid="_x0000_s1027" style="position:absolute;margin-left:-4pt;margin-top:456.5pt;width:620.75pt;height:441.35pt;z-index:-251658240;mso-position-horizontal-relative:page;mso-position-vertical-relative:page" coordorigin="-72,8891" coordsize="11978,8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">
                <v:rect id="Rectangle 3" o:spid="_x0000_s1028" style="position:absolute;top:12853;width:11906;height:2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" fillcolor="#d6e3bc [1302]" stroked="f">
                  <v:fill color2="#5e7530 [1926]" rotate="t" focusposition=".5,85197f" focussize="" colors="0 #d7e4bd;30147f #a0be61;1 #5f7530" focus="100%" type="gradientRadial"/>
                  <v:shadow on="t" color="#1f497d [3215]" offset="0,4pt"/>
                  <v:textbox>
                    <w:txbxContent>
                      <w:p w14:paraId="75AAB08F" w14:textId="77777777" w:rsidR="00B66B86" w:rsidRDefault="00B66B86" w:rsidP="00145240">
                        <w:pPr>
                          <w:ind w:firstLine="284"/>
                          <w:rPr>
                            <w:rFonts w:ascii="Roboto Slab" w:hAnsi="Roboto Slab"/>
                            <w:b/>
                            <w:color w:val="FFFFFF" w:themeColor="background1"/>
                            <w:sz w:val="56"/>
                            <w:szCs w:val="56"/>
                          </w:rPr>
                        </w:pPr>
                      </w:p>
                      <w:p w14:paraId="0E0C31EF" w14:textId="66B5F6A7" w:rsidR="003C4261" w:rsidRDefault="003C4261" w:rsidP="003C4261">
                        <w:pPr>
                          <w:ind w:left="284" w:hanging="142"/>
                          <w:rPr>
                            <w:rFonts w:ascii="Roboto Slab" w:hAnsi="Roboto Slab"/>
                            <w:b/>
                            <w:color w:val="FFFFFF" w:themeColor="background1"/>
                            <w:sz w:val="52"/>
                            <w:szCs w:val="52"/>
                          </w:rPr>
                        </w:pPr>
                        <w:r>
                          <w:rPr>
                            <w:rFonts w:ascii="Roboto Slab" w:hAnsi="Roboto Slab"/>
                            <w:b/>
                            <w:color w:val="FFFFFF" w:themeColor="background1"/>
                            <w:sz w:val="52"/>
                            <w:szCs w:val="52"/>
                          </w:rPr>
                          <w:t>Criminal Convictions:</w:t>
                        </w:r>
                      </w:p>
                      <w:p w14:paraId="32FC1100" w14:textId="04E45D84" w:rsidR="00032AB9" w:rsidRPr="003218CD" w:rsidRDefault="003C4261" w:rsidP="003C4261">
                        <w:pPr>
                          <w:ind w:left="284" w:hanging="142"/>
                          <w:rPr>
                            <w:rFonts w:ascii="Roboto Slab" w:hAnsi="Roboto Slab"/>
                            <w:b/>
                            <w:color w:val="FFFFFF" w:themeColor="background1"/>
                            <w:sz w:val="52"/>
                            <w:szCs w:val="52"/>
                            <w14:textFill>
                              <w14:gradFill>
                                <w14:gsLst>
                                  <w14:gs w14:pos="0">
                                    <w14:schemeClr w14:val="accent3">
                                      <w14:lumMod w14:val="40000"/>
                                      <w14:lumOff w14:val="60000"/>
                                    </w14:schemeClr>
                                  </w14:gs>
                                  <w14:gs w14:pos="46000">
                                    <w14:schemeClr w14:val="accent3">
                                      <w14:lumMod w14:val="95000"/>
                                      <w14:lumOff w14:val="5000"/>
                                    </w14:schemeClr>
                                  </w14:gs>
                                  <w14:gs w14:pos="100000">
                                    <w14:schemeClr w14:val="accent3">
                                      <w14:lumMod w14:val="60000"/>
                                    </w14:schemeClr>
                                  </w14:gs>
                                </w14:gsLst>
                                <w14:path w14:path="circle">
                                  <w14:fillToRect w14:l="50000" w14:t="130000" w14:r="50000" w14:b="-30000"/>
                                </w14:path>
                              </w14:gradFill>
                            </w14:textFill>
                          </w:rPr>
                        </w:pPr>
                        <w:r>
                          <w:rPr>
                            <w:rFonts w:ascii="Roboto Slab" w:hAnsi="Roboto Slab"/>
                            <w:b/>
                            <w:color w:val="FFFFFF" w:themeColor="background1"/>
                            <w:sz w:val="52"/>
                            <w:szCs w:val="52"/>
                          </w:rPr>
                          <w:t>Applicants and Students</w:t>
                        </w:r>
                      </w:p>
                      <w:p w14:paraId="60155C88" w14:textId="47E45390" w:rsidR="00145240" w:rsidRPr="00B66B86" w:rsidRDefault="003C4261" w:rsidP="003C4261">
                        <w:pPr>
                          <w:rPr>
                            <w:rFonts w:ascii="Roboto Slab" w:hAnsi="Roboto Slab"/>
                            <w:b/>
                            <w:color w:val="FFFFFF" w:themeColor="background1"/>
                            <w:sz w:val="52"/>
                            <w:szCs w:val="52"/>
                          </w:rPr>
                        </w:pPr>
                        <w:r>
                          <w:rPr>
                            <w:rFonts w:ascii="Roboto Slab" w:hAnsi="Roboto Slab"/>
                            <w:b/>
                            <w:color w:val="FFFFFF" w:themeColor="background1"/>
                            <w:sz w:val="52"/>
                            <w:szCs w:val="52"/>
                          </w:rPr>
                          <w:t xml:space="preserve"> </w:t>
                        </w:r>
                        <w:r w:rsidR="00145240" w:rsidRPr="00B66B86">
                          <w:rPr>
                            <w:rFonts w:ascii="Roboto Slab" w:hAnsi="Roboto Slab"/>
                            <w:b/>
                            <w:color w:val="FFFFFF" w:themeColor="background1"/>
                            <w:sz w:val="52"/>
                            <w:szCs w:val="52"/>
                          </w:rPr>
                          <w:t>Policy and Procedure</w:t>
                        </w:r>
                      </w:p>
                    </w:txbxContent>
                  </v:textbox>
                </v:rect>
                <v:shape id="Freeform 5" o:spid="_x0000_s1029" style="position:absolute;left:7068;top:11366;width:4837;height:3699;visibility:visible;mso-wrap-style:square;v-text-anchor:top" coordsize="4837,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" path="m4836,l2900,,,3698r4836,l4836,xe" fillcolor="#bbe1d6" stroked="f">
                  <v:path arrowok="t" o:connecttype="custom" o:connectlocs="4836,11367;2900,11367;0,15065;4836,15065;4836,11367" o:connectangles="0,0,0,0,0"/>
                </v:shape>
                <v:shape id="Freeform 6" o:spid="_x0000_s1030" style="position:absolute;left:9964;top:8891;width:1941;height:2476;visibility:visible;mso-wrap-style:square;v-text-anchor:top" coordsize="1941,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" path="m1940,l,2475r1940,l1940,xe" fillcolor="#324967" stroked="f">
                  <v:path arrowok="t" o:connecttype="custom" o:connectlocs="1940,8892;0,11367;1940,11367;1940,8892" o:connectangles="0,0,0,0"/>
                </v:shape>
                <v:rect id="Rectangle 7" o:spid="_x0000_s1031" style="position:absolute;left:-72;top:14995;width:11906;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" fillcolor="#132f4c" stroked="f"/>
                <v:shape id="AutoShape 8" o:spid="_x0000_s1032" style="position:absolute;left:1886;top:15735;width:183;height:96;visibility:visible;mso-wrap-style:square;v-text-anchor:top" coordsize="18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" path="m73,l60,r,72l54,86r-34,l13,76,13,,,,,57,2,73,8,85r12,8l37,95,52,93r9,-7l63,85,70,74,73,59,73,m183,l172,r,75l162,63,146,43,126,19,110,,100,r,94l111,94r,-75l121,31r15,19l173,94r10,l183,75,183,e" stroked="f">
                  <v:path arrowok="t" o:connecttype="custom" o:connectlocs="73,15736;60,15736;60,15808;54,15822;20,15822;13,15812;13,15736;0,15736;0,15793;2,15809;8,15821;20,15829;37,15831;52,15829;61,15822;63,15821;70,15810;73,15795;73,15736;183,15736;172,15736;172,15811;172,15811;162,15799;146,15779;126,15755;110,15736;100,15736;100,15830;111,15830;111,15755;111,15755;121,15767;136,15786;173,15830;183,15830;183,15811;183,15736" o:connectangles="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3" type="#_x0000_t75" style="position:absolute;left:2099;top:15729;width:335;height: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">
                  <v:imagedata r:id="rId20" o:title=""/>
                </v:shape>
                <v:shape id="Picture 10" o:spid="_x0000_s1034" type="#_x0000_t75" style="position:absolute;left:2458;top:15729;width:185;height: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">
                  <v:imagedata r:id="rId21" o:title=""/>
                </v:shape>
                <v:shape id="AutoShape 11" o:spid="_x0000_s1035" style="position:absolute;left:2701;top:15734;width:165;height:98;visibility:visible;mso-wrap-style:square;v-text-anchor:top" coordsize="16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" path="m94,47l90,29,81,14,80,13r,34l78,61,72,75,62,84,47,88,32,84,21,75,16,61,14,47,16,34,22,22,32,13,47,10r15,3l72,22r6,12l80,47r,-34l74,10,66,4,47,,28,4,13,14,3,29,,47,3,67,13,83,27,94r20,3l66,94r8,-6l81,83,91,67,94,47m165,2r-47,l118,96r13,l131,56r33,l164,47r-33,l131,11r34,l165,2e" stroked="f">
                  <v:path arrowok="t" o:connecttype="custom" o:connectlocs="94,15781;90,15763;81,15748;80,15747;80,15781;78,15795;72,15809;62,15818;47,15822;32,15818;21,15809;16,15795;14,15781;16,15768;22,15756;32,15747;47,15744;62,15747;72,15756;78,15768;80,15781;80,15747;74,15744;66,15738;47,15734;28,15738;13,15748;3,15763;0,15781;3,15801;13,15817;27,15828;47,15831;66,15828;74,15822;81,15817;91,15801;94,15781;165,15736;118,15736;118,15830;131,15830;131,15790;164,15790;164,15781;131,15781;131,15745;165,15745;165,15736" o:connectangles="0,0,0,0,0,0,0,0,0,0,0,0,0,0,0,0,0,0,0,0,0,0,0,0,0,0,0,0,0,0,0,0,0,0,0,0,0,0,0,0,0,0,0,0,0,0,0,0,0"/>
                </v:shape>
                <v:shape id="Picture 12" o:spid="_x0000_s1036" type="#_x0000_t75" style="position:absolute;left:910;top:15635;width:390;height: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">
                  <v:imagedata r:id="rId22" o:title=""/>
                </v:shape>
                <v:shape id="AutoShape 13" o:spid="_x0000_s1037" style="position:absolute;left:1299;top:15620;width:503;height:704;visibility:visible;mso-wrap-style:square;v-text-anchor:top" coordsize="503,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" path="m502,42r-38,62l421,182r-38,71l358,295r-22,30l307,358r-38,24l221,388r-32,-8l165,366,143,346,121,319,107,294,98,278,90,262,79,239,63,201,51,174,37,159r-20,1l10,163r-3,6l,176,,704,248,508,502,704r,-196l502,388r,-346m502,l,,,172,19,152,37,134,53,119r12,-9l83,102r22,-4l129,105r18,26l165,175r21,43l209,257r22,29l256,308r23,7l301,307r22,-19l357,240,447,98,462,75,502,19,502,e" stroked="f">
                  <v:path arrowok="t" o:connecttype="custom" o:connectlocs="502,15662;464,15724;421,15802;383,15873;358,15915;336,15945;307,15978;269,16002;221,16008;189,16000;165,15986;143,15966;121,15939;107,15914;98,15898;90,15882;79,15859;63,15821;51,15794;37,15779;17,15780;10,15783;7,15789;0,15796;0,16324;248,16128;502,16324;502,16128;502,16008;502,15662;502,15620;0,15620;0,15792;19,15772;37,15754;53,15739;65,15730;83,15722;105,15718;129,15725;147,15751;165,15795;186,15838;209,15877;231,15906;256,15928;279,15935;301,15927;323,15908;357,15860;447,15718;462,15695;502,15639;502,15620" o:connectangles="0,0,0,0,0,0,0,0,0,0,0,0,0,0,0,0,0,0,0,0,0,0,0,0,0,0,0,0,0,0,0,0,0,0,0,0,0,0,0,0,0,0,0,0,0,0,0,0,0,0,0,0,0,0"/>
                </v:shape>
                <v:shape id="Picture 14" o:spid="_x0000_s1038" type="#_x0000_t75" style="position:absolute;left:1883;top:15889;width:461;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">
                  <v:imagedata r:id="rId23" o:title=""/>
                </v:shape>
                <v:shape id="Picture 15" o:spid="_x0000_s1039" type="#_x0000_t75" style="position:absolute;left:2375;top:15879;width:407;height: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">
                  <v:imagedata r:id="rId24" o:title=""/>
                </v:shape>
                <v:shape id="Picture 16" o:spid="_x0000_s1040" type="#_x0000_t75" style="position:absolute;left:2816;top:15892;width:125;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">
                  <v:imagedata r:id="rId25" o:title=""/>
                </v:shape>
                <v:line id="Line 17" o:spid="_x0000_s1041" style="position:absolute;visibility:visible;mso-wrap-style:square" from="2986,15989" to="2986,1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" strokecolor="white" strokeweight=".46425mm"/>
                <v:line id="Line 18" o:spid="_x0000_s1042" style="position:absolute;visibility:visible;mso-wrap-style:square" from="2973,15979" to="3119,15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" strokecolor="white" strokeweight="1pt"/>
                <v:line id="Line 19" o:spid="_x0000_s1043" style="position:absolute;visibility:visible;mso-wrap-style:square" from="2973,15931" to="3000,15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" strokecolor="white" strokeweight="3.8pt"/>
                <v:line id="Line 20" o:spid="_x0000_s1044" style="position:absolute;visibility:visible;mso-wrap-style:square" from="3106,15988" to="3106,1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" strokecolor="white" strokeweight=".46461mm"/>
                <v:line id="Line 21" o:spid="_x0000_s1045" style="position:absolute;visibility:visible;mso-wrap-style:square" from="3092,15931" to="3119,15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" strokecolor="white" strokeweight="1.3497mm"/>
                <v:shape id="AutoShape 22" o:spid="_x0000_s1046" style="position:absolute;left:3145;top:15892;width:402;height:190;visibility:visible;mso-wrap-style:square;v-text-anchor:top" coordsize="40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" path="m168,190l147,134r-7,-19l112,39r,76l53,115,61,95,68,74,76,52,83,28r1,l91,52r7,22l105,95r7,20l112,39,108,28,97,,77,,,190r25,l46,134r72,l138,190r30,m401,l377,,357,38,337,76r-20,39l296,154,278,115,260,76,240,35,223,,195,r,190l217,190r,-155l218,35r10,28l247,103r21,45l288,190r10,l317,154r3,-6l343,102,363,62,375,35r,155l401,190r,-155l401,e" stroked="f">
                  <v:path arrowok="t" o:connecttype="custom" o:connectlocs="168,16083;147,16027;140,16008;112,15932;112,16008;53,16008;61,15988;68,15967;76,15945;83,15921;84,15921;91,15945;98,15967;105,15988;112,16008;112,15932;108,15921;97,15893;77,15893;0,16083;25,16083;46,16027;118,16027;138,16083;168,16083;401,15893;377,15893;357,15931;337,15969;317,16008;296,16047;278,16008;260,15969;240,15928;223,15893;195,15893;195,16083;217,16083;217,15928;218,15928;228,15956;247,15996;268,16041;288,16083;298,16083;317,16047;320,16041;343,15995;363,15955;375,15928;375,15928;375,16083;401,16083;401,15928;401,15893" o:connectangles="0,0,0,0,0,0,0,0,0,0,0,0,0,0,0,0,0,0,0,0,0,0,0,0,0,0,0,0,0,0,0,0,0,0,0,0,0,0,0,0,0,0,0,0,0,0,0,0,0,0,0,0,0,0,0"/>
                </v:shape>
                <v:shape id="Picture 23" o:spid="_x0000_s1047" type="#_x0000_t75" style="position:absolute;left:3598;top:15889;width:488;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">
                  <v:imagedata r:id="rId26" o:title=""/>
                </v:shape>
                <v:shape id="Picture 24" o:spid="_x0000_s1048" type="#_x0000_t75" style="position:absolute;left:4127;top:15892;width:167;height: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">
                  <v:imagedata r:id="rId27" o:title=""/>
                </v:shape>
                <v:shape id="Freeform 25" o:spid="_x0000_s1049" style="position:absolute;left:5680;top:14995;width:6226;height:1843;visibility:visible;mso-wrap-style:square;v-text-anchor:top" coordsize="6226,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" path="m6226,l1445,,,1843r6226,l6226,xe" fillcolor="#324967" stroked="f">
                  <v:path arrowok="t" o:connecttype="custom" o:connectlocs="6226,14995;1445,14995;0,16838;6226,16838;6226,14995" o:connectangles="0,0,0,0,0"/>
                </v:shape>
                <w10:wrap anchorx="page" anchory="page"/>
              </v:group>
            </w:pict>
          </mc:Fallback>
        </mc:AlternateContent>
      </w:r>
    </w:p>
    <w:p w14:paraId="33E43C9F" w14:textId="77145CE5" w:rsidR="00071703" w:rsidRPr="0089683E" w:rsidRDefault="008F2D94" w:rsidP="4CDC9FE1">
      <w:pPr>
        <w:spacing w:before="91"/>
        <w:ind w:left="107" w:right="1909"/>
        <w:rPr>
          <w:rFonts w:ascii="Roboto Slab" w:eastAsia="Roboto Slab" w:hAnsi="Roboto Slab" w:cs="Roboto Slab"/>
          <w:color w:val="31849B" w:themeColor="accent5" w:themeShade="BF"/>
        </w:rPr>
      </w:pPr>
      <w:r>
        <w:rPr>
          <w:rFonts w:ascii="Roboto"/>
          <w:noProof/>
          <w:lang w:eastAsia="en-GB"/>
        </w:rPr>
        <w:lastRenderedPageBreak/>
        <mc:AlternateContent>
          <mc:Choice Requires="wpg">
            <w:drawing>
              <wp:anchor distT="0" distB="0" distL="114300" distR="114300" simplePos="0" relativeHeight="251655680" behindDoc="1" locked="0" layoutInCell="1" allowOverlap="1" wp14:anchorId="454FCAB1" wp14:editId="21C51EF5">
                <wp:simplePos x="0" y="0"/>
                <wp:positionH relativeFrom="page">
                  <wp:align>right</wp:align>
                </wp:positionH>
                <wp:positionV relativeFrom="paragraph">
                  <wp:posOffset>0</wp:posOffset>
                </wp:positionV>
                <wp:extent cx="7560310" cy="11599545"/>
                <wp:effectExtent l="0" t="0" r="2540" b="1905"/>
                <wp:wrapTight wrapText="bothSides">
                  <wp:wrapPolygon edited="0">
                    <wp:start x="0" y="0"/>
                    <wp:lineTo x="0" y="21568"/>
                    <wp:lineTo x="21553" y="21568"/>
                    <wp:lineTo x="21553" y="0"/>
                    <wp:lineTo x="0" y="0"/>
                  </wp:wrapPolygon>
                </wp:wrapTight>
                <wp:docPr id="81" name="Group 81"/>
                <wp:cNvGraphicFramePr/>
                <a:graphic xmlns:a="http://schemas.openxmlformats.org/drawingml/2006/main">
                  <a:graphicData uri="http://schemas.microsoft.com/office/word/2010/wordprocessingGroup">
                    <wpg:wgp>
                      <wpg:cNvGrpSpPr/>
                      <wpg:grpSpPr>
                        <a:xfrm>
                          <a:off x="0" y="0"/>
                          <a:ext cx="7560310" cy="11599545"/>
                          <a:chOff x="-227990" y="-733551"/>
                          <a:chExt cx="7561891" cy="8636758"/>
                        </a:xfrm>
                      </wpg:grpSpPr>
                      <pic:pic xmlns:pic="http://schemas.openxmlformats.org/drawingml/2006/picture">
                        <pic:nvPicPr>
                          <pic:cNvPr id="78" name="Picture 78"/>
                          <pic:cNvPicPr>
                            <a:picLocks noChangeAspect="1"/>
                          </pic:cNvPicPr>
                        </pic:nvPicPr>
                        <pic:blipFill rotWithShape="1">
                          <a:blip r:embed="rId28">
                            <a:extLst>
                              <a:ext uri="{28A0092B-C50C-407E-A947-70E740481C1C}">
                                <a14:useLocalDpi xmlns:a14="http://schemas.microsoft.com/office/drawing/2010/main" val="0"/>
                              </a:ext>
                            </a:extLst>
                          </a:blip>
                          <a:srcRect l="560"/>
                          <a:stretch/>
                        </pic:blipFill>
                        <pic:spPr bwMode="auto">
                          <a:xfrm>
                            <a:off x="-227257" y="-733551"/>
                            <a:ext cx="7561158" cy="23458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0" name="Picture 8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227990" y="1599670"/>
                            <a:ext cx="7559876" cy="630353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A12767D" id="Group 81" o:spid="_x0000_s1026" style="position:absolute;margin-left:544.1pt;margin-top:0;width:595.3pt;height:913.35pt;z-index:-251660800;mso-position-horizontal:right;mso-position-horizontal-relative:page;mso-width-relative:margin;mso-height-relative:margin" coordorigin="-2279,-7335" coordsize="75618,86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">
                <v:shape id="Picture 78" o:spid="_x0000_s1027" type="#_x0000_t75" style="position:absolute;left:-2272;top:-7335;width:75611;height:23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">
                  <v:imagedata r:id="rId30" o:title="" cropleft="367f"/>
                </v:shape>
                <v:shape id="Picture 80" o:spid="_x0000_s1028" type="#_x0000_t75" style="position:absolute;left:-2279;top:15996;width:75597;height:63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">
                  <v:imagedata r:id="rId31" o:title=""/>
                </v:shape>
                <w10:wrap type="tight" anchorx="page"/>
              </v:group>
            </w:pict>
          </mc:Fallback>
        </mc:AlternateContent>
      </w:r>
      <w:r w:rsidR="00292DDD" w:rsidRPr="009F5768">
        <w:rPr>
          <w:rFonts w:ascii="Roboto Slab"/>
          <w:noProof/>
          <w:sz w:val="20"/>
          <w:lang w:eastAsia="en-GB"/>
        </w:rPr>
        <mc:AlternateContent>
          <mc:Choice Requires="wps">
            <w:drawing>
              <wp:anchor distT="0" distB="0" distL="114300" distR="114300" simplePos="0" relativeHeight="251659776" behindDoc="0" locked="0" layoutInCell="1" allowOverlap="1" wp14:anchorId="7BB2D9CB" wp14:editId="7AE3398E">
                <wp:simplePos x="0" y="0"/>
                <wp:positionH relativeFrom="page">
                  <wp:posOffset>0</wp:posOffset>
                </wp:positionH>
                <wp:positionV relativeFrom="paragraph">
                  <wp:posOffset>2943683</wp:posOffset>
                </wp:positionV>
                <wp:extent cx="7442200" cy="6731941"/>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2200" cy="6731941"/>
                        </a:xfrm>
                        <a:prstGeom prst="rect">
                          <a:avLst/>
                        </a:prstGeom>
                        <a:noFill/>
                        <a:ln w="9525">
                          <a:noFill/>
                          <a:miter lim="800000"/>
                          <a:headEnd/>
                          <a:tailEnd/>
                        </a:ln>
                      </wps:spPr>
                      <wps:txbx>
                        <w:txbxContent>
                          <w:p w14:paraId="41D22FE7" w14:textId="77777777" w:rsidR="005F5B5C" w:rsidRPr="00B40163" w:rsidRDefault="005F5B5C">
                            <w:pPr>
                              <w:rPr>
                                <w:rFonts w:asciiTheme="minorHAnsi" w:hAnsiTheme="minorHAnsi"/>
                              </w:rPr>
                            </w:pPr>
                          </w:p>
                          <w:p w14:paraId="5C5E3116" w14:textId="4EEDEE9A" w:rsidR="00B9044F" w:rsidRPr="0071277C" w:rsidRDefault="00B9044F">
                            <w:pPr>
                              <w:rPr>
                                <w:rFonts w:asciiTheme="minorHAnsi" w:hAnsiTheme="minorHAnsi"/>
                                <w:bCs/>
                                <w:color w:val="FFFFFF" w:themeColor="background1"/>
                                <w:sz w:val="24"/>
                                <w:szCs w:val="24"/>
                                <w:u w:val="single"/>
                              </w:rPr>
                            </w:pPr>
                          </w:p>
                          <w:p w14:paraId="722B9D87" w14:textId="77777777" w:rsidR="008E4437" w:rsidRDefault="008E4437" w:rsidP="00423DA3">
                            <w:pPr>
                              <w:ind w:left="720" w:firstLine="720"/>
                              <w:rPr>
                                <w:rFonts w:ascii="Roboto Slab" w:hAnsi="Roboto Slab"/>
                                <w:b/>
                                <w:bCs/>
                                <w:color w:val="FFFFFF" w:themeColor="background1"/>
                                <w:sz w:val="24"/>
                                <w:szCs w:val="24"/>
                              </w:rPr>
                            </w:pPr>
                          </w:p>
                          <w:p w14:paraId="51AEE305" w14:textId="6DA3BDC7" w:rsidR="00D21687" w:rsidRPr="008A3AEF" w:rsidRDefault="00D21687" w:rsidP="00423DA3">
                            <w:pPr>
                              <w:ind w:left="720" w:firstLine="720"/>
                              <w:rPr>
                                <w:rFonts w:ascii="Roboto Slab" w:hAnsi="Roboto Slab"/>
                                <w:b/>
                                <w:bCs/>
                                <w:color w:val="FFFFFF" w:themeColor="background1"/>
                                <w:sz w:val="24"/>
                                <w:szCs w:val="24"/>
                              </w:rPr>
                            </w:pPr>
                            <w:r w:rsidRPr="008A3AEF">
                              <w:rPr>
                                <w:rFonts w:ascii="Roboto Slab" w:hAnsi="Roboto Slab"/>
                                <w:b/>
                                <w:bCs/>
                                <w:color w:val="FFFFFF" w:themeColor="background1"/>
                                <w:sz w:val="24"/>
                                <w:szCs w:val="24"/>
                              </w:rPr>
                              <w:t>1</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9F5768" w:rsidRPr="008A3AEF">
                              <w:rPr>
                                <w:rFonts w:ascii="Roboto Slab" w:hAnsi="Roboto Slab"/>
                                <w:b/>
                                <w:color w:val="FFFFFF" w:themeColor="background1"/>
                                <w:sz w:val="24"/>
                                <w:szCs w:val="24"/>
                              </w:rPr>
                              <w:t>Introduction</w:t>
                            </w:r>
                            <w:r w:rsidR="00B9044F" w:rsidRPr="008A3AEF">
                              <w:rPr>
                                <w:rFonts w:ascii="Roboto Slab" w:hAnsi="Roboto Slab"/>
                                <w:b/>
                                <w:bCs/>
                                <w:color w:val="FFFFFF" w:themeColor="background1"/>
                                <w:sz w:val="24"/>
                                <w:szCs w:val="24"/>
                              </w:rPr>
                              <w:br/>
                            </w:r>
                            <w:r w:rsidR="00B9044F" w:rsidRPr="008A3AEF">
                              <w:rPr>
                                <w:rFonts w:ascii="Roboto Slab" w:hAnsi="Roboto Slab"/>
                                <w:b/>
                                <w:bCs/>
                                <w:color w:val="FFFFFF" w:themeColor="background1"/>
                                <w:sz w:val="24"/>
                                <w:szCs w:val="24"/>
                              </w:rPr>
                              <w:tab/>
                            </w:r>
                            <w:r w:rsidR="00B66B86">
                              <w:rPr>
                                <w:rFonts w:ascii="Roboto Slab" w:hAnsi="Roboto Slab"/>
                                <w:b/>
                                <w:bCs/>
                                <w:color w:val="FFFFFF" w:themeColor="background1"/>
                                <w:sz w:val="24"/>
                                <w:szCs w:val="24"/>
                              </w:rPr>
                              <w:t>2.</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Pr="008A3AEF">
                              <w:rPr>
                                <w:rFonts w:ascii="Roboto Slab" w:hAnsi="Roboto Slab"/>
                                <w:b/>
                                <w:bCs/>
                                <w:color w:val="FFFFFF" w:themeColor="background1"/>
                                <w:sz w:val="24"/>
                                <w:szCs w:val="24"/>
                              </w:rPr>
                              <w:tab/>
                              <w:t>Purpose</w:t>
                            </w:r>
                          </w:p>
                          <w:p w14:paraId="68644E90" w14:textId="3327BDA3" w:rsidR="009F5768" w:rsidRPr="008A3AEF" w:rsidRDefault="00B66B86" w:rsidP="00423DA3">
                            <w:pPr>
                              <w:ind w:left="720" w:firstLine="720"/>
                              <w:rPr>
                                <w:rFonts w:ascii="Roboto Slab" w:hAnsi="Roboto Slab"/>
                                <w:b/>
                                <w:bCs/>
                                <w:color w:val="FFFFFF" w:themeColor="background1"/>
                                <w:sz w:val="24"/>
                                <w:szCs w:val="24"/>
                              </w:rPr>
                            </w:pPr>
                            <w:r>
                              <w:rPr>
                                <w:rFonts w:ascii="Roboto Slab" w:hAnsi="Roboto Slab"/>
                                <w:b/>
                                <w:bCs/>
                                <w:color w:val="FFFFFF" w:themeColor="background1"/>
                                <w:sz w:val="24"/>
                                <w:szCs w:val="24"/>
                              </w:rPr>
                              <w:t>3.</w:t>
                            </w:r>
                            <w:r w:rsidR="00D21687" w:rsidRPr="008A3AEF">
                              <w:rPr>
                                <w:rFonts w:ascii="Roboto Slab" w:hAnsi="Roboto Slab"/>
                                <w:b/>
                                <w:bCs/>
                                <w:color w:val="FFFFFF" w:themeColor="background1"/>
                                <w:sz w:val="24"/>
                                <w:szCs w:val="24"/>
                              </w:rPr>
                              <w:tab/>
                            </w:r>
                            <w:r w:rsidR="00D21687" w:rsidRPr="008A3AEF">
                              <w:rPr>
                                <w:rFonts w:ascii="Roboto Slab" w:hAnsi="Roboto Slab"/>
                                <w:b/>
                                <w:bCs/>
                                <w:color w:val="FFFFFF" w:themeColor="background1"/>
                                <w:sz w:val="24"/>
                                <w:szCs w:val="24"/>
                              </w:rPr>
                              <w:tab/>
                            </w:r>
                            <w:r w:rsidR="00D21687" w:rsidRPr="008A3AEF">
                              <w:rPr>
                                <w:rFonts w:ascii="Roboto Slab" w:hAnsi="Roboto Slab"/>
                                <w:b/>
                                <w:bCs/>
                                <w:color w:val="FFFFFF" w:themeColor="background1"/>
                                <w:sz w:val="24"/>
                                <w:szCs w:val="24"/>
                              </w:rPr>
                              <w:tab/>
                            </w:r>
                            <w:r w:rsidR="00D21687" w:rsidRPr="008A3AEF">
                              <w:rPr>
                                <w:rFonts w:ascii="Roboto Slab" w:hAnsi="Roboto Slab"/>
                                <w:b/>
                                <w:bCs/>
                                <w:color w:val="FFFFFF" w:themeColor="background1"/>
                                <w:sz w:val="24"/>
                                <w:szCs w:val="24"/>
                              </w:rPr>
                              <w:tab/>
                              <w:t xml:space="preserve">Principles </w:t>
                            </w:r>
                          </w:p>
                          <w:p w14:paraId="35637356" w14:textId="3375C407" w:rsidR="009F5768" w:rsidRDefault="00B66B86" w:rsidP="00423DA3">
                            <w:pPr>
                              <w:ind w:left="720"/>
                              <w:rPr>
                                <w:rFonts w:ascii="Roboto Slab" w:hAnsi="Roboto Slab"/>
                                <w:b/>
                                <w:color w:val="FFFFFF" w:themeColor="background1"/>
                                <w:sz w:val="24"/>
                                <w:szCs w:val="24"/>
                              </w:rPr>
                            </w:pPr>
                            <w:r>
                              <w:rPr>
                                <w:rFonts w:ascii="Roboto Slab" w:hAnsi="Roboto Slab"/>
                                <w:b/>
                                <w:bCs/>
                                <w:color w:val="FFFFFF" w:themeColor="background1"/>
                                <w:sz w:val="24"/>
                                <w:szCs w:val="24"/>
                              </w:rPr>
                              <w:tab/>
                              <w:t>4.</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9F5768" w:rsidRPr="008A3AEF">
                              <w:rPr>
                                <w:rFonts w:ascii="Roboto Slab" w:hAnsi="Roboto Slab"/>
                                <w:b/>
                                <w:color w:val="FFFFFF" w:themeColor="background1"/>
                                <w:sz w:val="24"/>
                                <w:szCs w:val="24"/>
                              </w:rPr>
                              <w:t>Scope</w:t>
                            </w:r>
                          </w:p>
                          <w:p w14:paraId="47EDFE82" w14:textId="0E061480" w:rsidR="00546E49" w:rsidRPr="008A3AEF" w:rsidRDefault="00546E49" w:rsidP="00423DA3">
                            <w:pPr>
                              <w:ind w:left="720"/>
                              <w:rPr>
                                <w:rFonts w:ascii="Roboto Slab" w:hAnsi="Roboto Slab"/>
                                <w:b/>
                                <w:bCs/>
                                <w:color w:val="FFFFFF" w:themeColor="background1"/>
                                <w:sz w:val="24"/>
                                <w:szCs w:val="24"/>
                              </w:rPr>
                            </w:pPr>
                            <w:r>
                              <w:rPr>
                                <w:rFonts w:ascii="Roboto Slab" w:hAnsi="Roboto Slab"/>
                                <w:b/>
                                <w:color w:val="FFFFFF" w:themeColor="background1"/>
                                <w:sz w:val="24"/>
                                <w:szCs w:val="24"/>
                              </w:rPr>
                              <w:tab/>
                              <w:t>5.</w:t>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sidR="00F76263" w:rsidRPr="008A3AEF">
                              <w:rPr>
                                <w:rFonts w:ascii="Roboto Slab" w:hAnsi="Roboto Slab"/>
                                <w:b/>
                                <w:color w:val="FFFFFF" w:themeColor="background1"/>
                                <w:sz w:val="24"/>
                                <w:szCs w:val="24"/>
                              </w:rPr>
                              <w:t>Roles and Responsibilities</w:t>
                            </w:r>
                            <w:r w:rsidR="00F76263">
                              <w:rPr>
                                <w:rFonts w:ascii="Roboto Slab" w:hAnsi="Roboto Slab"/>
                                <w:b/>
                                <w:color w:val="FFFFFF" w:themeColor="background1"/>
                                <w:sz w:val="24"/>
                                <w:szCs w:val="24"/>
                              </w:rPr>
                              <w:t>: Applicants</w:t>
                            </w:r>
                          </w:p>
                          <w:p w14:paraId="1225B701" w14:textId="6B00FF44" w:rsidR="009F5768" w:rsidRDefault="00546E49" w:rsidP="00423DA3">
                            <w:pPr>
                              <w:ind w:left="720"/>
                              <w:rPr>
                                <w:rFonts w:ascii="Roboto Slab" w:hAnsi="Roboto Slab"/>
                                <w:b/>
                                <w:color w:val="FFFFFF" w:themeColor="background1"/>
                                <w:sz w:val="24"/>
                                <w:szCs w:val="24"/>
                              </w:rPr>
                            </w:pPr>
                            <w:r>
                              <w:rPr>
                                <w:rFonts w:ascii="Roboto Slab" w:hAnsi="Roboto Slab"/>
                                <w:b/>
                                <w:color w:val="FFFFFF" w:themeColor="background1"/>
                                <w:sz w:val="24"/>
                                <w:szCs w:val="24"/>
                              </w:rPr>
                              <w:tab/>
                              <w:t>6</w:t>
                            </w:r>
                            <w:r w:rsidR="00B66B86">
                              <w:rPr>
                                <w:rFonts w:ascii="Roboto Slab" w:hAnsi="Roboto Slab"/>
                                <w:b/>
                                <w:color w:val="FFFFFF" w:themeColor="background1"/>
                                <w:sz w:val="24"/>
                                <w:szCs w:val="24"/>
                              </w:rPr>
                              <w:t>.</w:t>
                            </w:r>
                            <w:r w:rsidR="00D21687" w:rsidRPr="008A3AEF">
                              <w:rPr>
                                <w:rFonts w:ascii="Roboto Slab" w:hAnsi="Roboto Slab"/>
                                <w:b/>
                                <w:color w:val="FFFFFF" w:themeColor="background1"/>
                                <w:sz w:val="24"/>
                                <w:szCs w:val="24"/>
                              </w:rPr>
                              <w:tab/>
                            </w:r>
                            <w:r w:rsidR="00D21687" w:rsidRPr="008A3AEF">
                              <w:rPr>
                                <w:rFonts w:ascii="Roboto Slab" w:hAnsi="Roboto Slab"/>
                                <w:b/>
                                <w:color w:val="FFFFFF" w:themeColor="background1"/>
                                <w:sz w:val="24"/>
                                <w:szCs w:val="24"/>
                              </w:rPr>
                              <w:tab/>
                            </w:r>
                            <w:r w:rsidR="00D21687" w:rsidRPr="008A3AEF">
                              <w:rPr>
                                <w:rFonts w:ascii="Roboto Slab" w:hAnsi="Roboto Slab"/>
                                <w:b/>
                                <w:color w:val="FFFFFF" w:themeColor="background1"/>
                                <w:sz w:val="24"/>
                                <w:szCs w:val="24"/>
                              </w:rPr>
                              <w:tab/>
                            </w:r>
                            <w:r w:rsidR="00D21687" w:rsidRPr="008A3AEF">
                              <w:rPr>
                                <w:rFonts w:ascii="Roboto Slab" w:hAnsi="Roboto Slab"/>
                                <w:b/>
                                <w:color w:val="FFFFFF" w:themeColor="background1"/>
                                <w:sz w:val="24"/>
                                <w:szCs w:val="24"/>
                              </w:rPr>
                              <w:tab/>
                            </w:r>
                            <w:r w:rsidR="00DF73F4" w:rsidRPr="008A3AEF">
                              <w:rPr>
                                <w:rFonts w:ascii="Roboto Slab" w:hAnsi="Roboto Slab"/>
                                <w:b/>
                                <w:color w:val="FFFFFF" w:themeColor="background1"/>
                                <w:sz w:val="24"/>
                                <w:szCs w:val="24"/>
                              </w:rPr>
                              <w:t xml:space="preserve">Roles and </w:t>
                            </w:r>
                            <w:r w:rsidR="00B40163" w:rsidRPr="008A3AEF">
                              <w:rPr>
                                <w:rFonts w:ascii="Roboto Slab" w:hAnsi="Roboto Slab"/>
                                <w:b/>
                                <w:color w:val="FFFFFF" w:themeColor="background1"/>
                                <w:sz w:val="24"/>
                                <w:szCs w:val="24"/>
                              </w:rPr>
                              <w:t>Responsibilities</w:t>
                            </w:r>
                            <w:r w:rsidR="00F76263">
                              <w:rPr>
                                <w:rFonts w:ascii="Roboto Slab" w:hAnsi="Roboto Slab"/>
                                <w:b/>
                                <w:color w:val="FFFFFF" w:themeColor="background1"/>
                                <w:sz w:val="24"/>
                                <w:szCs w:val="24"/>
                              </w:rPr>
                              <w:t>: Students</w:t>
                            </w:r>
                          </w:p>
                          <w:p w14:paraId="16BC9AC8" w14:textId="5294ECA1" w:rsidR="00546E49" w:rsidRPr="008A3AEF" w:rsidRDefault="00546E49" w:rsidP="00423DA3">
                            <w:pPr>
                              <w:ind w:left="720"/>
                              <w:rPr>
                                <w:rFonts w:ascii="Roboto Slab" w:hAnsi="Roboto Slab"/>
                                <w:b/>
                                <w:bCs/>
                                <w:color w:val="FFFFFF" w:themeColor="background1"/>
                                <w:sz w:val="24"/>
                                <w:szCs w:val="24"/>
                              </w:rPr>
                            </w:pPr>
                            <w:r>
                              <w:rPr>
                                <w:rFonts w:ascii="Roboto Slab" w:hAnsi="Roboto Slab"/>
                                <w:b/>
                                <w:color w:val="FFFFFF" w:themeColor="background1"/>
                                <w:sz w:val="24"/>
                                <w:szCs w:val="24"/>
                              </w:rPr>
                              <w:tab/>
                              <w:t>7.</w:t>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sidR="00F76263">
                              <w:rPr>
                                <w:rFonts w:ascii="Roboto Slab" w:hAnsi="Roboto Slab"/>
                                <w:b/>
                                <w:color w:val="FFFFFF" w:themeColor="background1"/>
                                <w:sz w:val="24"/>
                                <w:szCs w:val="24"/>
                              </w:rPr>
                              <w:t>Records Retention</w:t>
                            </w:r>
                          </w:p>
                          <w:p w14:paraId="697AAC0C" w14:textId="69D91956" w:rsidR="00DF73F4" w:rsidRPr="008A3AEF" w:rsidRDefault="00546E49" w:rsidP="00423DA3">
                            <w:pPr>
                              <w:ind w:left="720" w:firstLine="720"/>
                              <w:rPr>
                                <w:rFonts w:ascii="Roboto Slab" w:hAnsi="Roboto Slab"/>
                                <w:b/>
                                <w:bCs/>
                                <w:color w:val="FFFFFF" w:themeColor="background1"/>
                                <w:sz w:val="24"/>
                                <w:szCs w:val="24"/>
                              </w:rPr>
                            </w:pPr>
                            <w:r>
                              <w:rPr>
                                <w:rFonts w:ascii="Roboto Slab" w:hAnsi="Roboto Slab"/>
                                <w:b/>
                                <w:bCs/>
                                <w:color w:val="FFFFFF" w:themeColor="background1"/>
                                <w:sz w:val="24"/>
                                <w:szCs w:val="24"/>
                              </w:rPr>
                              <w:t>8</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color w:val="FFFFFF" w:themeColor="background1"/>
                                <w:sz w:val="24"/>
                                <w:szCs w:val="24"/>
                              </w:rPr>
                              <w:t>Training</w:t>
                            </w:r>
                          </w:p>
                          <w:p w14:paraId="2F8D4640" w14:textId="0E4AD0B6" w:rsidR="00B9044F" w:rsidRPr="008A3AEF" w:rsidRDefault="00FF63A4" w:rsidP="00423DA3">
                            <w:pPr>
                              <w:ind w:left="720" w:firstLine="720"/>
                              <w:rPr>
                                <w:rFonts w:ascii="Roboto Slab" w:hAnsi="Roboto Slab"/>
                                <w:b/>
                                <w:bCs/>
                                <w:color w:val="FFFFFF" w:themeColor="background1"/>
                                <w:sz w:val="24"/>
                                <w:szCs w:val="24"/>
                              </w:rPr>
                            </w:pPr>
                            <w:r>
                              <w:rPr>
                                <w:rFonts w:ascii="Roboto Slab" w:hAnsi="Roboto Slab"/>
                                <w:b/>
                                <w:bCs/>
                                <w:color w:val="FFFFFF" w:themeColor="background1"/>
                                <w:sz w:val="24"/>
                                <w:szCs w:val="24"/>
                              </w:rPr>
                              <w:t>9</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color w:val="FFFFFF" w:themeColor="background1"/>
                                <w:sz w:val="24"/>
                                <w:szCs w:val="24"/>
                              </w:rPr>
                              <w:t>Exceptions</w:t>
                            </w:r>
                          </w:p>
                          <w:p w14:paraId="0276829F" w14:textId="631A1F82" w:rsidR="00B9044F" w:rsidRPr="008A3AEF" w:rsidRDefault="00FF63A4" w:rsidP="00423DA3">
                            <w:pPr>
                              <w:ind w:left="720" w:firstLine="720"/>
                              <w:rPr>
                                <w:rFonts w:ascii="Roboto Slab" w:hAnsi="Roboto Slab"/>
                                <w:b/>
                                <w:bCs/>
                                <w:color w:val="FFFFFF" w:themeColor="background1"/>
                                <w:sz w:val="24"/>
                                <w:szCs w:val="24"/>
                              </w:rPr>
                            </w:pPr>
                            <w:r>
                              <w:rPr>
                                <w:rFonts w:ascii="Roboto Slab" w:hAnsi="Roboto Slab"/>
                                <w:b/>
                                <w:bCs/>
                                <w:color w:val="FFFFFF" w:themeColor="background1"/>
                                <w:sz w:val="24"/>
                                <w:szCs w:val="24"/>
                              </w:rPr>
                              <w:t>10</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423DA3">
                              <w:rPr>
                                <w:rFonts w:ascii="Roboto Slab" w:hAnsi="Roboto Slab"/>
                                <w:b/>
                                <w:color w:val="FFFFFF" w:themeColor="background1"/>
                                <w:sz w:val="24"/>
                                <w:szCs w:val="24"/>
                              </w:rPr>
                              <w:t xml:space="preserve">Monitoring  </w:t>
                            </w:r>
                          </w:p>
                          <w:p w14:paraId="65E8A1BE" w14:textId="724BCA30" w:rsidR="00B9044F" w:rsidRDefault="00FF63A4" w:rsidP="00423DA3">
                            <w:pPr>
                              <w:ind w:left="720" w:firstLine="720"/>
                              <w:rPr>
                                <w:rFonts w:ascii="Roboto Slab" w:hAnsi="Roboto Slab"/>
                                <w:b/>
                                <w:color w:val="FFFFFF" w:themeColor="background1"/>
                                <w:sz w:val="24"/>
                                <w:szCs w:val="24"/>
                              </w:rPr>
                            </w:pPr>
                            <w:r>
                              <w:rPr>
                                <w:rFonts w:ascii="Roboto Slab" w:hAnsi="Roboto Slab"/>
                                <w:b/>
                                <w:bCs/>
                                <w:color w:val="FFFFFF" w:themeColor="background1"/>
                                <w:sz w:val="24"/>
                                <w:szCs w:val="24"/>
                              </w:rPr>
                              <w:t>11</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423DA3">
                              <w:rPr>
                                <w:rFonts w:ascii="Roboto Slab" w:hAnsi="Roboto Slab"/>
                                <w:b/>
                                <w:color w:val="FFFFFF" w:themeColor="background1"/>
                                <w:sz w:val="24"/>
                                <w:szCs w:val="24"/>
                              </w:rPr>
                              <w:t>Amendments</w:t>
                            </w:r>
                            <w:r w:rsidR="00B9044F" w:rsidRPr="008A3AEF">
                              <w:rPr>
                                <w:rFonts w:ascii="Roboto Slab" w:hAnsi="Roboto Slab"/>
                                <w:b/>
                                <w:bCs/>
                                <w:color w:val="FFFFFF" w:themeColor="background1"/>
                                <w:sz w:val="24"/>
                                <w:szCs w:val="24"/>
                              </w:rPr>
                              <w:br/>
                            </w:r>
                            <w:r w:rsidR="00B9044F" w:rsidRPr="008A3AEF">
                              <w:rPr>
                                <w:rFonts w:ascii="Roboto Slab" w:hAnsi="Roboto Slab"/>
                                <w:b/>
                                <w:bCs/>
                                <w:color w:val="FFFFFF" w:themeColor="background1"/>
                                <w:sz w:val="24"/>
                                <w:szCs w:val="24"/>
                              </w:rPr>
                              <w:tab/>
                            </w:r>
                            <w:r>
                              <w:rPr>
                                <w:rFonts w:ascii="Roboto Slab" w:hAnsi="Roboto Slab"/>
                                <w:b/>
                                <w:bCs/>
                                <w:color w:val="FFFFFF" w:themeColor="background1"/>
                                <w:sz w:val="24"/>
                                <w:szCs w:val="24"/>
                              </w:rPr>
                              <w:t>12</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Pr>
                                <w:rFonts w:ascii="Roboto Slab" w:hAnsi="Roboto Slab"/>
                                <w:b/>
                                <w:color w:val="FFFFFF" w:themeColor="background1"/>
                                <w:sz w:val="24"/>
                                <w:szCs w:val="24"/>
                              </w:rPr>
                              <w:t>Information and</w:t>
                            </w:r>
                            <w:r w:rsidR="00B9044F" w:rsidRPr="008A3AEF">
                              <w:rPr>
                                <w:rFonts w:ascii="Roboto Slab" w:hAnsi="Roboto Slab"/>
                                <w:b/>
                                <w:color w:val="FFFFFF" w:themeColor="background1"/>
                                <w:sz w:val="24"/>
                                <w:szCs w:val="24"/>
                              </w:rPr>
                              <w:t xml:space="preserve"> Resources</w:t>
                            </w:r>
                          </w:p>
                          <w:p w14:paraId="2DE6E834" w14:textId="5CB37DA5" w:rsidR="00FF63A4" w:rsidRDefault="00FF63A4" w:rsidP="00423DA3">
                            <w:pPr>
                              <w:ind w:left="720" w:firstLine="720"/>
                              <w:rPr>
                                <w:rFonts w:ascii="Roboto Slab" w:hAnsi="Roboto Slab"/>
                                <w:b/>
                                <w:color w:val="FFFFFF" w:themeColor="background1"/>
                                <w:sz w:val="24"/>
                                <w:szCs w:val="24"/>
                              </w:rPr>
                            </w:pPr>
                            <w:r>
                              <w:rPr>
                                <w:rFonts w:ascii="Roboto Slab" w:hAnsi="Roboto Slab"/>
                                <w:b/>
                                <w:color w:val="FFFFFF" w:themeColor="background1"/>
                                <w:sz w:val="24"/>
                                <w:szCs w:val="24"/>
                              </w:rPr>
                              <w:t>13.</w:t>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t>Contact</w:t>
                            </w:r>
                          </w:p>
                          <w:p w14:paraId="4C9E5BC7" w14:textId="54C1A0E2" w:rsidR="00B92294" w:rsidRDefault="00B92294" w:rsidP="00423DA3">
                            <w:pPr>
                              <w:ind w:left="720" w:firstLine="720"/>
                              <w:rPr>
                                <w:rFonts w:ascii="Roboto Slab" w:hAnsi="Roboto Slab"/>
                                <w:b/>
                                <w:color w:val="FFFFFF" w:themeColor="background1"/>
                                <w:sz w:val="24"/>
                                <w:szCs w:val="24"/>
                              </w:rPr>
                            </w:pPr>
                            <w:r>
                              <w:rPr>
                                <w:rFonts w:ascii="Roboto Slab" w:hAnsi="Roboto Slab"/>
                                <w:b/>
                                <w:color w:val="FFFFFF" w:themeColor="background1"/>
                                <w:sz w:val="24"/>
                                <w:szCs w:val="24"/>
                              </w:rPr>
                              <w:t>14.</w:t>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t xml:space="preserve">Policy Governance </w:t>
                            </w:r>
                          </w:p>
                          <w:p w14:paraId="25EE99FE" w14:textId="49D04658" w:rsidR="008C0D81" w:rsidRPr="008A3AEF" w:rsidRDefault="008C0D81" w:rsidP="008C0D81">
                            <w:pPr>
                              <w:ind w:left="4253" w:hanging="2835"/>
                              <w:rPr>
                                <w:rFonts w:ascii="Roboto Slab" w:hAnsi="Roboto Slab"/>
                                <w:b/>
                                <w:bCs/>
                                <w:color w:val="FFFFFF" w:themeColor="background1"/>
                                <w:sz w:val="24"/>
                                <w:szCs w:val="24"/>
                              </w:rPr>
                            </w:pPr>
                            <w:r>
                              <w:rPr>
                                <w:rFonts w:ascii="Roboto Slab" w:hAnsi="Roboto Slab"/>
                                <w:b/>
                                <w:color w:val="FFFFFF" w:themeColor="background1"/>
                                <w:sz w:val="24"/>
                                <w:szCs w:val="24"/>
                              </w:rPr>
                              <w:t>1</w:t>
                            </w:r>
                            <w:r w:rsidR="00B92294">
                              <w:rPr>
                                <w:rFonts w:ascii="Roboto Slab" w:hAnsi="Roboto Slab"/>
                                <w:b/>
                                <w:color w:val="FFFFFF" w:themeColor="background1"/>
                                <w:sz w:val="24"/>
                                <w:szCs w:val="24"/>
                              </w:rPr>
                              <w:t>5</w:t>
                            </w:r>
                            <w:r>
                              <w:rPr>
                                <w:rFonts w:ascii="Roboto Slab" w:hAnsi="Roboto Slab"/>
                                <w:b/>
                                <w:color w:val="FFFFFF" w:themeColor="background1"/>
                                <w:sz w:val="24"/>
                                <w:szCs w:val="24"/>
                              </w:rPr>
                              <w:t>.</w:t>
                            </w:r>
                            <w:r>
                              <w:rPr>
                                <w:rFonts w:ascii="Roboto Slab" w:hAnsi="Roboto Slab"/>
                                <w:b/>
                                <w:color w:val="FFFFFF" w:themeColor="background1"/>
                                <w:sz w:val="24"/>
                                <w:szCs w:val="24"/>
                              </w:rPr>
                              <w:tab/>
                              <w:t>Appendix A</w:t>
                            </w:r>
                            <w:r w:rsidRPr="008C0D81">
                              <w:rPr>
                                <w:rFonts w:ascii="Roboto Slab" w:hAnsi="Roboto Slab"/>
                                <w:b/>
                                <w:color w:val="FFFFFF" w:themeColor="background1"/>
                                <w:sz w:val="24"/>
                                <w:szCs w:val="24"/>
                              </w:rPr>
                              <w:t xml:space="preserve">: </w:t>
                            </w:r>
                            <w:r w:rsidRPr="008C0D81">
                              <w:rPr>
                                <w:rFonts w:ascii="Roboto Slab" w:eastAsia="Roboto Slab" w:hAnsi="Roboto Slab" w:cs="Roboto Slab"/>
                                <w:b/>
                                <w:color w:val="FFFFFF" w:themeColor="background1"/>
                              </w:rPr>
                              <w:t>Procedure for monitoring students convicted of sexual offences</w:t>
                            </w:r>
                            <w:r>
                              <w:rPr>
                                <w:rFonts w:ascii="Roboto Slab" w:eastAsia="Roboto Slab" w:hAnsi="Roboto Slab" w:cs="Roboto Slab"/>
                                <w:b/>
                                <w:color w:val="FFFFFF" w:themeColor="background1"/>
                              </w:rPr>
                              <w:t>.</w:t>
                            </w:r>
                          </w:p>
                          <w:p w14:paraId="1CB1BBB4" w14:textId="77777777" w:rsidR="00DF73F4" w:rsidRPr="008A3AEF" w:rsidRDefault="00DF73F4" w:rsidP="00423DA3">
                            <w:pPr>
                              <w:ind w:firstLine="720"/>
                              <w:rPr>
                                <w:rFonts w:ascii="Roboto Slab" w:hAnsi="Roboto Slab"/>
                                <w:b/>
                                <w:color w:val="FFFFFF" w:themeColor="background1"/>
                                <w:sz w:val="24"/>
                                <w:szCs w:val="24"/>
                              </w:rPr>
                            </w:pPr>
                          </w:p>
                          <w:p w14:paraId="3C12010A" w14:textId="77777777" w:rsidR="00DF73F4" w:rsidRDefault="00DF73F4" w:rsidP="005F5B5C">
                            <w:pPr>
                              <w:ind w:firstLine="720"/>
                              <w:rPr>
                                <w:rFonts w:asciiTheme="minorHAnsi" w:hAnsiTheme="minorHAnsi"/>
                                <w:b/>
                                <w:color w:val="FFFFFF" w:themeColor="background1"/>
                                <w:sz w:val="24"/>
                                <w:szCs w:val="24"/>
                              </w:rPr>
                            </w:pPr>
                          </w:p>
                          <w:p w14:paraId="4CCA9ACE" w14:textId="77777777" w:rsidR="00DF73F4" w:rsidRPr="005F5B5C" w:rsidRDefault="00DF73F4" w:rsidP="005F5B5C">
                            <w:pPr>
                              <w:ind w:firstLine="720"/>
                              <w:rPr>
                                <w:rFonts w:asciiTheme="minorHAnsi" w:hAnsiTheme="minorHAnsi"/>
                                <w:b/>
                                <w:color w:val="FFFFFF" w:themeColor="background1"/>
                                <w:sz w:val="24"/>
                                <w:szCs w:val="24"/>
                              </w:rPr>
                            </w:pPr>
                          </w:p>
                          <w:p w14:paraId="2E132B2D" w14:textId="77777777" w:rsidR="00B40163" w:rsidRPr="00B40163" w:rsidRDefault="00B40163">
                            <w:pPr>
                              <w:rPr>
                                <w:rFonts w:asciiTheme="minorHAnsi" w:hAnsiTheme="minorHAnsi"/>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B2D9CB" id="_x0000_t202" coordsize="21600,21600" o:spt="202" path="m,l,21600r21600,l21600,xe">
                <v:stroke joinstyle="miter"/>
                <v:path gradientshapeok="t" o:connecttype="rect"/>
              </v:shapetype>
              <v:shape id="Text Box 2" o:spid="_x0000_s1050" type="#_x0000_t202" style="position:absolute;left:0;text-align:left;margin-left:0;margin-top:231.8pt;width:586pt;height:530.0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4Po/AEAANUDAAAOAAAAZHJzL2Uyb0RvYy54bWysU9uO2yAQfa/Uf0C8N3ZcZ7O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" filled="f" stroked="f">
                <v:textbox>
                  <w:txbxContent>
                    <w:p w14:paraId="41D22FE7" w14:textId="77777777" w:rsidR="005F5B5C" w:rsidRPr="00B40163" w:rsidRDefault="005F5B5C">
                      <w:pPr>
                        <w:rPr>
                          <w:rFonts w:asciiTheme="minorHAnsi" w:hAnsiTheme="minorHAnsi"/>
                        </w:rPr>
                      </w:pPr>
                    </w:p>
                    <w:p w14:paraId="5C5E3116" w14:textId="4EEDEE9A" w:rsidR="00B9044F" w:rsidRPr="0071277C" w:rsidRDefault="00B9044F">
                      <w:pPr>
                        <w:rPr>
                          <w:rFonts w:asciiTheme="minorHAnsi" w:hAnsiTheme="minorHAnsi"/>
                          <w:bCs/>
                          <w:color w:val="FFFFFF" w:themeColor="background1"/>
                          <w:sz w:val="24"/>
                          <w:szCs w:val="24"/>
                          <w:u w:val="single"/>
                        </w:rPr>
                      </w:pPr>
                    </w:p>
                    <w:p w14:paraId="722B9D87" w14:textId="77777777" w:rsidR="008E4437" w:rsidRDefault="008E4437" w:rsidP="00423DA3">
                      <w:pPr>
                        <w:ind w:left="720" w:firstLine="720"/>
                        <w:rPr>
                          <w:rFonts w:ascii="Roboto Slab" w:hAnsi="Roboto Slab"/>
                          <w:b/>
                          <w:bCs/>
                          <w:color w:val="FFFFFF" w:themeColor="background1"/>
                          <w:sz w:val="24"/>
                          <w:szCs w:val="24"/>
                        </w:rPr>
                      </w:pPr>
                    </w:p>
                    <w:p w14:paraId="51AEE305" w14:textId="6DA3BDC7" w:rsidR="00D21687" w:rsidRPr="008A3AEF" w:rsidRDefault="00D21687" w:rsidP="00423DA3">
                      <w:pPr>
                        <w:ind w:left="720" w:firstLine="720"/>
                        <w:rPr>
                          <w:rFonts w:ascii="Roboto Slab" w:hAnsi="Roboto Slab"/>
                          <w:b/>
                          <w:bCs/>
                          <w:color w:val="FFFFFF" w:themeColor="background1"/>
                          <w:sz w:val="24"/>
                          <w:szCs w:val="24"/>
                        </w:rPr>
                      </w:pPr>
                      <w:r w:rsidRPr="008A3AEF">
                        <w:rPr>
                          <w:rFonts w:ascii="Roboto Slab" w:hAnsi="Roboto Slab"/>
                          <w:b/>
                          <w:bCs/>
                          <w:color w:val="FFFFFF" w:themeColor="background1"/>
                          <w:sz w:val="24"/>
                          <w:szCs w:val="24"/>
                        </w:rPr>
                        <w:t>1</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9F5768" w:rsidRPr="008A3AEF">
                        <w:rPr>
                          <w:rFonts w:ascii="Roboto Slab" w:hAnsi="Roboto Slab"/>
                          <w:b/>
                          <w:color w:val="FFFFFF" w:themeColor="background1"/>
                          <w:sz w:val="24"/>
                          <w:szCs w:val="24"/>
                        </w:rPr>
                        <w:t>Introduction</w:t>
                      </w:r>
                      <w:r w:rsidR="00B9044F" w:rsidRPr="008A3AEF">
                        <w:rPr>
                          <w:rFonts w:ascii="Roboto Slab" w:hAnsi="Roboto Slab"/>
                          <w:b/>
                          <w:bCs/>
                          <w:color w:val="FFFFFF" w:themeColor="background1"/>
                          <w:sz w:val="24"/>
                          <w:szCs w:val="24"/>
                        </w:rPr>
                        <w:br/>
                      </w:r>
                      <w:r w:rsidR="00B9044F" w:rsidRPr="008A3AEF">
                        <w:rPr>
                          <w:rFonts w:ascii="Roboto Slab" w:hAnsi="Roboto Slab"/>
                          <w:b/>
                          <w:bCs/>
                          <w:color w:val="FFFFFF" w:themeColor="background1"/>
                          <w:sz w:val="24"/>
                          <w:szCs w:val="24"/>
                        </w:rPr>
                        <w:tab/>
                      </w:r>
                      <w:r w:rsidR="00B66B86">
                        <w:rPr>
                          <w:rFonts w:ascii="Roboto Slab" w:hAnsi="Roboto Slab"/>
                          <w:b/>
                          <w:bCs/>
                          <w:color w:val="FFFFFF" w:themeColor="background1"/>
                          <w:sz w:val="24"/>
                          <w:szCs w:val="24"/>
                        </w:rPr>
                        <w:t>2.</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Pr="008A3AEF">
                        <w:rPr>
                          <w:rFonts w:ascii="Roboto Slab" w:hAnsi="Roboto Slab"/>
                          <w:b/>
                          <w:bCs/>
                          <w:color w:val="FFFFFF" w:themeColor="background1"/>
                          <w:sz w:val="24"/>
                          <w:szCs w:val="24"/>
                        </w:rPr>
                        <w:tab/>
                        <w:t>Purpose</w:t>
                      </w:r>
                    </w:p>
                    <w:p w14:paraId="68644E90" w14:textId="3327BDA3" w:rsidR="009F5768" w:rsidRPr="008A3AEF" w:rsidRDefault="00B66B86" w:rsidP="00423DA3">
                      <w:pPr>
                        <w:ind w:left="720" w:firstLine="720"/>
                        <w:rPr>
                          <w:rFonts w:ascii="Roboto Slab" w:hAnsi="Roboto Slab"/>
                          <w:b/>
                          <w:bCs/>
                          <w:color w:val="FFFFFF" w:themeColor="background1"/>
                          <w:sz w:val="24"/>
                          <w:szCs w:val="24"/>
                        </w:rPr>
                      </w:pPr>
                      <w:r>
                        <w:rPr>
                          <w:rFonts w:ascii="Roboto Slab" w:hAnsi="Roboto Slab"/>
                          <w:b/>
                          <w:bCs/>
                          <w:color w:val="FFFFFF" w:themeColor="background1"/>
                          <w:sz w:val="24"/>
                          <w:szCs w:val="24"/>
                        </w:rPr>
                        <w:t>3.</w:t>
                      </w:r>
                      <w:r w:rsidR="00D21687" w:rsidRPr="008A3AEF">
                        <w:rPr>
                          <w:rFonts w:ascii="Roboto Slab" w:hAnsi="Roboto Slab"/>
                          <w:b/>
                          <w:bCs/>
                          <w:color w:val="FFFFFF" w:themeColor="background1"/>
                          <w:sz w:val="24"/>
                          <w:szCs w:val="24"/>
                        </w:rPr>
                        <w:tab/>
                      </w:r>
                      <w:r w:rsidR="00D21687" w:rsidRPr="008A3AEF">
                        <w:rPr>
                          <w:rFonts w:ascii="Roboto Slab" w:hAnsi="Roboto Slab"/>
                          <w:b/>
                          <w:bCs/>
                          <w:color w:val="FFFFFF" w:themeColor="background1"/>
                          <w:sz w:val="24"/>
                          <w:szCs w:val="24"/>
                        </w:rPr>
                        <w:tab/>
                      </w:r>
                      <w:r w:rsidR="00D21687" w:rsidRPr="008A3AEF">
                        <w:rPr>
                          <w:rFonts w:ascii="Roboto Slab" w:hAnsi="Roboto Slab"/>
                          <w:b/>
                          <w:bCs/>
                          <w:color w:val="FFFFFF" w:themeColor="background1"/>
                          <w:sz w:val="24"/>
                          <w:szCs w:val="24"/>
                        </w:rPr>
                        <w:tab/>
                      </w:r>
                      <w:r w:rsidR="00D21687" w:rsidRPr="008A3AEF">
                        <w:rPr>
                          <w:rFonts w:ascii="Roboto Slab" w:hAnsi="Roboto Slab"/>
                          <w:b/>
                          <w:bCs/>
                          <w:color w:val="FFFFFF" w:themeColor="background1"/>
                          <w:sz w:val="24"/>
                          <w:szCs w:val="24"/>
                        </w:rPr>
                        <w:tab/>
                        <w:t xml:space="preserve">Principles </w:t>
                      </w:r>
                    </w:p>
                    <w:p w14:paraId="35637356" w14:textId="3375C407" w:rsidR="009F5768" w:rsidRDefault="00B66B86" w:rsidP="00423DA3">
                      <w:pPr>
                        <w:ind w:left="720"/>
                        <w:rPr>
                          <w:rFonts w:ascii="Roboto Slab" w:hAnsi="Roboto Slab"/>
                          <w:b/>
                          <w:color w:val="FFFFFF" w:themeColor="background1"/>
                          <w:sz w:val="24"/>
                          <w:szCs w:val="24"/>
                        </w:rPr>
                      </w:pPr>
                      <w:r>
                        <w:rPr>
                          <w:rFonts w:ascii="Roboto Slab" w:hAnsi="Roboto Slab"/>
                          <w:b/>
                          <w:bCs/>
                          <w:color w:val="FFFFFF" w:themeColor="background1"/>
                          <w:sz w:val="24"/>
                          <w:szCs w:val="24"/>
                        </w:rPr>
                        <w:tab/>
                        <w:t>4.</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9F5768" w:rsidRPr="008A3AEF">
                        <w:rPr>
                          <w:rFonts w:ascii="Roboto Slab" w:hAnsi="Roboto Slab"/>
                          <w:b/>
                          <w:color w:val="FFFFFF" w:themeColor="background1"/>
                          <w:sz w:val="24"/>
                          <w:szCs w:val="24"/>
                        </w:rPr>
                        <w:t>Scope</w:t>
                      </w:r>
                    </w:p>
                    <w:p w14:paraId="47EDFE82" w14:textId="0E061480" w:rsidR="00546E49" w:rsidRPr="008A3AEF" w:rsidRDefault="00546E49" w:rsidP="00423DA3">
                      <w:pPr>
                        <w:ind w:left="720"/>
                        <w:rPr>
                          <w:rFonts w:ascii="Roboto Slab" w:hAnsi="Roboto Slab"/>
                          <w:b/>
                          <w:bCs/>
                          <w:color w:val="FFFFFF" w:themeColor="background1"/>
                          <w:sz w:val="24"/>
                          <w:szCs w:val="24"/>
                        </w:rPr>
                      </w:pPr>
                      <w:r>
                        <w:rPr>
                          <w:rFonts w:ascii="Roboto Slab" w:hAnsi="Roboto Slab"/>
                          <w:b/>
                          <w:color w:val="FFFFFF" w:themeColor="background1"/>
                          <w:sz w:val="24"/>
                          <w:szCs w:val="24"/>
                        </w:rPr>
                        <w:tab/>
                        <w:t>5.</w:t>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sidR="00F76263" w:rsidRPr="008A3AEF">
                        <w:rPr>
                          <w:rFonts w:ascii="Roboto Slab" w:hAnsi="Roboto Slab"/>
                          <w:b/>
                          <w:color w:val="FFFFFF" w:themeColor="background1"/>
                          <w:sz w:val="24"/>
                          <w:szCs w:val="24"/>
                        </w:rPr>
                        <w:t>Roles and Responsibilities</w:t>
                      </w:r>
                      <w:r w:rsidR="00F76263">
                        <w:rPr>
                          <w:rFonts w:ascii="Roboto Slab" w:hAnsi="Roboto Slab"/>
                          <w:b/>
                          <w:color w:val="FFFFFF" w:themeColor="background1"/>
                          <w:sz w:val="24"/>
                          <w:szCs w:val="24"/>
                        </w:rPr>
                        <w:t>: Applicants</w:t>
                      </w:r>
                    </w:p>
                    <w:p w14:paraId="1225B701" w14:textId="6B00FF44" w:rsidR="009F5768" w:rsidRDefault="00546E49" w:rsidP="00423DA3">
                      <w:pPr>
                        <w:ind w:left="720"/>
                        <w:rPr>
                          <w:rFonts w:ascii="Roboto Slab" w:hAnsi="Roboto Slab"/>
                          <w:b/>
                          <w:color w:val="FFFFFF" w:themeColor="background1"/>
                          <w:sz w:val="24"/>
                          <w:szCs w:val="24"/>
                        </w:rPr>
                      </w:pPr>
                      <w:r>
                        <w:rPr>
                          <w:rFonts w:ascii="Roboto Slab" w:hAnsi="Roboto Slab"/>
                          <w:b/>
                          <w:color w:val="FFFFFF" w:themeColor="background1"/>
                          <w:sz w:val="24"/>
                          <w:szCs w:val="24"/>
                        </w:rPr>
                        <w:tab/>
                        <w:t>6</w:t>
                      </w:r>
                      <w:r w:rsidR="00B66B86">
                        <w:rPr>
                          <w:rFonts w:ascii="Roboto Slab" w:hAnsi="Roboto Slab"/>
                          <w:b/>
                          <w:color w:val="FFFFFF" w:themeColor="background1"/>
                          <w:sz w:val="24"/>
                          <w:szCs w:val="24"/>
                        </w:rPr>
                        <w:t>.</w:t>
                      </w:r>
                      <w:r w:rsidR="00D21687" w:rsidRPr="008A3AEF">
                        <w:rPr>
                          <w:rFonts w:ascii="Roboto Slab" w:hAnsi="Roboto Slab"/>
                          <w:b/>
                          <w:color w:val="FFFFFF" w:themeColor="background1"/>
                          <w:sz w:val="24"/>
                          <w:szCs w:val="24"/>
                        </w:rPr>
                        <w:tab/>
                      </w:r>
                      <w:r w:rsidR="00D21687" w:rsidRPr="008A3AEF">
                        <w:rPr>
                          <w:rFonts w:ascii="Roboto Slab" w:hAnsi="Roboto Slab"/>
                          <w:b/>
                          <w:color w:val="FFFFFF" w:themeColor="background1"/>
                          <w:sz w:val="24"/>
                          <w:szCs w:val="24"/>
                        </w:rPr>
                        <w:tab/>
                      </w:r>
                      <w:r w:rsidR="00D21687" w:rsidRPr="008A3AEF">
                        <w:rPr>
                          <w:rFonts w:ascii="Roboto Slab" w:hAnsi="Roboto Slab"/>
                          <w:b/>
                          <w:color w:val="FFFFFF" w:themeColor="background1"/>
                          <w:sz w:val="24"/>
                          <w:szCs w:val="24"/>
                        </w:rPr>
                        <w:tab/>
                      </w:r>
                      <w:r w:rsidR="00D21687" w:rsidRPr="008A3AEF">
                        <w:rPr>
                          <w:rFonts w:ascii="Roboto Slab" w:hAnsi="Roboto Slab"/>
                          <w:b/>
                          <w:color w:val="FFFFFF" w:themeColor="background1"/>
                          <w:sz w:val="24"/>
                          <w:szCs w:val="24"/>
                        </w:rPr>
                        <w:tab/>
                      </w:r>
                      <w:r w:rsidR="00DF73F4" w:rsidRPr="008A3AEF">
                        <w:rPr>
                          <w:rFonts w:ascii="Roboto Slab" w:hAnsi="Roboto Slab"/>
                          <w:b/>
                          <w:color w:val="FFFFFF" w:themeColor="background1"/>
                          <w:sz w:val="24"/>
                          <w:szCs w:val="24"/>
                        </w:rPr>
                        <w:t xml:space="preserve">Roles and </w:t>
                      </w:r>
                      <w:r w:rsidR="00B40163" w:rsidRPr="008A3AEF">
                        <w:rPr>
                          <w:rFonts w:ascii="Roboto Slab" w:hAnsi="Roboto Slab"/>
                          <w:b/>
                          <w:color w:val="FFFFFF" w:themeColor="background1"/>
                          <w:sz w:val="24"/>
                          <w:szCs w:val="24"/>
                        </w:rPr>
                        <w:t>Responsibilities</w:t>
                      </w:r>
                      <w:r w:rsidR="00F76263">
                        <w:rPr>
                          <w:rFonts w:ascii="Roboto Slab" w:hAnsi="Roboto Slab"/>
                          <w:b/>
                          <w:color w:val="FFFFFF" w:themeColor="background1"/>
                          <w:sz w:val="24"/>
                          <w:szCs w:val="24"/>
                        </w:rPr>
                        <w:t>: Students</w:t>
                      </w:r>
                    </w:p>
                    <w:p w14:paraId="16BC9AC8" w14:textId="5294ECA1" w:rsidR="00546E49" w:rsidRPr="008A3AEF" w:rsidRDefault="00546E49" w:rsidP="00423DA3">
                      <w:pPr>
                        <w:ind w:left="720"/>
                        <w:rPr>
                          <w:rFonts w:ascii="Roboto Slab" w:hAnsi="Roboto Slab"/>
                          <w:b/>
                          <w:bCs/>
                          <w:color w:val="FFFFFF" w:themeColor="background1"/>
                          <w:sz w:val="24"/>
                          <w:szCs w:val="24"/>
                        </w:rPr>
                      </w:pPr>
                      <w:r>
                        <w:rPr>
                          <w:rFonts w:ascii="Roboto Slab" w:hAnsi="Roboto Slab"/>
                          <w:b/>
                          <w:color w:val="FFFFFF" w:themeColor="background1"/>
                          <w:sz w:val="24"/>
                          <w:szCs w:val="24"/>
                        </w:rPr>
                        <w:tab/>
                        <w:t>7.</w:t>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sidR="00F76263">
                        <w:rPr>
                          <w:rFonts w:ascii="Roboto Slab" w:hAnsi="Roboto Slab"/>
                          <w:b/>
                          <w:color w:val="FFFFFF" w:themeColor="background1"/>
                          <w:sz w:val="24"/>
                          <w:szCs w:val="24"/>
                        </w:rPr>
                        <w:t>Records Retention</w:t>
                      </w:r>
                    </w:p>
                    <w:p w14:paraId="697AAC0C" w14:textId="69D91956" w:rsidR="00DF73F4" w:rsidRPr="008A3AEF" w:rsidRDefault="00546E49" w:rsidP="00423DA3">
                      <w:pPr>
                        <w:ind w:left="720" w:firstLine="720"/>
                        <w:rPr>
                          <w:rFonts w:ascii="Roboto Slab" w:hAnsi="Roboto Slab"/>
                          <w:b/>
                          <w:bCs/>
                          <w:color w:val="FFFFFF" w:themeColor="background1"/>
                          <w:sz w:val="24"/>
                          <w:szCs w:val="24"/>
                        </w:rPr>
                      </w:pPr>
                      <w:r>
                        <w:rPr>
                          <w:rFonts w:ascii="Roboto Slab" w:hAnsi="Roboto Slab"/>
                          <w:b/>
                          <w:bCs/>
                          <w:color w:val="FFFFFF" w:themeColor="background1"/>
                          <w:sz w:val="24"/>
                          <w:szCs w:val="24"/>
                        </w:rPr>
                        <w:t>8</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color w:val="FFFFFF" w:themeColor="background1"/>
                          <w:sz w:val="24"/>
                          <w:szCs w:val="24"/>
                        </w:rPr>
                        <w:t>Training</w:t>
                      </w:r>
                    </w:p>
                    <w:p w14:paraId="2F8D4640" w14:textId="0E4AD0B6" w:rsidR="00B9044F" w:rsidRPr="008A3AEF" w:rsidRDefault="00FF63A4" w:rsidP="00423DA3">
                      <w:pPr>
                        <w:ind w:left="720" w:firstLine="720"/>
                        <w:rPr>
                          <w:rFonts w:ascii="Roboto Slab" w:hAnsi="Roboto Slab"/>
                          <w:b/>
                          <w:bCs/>
                          <w:color w:val="FFFFFF" w:themeColor="background1"/>
                          <w:sz w:val="24"/>
                          <w:szCs w:val="24"/>
                        </w:rPr>
                      </w:pPr>
                      <w:r>
                        <w:rPr>
                          <w:rFonts w:ascii="Roboto Slab" w:hAnsi="Roboto Slab"/>
                          <w:b/>
                          <w:bCs/>
                          <w:color w:val="FFFFFF" w:themeColor="background1"/>
                          <w:sz w:val="24"/>
                          <w:szCs w:val="24"/>
                        </w:rPr>
                        <w:t>9</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color w:val="FFFFFF" w:themeColor="background1"/>
                          <w:sz w:val="24"/>
                          <w:szCs w:val="24"/>
                        </w:rPr>
                        <w:t>Exceptions</w:t>
                      </w:r>
                    </w:p>
                    <w:p w14:paraId="0276829F" w14:textId="631A1F82" w:rsidR="00B9044F" w:rsidRPr="008A3AEF" w:rsidRDefault="00FF63A4" w:rsidP="00423DA3">
                      <w:pPr>
                        <w:ind w:left="720" w:firstLine="720"/>
                        <w:rPr>
                          <w:rFonts w:ascii="Roboto Slab" w:hAnsi="Roboto Slab"/>
                          <w:b/>
                          <w:bCs/>
                          <w:color w:val="FFFFFF" w:themeColor="background1"/>
                          <w:sz w:val="24"/>
                          <w:szCs w:val="24"/>
                        </w:rPr>
                      </w:pPr>
                      <w:r>
                        <w:rPr>
                          <w:rFonts w:ascii="Roboto Slab" w:hAnsi="Roboto Slab"/>
                          <w:b/>
                          <w:bCs/>
                          <w:color w:val="FFFFFF" w:themeColor="background1"/>
                          <w:sz w:val="24"/>
                          <w:szCs w:val="24"/>
                        </w:rPr>
                        <w:t>10</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423DA3">
                        <w:rPr>
                          <w:rFonts w:ascii="Roboto Slab" w:hAnsi="Roboto Slab"/>
                          <w:b/>
                          <w:color w:val="FFFFFF" w:themeColor="background1"/>
                          <w:sz w:val="24"/>
                          <w:szCs w:val="24"/>
                        </w:rPr>
                        <w:t xml:space="preserve">Monitoring  </w:t>
                      </w:r>
                    </w:p>
                    <w:p w14:paraId="65E8A1BE" w14:textId="724BCA30" w:rsidR="00B9044F" w:rsidRDefault="00FF63A4" w:rsidP="00423DA3">
                      <w:pPr>
                        <w:ind w:left="720" w:firstLine="720"/>
                        <w:rPr>
                          <w:rFonts w:ascii="Roboto Slab" w:hAnsi="Roboto Slab"/>
                          <w:b/>
                          <w:color w:val="FFFFFF" w:themeColor="background1"/>
                          <w:sz w:val="24"/>
                          <w:szCs w:val="24"/>
                        </w:rPr>
                      </w:pPr>
                      <w:r>
                        <w:rPr>
                          <w:rFonts w:ascii="Roboto Slab" w:hAnsi="Roboto Slab"/>
                          <w:b/>
                          <w:bCs/>
                          <w:color w:val="FFFFFF" w:themeColor="background1"/>
                          <w:sz w:val="24"/>
                          <w:szCs w:val="24"/>
                        </w:rPr>
                        <w:t>11</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423DA3">
                        <w:rPr>
                          <w:rFonts w:ascii="Roboto Slab" w:hAnsi="Roboto Slab"/>
                          <w:b/>
                          <w:color w:val="FFFFFF" w:themeColor="background1"/>
                          <w:sz w:val="24"/>
                          <w:szCs w:val="24"/>
                        </w:rPr>
                        <w:t>Amendments</w:t>
                      </w:r>
                      <w:r w:rsidR="00B9044F" w:rsidRPr="008A3AEF">
                        <w:rPr>
                          <w:rFonts w:ascii="Roboto Slab" w:hAnsi="Roboto Slab"/>
                          <w:b/>
                          <w:bCs/>
                          <w:color w:val="FFFFFF" w:themeColor="background1"/>
                          <w:sz w:val="24"/>
                          <w:szCs w:val="24"/>
                        </w:rPr>
                        <w:br/>
                      </w:r>
                      <w:r w:rsidR="00B9044F" w:rsidRPr="008A3AEF">
                        <w:rPr>
                          <w:rFonts w:ascii="Roboto Slab" w:hAnsi="Roboto Slab"/>
                          <w:b/>
                          <w:bCs/>
                          <w:color w:val="FFFFFF" w:themeColor="background1"/>
                          <w:sz w:val="24"/>
                          <w:szCs w:val="24"/>
                        </w:rPr>
                        <w:tab/>
                      </w:r>
                      <w:r>
                        <w:rPr>
                          <w:rFonts w:ascii="Roboto Slab" w:hAnsi="Roboto Slab"/>
                          <w:b/>
                          <w:bCs/>
                          <w:color w:val="FFFFFF" w:themeColor="background1"/>
                          <w:sz w:val="24"/>
                          <w:szCs w:val="24"/>
                        </w:rPr>
                        <w:t>12</w:t>
                      </w:r>
                      <w:r w:rsidR="00B66B86">
                        <w:rPr>
                          <w:rFonts w:ascii="Roboto Slab" w:hAnsi="Roboto Slab"/>
                          <w:b/>
                          <w:bCs/>
                          <w:color w:val="FFFFFF" w:themeColor="background1"/>
                          <w:sz w:val="24"/>
                          <w:szCs w:val="24"/>
                        </w:rPr>
                        <w:t>.</w:t>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sidR="00B9044F" w:rsidRPr="008A3AEF">
                        <w:rPr>
                          <w:rFonts w:ascii="Roboto Slab" w:hAnsi="Roboto Slab"/>
                          <w:b/>
                          <w:bCs/>
                          <w:color w:val="FFFFFF" w:themeColor="background1"/>
                          <w:sz w:val="24"/>
                          <w:szCs w:val="24"/>
                        </w:rPr>
                        <w:tab/>
                      </w:r>
                      <w:r>
                        <w:rPr>
                          <w:rFonts w:ascii="Roboto Slab" w:hAnsi="Roboto Slab"/>
                          <w:b/>
                          <w:color w:val="FFFFFF" w:themeColor="background1"/>
                          <w:sz w:val="24"/>
                          <w:szCs w:val="24"/>
                        </w:rPr>
                        <w:t>Information and</w:t>
                      </w:r>
                      <w:r w:rsidR="00B9044F" w:rsidRPr="008A3AEF">
                        <w:rPr>
                          <w:rFonts w:ascii="Roboto Slab" w:hAnsi="Roboto Slab"/>
                          <w:b/>
                          <w:color w:val="FFFFFF" w:themeColor="background1"/>
                          <w:sz w:val="24"/>
                          <w:szCs w:val="24"/>
                        </w:rPr>
                        <w:t xml:space="preserve"> Resources</w:t>
                      </w:r>
                    </w:p>
                    <w:p w14:paraId="2DE6E834" w14:textId="5CB37DA5" w:rsidR="00FF63A4" w:rsidRDefault="00FF63A4" w:rsidP="00423DA3">
                      <w:pPr>
                        <w:ind w:left="720" w:firstLine="720"/>
                        <w:rPr>
                          <w:rFonts w:ascii="Roboto Slab" w:hAnsi="Roboto Slab"/>
                          <w:b/>
                          <w:color w:val="FFFFFF" w:themeColor="background1"/>
                          <w:sz w:val="24"/>
                          <w:szCs w:val="24"/>
                        </w:rPr>
                      </w:pPr>
                      <w:r>
                        <w:rPr>
                          <w:rFonts w:ascii="Roboto Slab" w:hAnsi="Roboto Slab"/>
                          <w:b/>
                          <w:color w:val="FFFFFF" w:themeColor="background1"/>
                          <w:sz w:val="24"/>
                          <w:szCs w:val="24"/>
                        </w:rPr>
                        <w:t>13.</w:t>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t>Contact</w:t>
                      </w:r>
                    </w:p>
                    <w:p w14:paraId="4C9E5BC7" w14:textId="54C1A0E2" w:rsidR="00B92294" w:rsidRDefault="00B92294" w:rsidP="00423DA3">
                      <w:pPr>
                        <w:ind w:left="720" w:firstLine="720"/>
                        <w:rPr>
                          <w:rFonts w:ascii="Roboto Slab" w:hAnsi="Roboto Slab"/>
                          <w:b/>
                          <w:color w:val="FFFFFF" w:themeColor="background1"/>
                          <w:sz w:val="24"/>
                          <w:szCs w:val="24"/>
                        </w:rPr>
                      </w:pPr>
                      <w:r>
                        <w:rPr>
                          <w:rFonts w:ascii="Roboto Slab" w:hAnsi="Roboto Slab"/>
                          <w:b/>
                          <w:color w:val="FFFFFF" w:themeColor="background1"/>
                          <w:sz w:val="24"/>
                          <w:szCs w:val="24"/>
                        </w:rPr>
                        <w:t>14.</w:t>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r>
                      <w:r>
                        <w:rPr>
                          <w:rFonts w:ascii="Roboto Slab" w:hAnsi="Roboto Slab"/>
                          <w:b/>
                          <w:color w:val="FFFFFF" w:themeColor="background1"/>
                          <w:sz w:val="24"/>
                          <w:szCs w:val="24"/>
                        </w:rPr>
                        <w:tab/>
                        <w:t xml:space="preserve">Policy Governance </w:t>
                      </w:r>
                    </w:p>
                    <w:p w14:paraId="25EE99FE" w14:textId="49D04658" w:rsidR="008C0D81" w:rsidRPr="008A3AEF" w:rsidRDefault="008C0D81" w:rsidP="008C0D81">
                      <w:pPr>
                        <w:ind w:left="4253" w:hanging="2835"/>
                        <w:rPr>
                          <w:rFonts w:ascii="Roboto Slab" w:hAnsi="Roboto Slab"/>
                          <w:b/>
                          <w:bCs/>
                          <w:color w:val="FFFFFF" w:themeColor="background1"/>
                          <w:sz w:val="24"/>
                          <w:szCs w:val="24"/>
                        </w:rPr>
                      </w:pPr>
                      <w:r>
                        <w:rPr>
                          <w:rFonts w:ascii="Roboto Slab" w:hAnsi="Roboto Slab"/>
                          <w:b/>
                          <w:color w:val="FFFFFF" w:themeColor="background1"/>
                          <w:sz w:val="24"/>
                          <w:szCs w:val="24"/>
                        </w:rPr>
                        <w:t>1</w:t>
                      </w:r>
                      <w:r w:rsidR="00B92294">
                        <w:rPr>
                          <w:rFonts w:ascii="Roboto Slab" w:hAnsi="Roboto Slab"/>
                          <w:b/>
                          <w:color w:val="FFFFFF" w:themeColor="background1"/>
                          <w:sz w:val="24"/>
                          <w:szCs w:val="24"/>
                        </w:rPr>
                        <w:t>5</w:t>
                      </w:r>
                      <w:r>
                        <w:rPr>
                          <w:rFonts w:ascii="Roboto Slab" w:hAnsi="Roboto Slab"/>
                          <w:b/>
                          <w:color w:val="FFFFFF" w:themeColor="background1"/>
                          <w:sz w:val="24"/>
                          <w:szCs w:val="24"/>
                        </w:rPr>
                        <w:t>.</w:t>
                      </w:r>
                      <w:r>
                        <w:rPr>
                          <w:rFonts w:ascii="Roboto Slab" w:hAnsi="Roboto Slab"/>
                          <w:b/>
                          <w:color w:val="FFFFFF" w:themeColor="background1"/>
                          <w:sz w:val="24"/>
                          <w:szCs w:val="24"/>
                        </w:rPr>
                        <w:tab/>
                        <w:t>Appendix A</w:t>
                      </w:r>
                      <w:r w:rsidRPr="008C0D81">
                        <w:rPr>
                          <w:rFonts w:ascii="Roboto Slab" w:hAnsi="Roboto Slab"/>
                          <w:b/>
                          <w:color w:val="FFFFFF" w:themeColor="background1"/>
                          <w:sz w:val="24"/>
                          <w:szCs w:val="24"/>
                        </w:rPr>
                        <w:t xml:space="preserve">: </w:t>
                      </w:r>
                      <w:r w:rsidRPr="008C0D81">
                        <w:rPr>
                          <w:rFonts w:ascii="Roboto Slab" w:eastAsia="Roboto Slab" w:hAnsi="Roboto Slab" w:cs="Roboto Slab"/>
                          <w:b/>
                          <w:color w:val="FFFFFF" w:themeColor="background1"/>
                        </w:rPr>
                        <w:t>Procedure for monitoring students convicted of sexual offences</w:t>
                      </w:r>
                      <w:r>
                        <w:rPr>
                          <w:rFonts w:ascii="Roboto Slab" w:eastAsia="Roboto Slab" w:hAnsi="Roboto Slab" w:cs="Roboto Slab"/>
                          <w:b/>
                          <w:color w:val="FFFFFF" w:themeColor="background1"/>
                        </w:rPr>
                        <w:t>.</w:t>
                      </w:r>
                    </w:p>
                    <w:p w14:paraId="1CB1BBB4" w14:textId="77777777" w:rsidR="00DF73F4" w:rsidRPr="008A3AEF" w:rsidRDefault="00DF73F4" w:rsidP="00423DA3">
                      <w:pPr>
                        <w:ind w:firstLine="720"/>
                        <w:rPr>
                          <w:rFonts w:ascii="Roboto Slab" w:hAnsi="Roboto Slab"/>
                          <w:b/>
                          <w:color w:val="FFFFFF" w:themeColor="background1"/>
                          <w:sz w:val="24"/>
                          <w:szCs w:val="24"/>
                        </w:rPr>
                      </w:pPr>
                    </w:p>
                    <w:p w14:paraId="3C12010A" w14:textId="77777777" w:rsidR="00DF73F4" w:rsidRDefault="00DF73F4" w:rsidP="005F5B5C">
                      <w:pPr>
                        <w:ind w:firstLine="720"/>
                        <w:rPr>
                          <w:rFonts w:asciiTheme="minorHAnsi" w:hAnsiTheme="minorHAnsi"/>
                          <w:b/>
                          <w:color w:val="FFFFFF" w:themeColor="background1"/>
                          <w:sz w:val="24"/>
                          <w:szCs w:val="24"/>
                        </w:rPr>
                      </w:pPr>
                    </w:p>
                    <w:p w14:paraId="4CCA9ACE" w14:textId="77777777" w:rsidR="00DF73F4" w:rsidRPr="005F5B5C" w:rsidRDefault="00DF73F4" w:rsidP="005F5B5C">
                      <w:pPr>
                        <w:ind w:firstLine="720"/>
                        <w:rPr>
                          <w:rFonts w:asciiTheme="minorHAnsi" w:hAnsiTheme="minorHAnsi"/>
                          <w:b/>
                          <w:color w:val="FFFFFF" w:themeColor="background1"/>
                          <w:sz w:val="24"/>
                          <w:szCs w:val="24"/>
                        </w:rPr>
                      </w:pPr>
                    </w:p>
                    <w:p w14:paraId="2E132B2D" w14:textId="77777777" w:rsidR="00B40163" w:rsidRPr="00B40163" w:rsidRDefault="00B40163">
                      <w:pPr>
                        <w:rPr>
                          <w:rFonts w:asciiTheme="minorHAnsi" w:hAnsiTheme="minorHAnsi"/>
                          <w:color w:val="FFFFFF" w:themeColor="background1"/>
                        </w:rPr>
                      </w:pPr>
                    </w:p>
                  </w:txbxContent>
                </v:textbox>
                <w10:wrap anchorx="page"/>
              </v:shape>
            </w:pict>
          </mc:Fallback>
        </mc:AlternateContent>
      </w:r>
    </w:p>
    <w:p w14:paraId="76FF1A08" w14:textId="432A65EA" w:rsidR="00071703" w:rsidRPr="0089683E" w:rsidRDefault="00071703" w:rsidP="4CDC9FE1">
      <w:pPr>
        <w:spacing w:before="91"/>
        <w:ind w:left="107" w:right="1909"/>
        <w:rPr>
          <w:rFonts w:ascii="Roboto Slab" w:eastAsia="Roboto Slab" w:hAnsi="Roboto Slab" w:cs="Roboto Slab"/>
          <w:color w:val="31849B" w:themeColor="accent5" w:themeShade="BF"/>
        </w:rPr>
      </w:pPr>
    </w:p>
    <w:p w14:paraId="33969048" w14:textId="5FF500FD" w:rsidR="00071703" w:rsidRPr="0089683E" w:rsidRDefault="00071703" w:rsidP="4CDC9FE1">
      <w:pPr>
        <w:spacing w:before="91"/>
        <w:ind w:left="107" w:right="1909"/>
        <w:rPr>
          <w:rFonts w:ascii="Roboto Slab" w:eastAsia="Roboto Slab" w:hAnsi="Roboto Slab" w:cs="Roboto Slab"/>
          <w:color w:val="31849B" w:themeColor="accent5" w:themeShade="BF"/>
        </w:rPr>
      </w:pPr>
    </w:p>
    <w:p w14:paraId="38C6EDB1" w14:textId="2DACB043" w:rsidR="00133A2B" w:rsidRPr="0089683E" w:rsidRDefault="00737778" w:rsidP="4CDC9FE1">
      <w:pPr>
        <w:spacing w:before="91"/>
        <w:ind w:left="107" w:right="1909"/>
        <w:rPr>
          <w:rFonts w:ascii="Roboto Slab" w:eastAsia="Roboto Slab" w:hAnsi="Roboto Slab" w:cs="Roboto Slab"/>
          <w:color w:val="31849B" w:themeColor="accent5" w:themeShade="BF"/>
        </w:rPr>
      </w:pPr>
      <w:r w:rsidRPr="0089683E">
        <w:rPr>
          <w:rFonts w:ascii="Roboto Slab" w:eastAsia="Roboto Slab" w:hAnsi="Roboto Slab" w:cs="Roboto Slab"/>
          <w:color w:val="31849B" w:themeColor="accent5" w:themeShade="BF"/>
        </w:rPr>
        <w:t>P</w:t>
      </w:r>
      <w:r w:rsidR="00133A2B" w:rsidRPr="0089683E">
        <w:rPr>
          <w:rFonts w:ascii="Roboto Slab" w:eastAsia="Roboto Slab" w:hAnsi="Roboto Slab" w:cs="Roboto Slab"/>
          <w:color w:val="31849B" w:themeColor="accent5" w:themeShade="BF"/>
        </w:rPr>
        <w:t>OLICY</w:t>
      </w:r>
      <w:r w:rsidR="00546E49" w:rsidRPr="0089683E">
        <w:rPr>
          <w:rFonts w:ascii="Roboto Slab" w:eastAsia="Roboto Slab" w:hAnsi="Roboto Slab" w:cs="Roboto Slab"/>
          <w:color w:val="31849B" w:themeColor="accent5" w:themeShade="BF"/>
        </w:rPr>
        <w:t>/PROCEDURE</w:t>
      </w:r>
    </w:p>
    <w:p w14:paraId="42996A28" w14:textId="77777777" w:rsidR="00133A2B" w:rsidRPr="00E772DE" w:rsidRDefault="00133A2B" w:rsidP="4CDC9FE1">
      <w:pPr>
        <w:pStyle w:val="BodyText"/>
        <w:spacing w:before="11" w:line="276" w:lineRule="auto"/>
        <w:rPr>
          <w:rFonts w:ascii="Roboto Slab" w:eastAsia="Roboto Slab" w:hAnsi="Roboto Slab" w:cs="Roboto Slab"/>
          <w:b/>
          <w:bCs/>
          <w:sz w:val="22"/>
          <w:szCs w:val="22"/>
        </w:rPr>
      </w:pPr>
    </w:p>
    <w:p w14:paraId="128A459E" w14:textId="77777777" w:rsidR="00133A2B" w:rsidRPr="00E772DE" w:rsidRDefault="00133A2B"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E772DE">
        <w:rPr>
          <w:rFonts w:ascii="Roboto Slab" w:eastAsia="Roboto Slab" w:hAnsi="Roboto Slab" w:cs="Roboto Slab"/>
          <w:b/>
          <w:bCs/>
          <w:sz w:val="22"/>
          <w:szCs w:val="22"/>
        </w:rPr>
        <w:t xml:space="preserve">Introduction </w:t>
      </w:r>
    </w:p>
    <w:p w14:paraId="5D9D8401" w14:textId="77777777" w:rsidR="00133A2B" w:rsidRPr="00E772DE" w:rsidRDefault="00133A2B" w:rsidP="4CDC9FE1">
      <w:pPr>
        <w:pStyle w:val="BodyText"/>
        <w:spacing w:line="276" w:lineRule="auto"/>
        <w:ind w:left="107" w:right="99"/>
        <w:jc w:val="both"/>
        <w:rPr>
          <w:rFonts w:ascii="Roboto Slab" w:eastAsia="Roboto Slab" w:hAnsi="Roboto Slab" w:cs="Roboto Slab"/>
          <w:sz w:val="22"/>
          <w:szCs w:val="22"/>
        </w:rPr>
      </w:pPr>
    </w:p>
    <w:p w14:paraId="516DA2CF" w14:textId="2DA753E9" w:rsidR="00133A2B" w:rsidRPr="00E772DE" w:rsidRDefault="4145C014" w:rsidP="00536D99">
      <w:pPr>
        <w:spacing w:line="276" w:lineRule="auto"/>
        <w:ind w:right="96"/>
        <w:jc w:val="both"/>
        <w:rPr>
          <w:rFonts w:ascii="Roboto Slab" w:eastAsia="Roboto Slab" w:hAnsi="Roboto Slab" w:cs="Roboto Slab"/>
        </w:rPr>
      </w:pPr>
      <w:r w:rsidRPr="00E772DE">
        <w:rPr>
          <w:rFonts w:ascii="Roboto Slab" w:eastAsia="Roboto Slab" w:hAnsi="Roboto Slab" w:cs="Roboto Slab"/>
        </w:rPr>
        <w:t xml:space="preserve">The University of Wolverhampton is dedicated to ensuring a safe environment for students, staff, and stakeholders. As a university of opportunity, we strive to </w:t>
      </w:r>
      <w:r w:rsidR="00DD7E6A">
        <w:rPr>
          <w:rFonts w:ascii="Roboto Slab" w:eastAsia="Roboto Slab" w:hAnsi="Roboto Slab" w:cs="Roboto Slab"/>
        </w:rPr>
        <w:t>recruit</w:t>
      </w:r>
      <w:r w:rsidRPr="00E772DE">
        <w:rPr>
          <w:rFonts w:ascii="Roboto Slab" w:eastAsia="Roboto Slab" w:hAnsi="Roboto Slab" w:cs="Roboto Slab"/>
        </w:rPr>
        <w:t xml:space="preserve"> a diverse range of students from various backgrounds, assessing them based on their prior achievements and potential, including those with criminal convictions.</w:t>
      </w:r>
    </w:p>
    <w:p w14:paraId="086369D8" w14:textId="57FE1B67" w:rsidR="00133A2B" w:rsidRPr="00E772DE" w:rsidRDefault="4145C014" w:rsidP="00536D99">
      <w:pPr>
        <w:shd w:val="clear" w:color="auto" w:fill="FAFAFA"/>
        <w:spacing w:before="90" w:after="150" w:line="276" w:lineRule="auto"/>
        <w:jc w:val="both"/>
        <w:rPr>
          <w:rFonts w:ascii="Roboto Slab" w:eastAsia="Roboto Slab" w:hAnsi="Roboto Slab" w:cs="Roboto Slab"/>
        </w:rPr>
      </w:pPr>
      <w:r w:rsidRPr="00E772DE">
        <w:rPr>
          <w:rFonts w:ascii="Roboto Slab" w:eastAsia="Roboto Slab" w:hAnsi="Roboto Slab" w:cs="Roboto Slab"/>
        </w:rPr>
        <w:t>This policy, approved by the University’s Academic Board, details the university's approach to handling criminal convictions. It specifies the requirements for applicants and students to declare any relevant, unspent criminal convictions. This requirement is clearly communicated to all applicants in their offer letters and to all students through the University’s Terms and Conditions.</w:t>
      </w:r>
    </w:p>
    <w:p w14:paraId="4808EC19" w14:textId="44D7788E" w:rsidR="4CDC9FE1" w:rsidRPr="00E772DE" w:rsidRDefault="4CDC9FE1" w:rsidP="4CDC9FE1">
      <w:pPr>
        <w:pStyle w:val="BodyText"/>
        <w:spacing w:line="276" w:lineRule="auto"/>
        <w:ind w:left="142" w:right="99"/>
        <w:jc w:val="both"/>
        <w:rPr>
          <w:rFonts w:ascii="Roboto Slab" w:eastAsia="Roboto Slab" w:hAnsi="Roboto Slab" w:cs="Roboto Slab"/>
          <w:sz w:val="22"/>
          <w:szCs w:val="22"/>
        </w:rPr>
      </w:pPr>
    </w:p>
    <w:p w14:paraId="56BDDDBD" w14:textId="5811AD54" w:rsidR="00133A2B" w:rsidRPr="00DA3D55" w:rsidRDefault="00136AD0"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E772DE">
        <w:rPr>
          <w:rFonts w:ascii="Roboto Slab" w:eastAsia="Roboto Slab" w:hAnsi="Roboto Slab" w:cs="Roboto Slab"/>
          <w:b/>
          <w:bCs/>
          <w:sz w:val="22"/>
          <w:szCs w:val="22"/>
        </w:rPr>
        <w:t xml:space="preserve">Purpose </w:t>
      </w:r>
    </w:p>
    <w:p w14:paraId="4661B3E9" w14:textId="77777777" w:rsidR="00DA3D55" w:rsidRPr="00E772DE" w:rsidRDefault="00DA3D55" w:rsidP="00DA3D55">
      <w:pPr>
        <w:pStyle w:val="BodyText"/>
        <w:spacing w:line="276" w:lineRule="auto"/>
        <w:ind w:left="502"/>
        <w:jc w:val="both"/>
        <w:rPr>
          <w:rFonts w:ascii="Roboto Slab" w:eastAsia="Roboto Slab" w:hAnsi="Roboto Slab" w:cs="Roboto Slab"/>
          <w:b/>
          <w:bCs/>
          <w:color w:val="31849B" w:themeColor="accent5" w:themeShade="BF"/>
          <w:sz w:val="22"/>
          <w:szCs w:val="22"/>
        </w:rPr>
      </w:pPr>
    </w:p>
    <w:p w14:paraId="2B42D5EA" w14:textId="691FFBDD" w:rsidR="003C4261" w:rsidRPr="00DA3D55" w:rsidRDefault="004A1DBB" w:rsidP="00DA3D55">
      <w:pPr>
        <w:spacing w:line="276" w:lineRule="auto"/>
        <w:ind w:right="96"/>
        <w:jc w:val="both"/>
        <w:rPr>
          <w:rFonts w:ascii="Roboto Slab" w:eastAsia="Roboto Slab" w:hAnsi="Roboto Slab" w:cs="Roboto Slab"/>
        </w:rPr>
      </w:pPr>
      <w:proofErr w:type="gramStart"/>
      <w:r>
        <w:rPr>
          <w:rFonts w:ascii="Roboto Slab" w:eastAsia="Roboto Slab" w:hAnsi="Roboto Slab" w:cs="Roboto Slab"/>
        </w:rPr>
        <w:t>In order to</w:t>
      </w:r>
      <w:proofErr w:type="gramEnd"/>
      <w:r>
        <w:rPr>
          <w:rFonts w:ascii="Roboto Slab" w:eastAsia="Roboto Slab" w:hAnsi="Roboto Slab" w:cs="Roboto Slab"/>
        </w:rPr>
        <w:t xml:space="preserve"> manage and mitigate risk within t</w:t>
      </w:r>
      <w:r w:rsidR="1FA84769" w:rsidRPr="4CDC9FE1">
        <w:rPr>
          <w:rFonts w:ascii="Roboto Slab" w:eastAsia="Roboto Slab" w:hAnsi="Roboto Slab" w:cs="Roboto Slab"/>
        </w:rPr>
        <w:t>he University</w:t>
      </w:r>
      <w:r>
        <w:rPr>
          <w:rFonts w:ascii="Roboto Slab" w:eastAsia="Roboto Slab" w:hAnsi="Roboto Slab" w:cs="Roboto Slab"/>
        </w:rPr>
        <w:t>,</w:t>
      </w:r>
      <w:r w:rsidR="1FA84769" w:rsidRPr="4CDC9FE1">
        <w:rPr>
          <w:rFonts w:ascii="Roboto Slab" w:eastAsia="Roboto Slab" w:hAnsi="Roboto Slab" w:cs="Roboto Slab"/>
        </w:rPr>
        <w:t xml:space="preserve"> all applicants and students </w:t>
      </w:r>
      <w:r>
        <w:rPr>
          <w:rFonts w:ascii="Roboto Slab" w:eastAsia="Roboto Slab" w:hAnsi="Roboto Slab" w:cs="Roboto Slab"/>
        </w:rPr>
        <w:t xml:space="preserve">are required </w:t>
      </w:r>
      <w:r w:rsidR="1FA84769" w:rsidRPr="4CDC9FE1">
        <w:rPr>
          <w:rFonts w:ascii="Roboto Slab" w:eastAsia="Roboto Slab" w:hAnsi="Roboto Slab" w:cs="Roboto Slab"/>
        </w:rPr>
        <w:t xml:space="preserve">to declare, </w:t>
      </w:r>
      <w:r w:rsidR="00B20E3E">
        <w:rPr>
          <w:rFonts w:ascii="Roboto Slab" w:eastAsia="Roboto Slab" w:hAnsi="Roboto Slab" w:cs="Roboto Slab"/>
        </w:rPr>
        <w:t xml:space="preserve">relevant </w:t>
      </w:r>
      <w:r w:rsidR="1FA84769" w:rsidRPr="4CDC9FE1">
        <w:rPr>
          <w:rFonts w:ascii="Roboto Slab" w:eastAsia="Roboto Slab" w:hAnsi="Roboto Slab" w:cs="Roboto Slab"/>
        </w:rPr>
        <w:t>unspent criminal convictions</w:t>
      </w:r>
      <w:r>
        <w:rPr>
          <w:rFonts w:ascii="Roboto Slab" w:eastAsia="Roboto Slab" w:hAnsi="Roboto Slab" w:cs="Roboto Slab"/>
        </w:rPr>
        <w:t xml:space="preserve"> so the risk can be assessed</w:t>
      </w:r>
      <w:r w:rsidR="1FA84769" w:rsidRPr="4CDC9FE1">
        <w:rPr>
          <w:rFonts w:ascii="Roboto Slab" w:eastAsia="Roboto Slab" w:hAnsi="Roboto Slab" w:cs="Roboto Slab"/>
        </w:rPr>
        <w:t>. Having such</w:t>
      </w:r>
      <w:r w:rsidR="2218A0CD" w:rsidRPr="4CDC9FE1">
        <w:rPr>
          <w:rFonts w:ascii="Roboto Slab" w:eastAsia="Roboto Slab" w:hAnsi="Roboto Slab" w:cs="Roboto Slab"/>
        </w:rPr>
        <w:t xml:space="preserve"> </w:t>
      </w:r>
      <w:r w:rsidR="1FA84769" w:rsidRPr="4CDC9FE1">
        <w:rPr>
          <w:rFonts w:ascii="Roboto Slab" w:eastAsia="Roboto Slab" w:hAnsi="Roboto Slab" w:cs="Roboto Slab"/>
        </w:rPr>
        <w:t>a conviction does not automatically lead to rejection or exclusion. Instead, the nature of the offence</w:t>
      </w:r>
      <w:r w:rsidR="7BBF02E8" w:rsidRPr="4CDC9FE1">
        <w:rPr>
          <w:rFonts w:ascii="Roboto Slab" w:eastAsia="Roboto Slab" w:hAnsi="Roboto Slab" w:cs="Roboto Slab"/>
        </w:rPr>
        <w:t xml:space="preserve"> </w:t>
      </w:r>
      <w:r w:rsidR="1FA84769" w:rsidRPr="4CDC9FE1">
        <w:rPr>
          <w:rFonts w:ascii="Roboto Slab" w:eastAsia="Roboto Slab" w:hAnsi="Roboto Slab" w:cs="Roboto Slab"/>
        </w:rPr>
        <w:t>and all pertinent details about the conviction are carefully evaluated to determine if there is any</w:t>
      </w:r>
      <w:r w:rsidR="2494F002" w:rsidRPr="4CDC9FE1">
        <w:rPr>
          <w:rFonts w:ascii="Roboto Slab" w:eastAsia="Roboto Slab" w:hAnsi="Roboto Slab" w:cs="Roboto Slab"/>
        </w:rPr>
        <w:t xml:space="preserve"> </w:t>
      </w:r>
      <w:r w:rsidR="1FA84769" w:rsidRPr="4CDC9FE1">
        <w:rPr>
          <w:rFonts w:ascii="Roboto Slab" w:eastAsia="Roboto Slab" w:hAnsi="Roboto Slab" w:cs="Roboto Slab"/>
        </w:rPr>
        <w:t>unacceptable risk of harm to the broader University community when considering admission,</w:t>
      </w:r>
      <w:r w:rsidR="1AB25CE4" w:rsidRPr="4CDC9FE1">
        <w:rPr>
          <w:rFonts w:ascii="Roboto Slab" w:eastAsia="Roboto Slab" w:hAnsi="Roboto Slab" w:cs="Roboto Slab"/>
        </w:rPr>
        <w:t xml:space="preserve"> </w:t>
      </w:r>
      <w:r w:rsidR="1FA84769" w:rsidRPr="4CDC9FE1">
        <w:rPr>
          <w:rFonts w:ascii="Roboto Slab" w:eastAsia="Roboto Slab" w:hAnsi="Roboto Slab" w:cs="Roboto Slab"/>
        </w:rPr>
        <w:t>continuation on a course, or access to university-managed accommodation.</w:t>
      </w:r>
    </w:p>
    <w:p w14:paraId="7C7E972B" w14:textId="0F1C0A0C" w:rsidR="4CDC9FE1" w:rsidRDefault="4CDC9FE1" w:rsidP="4CDC9FE1">
      <w:pPr>
        <w:spacing w:line="276" w:lineRule="auto"/>
        <w:ind w:left="102"/>
        <w:rPr>
          <w:rFonts w:ascii="Roboto Slab" w:eastAsia="Roboto Slab" w:hAnsi="Roboto Slab" w:cs="Roboto Slab"/>
        </w:rPr>
      </w:pPr>
    </w:p>
    <w:p w14:paraId="1CC6B703" w14:textId="783F2672" w:rsidR="00136AD0" w:rsidRPr="00E772DE" w:rsidRDefault="001731E5"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E772DE">
        <w:rPr>
          <w:rFonts w:ascii="Roboto Slab" w:eastAsia="Roboto Slab" w:hAnsi="Roboto Slab" w:cs="Roboto Slab"/>
          <w:b/>
          <w:bCs/>
          <w:sz w:val="22"/>
          <w:szCs w:val="22"/>
        </w:rPr>
        <w:t xml:space="preserve">Principles </w:t>
      </w:r>
    </w:p>
    <w:p w14:paraId="184F121B" w14:textId="641AE9DC" w:rsidR="003C4261" w:rsidRPr="00E772DE" w:rsidRDefault="00383781" w:rsidP="00DA3D55">
      <w:pPr>
        <w:spacing w:line="276" w:lineRule="auto"/>
        <w:ind w:right="96"/>
        <w:jc w:val="both"/>
        <w:rPr>
          <w:rFonts w:ascii="Roboto Slab" w:eastAsia="Roboto Slab" w:hAnsi="Roboto Slab" w:cs="Roboto Slab"/>
        </w:rPr>
      </w:pPr>
      <w:r>
        <w:br/>
      </w:r>
      <w:r w:rsidR="003C4261" w:rsidRPr="00E772DE">
        <w:rPr>
          <w:rFonts w:ascii="Roboto Slab" w:eastAsia="Roboto Slab" w:hAnsi="Roboto Slab" w:cs="Roboto Slab"/>
        </w:rPr>
        <w:t xml:space="preserve">The objectives of this policy are to ensure that all applicants and students declare any </w:t>
      </w:r>
      <w:r w:rsidR="00ED1E59">
        <w:rPr>
          <w:rFonts w:ascii="Roboto Slab" w:eastAsia="Roboto Slab" w:hAnsi="Roboto Slab" w:cs="Roboto Slab"/>
        </w:rPr>
        <w:t xml:space="preserve">relevant, </w:t>
      </w:r>
      <w:r w:rsidR="003C4261" w:rsidRPr="00E772DE">
        <w:rPr>
          <w:rFonts w:ascii="Roboto Slab" w:eastAsia="Roboto Slab" w:hAnsi="Roboto Slab" w:cs="Roboto Slab"/>
        </w:rPr>
        <w:t>unspent criminal convictions</w:t>
      </w:r>
      <w:r w:rsidR="13444CFA" w:rsidRPr="00E772DE">
        <w:rPr>
          <w:rFonts w:ascii="Roboto Slab" w:eastAsia="Roboto Slab" w:hAnsi="Roboto Slab" w:cs="Roboto Slab"/>
        </w:rPr>
        <w:t xml:space="preserve">, </w:t>
      </w:r>
      <w:r w:rsidR="07F9BD29" w:rsidRPr="4CDC9FE1">
        <w:rPr>
          <w:rFonts w:ascii="Roboto Slab" w:eastAsia="Roboto Slab" w:hAnsi="Roboto Slab" w:cs="Roboto Slab"/>
        </w:rPr>
        <w:t>allowing the</w:t>
      </w:r>
      <w:r w:rsidR="003C4261" w:rsidRPr="00E772DE">
        <w:rPr>
          <w:rFonts w:ascii="Roboto Slab" w:eastAsia="Roboto Slab" w:hAnsi="Roboto Slab" w:cs="Roboto Slab"/>
        </w:rPr>
        <w:t xml:space="preserve"> University </w:t>
      </w:r>
      <w:r w:rsidR="360C9EE0" w:rsidRPr="00E772DE">
        <w:rPr>
          <w:rFonts w:ascii="Roboto Slab" w:eastAsia="Roboto Slab" w:hAnsi="Roboto Slab" w:cs="Roboto Slab"/>
        </w:rPr>
        <w:t>to</w:t>
      </w:r>
      <w:r w:rsidR="003C4261" w:rsidRPr="00E772DE">
        <w:rPr>
          <w:rFonts w:ascii="Roboto Slab" w:eastAsia="Roboto Slab" w:hAnsi="Roboto Slab" w:cs="Roboto Slab"/>
        </w:rPr>
        <w:t xml:space="preserve"> assess </w:t>
      </w:r>
      <w:r w:rsidR="45F2373A" w:rsidRPr="00E772DE">
        <w:rPr>
          <w:rFonts w:ascii="Roboto Slab" w:eastAsia="Roboto Slab" w:hAnsi="Roboto Slab" w:cs="Roboto Slab"/>
        </w:rPr>
        <w:t xml:space="preserve">how these may impact the safety </w:t>
      </w:r>
      <w:r w:rsidR="003C4261" w:rsidRPr="00E772DE">
        <w:rPr>
          <w:rFonts w:ascii="Roboto Slab" w:eastAsia="Roboto Slab" w:hAnsi="Roboto Slab" w:cs="Roboto Slab"/>
        </w:rPr>
        <w:t>of the University Community</w:t>
      </w:r>
      <w:r w:rsidR="00ED1E59">
        <w:rPr>
          <w:rFonts w:ascii="Roboto Slab" w:eastAsia="Roboto Slab" w:hAnsi="Roboto Slab" w:cs="Roboto Slab"/>
        </w:rPr>
        <w:t xml:space="preserve"> and manage any associated risk</w:t>
      </w:r>
      <w:r w:rsidR="003C4261" w:rsidRPr="00E772DE">
        <w:rPr>
          <w:rFonts w:ascii="Roboto Slab" w:eastAsia="Roboto Slab" w:hAnsi="Roboto Slab" w:cs="Roboto Slab"/>
        </w:rPr>
        <w:t>.</w:t>
      </w:r>
    </w:p>
    <w:p w14:paraId="39380324" w14:textId="7E6C358B" w:rsidR="00136AD0" w:rsidRPr="00B66B86" w:rsidRDefault="00383781" w:rsidP="00DA3D55">
      <w:pPr>
        <w:spacing w:line="276" w:lineRule="auto"/>
        <w:ind w:right="96"/>
        <w:jc w:val="both"/>
        <w:rPr>
          <w:rFonts w:ascii="Roboto Slab" w:eastAsia="Roboto Slab" w:hAnsi="Roboto Slab" w:cs="Roboto Slab"/>
        </w:rPr>
      </w:pPr>
      <w:r>
        <w:br/>
      </w:r>
      <w:r w:rsidR="00136AD0" w:rsidRPr="4CDC9FE1">
        <w:rPr>
          <w:rFonts w:ascii="Roboto Slab" w:eastAsia="Roboto Slab" w:hAnsi="Roboto Slab" w:cs="Roboto Slab"/>
        </w:rPr>
        <w:t>The implementation of this policy is in accordance with the University’s core values which are to be:</w:t>
      </w:r>
    </w:p>
    <w:p w14:paraId="34DD4F79" w14:textId="77777777" w:rsidR="00136AD0" w:rsidRPr="00B66B86" w:rsidRDefault="00136AD0" w:rsidP="4CDC9FE1">
      <w:pPr>
        <w:pStyle w:val="ListParagraph"/>
        <w:spacing w:line="276" w:lineRule="auto"/>
        <w:ind w:left="1187"/>
        <w:jc w:val="both"/>
        <w:rPr>
          <w:rFonts w:ascii="Roboto Slab" w:eastAsia="Roboto Slab" w:hAnsi="Roboto Slab" w:cs="Roboto Slab"/>
        </w:rPr>
      </w:pPr>
    </w:p>
    <w:p w14:paraId="5BED8B30" w14:textId="77777777" w:rsidR="00DE6715" w:rsidRPr="00BB0C90" w:rsidRDefault="00DE6715" w:rsidP="00DE6715">
      <w:pPr>
        <w:pStyle w:val="ListParagraph"/>
        <w:numPr>
          <w:ilvl w:val="0"/>
          <w:numId w:val="35"/>
        </w:numPr>
        <w:spacing w:line="276" w:lineRule="auto"/>
        <w:jc w:val="both"/>
        <w:rPr>
          <w:rFonts w:ascii="Roboto Slab" w:eastAsia="Times New Roman" w:hAnsi="Roboto Slab" w:cs="Roboto Slab"/>
          <w:lang w:eastAsia="en-GB"/>
        </w:rPr>
      </w:pPr>
      <w:r w:rsidRPr="00BB0C90">
        <w:rPr>
          <w:rFonts w:ascii="Roboto Slab" w:eastAsia="Times New Roman" w:hAnsi="Roboto Slab" w:cs="Roboto Slab"/>
          <w:b/>
          <w:bCs/>
          <w:lang w:eastAsia="en-GB"/>
        </w:rPr>
        <w:t>Accountable:</w:t>
      </w:r>
      <w:r w:rsidRPr="00BB0C90">
        <w:rPr>
          <w:rFonts w:ascii="Roboto Slab" w:eastAsia="Times New Roman" w:hAnsi="Roboto Slab" w:cs="Roboto Slab"/>
          <w:lang w:eastAsia="en-GB"/>
        </w:rPr>
        <w:t xml:space="preserve"> we take pride in what we do and how we do it, take responsibility for our actions and operate with transparency and integrity.</w:t>
      </w:r>
    </w:p>
    <w:p w14:paraId="4301906C" w14:textId="77777777" w:rsidR="00DE6715" w:rsidRPr="00BB0C90" w:rsidRDefault="00DE6715" w:rsidP="00DE6715">
      <w:pPr>
        <w:pStyle w:val="ListParagraph"/>
        <w:numPr>
          <w:ilvl w:val="0"/>
          <w:numId w:val="35"/>
        </w:numPr>
        <w:spacing w:line="276" w:lineRule="auto"/>
        <w:jc w:val="both"/>
        <w:rPr>
          <w:rFonts w:ascii="Roboto Slab" w:eastAsia="Times New Roman" w:hAnsi="Roboto Slab" w:cs="Roboto Slab"/>
          <w:lang w:eastAsia="en-GB"/>
        </w:rPr>
      </w:pPr>
      <w:r w:rsidRPr="00BB0C90">
        <w:rPr>
          <w:rFonts w:ascii="Roboto Slab" w:eastAsia="Times New Roman" w:hAnsi="Roboto Slab" w:cs="Roboto Slab"/>
          <w:b/>
          <w:bCs/>
          <w:lang w:eastAsia="en-GB"/>
        </w:rPr>
        <w:t>Resilient</w:t>
      </w:r>
      <w:r w:rsidRPr="00BB0C90">
        <w:rPr>
          <w:rFonts w:ascii="Roboto Slab" w:eastAsia="Times New Roman" w:hAnsi="Roboto Slab" w:cs="Roboto Slab"/>
          <w:lang w:eastAsia="en-GB"/>
        </w:rPr>
        <w:t>: we have a positive outlook; we are adaptable and recover from setbacks.</w:t>
      </w:r>
    </w:p>
    <w:p w14:paraId="2E0E4CDD" w14:textId="77777777" w:rsidR="00DE6715" w:rsidRPr="00BB0C90" w:rsidRDefault="00DE6715" w:rsidP="00DE6715">
      <w:pPr>
        <w:pStyle w:val="ListParagraph"/>
        <w:numPr>
          <w:ilvl w:val="0"/>
          <w:numId w:val="35"/>
        </w:numPr>
        <w:spacing w:line="276" w:lineRule="auto"/>
        <w:jc w:val="both"/>
        <w:rPr>
          <w:rFonts w:ascii="Roboto Slab" w:eastAsia="Times New Roman" w:hAnsi="Roboto Slab" w:cs="Roboto Slab"/>
          <w:lang w:eastAsia="en-GB"/>
        </w:rPr>
      </w:pPr>
      <w:r w:rsidRPr="00BB0C90">
        <w:rPr>
          <w:rFonts w:ascii="Roboto Slab" w:eastAsia="Times New Roman" w:hAnsi="Roboto Slab" w:cs="Roboto Slab"/>
          <w:b/>
          <w:bCs/>
          <w:lang w:eastAsia="en-GB"/>
        </w:rPr>
        <w:t>Inclusive:</w:t>
      </w:r>
      <w:r w:rsidRPr="00BB0C90">
        <w:rPr>
          <w:rFonts w:ascii="Roboto Slab" w:eastAsia="Times New Roman" w:hAnsi="Roboto Slab" w:cs="Roboto Slab"/>
          <w:lang w:eastAsia="en-GB"/>
        </w:rPr>
        <w:t xml:space="preserve"> we are welcoming, respectful, collegiate and supportive.</w:t>
      </w:r>
    </w:p>
    <w:p w14:paraId="75A774A7" w14:textId="77777777" w:rsidR="00DE6715" w:rsidRPr="00BB0C90" w:rsidRDefault="00DE6715" w:rsidP="00DE6715">
      <w:pPr>
        <w:pStyle w:val="ListParagraph"/>
        <w:numPr>
          <w:ilvl w:val="0"/>
          <w:numId w:val="35"/>
        </w:numPr>
        <w:spacing w:line="276" w:lineRule="auto"/>
        <w:jc w:val="both"/>
        <w:rPr>
          <w:rFonts w:ascii="Roboto Slab" w:eastAsia="Times New Roman" w:hAnsi="Roboto Slab" w:cs="Roboto Slab"/>
          <w:lang w:eastAsia="en-GB"/>
        </w:rPr>
      </w:pPr>
      <w:r w:rsidRPr="00BB0C90">
        <w:rPr>
          <w:rFonts w:ascii="Roboto Slab" w:eastAsia="Times New Roman" w:hAnsi="Roboto Slab" w:cs="Roboto Slab"/>
          <w:b/>
          <w:bCs/>
          <w:lang w:eastAsia="en-GB"/>
        </w:rPr>
        <w:t>Ambitious:</w:t>
      </w:r>
      <w:r w:rsidRPr="00BB0C90">
        <w:rPr>
          <w:rFonts w:ascii="Roboto Slab" w:eastAsia="Times New Roman" w:hAnsi="Roboto Slab" w:cs="Roboto Slab"/>
          <w:lang w:eastAsia="en-GB"/>
        </w:rPr>
        <w:t xml:space="preserve"> we are imaginative, confident, innovative and deliver excellence.</w:t>
      </w:r>
    </w:p>
    <w:p w14:paraId="43031CB4" w14:textId="350A9D8E" w:rsidR="00133A2B" w:rsidRDefault="00133A2B" w:rsidP="4CDC9FE1">
      <w:pPr>
        <w:pStyle w:val="BodyText"/>
        <w:spacing w:before="11" w:line="276" w:lineRule="auto"/>
        <w:rPr>
          <w:rFonts w:ascii="Roboto Slab" w:eastAsia="Roboto Slab" w:hAnsi="Roboto Slab" w:cs="Roboto Slab"/>
          <w:sz w:val="22"/>
          <w:szCs w:val="22"/>
        </w:rPr>
      </w:pPr>
    </w:p>
    <w:p w14:paraId="7405E0C3" w14:textId="77777777" w:rsidR="0076063E" w:rsidRDefault="0076063E" w:rsidP="4CDC9FE1">
      <w:pPr>
        <w:pStyle w:val="BodyText"/>
        <w:spacing w:before="11" w:line="276" w:lineRule="auto"/>
        <w:rPr>
          <w:rFonts w:ascii="Roboto Slab" w:eastAsia="Roboto Slab" w:hAnsi="Roboto Slab" w:cs="Roboto Slab"/>
          <w:sz w:val="22"/>
          <w:szCs w:val="22"/>
        </w:rPr>
      </w:pPr>
    </w:p>
    <w:p w14:paraId="1B7D10CE" w14:textId="361C3ABB" w:rsidR="000B082D" w:rsidRDefault="000B082D" w:rsidP="4CDC9FE1">
      <w:pPr>
        <w:pStyle w:val="BodyText"/>
        <w:spacing w:before="11" w:line="276" w:lineRule="auto"/>
        <w:rPr>
          <w:rFonts w:ascii="Roboto Slab" w:eastAsia="Roboto Slab" w:hAnsi="Roboto Slab" w:cs="Roboto Slab"/>
          <w:sz w:val="22"/>
          <w:szCs w:val="22"/>
        </w:rPr>
      </w:pPr>
      <w:r>
        <w:rPr>
          <w:rFonts w:ascii="Roboto Slab" w:eastAsia="Roboto Slab" w:hAnsi="Roboto Slab" w:cs="Roboto Slab"/>
          <w:sz w:val="22"/>
          <w:szCs w:val="22"/>
        </w:rPr>
        <w:lastRenderedPageBreak/>
        <w:t>All data</w:t>
      </w:r>
      <w:r w:rsidR="00501EE4">
        <w:rPr>
          <w:rFonts w:ascii="Roboto Slab" w:eastAsia="Roboto Slab" w:hAnsi="Roboto Slab" w:cs="Roboto Slab"/>
          <w:sz w:val="22"/>
          <w:szCs w:val="22"/>
        </w:rPr>
        <w:t xml:space="preserve"> collected by the University under this policy will be </w:t>
      </w:r>
      <w:r w:rsidR="001D3361">
        <w:rPr>
          <w:rFonts w:ascii="Roboto Slab" w:eastAsia="Roboto Slab" w:hAnsi="Roboto Slab" w:cs="Roboto Slab"/>
          <w:sz w:val="22"/>
          <w:szCs w:val="22"/>
        </w:rPr>
        <w:t xml:space="preserve">processed in compliance with </w:t>
      </w:r>
      <w:r w:rsidR="00501EE4">
        <w:rPr>
          <w:rFonts w:ascii="Roboto Slab" w:eastAsia="Roboto Slab" w:hAnsi="Roboto Slab" w:cs="Roboto Slab"/>
          <w:sz w:val="22"/>
          <w:szCs w:val="22"/>
        </w:rPr>
        <w:t>the University’s data protection policy</w:t>
      </w:r>
      <w:r w:rsidR="00525DC1">
        <w:rPr>
          <w:rFonts w:ascii="Roboto Slab" w:eastAsia="Roboto Slab" w:hAnsi="Roboto Slab" w:cs="Roboto Slab"/>
          <w:sz w:val="22"/>
          <w:szCs w:val="22"/>
        </w:rPr>
        <w:t>.</w:t>
      </w:r>
    </w:p>
    <w:p w14:paraId="1D777F0A" w14:textId="77777777" w:rsidR="000B082D" w:rsidRPr="00B66B86" w:rsidRDefault="000B082D" w:rsidP="4CDC9FE1">
      <w:pPr>
        <w:pStyle w:val="BodyText"/>
        <w:spacing w:before="11" w:line="276" w:lineRule="auto"/>
        <w:rPr>
          <w:rFonts w:ascii="Roboto Slab" w:eastAsia="Roboto Slab" w:hAnsi="Roboto Slab" w:cs="Roboto Slab"/>
          <w:sz w:val="22"/>
          <w:szCs w:val="22"/>
        </w:rPr>
      </w:pPr>
    </w:p>
    <w:p w14:paraId="6970F38A" w14:textId="77777777" w:rsidR="00133A2B" w:rsidRPr="00B66B86" w:rsidRDefault="00133A2B"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4CDC9FE1">
        <w:rPr>
          <w:rFonts w:ascii="Roboto Slab" w:eastAsia="Roboto Slab" w:hAnsi="Roboto Slab" w:cs="Roboto Slab"/>
          <w:b/>
          <w:bCs/>
          <w:sz w:val="22"/>
          <w:szCs w:val="22"/>
        </w:rPr>
        <w:t>Scope</w:t>
      </w:r>
    </w:p>
    <w:p w14:paraId="2D3BE048" w14:textId="77777777" w:rsidR="00133A2B" w:rsidRPr="00B66B86" w:rsidRDefault="00133A2B" w:rsidP="4CDC9FE1">
      <w:pPr>
        <w:pStyle w:val="BodyText"/>
        <w:spacing w:line="276" w:lineRule="auto"/>
        <w:ind w:left="107" w:right="99"/>
        <w:jc w:val="both"/>
        <w:rPr>
          <w:rFonts w:ascii="Roboto Slab" w:eastAsia="Roboto Slab" w:hAnsi="Roboto Slab" w:cs="Roboto Slab"/>
          <w:sz w:val="22"/>
          <w:szCs w:val="22"/>
        </w:rPr>
      </w:pPr>
    </w:p>
    <w:p w14:paraId="3F490591" w14:textId="76AF38A1" w:rsidR="004D73C6" w:rsidRPr="00DA3D55" w:rsidRDefault="00133A2B"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 xml:space="preserve">The </w:t>
      </w:r>
      <w:r w:rsidR="003C4261" w:rsidRPr="0089683E">
        <w:rPr>
          <w:rFonts w:ascii="Roboto Slab" w:eastAsia="Roboto Slab" w:hAnsi="Roboto Slab" w:cs="Roboto Slab"/>
        </w:rPr>
        <w:t>Criminal Convictions: Applicants and Students</w:t>
      </w:r>
      <w:r w:rsidR="00AD5679" w:rsidRPr="0089683E">
        <w:rPr>
          <w:rFonts w:ascii="Roboto Slab" w:eastAsia="Roboto Slab" w:hAnsi="Roboto Slab" w:cs="Roboto Slab"/>
        </w:rPr>
        <w:t xml:space="preserve"> Policy and Procedure</w:t>
      </w:r>
      <w:r w:rsidRPr="0089683E">
        <w:rPr>
          <w:rFonts w:ascii="Roboto Slab" w:eastAsia="Roboto Slab" w:hAnsi="Roboto Slab" w:cs="Roboto Slab"/>
        </w:rPr>
        <w:t xml:space="preserve"> </w:t>
      </w:r>
      <w:proofErr w:type="gramStart"/>
      <w:r w:rsidRPr="0089683E">
        <w:rPr>
          <w:rFonts w:ascii="Roboto Slab" w:eastAsia="Roboto Slab" w:hAnsi="Roboto Slab" w:cs="Roboto Slab"/>
        </w:rPr>
        <w:t>applies</w:t>
      </w:r>
      <w:proofErr w:type="gramEnd"/>
      <w:r w:rsidRPr="0089683E">
        <w:rPr>
          <w:rFonts w:ascii="Roboto Slab" w:eastAsia="Roboto Slab" w:hAnsi="Roboto Slab" w:cs="Roboto Slab"/>
        </w:rPr>
        <w:t xml:space="preserve"> to al</w:t>
      </w:r>
      <w:r w:rsidR="006C6432" w:rsidRPr="0089683E">
        <w:rPr>
          <w:rFonts w:ascii="Roboto Slab" w:eastAsia="Roboto Slab" w:hAnsi="Roboto Slab" w:cs="Roboto Slab"/>
        </w:rPr>
        <w:t xml:space="preserve">l </w:t>
      </w:r>
      <w:r w:rsidR="003C4261" w:rsidRPr="00DA3D55">
        <w:rPr>
          <w:rFonts w:ascii="Roboto Slab" w:eastAsia="Roboto Slab" w:hAnsi="Roboto Slab" w:cs="Roboto Slab"/>
        </w:rPr>
        <w:t xml:space="preserve">applicants and registered students </w:t>
      </w:r>
      <w:r w:rsidR="00A55DA2" w:rsidRPr="00DA3D55">
        <w:rPr>
          <w:rFonts w:ascii="Roboto Slab" w:eastAsia="Roboto Slab" w:hAnsi="Roboto Slab" w:cs="Roboto Slab"/>
        </w:rPr>
        <w:t>at</w:t>
      </w:r>
      <w:r w:rsidR="003C4261" w:rsidRPr="00DA3D55">
        <w:rPr>
          <w:rFonts w:ascii="Roboto Slab" w:eastAsia="Roboto Slab" w:hAnsi="Roboto Slab" w:cs="Roboto Slab"/>
        </w:rPr>
        <w:t xml:space="preserve"> the University of Wolverhampton</w:t>
      </w:r>
      <w:r w:rsidR="004D73C6" w:rsidRPr="00DA3D55">
        <w:rPr>
          <w:rFonts w:ascii="Roboto Slab" w:eastAsia="Roboto Slab" w:hAnsi="Roboto Slab" w:cs="Roboto Slab"/>
        </w:rPr>
        <w:t>, including those studying with our collaborative partners</w:t>
      </w:r>
      <w:r w:rsidR="003C4261" w:rsidRPr="00DA3D55">
        <w:rPr>
          <w:rFonts w:ascii="Roboto Slab" w:eastAsia="Roboto Slab" w:hAnsi="Roboto Slab" w:cs="Roboto Slab"/>
        </w:rPr>
        <w:t xml:space="preserve">. </w:t>
      </w:r>
      <w:r w:rsidR="3B270580" w:rsidRPr="00DA3D55">
        <w:rPr>
          <w:rFonts w:ascii="Roboto Slab" w:eastAsia="Roboto Slab" w:hAnsi="Roboto Slab" w:cs="Roboto Slab"/>
        </w:rPr>
        <w:t xml:space="preserve">This policy covers convictions </w:t>
      </w:r>
      <w:r w:rsidR="295C2B23" w:rsidRPr="00DA3D55">
        <w:rPr>
          <w:rFonts w:ascii="Roboto Slab" w:eastAsia="Roboto Slab" w:hAnsi="Roboto Slab" w:cs="Roboto Slab"/>
        </w:rPr>
        <w:t>that may</w:t>
      </w:r>
      <w:r w:rsidR="623E0ADC" w:rsidRPr="4CDC9FE1">
        <w:rPr>
          <w:rFonts w:ascii="Roboto Slab" w:eastAsia="Roboto Slab" w:hAnsi="Roboto Slab" w:cs="Roboto Slab"/>
        </w:rPr>
        <w:t xml:space="preserve"> impact</w:t>
      </w:r>
      <w:r w:rsidR="35F33A45" w:rsidRPr="0089683E">
        <w:rPr>
          <w:rFonts w:ascii="Roboto Slab" w:eastAsia="Roboto Slab" w:hAnsi="Roboto Slab" w:cs="Roboto Slab"/>
        </w:rPr>
        <w:t xml:space="preserve"> </w:t>
      </w:r>
      <w:r w:rsidR="687B59F9" w:rsidRPr="4CDC9FE1">
        <w:rPr>
          <w:rFonts w:ascii="Roboto Slab" w:eastAsia="Roboto Slab" w:hAnsi="Roboto Slab" w:cs="Roboto Slab"/>
        </w:rPr>
        <w:t>the university’s</w:t>
      </w:r>
      <w:r w:rsidR="004D73C6" w:rsidRPr="0089683E">
        <w:rPr>
          <w:rFonts w:ascii="Roboto Slab" w:eastAsia="Roboto Slab" w:hAnsi="Roboto Slab" w:cs="Roboto Slab"/>
        </w:rPr>
        <w:t xml:space="preserve"> duty of care </w:t>
      </w:r>
      <w:r w:rsidR="122993F8" w:rsidRPr="0089683E">
        <w:rPr>
          <w:rFonts w:ascii="Roboto Slab" w:eastAsia="Roboto Slab" w:hAnsi="Roboto Slab" w:cs="Roboto Slab"/>
        </w:rPr>
        <w:t>regarding</w:t>
      </w:r>
      <w:r w:rsidR="5CED29F7" w:rsidRPr="0089683E">
        <w:rPr>
          <w:rFonts w:ascii="Roboto Slab" w:eastAsia="Roboto Slab" w:hAnsi="Roboto Slab" w:cs="Roboto Slab"/>
        </w:rPr>
        <w:t xml:space="preserve"> the </w:t>
      </w:r>
      <w:r w:rsidR="3FD9A72C" w:rsidRPr="0089683E">
        <w:rPr>
          <w:rFonts w:ascii="Roboto Slab" w:eastAsia="Roboto Slab" w:hAnsi="Roboto Slab" w:cs="Roboto Slab"/>
        </w:rPr>
        <w:t>s</w:t>
      </w:r>
      <w:r w:rsidR="004D73C6" w:rsidRPr="0089683E">
        <w:rPr>
          <w:rFonts w:ascii="Roboto Slab" w:eastAsia="Roboto Slab" w:hAnsi="Roboto Slab" w:cs="Roboto Slab"/>
        </w:rPr>
        <w:t>afety of our students, staff and visitors</w:t>
      </w:r>
      <w:r w:rsidR="00837874" w:rsidRPr="0089683E">
        <w:rPr>
          <w:rFonts w:ascii="Roboto Slab" w:eastAsia="Roboto Slab" w:hAnsi="Roboto Slab" w:cs="Roboto Slab"/>
        </w:rPr>
        <w:t>.</w:t>
      </w:r>
    </w:p>
    <w:p w14:paraId="4B257810" w14:textId="77777777" w:rsidR="004D73C6" w:rsidRPr="0089683E" w:rsidRDefault="004D73C6" w:rsidP="4CDC9FE1">
      <w:pPr>
        <w:pStyle w:val="BodyText"/>
        <w:spacing w:line="276" w:lineRule="auto"/>
        <w:ind w:left="102"/>
        <w:jc w:val="both"/>
        <w:rPr>
          <w:rFonts w:ascii="Roboto Slab" w:eastAsia="Roboto Slab" w:hAnsi="Roboto Slab" w:cs="Roboto Slab"/>
          <w:spacing w:val="-5"/>
          <w:sz w:val="22"/>
          <w:szCs w:val="22"/>
        </w:rPr>
      </w:pPr>
    </w:p>
    <w:p w14:paraId="3976E714" w14:textId="044BC637" w:rsidR="003C4261" w:rsidRDefault="004D73C6" w:rsidP="00DA3D55">
      <w:pPr>
        <w:spacing w:line="276" w:lineRule="auto"/>
        <w:ind w:right="96"/>
        <w:jc w:val="both"/>
        <w:rPr>
          <w:rFonts w:ascii="Roboto Slab" w:eastAsia="Roboto Slab" w:hAnsi="Roboto Slab" w:cs="Roboto Slab"/>
        </w:rPr>
      </w:pPr>
      <w:bookmarkStart w:id="0" w:name="_Hlk176348684"/>
      <w:r w:rsidRPr="0089683E">
        <w:rPr>
          <w:rFonts w:ascii="Roboto Slab" w:eastAsia="Roboto Slab" w:hAnsi="Roboto Slab" w:cs="Roboto Slab"/>
        </w:rPr>
        <w:t>Applicants to</w:t>
      </w:r>
      <w:r w:rsidR="4DA861A0" w:rsidRPr="0089683E">
        <w:rPr>
          <w:rFonts w:ascii="Roboto Slab" w:eastAsia="Roboto Slab" w:hAnsi="Roboto Slab" w:cs="Roboto Slab"/>
        </w:rPr>
        <w:t xml:space="preserve"> </w:t>
      </w:r>
      <w:r w:rsidR="22A91679" w:rsidRPr="00DA3D55">
        <w:rPr>
          <w:rFonts w:ascii="Roboto Slab" w:eastAsia="Roboto Slab" w:hAnsi="Roboto Slab" w:cs="Roboto Slab"/>
        </w:rPr>
        <w:t>and students</w:t>
      </w:r>
      <w:r w:rsidRPr="00DA3D55">
        <w:rPr>
          <w:rFonts w:ascii="Roboto Slab" w:eastAsia="Roboto Slab" w:hAnsi="Roboto Slab" w:cs="Roboto Slab"/>
        </w:rPr>
        <w:t xml:space="preserve"> on p</w:t>
      </w:r>
      <w:r w:rsidRPr="0089683E">
        <w:rPr>
          <w:rFonts w:ascii="Roboto Slab" w:eastAsia="Roboto Slab" w:hAnsi="Roboto Slab" w:cs="Roboto Slab"/>
        </w:rPr>
        <w:t>rofessional</w:t>
      </w:r>
      <w:r w:rsidRPr="00DA3D55">
        <w:rPr>
          <w:rFonts w:ascii="Roboto Slab" w:eastAsia="Roboto Slab" w:hAnsi="Roboto Slab" w:cs="Roboto Slab"/>
        </w:rPr>
        <w:t xml:space="preserve"> </w:t>
      </w:r>
      <w:r w:rsidR="003C4261" w:rsidRPr="0089683E">
        <w:rPr>
          <w:rFonts w:ascii="Roboto Slab" w:eastAsia="Roboto Slab" w:hAnsi="Roboto Slab" w:cs="Roboto Slab"/>
        </w:rPr>
        <w:t>programmes</w:t>
      </w:r>
      <w:r w:rsidR="003C4261" w:rsidRPr="00DA3D55">
        <w:rPr>
          <w:rFonts w:ascii="Roboto Slab" w:eastAsia="Roboto Slab" w:hAnsi="Roboto Slab" w:cs="Roboto Slab"/>
        </w:rPr>
        <w:t xml:space="preserve"> </w:t>
      </w:r>
      <w:r w:rsidR="003C4261" w:rsidRPr="0089683E">
        <w:rPr>
          <w:rFonts w:ascii="Roboto Slab" w:eastAsia="Roboto Slab" w:hAnsi="Roboto Slab" w:cs="Roboto Slab"/>
        </w:rPr>
        <w:t>where the relevant Professional</w:t>
      </w:r>
      <w:r w:rsidR="00837874" w:rsidRPr="0089683E">
        <w:rPr>
          <w:rFonts w:ascii="Roboto Slab" w:eastAsia="Roboto Slab" w:hAnsi="Roboto Slab" w:cs="Roboto Slab"/>
        </w:rPr>
        <w:t xml:space="preserve">, </w:t>
      </w:r>
      <w:r w:rsidR="003C4261" w:rsidRPr="0089683E">
        <w:rPr>
          <w:rFonts w:ascii="Roboto Slab" w:eastAsia="Roboto Slab" w:hAnsi="Roboto Slab" w:cs="Roboto Slab"/>
        </w:rPr>
        <w:t>Statutory</w:t>
      </w:r>
      <w:r w:rsidR="6BEBD937" w:rsidRPr="0089683E">
        <w:rPr>
          <w:rFonts w:ascii="Roboto Slab" w:eastAsia="Roboto Slab" w:hAnsi="Roboto Slab" w:cs="Roboto Slab"/>
        </w:rPr>
        <w:t xml:space="preserve"> </w:t>
      </w:r>
      <w:r w:rsidR="381CF30D" w:rsidRPr="4CDC9FE1">
        <w:rPr>
          <w:rFonts w:ascii="Roboto Slab" w:eastAsia="Roboto Slab" w:hAnsi="Roboto Slab" w:cs="Roboto Slab"/>
        </w:rPr>
        <w:t>or Regulatory</w:t>
      </w:r>
      <w:r w:rsidR="003C4261" w:rsidRPr="0089683E">
        <w:rPr>
          <w:rFonts w:ascii="Roboto Slab" w:eastAsia="Roboto Slab" w:hAnsi="Roboto Slab" w:cs="Roboto Slab"/>
        </w:rPr>
        <w:t xml:space="preserve"> Body (PSRB)</w:t>
      </w:r>
      <w:r w:rsidR="153D4E8F" w:rsidRPr="0089683E">
        <w:rPr>
          <w:rFonts w:ascii="Roboto Slab" w:eastAsia="Roboto Slab" w:hAnsi="Roboto Slab" w:cs="Roboto Slab"/>
        </w:rPr>
        <w:t xml:space="preserve"> mandates the declaration </w:t>
      </w:r>
      <w:r w:rsidR="7C05194B" w:rsidRPr="4CDC9FE1">
        <w:rPr>
          <w:rFonts w:ascii="Roboto Slab" w:eastAsia="Roboto Slab" w:hAnsi="Roboto Slab" w:cs="Roboto Slab"/>
        </w:rPr>
        <w:t>of criminal</w:t>
      </w:r>
      <w:r w:rsidR="003C4261" w:rsidRPr="0089683E">
        <w:rPr>
          <w:rFonts w:ascii="Roboto Slab" w:eastAsia="Roboto Slab" w:hAnsi="Roboto Slab" w:cs="Roboto Slab"/>
        </w:rPr>
        <w:t xml:space="preserve"> </w:t>
      </w:r>
      <w:r w:rsidR="00F76263" w:rsidRPr="0089683E">
        <w:rPr>
          <w:rFonts w:ascii="Roboto Slab" w:eastAsia="Roboto Slab" w:hAnsi="Roboto Slab" w:cs="Roboto Slab"/>
        </w:rPr>
        <w:t>c</w:t>
      </w:r>
      <w:r w:rsidR="003C4261" w:rsidRPr="0089683E">
        <w:rPr>
          <w:rFonts w:ascii="Roboto Slab" w:eastAsia="Roboto Slab" w:hAnsi="Roboto Slab" w:cs="Roboto Slab"/>
        </w:rPr>
        <w:t>onvictions</w:t>
      </w:r>
      <w:r w:rsidR="2E3897BF" w:rsidRPr="0089683E">
        <w:rPr>
          <w:rFonts w:ascii="Roboto Slab" w:eastAsia="Roboto Slab" w:hAnsi="Roboto Slab" w:cs="Roboto Slab"/>
        </w:rPr>
        <w:t xml:space="preserve"> at an earlier stage (such as during the application process or throughout the course of study) and/or imposes stricter requirements, will be assessed separately.</w:t>
      </w:r>
      <w:r w:rsidR="003C4261" w:rsidRPr="0089683E">
        <w:rPr>
          <w:rFonts w:ascii="Roboto Slab" w:eastAsia="Roboto Slab" w:hAnsi="Roboto Slab" w:cs="Roboto Slab"/>
        </w:rPr>
        <w:t xml:space="preserve"> </w:t>
      </w:r>
      <w:bookmarkEnd w:id="0"/>
    </w:p>
    <w:p w14:paraId="617F533A" w14:textId="77777777" w:rsidR="008C6723" w:rsidRPr="00DA3D55" w:rsidRDefault="008C6723" w:rsidP="00DA3D55">
      <w:pPr>
        <w:spacing w:line="276" w:lineRule="auto"/>
        <w:ind w:right="96"/>
        <w:jc w:val="both"/>
        <w:rPr>
          <w:rFonts w:ascii="Roboto Slab" w:eastAsia="Roboto Slab" w:hAnsi="Roboto Slab" w:cs="Roboto Slab"/>
        </w:rPr>
      </w:pPr>
    </w:p>
    <w:p w14:paraId="03DE10B1" w14:textId="7A719586" w:rsidR="003C4261"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Relevant criminal</w:t>
      </w:r>
      <w:r w:rsidRPr="00DA3D55">
        <w:rPr>
          <w:rFonts w:ascii="Roboto Slab" w:eastAsia="Roboto Slab" w:hAnsi="Roboto Slab" w:cs="Roboto Slab"/>
        </w:rPr>
        <w:t xml:space="preserve"> </w:t>
      </w:r>
      <w:r w:rsidRPr="0089683E">
        <w:rPr>
          <w:rFonts w:ascii="Roboto Slab" w:eastAsia="Roboto Slab" w:hAnsi="Roboto Slab" w:cs="Roboto Slab"/>
        </w:rPr>
        <w:t>convictions</w:t>
      </w:r>
      <w:r w:rsidRPr="00DA3D55">
        <w:rPr>
          <w:rFonts w:ascii="Roboto Slab" w:eastAsia="Roboto Slab" w:hAnsi="Roboto Slab" w:cs="Roboto Slab"/>
        </w:rPr>
        <w:t xml:space="preserve"> </w:t>
      </w:r>
      <w:r w:rsidRPr="0089683E">
        <w:rPr>
          <w:rFonts w:ascii="Roboto Slab" w:eastAsia="Roboto Slab" w:hAnsi="Roboto Slab" w:cs="Roboto Slab"/>
        </w:rPr>
        <w:t>are</w:t>
      </w:r>
      <w:r w:rsidRPr="00DA3D55">
        <w:rPr>
          <w:rFonts w:ascii="Roboto Slab" w:eastAsia="Roboto Slab" w:hAnsi="Roboto Slab" w:cs="Roboto Slab"/>
        </w:rPr>
        <w:t xml:space="preserve"> </w:t>
      </w:r>
      <w:r w:rsidRPr="0089683E">
        <w:rPr>
          <w:rFonts w:ascii="Roboto Slab" w:eastAsia="Roboto Slab" w:hAnsi="Roboto Slab" w:cs="Roboto Slab"/>
        </w:rPr>
        <w:t>defined</w:t>
      </w:r>
      <w:r w:rsidRPr="00DA3D55">
        <w:rPr>
          <w:rFonts w:ascii="Roboto Slab" w:eastAsia="Roboto Slab" w:hAnsi="Roboto Slab" w:cs="Roboto Slab"/>
        </w:rPr>
        <w:t xml:space="preserve"> </w:t>
      </w:r>
      <w:r w:rsidRPr="0089683E">
        <w:rPr>
          <w:rFonts w:ascii="Roboto Slab" w:eastAsia="Roboto Slab" w:hAnsi="Roboto Slab" w:cs="Roboto Slab"/>
        </w:rPr>
        <w:t>as</w:t>
      </w:r>
      <w:r w:rsidRPr="00DA3D55">
        <w:rPr>
          <w:rFonts w:ascii="Roboto Slab" w:eastAsia="Roboto Slab" w:hAnsi="Roboto Slab" w:cs="Roboto Slab"/>
        </w:rPr>
        <w:t xml:space="preserve"> </w:t>
      </w:r>
      <w:r w:rsidRPr="0089683E">
        <w:rPr>
          <w:rFonts w:ascii="Roboto Slab" w:eastAsia="Roboto Slab" w:hAnsi="Roboto Slab" w:cs="Roboto Slab"/>
        </w:rPr>
        <w:t>including,</w:t>
      </w:r>
      <w:r w:rsidRPr="00DA3D55">
        <w:rPr>
          <w:rFonts w:ascii="Roboto Slab" w:eastAsia="Roboto Slab" w:hAnsi="Roboto Slab" w:cs="Roboto Slab"/>
        </w:rPr>
        <w:t xml:space="preserve"> but not limited to:</w:t>
      </w:r>
    </w:p>
    <w:p w14:paraId="4059C176" w14:textId="77777777" w:rsidR="008C6723" w:rsidRPr="00DA3D55" w:rsidRDefault="008C6723" w:rsidP="00DA3D55">
      <w:pPr>
        <w:spacing w:line="276" w:lineRule="auto"/>
        <w:ind w:right="96"/>
        <w:jc w:val="both"/>
        <w:rPr>
          <w:rFonts w:ascii="Roboto Slab" w:eastAsia="Roboto Slab" w:hAnsi="Roboto Slab" w:cs="Roboto Slab"/>
        </w:rPr>
      </w:pPr>
    </w:p>
    <w:p w14:paraId="7933171C" w14:textId="77777777" w:rsidR="003C4261" w:rsidRPr="0089683E" w:rsidRDefault="003C4261" w:rsidP="4CDC9FE1">
      <w:pPr>
        <w:pStyle w:val="ListParagraph"/>
        <w:numPr>
          <w:ilvl w:val="1"/>
          <w:numId w:val="36"/>
        </w:numPr>
        <w:tabs>
          <w:tab w:val="left" w:pos="820"/>
        </w:tabs>
        <w:spacing w:line="276" w:lineRule="auto"/>
        <w:ind w:right="356"/>
        <w:rPr>
          <w:rFonts w:ascii="Roboto Slab" w:eastAsia="Roboto Slab" w:hAnsi="Roboto Slab" w:cs="Roboto Slab"/>
        </w:rPr>
      </w:pPr>
      <w:r w:rsidRPr="0089683E">
        <w:rPr>
          <w:rFonts w:ascii="Roboto Slab" w:eastAsia="Roboto Slab" w:hAnsi="Roboto Slab" w:cs="Roboto Slab"/>
        </w:rPr>
        <w:t>Any</w:t>
      </w:r>
      <w:r w:rsidRPr="0089683E">
        <w:rPr>
          <w:rFonts w:ascii="Roboto Slab" w:eastAsia="Roboto Slab" w:hAnsi="Roboto Slab" w:cs="Roboto Slab"/>
          <w:spacing w:val="-2"/>
        </w:rPr>
        <w:t xml:space="preserve"> </w:t>
      </w:r>
      <w:r w:rsidRPr="0089683E">
        <w:rPr>
          <w:rFonts w:ascii="Roboto Slab" w:eastAsia="Roboto Slab" w:hAnsi="Roboto Slab" w:cs="Roboto Slab"/>
        </w:rPr>
        <w:t>kind</w:t>
      </w:r>
      <w:r w:rsidRPr="0089683E">
        <w:rPr>
          <w:rFonts w:ascii="Roboto Slab" w:eastAsia="Roboto Slab" w:hAnsi="Roboto Slab" w:cs="Roboto Slab"/>
          <w:spacing w:val="-3"/>
        </w:rPr>
        <w:t xml:space="preserve"> </w:t>
      </w:r>
      <w:r w:rsidRPr="0089683E">
        <w:rPr>
          <w:rFonts w:ascii="Roboto Slab" w:eastAsia="Roboto Slab" w:hAnsi="Roboto Slab" w:cs="Roboto Slab"/>
        </w:rPr>
        <w:t>of</w:t>
      </w:r>
      <w:r w:rsidRPr="0089683E">
        <w:rPr>
          <w:rFonts w:ascii="Roboto Slab" w:eastAsia="Roboto Slab" w:hAnsi="Roboto Slab" w:cs="Roboto Slab"/>
          <w:spacing w:val="-5"/>
        </w:rPr>
        <w:t xml:space="preserve"> </w:t>
      </w:r>
      <w:r w:rsidRPr="0089683E">
        <w:rPr>
          <w:rFonts w:ascii="Roboto Slab" w:eastAsia="Roboto Slab" w:hAnsi="Roboto Slab" w:cs="Roboto Slab"/>
        </w:rPr>
        <w:t>violence,</w:t>
      </w:r>
      <w:r w:rsidRPr="0089683E">
        <w:rPr>
          <w:rFonts w:ascii="Roboto Slab" w:eastAsia="Roboto Slab" w:hAnsi="Roboto Slab" w:cs="Roboto Slab"/>
          <w:spacing w:val="-2"/>
        </w:rPr>
        <w:t xml:space="preserve"> </w:t>
      </w:r>
      <w:r w:rsidRPr="0089683E">
        <w:rPr>
          <w:rFonts w:ascii="Roboto Slab" w:eastAsia="Roboto Slab" w:hAnsi="Roboto Slab" w:cs="Roboto Slab"/>
        </w:rPr>
        <w:t>including</w:t>
      </w:r>
      <w:r w:rsidRPr="0089683E">
        <w:rPr>
          <w:rFonts w:ascii="Roboto Slab" w:eastAsia="Roboto Slab" w:hAnsi="Roboto Slab" w:cs="Roboto Slab"/>
          <w:spacing w:val="-3"/>
        </w:rPr>
        <w:t xml:space="preserve"> </w:t>
      </w:r>
      <w:r w:rsidRPr="0089683E">
        <w:rPr>
          <w:rFonts w:ascii="Roboto Slab" w:eastAsia="Roboto Slab" w:hAnsi="Roboto Slab" w:cs="Roboto Slab"/>
        </w:rPr>
        <w:t>threatening</w:t>
      </w:r>
      <w:r w:rsidRPr="0089683E">
        <w:rPr>
          <w:rFonts w:ascii="Roboto Slab" w:eastAsia="Roboto Slab" w:hAnsi="Roboto Slab" w:cs="Roboto Slab"/>
          <w:spacing w:val="-3"/>
        </w:rPr>
        <w:t xml:space="preserve"> </w:t>
      </w:r>
      <w:r w:rsidRPr="0089683E">
        <w:rPr>
          <w:rFonts w:ascii="Roboto Slab" w:eastAsia="Roboto Slab" w:hAnsi="Roboto Slab" w:cs="Roboto Slab"/>
        </w:rPr>
        <w:t>behaviour,</w:t>
      </w:r>
      <w:r w:rsidRPr="0089683E">
        <w:rPr>
          <w:rFonts w:ascii="Roboto Slab" w:eastAsia="Roboto Slab" w:hAnsi="Roboto Slab" w:cs="Roboto Slab"/>
          <w:spacing w:val="-7"/>
        </w:rPr>
        <w:t xml:space="preserve"> </w:t>
      </w:r>
      <w:r w:rsidRPr="0089683E">
        <w:rPr>
          <w:rFonts w:ascii="Roboto Slab" w:eastAsia="Roboto Slab" w:hAnsi="Roboto Slab" w:cs="Roboto Slab"/>
        </w:rPr>
        <w:t>offences</w:t>
      </w:r>
      <w:r w:rsidRPr="0089683E">
        <w:rPr>
          <w:rFonts w:ascii="Roboto Slab" w:eastAsia="Roboto Slab" w:hAnsi="Roboto Slab" w:cs="Roboto Slab"/>
          <w:spacing w:val="-1"/>
        </w:rPr>
        <w:t xml:space="preserve"> </w:t>
      </w:r>
      <w:r w:rsidRPr="0089683E">
        <w:rPr>
          <w:rFonts w:ascii="Roboto Slab" w:eastAsia="Roboto Slab" w:hAnsi="Roboto Slab" w:cs="Roboto Slab"/>
        </w:rPr>
        <w:t>concerning</w:t>
      </w:r>
      <w:r w:rsidRPr="0089683E">
        <w:rPr>
          <w:rFonts w:ascii="Roboto Slab" w:eastAsia="Roboto Slab" w:hAnsi="Roboto Slab" w:cs="Roboto Slab"/>
          <w:spacing w:val="-3"/>
        </w:rPr>
        <w:t xml:space="preserve"> </w:t>
      </w:r>
      <w:r w:rsidRPr="0089683E">
        <w:rPr>
          <w:rFonts w:ascii="Roboto Slab" w:eastAsia="Roboto Slab" w:hAnsi="Roboto Slab" w:cs="Roboto Slab"/>
        </w:rPr>
        <w:t>intent</w:t>
      </w:r>
      <w:r w:rsidRPr="0089683E">
        <w:rPr>
          <w:rFonts w:ascii="Roboto Slab" w:eastAsia="Roboto Slab" w:hAnsi="Roboto Slab" w:cs="Roboto Slab"/>
          <w:spacing w:val="-4"/>
        </w:rPr>
        <w:t xml:space="preserve"> </w:t>
      </w:r>
      <w:r w:rsidRPr="0089683E">
        <w:rPr>
          <w:rFonts w:ascii="Roboto Slab" w:eastAsia="Roboto Slab" w:hAnsi="Roboto Slab" w:cs="Roboto Slab"/>
        </w:rPr>
        <w:t>to</w:t>
      </w:r>
      <w:r w:rsidRPr="0089683E">
        <w:rPr>
          <w:rFonts w:ascii="Roboto Slab" w:eastAsia="Roboto Slab" w:hAnsi="Roboto Slab" w:cs="Roboto Slab"/>
          <w:spacing w:val="-1"/>
        </w:rPr>
        <w:t xml:space="preserve"> </w:t>
      </w:r>
      <w:r w:rsidRPr="0089683E">
        <w:rPr>
          <w:rFonts w:ascii="Roboto Slab" w:eastAsia="Roboto Slab" w:hAnsi="Roboto Slab" w:cs="Roboto Slab"/>
        </w:rPr>
        <w:t>harm and offences resulting in actual bodily harm.</w:t>
      </w:r>
    </w:p>
    <w:p w14:paraId="380A91F2" w14:textId="77777777" w:rsidR="003C4261" w:rsidRPr="0089683E" w:rsidRDefault="003C4261"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Sexual</w:t>
      </w:r>
      <w:r w:rsidRPr="0089683E">
        <w:rPr>
          <w:rFonts w:ascii="Roboto Slab" w:eastAsia="Roboto Slab" w:hAnsi="Roboto Slab" w:cs="Roboto Slab"/>
          <w:spacing w:val="-7"/>
        </w:rPr>
        <w:t xml:space="preserve"> </w:t>
      </w:r>
      <w:r w:rsidRPr="0089683E">
        <w:rPr>
          <w:rFonts w:ascii="Roboto Slab" w:eastAsia="Roboto Slab" w:hAnsi="Roboto Slab" w:cs="Roboto Slab"/>
        </w:rPr>
        <w:t>offences,</w:t>
      </w:r>
      <w:r w:rsidRPr="0089683E">
        <w:rPr>
          <w:rFonts w:ascii="Roboto Slab" w:eastAsia="Roboto Slab" w:hAnsi="Roboto Slab" w:cs="Roboto Slab"/>
          <w:spacing w:val="-4"/>
        </w:rPr>
        <w:t xml:space="preserve"> </w:t>
      </w:r>
      <w:r w:rsidRPr="0089683E">
        <w:rPr>
          <w:rFonts w:ascii="Roboto Slab" w:eastAsia="Roboto Slab" w:hAnsi="Roboto Slab" w:cs="Roboto Slab"/>
        </w:rPr>
        <w:t>including</w:t>
      </w:r>
      <w:r w:rsidRPr="0089683E">
        <w:rPr>
          <w:rFonts w:ascii="Roboto Slab" w:eastAsia="Roboto Slab" w:hAnsi="Roboto Slab" w:cs="Roboto Slab"/>
          <w:spacing w:val="-4"/>
        </w:rPr>
        <w:t xml:space="preserve"> </w:t>
      </w:r>
      <w:r w:rsidRPr="0089683E">
        <w:rPr>
          <w:rFonts w:ascii="Roboto Slab" w:eastAsia="Roboto Slab" w:hAnsi="Roboto Slab" w:cs="Roboto Slab"/>
        </w:rPr>
        <w:t>those</w:t>
      </w:r>
      <w:r w:rsidRPr="0089683E">
        <w:rPr>
          <w:rFonts w:ascii="Roboto Slab" w:eastAsia="Roboto Slab" w:hAnsi="Roboto Slab" w:cs="Roboto Slab"/>
          <w:spacing w:val="-3"/>
        </w:rPr>
        <w:t xml:space="preserve"> </w:t>
      </w:r>
      <w:r w:rsidRPr="0089683E">
        <w:rPr>
          <w:rFonts w:ascii="Roboto Slab" w:eastAsia="Roboto Slab" w:hAnsi="Roboto Slab" w:cs="Roboto Slab"/>
        </w:rPr>
        <w:t>listed</w:t>
      </w:r>
      <w:r w:rsidRPr="0089683E">
        <w:rPr>
          <w:rFonts w:ascii="Roboto Slab" w:eastAsia="Roboto Slab" w:hAnsi="Roboto Slab" w:cs="Roboto Slab"/>
          <w:spacing w:val="-5"/>
        </w:rPr>
        <w:t xml:space="preserve"> </w:t>
      </w:r>
      <w:r w:rsidRPr="0089683E">
        <w:rPr>
          <w:rFonts w:ascii="Roboto Slab" w:eastAsia="Roboto Slab" w:hAnsi="Roboto Slab" w:cs="Roboto Slab"/>
        </w:rPr>
        <w:t>in</w:t>
      </w:r>
      <w:r w:rsidRPr="0089683E">
        <w:rPr>
          <w:rFonts w:ascii="Roboto Slab" w:eastAsia="Roboto Slab" w:hAnsi="Roboto Slab" w:cs="Roboto Slab"/>
          <w:spacing w:val="-6"/>
        </w:rPr>
        <w:t xml:space="preserve"> </w:t>
      </w:r>
      <w:r w:rsidRPr="0089683E">
        <w:rPr>
          <w:rFonts w:ascii="Roboto Slab" w:eastAsia="Roboto Slab" w:hAnsi="Roboto Slab" w:cs="Roboto Slab"/>
        </w:rPr>
        <w:t>the</w:t>
      </w:r>
      <w:r w:rsidRPr="0089683E">
        <w:rPr>
          <w:rFonts w:ascii="Roboto Slab" w:eastAsia="Roboto Slab" w:hAnsi="Roboto Slab" w:cs="Roboto Slab"/>
          <w:spacing w:val="-4"/>
        </w:rPr>
        <w:t xml:space="preserve"> </w:t>
      </w:r>
      <w:r w:rsidRPr="0089683E">
        <w:rPr>
          <w:rFonts w:ascii="Roboto Slab" w:eastAsia="Roboto Slab" w:hAnsi="Roboto Slab" w:cs="Roboto Slab"/>
        </w:rPr>
        <w:t>Sexual</w:t>
      </w:r>
      <w:r w:rsidRPr="0089683E">
        <w:rPr>
          <w:rFonts w:ascii="Roboto Slab" w:eastAsia="Roboto Slab" w:hAnsi="Roboto Slab" w:cs="Roboto Slab"/>
          <w:spacing w:val="-4"/>
        </w:rPr>
        <w:t xml:space="preserve"> </w:t>
      </w:r>
      <w:r w:rsidRPr="0089683E">
        <w:rPr>
          <w:rFonts w:ascii="Roboto Slab" w:eastAsia="Roboto Slab" w:hAnsi="Roboto Slab" w:cs="Roboto Slab"/>
        </w:rPr>
        <w:t>Offences</w:t>
      </w:r>
      <w:r w:rsidRPr="0089683E">
        <w:rPr>
          <w:rFonts w:ascii="Roboto Slab" w:eastAsia="Roboto Slab" w:hAnsi="Roboto Slab" w:cs="Roboto Slab"/>
          <w:spacing w:val="-4"/>
        </w:rPr>
        <w:t xml:space="preserve"> </w:t>
      </w:r>
      <w:r w:rsidRPr="0089683E">
        <w:rPr>
          <w:rFonts w:ascii="Roboto Slab" w:eastAsia="Roboto Slab" w:hAnsi="Roboto Slab" w:cs="Roboto Slab"/>
        </w:rPr>
        <w:t>Act</w:t>
      </w:r>
      <w:r w:rsidRPr="0089683E">
        <w:rPr>
          <w:rFonts w:ascii="Roboto Slab" w:eastAsia="Roboto Slab" w:hAnsi="Roboto Slab" w:cs="Roboto Slab"/>
          <w:spacing w:val="-5"/>
        </w:rPr>
        <w:t xml:space="preserve"> </w:t>
      </w:r>
      <w:r w:rsidRPr="0089683E">
        <w:rPr>
          <w:rFonts w:ascii="Roboto Slab" w:eastAsia="Roboto Slab" w:hAnsi="Roboto Slab" w:cs="Roboto Slab"/>
          <w:spacing w:val="-2"/>
        </w:rPr>
        <w:t>2003.</w:t>
      </w:r>
    </w:p>
    <w:p w14:paraId="088DC5A9" w14:textId="2F3F9762" w:rsidR="003C4261" w:rsidRPr="0089683E" w:rsidRDefault="003C4261" w:rsidP="4CDC9FE1">
      <w:pPr>
        <w:pStyle w:val="ListParagraph"/>
        <w:numPr>
          <w:ilvl w:val="1"/>
          <w:numId w:val="36"/>
        </w:numPr>
        <w:tabs>
          <w:tab w:val="left" w:pos="820"/>
        </w:tabs>
        <w:spacing w:line="276" w:lineRule="auto"/>
        <w:ind w:right="801"/>
        <w:rPr>
          <w:rFonts w:ascii="Roboto Slab" w:eastAsia="Roboto Slab" w:hAnsi="Roboto Slab" w:cs="Roboto Slab"/>
        </w:rPr>
      </w:pPr>
      <w:r w:rsidRPr="0089683E">
        <w:rPr>
          <w:rFonts w:ascii="Roboto Slab" w:eastAsia="Roboto Slab" w:hAnsi="Roboto Slab" w:cs="Roboto Slab"/>
        </w:rPr>
        <w:t>The</w:t>
      </w:r>
      <w:r w:rsidRPr="0089683E">
        <w:rPr>
          <w:rFonts w:ascii="Roboto Slab" w:eastAsia="Roboto Slab" w:hAnsi="Roboto Slab" w:cs="Roboto Slab"/>
          <w:spacing w:val="-2"/>
        </w:rPr>
        <w:t xml:space="preserve"> </w:t>
      </w:r>
      <w:r w:rsidRPr="0089683E">
        <w:rPr>
          <w:rFonts w:ascii="Roboto Slab" w:eastAsia="Roboto Slab" w:hAnsi="Roboto Slab" w:cs="Roboto Slab"/>
        </w:rPr>
        <w:t>unlawful</w:t>
      </w:r>
      <w:r w:rsidRPr="0089683E">
        <w:rPr>
          <w:rFonts w:ascii="Roboto Slab" w:eastAsia="Roboto Slab" w:hAnsi="Roboto Slab" w:cs="Roboto Slab"/>
          <w:spacing w:val="-2"/>
        </w:rPr>
        <w:t xml:space="preserve"> </w:t>
      </w:r>
      <w:r w:rsidRPr="0089683E">
        <w:rPr>
          <w:rFonts w:ascii="Roboto Slab" w:eastAsia="Roboto Slab" w:hAnsi="Roboto Slab" w:cs="Roboto Slab"/>
        </w:rPr>
        <w:t>supply</w:t>
      </w:r>
      <w:r w:rsidRPr="0089683E">
        <w:rPr>
          <w:rFonts w:ascii="Roboto Slab" w:eastAsia="Roboto Slab" w:hAnsi="Roboto Slab" w:cs="Roboto Slab"/>
          <w:spacing w:val="-4"/>
        </w:rPr>
        <w:t xml:space="preserve"> </w:t>
      </w:r>
      <w:r w:rsidRPr="0089683E">
        <w:rPr>
          <w:rFonts w:ascii="Roboto Slab" w:eastAsia="Roboto Slab" w:hAnsi="Roboto Slab" w:cs="Roboto Slab"/>
        </w:rPr>
        <w:t>of</w:t>
      </w:r>
      <w:r w:rsidRPr="0089683E">
        <w:rPr>
          <w:rFonts w:ascii="Roboto Slab" w:eastAsia="Roboto Slab" w:hAnsi="Roboto Slab" w:cs="Roboto Slab"/>
          <w:spacing w:val="-4"/>
        </w:rPr>
        <w:t xml:space="preserve"> </w:t>
      </w:r>
      <w:r w:rsidRPr="0089683E">
        <w:rPr>
          <w:rFonts w:ascii="Roboto Slab" w:eastAsia="Roboto Slab" w:hAnsi="Roboto Slab" w:cs="Roboto Slab"/>
        </w:rPr>
        <w:t>controlled</w:t>
      </w:r>
      <w:r w:rsidRPr="0089683E">
        <w:rPr>
          <w:rFonts w:ascii="Roboto Slab" w:eastAsia="Roboto Slab" w:hAnsi="Roboto Slab" w:cs="Roboto Slab"/>
          <w:spacing w:val="-2"/>
        </w:rPr>
        <w:t xml:space="preserve"> </w:t>
      </w:r>
      <w:r w:rsidRPr="0089683E">
        <w:rPr>
          <w:rFonts w:ascii="Roboto Slab" w:eastAsia="Roboto Slab" w:hAnsi="Roboto Slab" w:cs="Roboto Slab"/>
        </w:rPr>
        <w:t>drugs</w:t>
      </w:r>
      <w:r w:rsidRPr="0089683E">
        <w:rPr>
          <w:rFonts w:ascii="Roboto Slab" w:eastAsia="Roboto Slab" w:hAnsi="Roboto Slab" w:cs="Roboto Slab"/>
          <w:spacing w:val="-4"/>
        </w:rPr>
        <w:t xml:space="preserve"> </w:t>
      </w:r>
      <w:r w:rsidRPr="0089683E">
        <w:rPr>
          <w:rFonts w:ascii="Roboto Slab" w:eastAsia="Roboto Slab" w:hAnsi="Roboto Slab" w:cs="Roboto Slab"/>
        </w:rPr>
        <w:t>or</w:t>
      </w:r>
      <w:r w:rsidRPr="0089683E">
        <w:rPr>
          <w:rFonts w:ascii="Roboto Slab" w:eastAsia="Roboto Slab" w:hAnsi="Roboto Slab" w:cs="Roboto Slab"/>
          <w:spacing w:val="-4"/>
        </w:rPr>
        <w:t xml:space="preserve"> </w:t>
      </w:r>
      <w:r w:rsidRPr="0089683E">
        <w:rPr>
          <w:rFonts w:ascii="Roboto Slab" w:eastAsia="Roboto Slab" w:hAnsi="Roboto Slab" w:cs="Roboto Slab"/>
        </w:rPr>
        <w:t>substances,</w:t>
      </w:r>
      <w:r w:rsidRPr="0089683E">
        <w:rPr>
          <w:rFonts w:ascii="Roboto Slab" w:eastAsia="Roboto Slab" w:hAnsi="Roboto Slab" w:cs="Roboto Slab"/>
          <w:spacing w:val="-2"/>
        </w:rPr>
        <w:t xml:space="preserve"> </w:t>
      </w:r>
      <w:r w:rsidRPr="0089683E">
        <w:rPr>
          <w:rFonts w:ascii="Roboto Slab" w:eastAsia="Roboto Slab" w:hAnsi="Roboto Slab" w:cs="Roboto Slab"/>
        </w:rPr>
        <w:t>where</w:t>
      </w:r>
      <w:r w:rsidRPr="0089683E">
        <w:rPr>
          <w:rFonts w:ascii="Roboto Slab" w:eastAsia="Roboto Slab" w:hAnsi="Roboto Slab" w:cs="Roboto Slab"/>
          <w:spacing w:val="-2"/>
        </w:rPr>
        <w:t xml:space="preserve"> </w:t>
      </w:r>
      <w:r w:rsidRPr="0089683E">
        <w:rPr>
          <w:rFonts w:ascii="Roboto Slab" w:eastAsia="Roboto Slab" w:hAnsi="Roboto Slab" w:cs="Roboto Slab"/>
        </w:rPr>
        <w:t>the</w:t>
      </w:r>
      <w:r w:rsidRPr="0089683E">
        <w:rPr>
          <w:rFonts w:ascii="Roboto Slab" w:eastAsia="Roboto Slab" w:hAnsi="Roboto Slab" w:cs="Roboto Slab"/>
          <w:spacing w:val="-4"/>
        </w:rPr>
        <w:t xml:space="preserve"> </w:t>
      </w:r>
      <w:r w:rsidRPr="0089683E">
        <w:rPr>
          <w:rFonts w:ascii="Roboto Slab" w:eastAsia="Roboto Slab" w:hAnsi="Roboto Slab" w:cs="Roboto Slab"/>
        </w:rPr>
        <w:t>conviction</w:t>
      </w:r>
      <w:r w:rsidRPr="0089683E">
        <w:rPr>
          <w:rFonts w:ascii="Roboto Slab" w:eastAsia="Roboto Slab" w:hAnsi="Roboto Slab" w:cs="Roboto Slab"/>
          <w:spacing w:val="-3"/>
        </w:rPr>
        <w:t xml:space="preserve"> </w:t>
      </w:r>
      <w:r w:rsidRPr="0089683E">
        <w:rPr>
          <w:rFonts w:ascii="Roboto Slab" w:eastAsia="Roboto Slab" w:hAnsi="Roboto Slab" w:cs="Roboto Slab"/>
        </w:rPr>
        <w:t>concern</w:t>
      </w:r>
      <w:r w:rsidR="00FE25DD" w:rsidRPr="0089683E">
        <w:rPr>
          <w:rFonts w:ascii="Roboto Slab" w:eastAsia="Roboto Slab" w:hAnsi="Roboto Slab" w:cs="Roboto Slab"/>
        </w:rPr>
        <w:t>s</w:t>
      </w:r>
      <w:r w:rsidRPr="0089683E">
        <w:rPr>
          <w:rFonts w:ascii="Roboto Slab" w:eastAsia="Roboto Slab" w:hAnsi="Roboto Slab" w:cs="Roboto Slab"/>
        </w:rPr>
        <w:t xml:space="preserve"> commercial drug dealing or trafficking.</w:t>
      </w:r>
    </w:p>
    <w:p w14:paraId="41E4A894" w14:textId="77777777" w:rsidR="003C4261" w:rsidRPr="0089683E" w:rsidRDefault="003C4261"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Offences</w:t>
      </w:r>
      <w:r w:rsidRPr="0089683E">
        <w:rPr>
          <w:rFonts w:ascii="Roboto Slab" w:eastAsia="Roboto Slab" w:hAnsi="Roboto Slab" w:cs="Roboto Slab"/>
          <w:spacing w:val="-6"/>
        </w:rPr>
        <w:t xml:space="preserve"> </w:t>
      </w:r>
      <w:r w:rsidRPr="0089683E">
        <w:rPr>
          <w:rFonts w:ascii="Roboto Slab" w:eastAsia="Roboto Slab" w:hAnsi="Roboto Slab" w:cs="Roboto Slab"/>
        </w:rPr>
        <w:t>involving</w:t>
      </w:r>
      <w:r w:rsidRPr="0089683E">
        <w:rPr>
          <w:rFonts w:ascii="Roboto Slab" w:eastAsia="Roboto Slab" w:hAnsi="Roboto Slab" w:cs="Roboto Slab"/>
          <w:spacing w:val="-6"/>
        </w:rPr>
        <w:t xml:space="preserve"> </w:t>
      </w:r>
      <w:r w:rsidRPr="0089683E">
        <w:rPr>
          <w:rFonts w:ascii="Roboto Slab" w:eastAsia="Roboto Slab" w:hAnsi="Roboto Slab" w:cs="Roboto Slab"/>
          <w:spacing w:val="-2"/>
        </w:rPr>
        <w:t>firearms.</w:t>
      </w:r>
    </w:p>
    <w:p w14:paraId="7C241AD7" w14:textId="77777777" w:rsidR="003C4261" w:rsidRPr="0089683E" w:rsidRDefault="003C4261"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Offences</w:t>
      </w:r>
      <w:r w:rsidRPr="0089683E">
        <w:rPr>
          <w:rFonts w:ascii="Roboto Slab" w:eastAsia="Roboto Slab" w:hAnsi="Roboto Slab" w:cs="Roboto Slab"/>
          <w:spacing w:val="-6"/>
        </w:rPr>
        <w:t xml:space="preserve"> </w:t>
      </w:r>
      <w:r w:rsidRPr="0089683E">
        <w:rPr>
          <w:rFonts w:ascii="Roboto Slab" w:eastAsia="Roboto Slab" w:hAnsi="Roboto Slab" w:cs="Roboto Slab"/>
        </w:rPr>
        <w:t>involving</w:t>
      </w:r>
      <w:r w:rsidRPr="0089683E">
        <w:rPr>
          <w:rFonts w:ascii="Roboto Slab" w:eastAsia="Roboto Slab" w:hAnsi="Roboto Slab" w:cs="Roboto Slab"/>
          <w:spacing w:val="-6"/>
        </w:rPr>
        <w:t xml:space="preserve"> </w:t>
      </w:r>
      <w:r w:rsidRPr="0089683E">
        <w:rPr>
          <w:rFonts w:ascii="Roboto Slab" w:eastAsia="Roboto Slab" w:hAnsi="Roboto Slab" w:cs="Roboto Slab"/>
          <w:spacing w:val="-2"/>
        </w:rPr>
        <w:t>arson.</w:t>
      </w:r>
    </w:p>
    <w:p w14:paraId="1026AB96" w14:textId="77777777" w:rsidR="003C4261" w:rsidRPr="0089683E" w:rsidRDefault="003C4261"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Offences</w:t>
      </w:r>
      <w:r w:rsidRPr="0089683E">
        <w:rPr>
          <w:rFonts w:ascii="Roboto Slab" w:eastAsia="Roboto Slab" w:hAnsi="Roboto Slab" w:cs="Roboto Slab"/>
          <w:spacing w:val="-6"/>
        </w:rPr>
        <w:t xml:space="preserve"> </w:t>
      </w:r>
      <w:r w:rsidRPr="0089683E">
        <w:rPr>
          <w:rFonts w:ascii="Roboto Slab" w:eastAsia="Roboto Slab" w:hAnsi="Roboto Slab" w:cs="Roboto Slab"/>
        </w:rPr>
        <w:t>involving</w:t>
      </w:r>
      <w:r w:rsidRPr="0089683E">
        <w:rPr>
          <w:rFonts w:ascii="Roboto Slab" w:eastAsia="Roboto Slab" w:hAnsi="Roboto Slab" w:cs="Roboto Slab"/>
          <w:spacing w:val="-6"/>
        </w:rPr>
        <w:t xml:space="preserve"> </w:t>
      </w:r>
      <w:r w:rsidRPr="0089683E">
        <w:rPr>
          <w:rFonts w:ascii="Roboto Slab" w:eastAsia="Roboto Slab" w:hAnsi="Roboto Slab" w:cs="Roboto Slab"/>
          <w:spacing w:val="-2"/>
        </w:rPr>
        <w:t>terrorism or hate crime.</w:t>
      </w:r>
    </w:p>
    <w:p w14:paraId="08FB5CD3" w14:textId="77777777" w:rsidR="003C4261" w:rsidRPr="0089683E" w:rsidRDefault="003C4261" w:rsidP="4CDC9FE1">
      <w:pPr>
        <w:pStyle w:val="BodyText"/>
        <w:spacing w:line="276" w:lineRule="auto"/>
        <w:ind w:left="100"/>
        <w:rPr>
          <w:rFonts w:ascii="Roboto Slab" w:eastAsia="Roboto Slab" w:hAnsi="Roboto Slab" w:cs="Roboto Slab"/>
          <w:spacing w:val="-5"/>
          <w:sz w:val="22"/>
          <w:szCs w:val="22"/>
        </w:rPr>
      </w:pPr>
    </w:p>
    <w:p w14:paraId="5DDA1A43" w14:textId="521EE5BB" w:rsidR="57779A7C" w:rsidRPr="0089683E" w:rsidRDefault="57779A7C"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Applicants are not required to disclose a 'spent' conviction unless it is mandated by a specific Professional, Statutory, or Regulatory Body (PSRB) with stricter regulations for entry into a professional course. In such cases, the relevant details are provided in the "Entry Requirements"</w:t>
      </w:r>
      <w:r w:rsidR="005A7C92">
        <w:rPr>
          <w:rFonts w:ascii="Roboto Slab" w:eastAsia="Roboto Slab" w:hAnsi="Roboto Slab" w:cs="Roboto Slab"/>
        </w:rPr>
        <w:t>.</w:t>
      </w:r>
    </w:p>
    <w:p w14:paraId="2F222D4E" w14:textId="77777777" w:rsidR="00133A2B" w:rsidRPr="0089683E" w:rsidRDefault="00133A2B" w:rsidP="4CDC9FE1">
      <w:pPr>
        <w:pStyle w:val="BodyText"/>
        <w:spacing w:before="11" w:line="276" w:lineRule="auto"/>
        <w:rPr>
          <w:rFonts w:ascii="Roboto Slab" w:eastAsia="Roboto Slab" w:hAnsi="Roboto Slab" w:cs="Roboto Slab"/>
          <w:sz w:val="22"/>
          <w:szCs w:val="22"/>
        </w:rPr>
      </w:pPr>
    </w:p>
    <w:p w14:paraId="3958DA1F" w14:textId="58AF8C18" w:rsidR="003C4261" w:rsidRPr="0089683E" w:rsidRDefault="00383781"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bookmarkStart w:id="1" w:name="_Hlk176937353"/>
      <w:r w:rsidRPr="0089683E">
        <w:rPr>
          <w:rFonts w:ascii="Roboto Slab" w:eastAsia="Roboto Slab" w:hAnsi="Roboto Slab" w:cs="Roboto Slab"/>
          <w:b/>
          <w:bCs/>
          <w:sz w:val="22"/>
          <w:szCs w:val="22"/>
        </w:rPr>
        <w:t xml:space="preserve">Roles and </w:t>
      </w:r>
      <w:r w:rsidR="00133A2B" w:rsidRPr="0089683E">
        <w:rPr>
          <w:rFonts w:ascii="Roboto Slab" w:eastAsia="Roboto Slab" w:hAnsi="Roboto Slab" w:cs="Roboto Slab"/>
          <w:b/>
          <w:bCs/>
          <w:sz w:val="22"/>
          <w:szCs w:val="22"/>
        </w:rPr>
        <w:t>Responsibilities</w:t>
      </w:r>
      <w:r w:rsidR="003C4261" w:rsidRPr="0089683E">
        <w:rPr>
          <w:rFonts w:ascii="Roboto Slab" w:eastAsia="Roboto Slab" w:hAnsi="Roboto Slab" w:cs="Roboto Slab"/>
          <w:b/>
          <w:bCs/>
          <w:sz w:val="22"/>
          <w:szCs w:val="22"/>
        </w:rPr>
        <w:t>: Applicants</w:t>
      </w:r>
    </w:p>
    <w:p w14:paraId="61DA3C93" w14:textId="77777777" w:rsidR="003C4261" w:rsidRPr="0089683E" w:rsidRDefault="003C4261" w:rsidP="4CDC9FE1">
      <w:pPr>
        <w:pStyle w:val="ListParagraph"/>
        <w:rPr>
          <w:rFonts w:ascii="Roboto Slab" w:eastAsia="Roboto Slab" w:hAnsi="Roboto Slab" w:cs="Roboto Slab"/>
          <w:b/>
          <w:bCs/>
        </w:rPr>
      </w:pPr>
    </w:p>
    <w:p w14:paraId="17DF0547" w14:textId="4D321AF8" w:rsidR="003C4261" w:rsidRPr="0089683E" w:rsidRDefault="003C4261" w:rsidP="005776FF">
      <w:pPr>
        <w:pStyle w:val="BodyText"/>
        <w:numPr>
          <w:ilvl w:val="1"/>
          <w:numId w:val="3"/>
        </w:numPr>
        <w:spacing w:before="4" w:line="276" w:lineRule="auto"/>
        <w:ind w:left="360"/>
        <w:rPr>
          <w:rFonts w:ascii="Roboto Slab" w:eastAsia="Roboto Slab" w:hAnsi="Roboto Slab" w:cs="Roboto Slab"/>
          <w:b/>
          <w:bCs/>
          <w:sz w:val="22"/>
          <w:szCs w:val="22"/>
        </w:rPr>
      </w:pPr>
      <w:r w:rsidRPr="0089683E">
        <w:rPr>
          <w:rFonts w:ascii="Roboto Slab" w:eastAsia="Roboto Slab" w:hAnsi="Roboto Slab" w:cs="Roboto Slab"/>
          <w:b/>
          <w:bCs/>
          <w:sz w:val="22"/>
          <w:szCs w:val="22"/>
        </w:rPr>
        <w:t>Review of Applicant Declaration (</w:t>
      </w:r>
      <w:r w:rsidR="00967F1E" w:rsidRPr="0089683E">
        <w:rPr>
          <w:rFonts w:ascii="Roboto Slab" w:eastAsia="Roboto Slab" w:hAnsi="Roboto Slab" w:cs="Roboto Slab"/>
          <w:b/>
          <w:bCs/>
          <w:sz w:val="22"/>
          <w:szCs w:val="22"/>
        </w:rPr>
        <w:t>Head of UK and International Admissions</w:t>
      </w:r>
      <w:r w:rsidR="00967F1E" w:rsidRPr="0089683E">
        <w:rPr>
          <w:rFonts w:ascii="Roboto Slab" w:eastAsia="Roboto Slab" w:hAnsi="Roboto Slab" w:cs="Roboto Slab"/>
          <w:sz w:val="22"/>
          <w:szCs w:val="22"/>
        </w:rPr>
        <w:t>.</w:t>
      </w:r>
      <w:r w:rsidRPr="0089683E">
        <w:rPr>
          <w:rFonts w:ascii="Roboto Slab" w:eastAsia="Roboto Slab" w:hAnsi="Roboto Slab" w:cs="Roboto Slab"/>
          <w:b/>
          <w:bCs/>
          <w:sz w:val="22"/>
          <w:szCs w:val="22"/>
        </w:rPr>
        <w:t>):</w:t>
      </w:r>
    </w:p>
    <w:p w14:paraId="63AAFCDC" w14:textId="77777777" w:rsidR="00C82F75" w:rsidRPr="0089683E" w:rsidRDefault="00C82F75" w:rsidP="4CDC9FE1">
      <w:pPr>
        <w:pStyle w:val="BodyText"/>
        <w:spacing w:line="276" w:lineRule="auto"/>
        <w:ind w:left="142" w:right="186"/>
        <w:jc w:val="both"/>
        <w:rPr>
          <w:rFonts w:ascii="Roboto Slab" w:eastAsia="Roboto Slab" w:hAnsi="Roboto Slab" w:cs="Roboto Slab"/>
          <w:sz w:val="22"/>
          <w:szCs w:val="22"/>
        </w:rPr>
      </w:pPr>
    </w:p>
    <w:p w14:paraId="18AB0D23" w14:textId="4B5591C7" w:rsidR="00C82F75" w:rsidRPr="0089683E" w:rsidRDefault="00C82F75" w:rsidP="005776FF">
      <w:pPr>
        <w:pStyle w:val="BodyText"/>
        <w:spacing w:line="276" w:lineRule="auto"/>
        <w:ind w:right="186"/>
        <w:jc w:val="both"/>
        <w:rPr>
          <w:rFonts w:ascii="Roboto Slab" w:eastAsia="Roboto Slab" w:hAnsi="Roboto Slab" w:cs="Roboto Slab"/>
          <w:b/>
          <w:bCs/>
          <w:sz w:val="22"/>
          <w:szCs w:val="22"/>
        </w:rPr>
      </w:pPr>
      <w:r w:rsidRPr="0089683E">
        <w:rPr>
          <w:rFonts w:ascii="Roboto Slab" w:eastAsia="Roboto Slab" w:hAnsi="Roboto Slab" w:cs="Roboto Slab"/>
          <w:b/>
          <w:bCs/>
          <w:sz w:val="22"/>
          <w:szCs w:val="22"/>
        </w:rPr>
        <w:t>Applicant disclosure</w:t>
      </w:r>
    </w:p>
    <w:p w14:paraId="559CE27F" w14:textId="1D205F3A" w:rsidR="00770A03" w:rsidRPr="0089683E" w:rsidRDefault="00770A03"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 xml:space="preserve">In accordance with the University Terms and Conditions applicants are required to declare </w:t>
      </w:r>
      <w:r w:rsidR="36B3D253" w:rsidRPr="0089683E">
        <w:rPr>
          <w:rFonts w:ascii="Roboto Slab" w:eastAsia="Roboto Slab" w:hAnsi="Roboto Slab" w:cs="Roboto Slab"/>
        </w:rPr>
        <w:t xml:space="preserve">any, relevant unspent criminal </w:t>
      </w:r>
      <w:r w:rsidR="558AA431" w:rsidRPr="0089683E">
        <w:rPr>
          <w:rFonts w:ascii="Roboto Slab" w:eastAsia="Roboto Slab" w:hAnsi="Roboto Slab" w:cs="Roboto Slab"/>
        </w:rPr>
        <w:t>convictions</w:t>
      </w:r>
      <w:r w:rsidR="36B3D253" w:rsidRPr="0089683E">
        <w:rPr>
          <w:rFonts w:ascii="Roboto Slab" w:eastAsia="Roboto Slab" w:hAnsi="Roboto Slab" w:cs="Roboto Slab"/>
        </w:rPr>
        <w:t xml:space="preserve"> within </w:t>
      </w:r>
      <w:r w:rsidR="5181A745" w:rsidRPr="0089683E">
        <w:rPr>
          <w:rFonts w:ascii="Roboto Slab" w:eastAsia="Roboto Slab" w:hAnsi="Roboto Slab" w:cs="Roboto Slab"/>
        </w:rPr>
        <w:t>14 days</w:t>
      </w:r>
      <w:r w:rsidR="36B3D253" w:rsidRPr="0089683E">
        <w:rPr>
          <w:rFonts w:ascii="Roboto Slab" w:eastAsia="Roboto Slab" w:hAnsi="Roboto Slab" w:cs="Roboto Slab"/>
        </w:rPr>
        <w:t xml:space="preserve"> of accepting an offer to study at the</w:t>
      </w:r>
      <w:r w:rsidRPr="0089683E">
        <w:rPr>
          <w:rFonts w:ascii="Roboto Slab" w:eastAsia="Roboto Slab" w:hAnsi="Roboto Slab" w:cs="Roboto Slab"/>
        </w:rPr>
        <w:t xml:space="preserve"> </w:t>
      </w:r>
      <w:r w:rsidR="1B1AA9DF" w:rsidRPr="4CDC9FE1">
        <w:rPr>
          <w:rFonts w:ascii="Roboto Slab" w:eastAsia="Roboto Slab" w:hAnsi="Roboto Slab" w:cs="Roboto Slab"/>
        </w:rPr>
        <w:t xml:space="preserve">University. </w:t>
      </w:r>
      <w:r w:rsidR="003A514B">
        <w:rPr>
          <w:rFonts w:ascii="Roboto Slab" w:eastAsia="Roboto Slab" w:hAnsi="Roboto Slab" w:cs="Roboto Slab"/>
        </w:rPr>
        <w:t xml:space="preserve">Declarations made after this </w:t>
      </w:r>
      <w:r w:rsidR="1363D3C7" w:rsidRPr="4CDC9FE1">
        <w:rPr>
          <w:rFonts w:ascii="Roboto Slab" w:eastAsia="Roboto Slab" w:hAnsi="Roboto Slab" w:cs="Roboto Slab"/>
        </w:rPr>
        <w:t>period may</w:t>
      </w:r>
      <w:r w:rsidRPr="0089683E">
        <w:rPr>
          <w:rFonts w:ascii="Roboto Slab" w:eastAsia="Roboto Slab" w:hAnsi="Roboto Slab" w:cs="Roboto Slab"/>
        </w:rPr>
        <w:t xml:space="preserve"> result in the withdrawal of the offer.</w:t>
      </w:r>
    </w:p>
    <w:p w14:paraId="41663607" w14:textId="77777777" w:rsidR="00337F3A" w:rsidRPr="0089683E" w:rsidRDefault="00337F3A" w:rsidP="4CDC9FE1">
      <w:pPr>
        <w:pStyle w:val="BodyText"/>
        <w:spacing w:line="276" w:lineRule="auto"/>
        <w:ind w:left="142" w:right="186"/>
        <w:jc w:val="both"/>
        <w:rPr>
          <w:rFonts w:ascii="Roboto Slab" w:eastAsia="Roboto Slab" w:hAnsi="Roboto Slab" w:cs="Roboto Slab"/>
          <w:sz w:val="22"/>
          <w:szCs w:val="22"/>
        </w:rPr>
      </w:pPr>
    </w:p>
    <w:p w14:paraId="15BCFB08" w14:textId="212D428D" w:rsidR="00C82F75" w:rsidRPr="0089683E" w:rsidRDefault="00C82F75" w:rsidP="005776FF">
      <w:pPr>
        <w:pStyle w:val="BodyText"/>
        <w:spacing w:line="276" w:lineRule="auto"/>
        <w:ind w:right="186"/>
        <w:jc w:val="both"/>
        <w:rPr>
          <w:rFonts w:ascii="Roboto Slab" w:eastAsia="Roboto Slab" w:hAnsi="Roboto Slab" w:cs="Roboto Slab"/>
          <w:b/>
          <w:bCs/>
          <w:sz w:val="22"/>
          <w:szCs w:val="22"/>
        </w:rPr>
      </w:pPr>
      <w:r w:rsidRPr="0089683E">
        <w:rPr>
          <w:rFonts w:ascii="Roboto Slab" w:eastAsia="Roboto Slab" w:hAnsi="Roboto Slab" w:cs="Roboto Slab"/>
          <w:b/>
          <w:bCs/>
          <w:sz w:val="22"/>
          <w:szCs w:val="22"/>
        </w:rPr>
        <w:t>Third Party disclosure</w:t>
      </w:r>
    </w:p>
    <w:p w14:paraId="40A7C059" w14:textId="3D8F0AF6" w:rsidR="4AE1BFD5" w:rsidRDefault="4AE1BFD5"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The University may receive disclosures from third-party organisations such as the Police</w:t>
      </w:r>
      <w:r w:rsidR="00B20E3E">
        <w:rPr>
          <w:rFonts w:ascii="Roboto Slab" w:eastAsia="Roboto Slab" w:hAnsi="Roboto Slab" w:cs="Roboto Slab"/>
        </w:rPr>
        <w:t xml:space="preserve">, </w:t>
      </w:r>
      <w:r w:rsidR="00B20E3E">
        <w:rPr>
          <w:rFonts w:ascii="Roboto Slab" w:eastAsia="Roboto Slab" w:hAnsi="Roboto Slab" w:cs="Roboto Slab"/>
        </w:rPr>
        <w:lastRenderedPageBreak/>
        <w:t>Offender Management</w:t>
      </w:r>
      <w:r w:rsidRPr="0089683E">
        <w:rPr>
          <w:rFonts w:ascii="Roboto Slab" w:eastAsia="Roboto Slab" w:hAnsi="Roboto Slab" w:cs="Roboto Slab"/>
        </w:rPr>
        <w:t xml:space="preserve"> or Probation Service</w:t>
      </w:r>
      <w:r w:rsidR="00B20E3E">
        <w:rPr>
          <w:rFonts w:ascii="Roboto Slab" w:eastAsia="Roboto Slab" w:hAnsi="Roboto Slab" w:cs="Roboto Slab"/>
        </w:rPr>
        <w:t>s</w:t>
      </w:r>
      <w:r w:rsidRPr="0089683E">
        <w:rPr>
          <w:rFonts w:ascii="Roboto Slab" w:eastAsia="Roboto Slab" w:hAnsi="Roboto Slab" w:cs="Roboto Slab"/>
        </w:rPr>
        <w:t>.</w:t>
      </w:r>
    </w:p>
    <w:p w14:paraId="5A203704" w14:textId="77777777" w:rsidR="00846A18" w:rsidRPr="0089683E" w:rsidRDefault="00846A18" w:rsidP="00DA3D55">
      <w:pPr>
        <w:spacing w:line="276" w:lineRule="auto"/>
        <w:ind w:right="96"/>
        <w:jc w:val="both"/>
        <w:rPr>
          <w:rFonts w:ascii="Roboto Slab" w:eastAsia="Roboto Slab" w:hAnsi="Roboto Slab" w:cs="Roboto Slab"/>
        </w:rPr>
      </w:pPr>
    </w:p>
    <w:p w14:paraId="16CC4F37" w14:textId="1B7081DB" w:rsidR="4AE1BFD5" w:rsidRDefault="4AE1BFD5"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If an applicant accepts an offer without self-disclosure by the relevant deadline (14 days from acceptance of the offer), their application may be considered fraudulent due to the withholding of relevant information, in line with the University’s Code of Practice on the Admission of Students. In such cases, the University reserves the right to cancel the offer and acceptance and/or withdraw the student from their programme and the University.</w:t>
      </w:r>
    </w:p>
    <w:p w14:paraId="0D00418B" w14:textId="77777777" w:rsidR="005776FF" w:rsidRPr="0089683E" w:rsidRDefault="005776FF" w:rsidP="00DA3D55">
      <w:pPr>
        <w:spacing w:line="276" w:lineRule="auto"/>
        <w:ind w:right="96"/>
        <w:jc w:val="both"/>
        <w:rPr>
          <w:rFonts w:ascii="Roboto Slab" w:eastAsia="Roboto Slab" w:hAnsi="Roboto Slab" w:cs="Roboto Slab"/>
        </w:rPr>
      </w:pPr>
    </w:p>
    <w:p w14:paraId="4BD3759F" w14:textId="3E2BC9AA" w:rsidR="4AE1BFD5" w:rsidRDefault="4AE1BFD5"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 xml:space="preserve">Following an initial declaration, or when information regarding a criminal conviction is provided to the University by a third party (e.g., Police or Probation Service), the Head of UK and International Admissions (or their designated nominee) will assess the relevance of the conviction. If the conviction is deemed not relevant, the applicant will be informed in writing, and the record of the disclosure will be deleted. If the conviction is deemed relevant, the applicant will be asked to provide further information within </w:t>
      </w:r>
      <w:r w:rsidR="3F9273C1" w:rsidRPr="0089683E">
        <w:rPr>
          <w:rFonts w:ascii="Roboto Slab" w:eastAsia="Roboto Slab" w:hAnsi="Roboto Slab" w:cs="Roboto Slab"/>
        </w:rPr>
        <w:t>14 days</w:t>
      </w:r>
      <w:r w:rsidRPr="0089683E">
        <w:rPr>
          <w:rFonts w:ascii="Roboto Slab" w:eastAsia="Roboto Slab" w:hAnsi="Roboto Slab" w:cs="Roboto Slab"/>
        </w:rPr>
        <w:t>.</w:t>
      </w:r>
    </w:p>
    <w:p w14:paraId="71F6B05E" w14:textId="77777777" w:rsidR="005776FF" w:rsidRPr="0089683E" w:rsidRDefault="005776FF" w:rsidP="00DA3D55">
      <w:pPr>
        <w:spacing w:line="276" w:lineRule="auto"/>
        <w:ind w:right="96"/>
        <w:jc w:val="both"/>
        <w:rPr>
          <w:rFonts w:ascii="Roboto Slab" w:eastAsia="Roboto Slab" w:hAnsi="Roboto Slab" w:cs="Roboto Slab"/>
        </w:rPr>
      </w:pPr>
    </w:p>
    <w:p w14:paraId="12E649C5" w14:textId="73EA47C2" w:rsidR="4AE1BFD5" w:rsidRDefault="4AE1BFD5"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An initial assessment, based on the available information, will be conducted by the Head of UK and International Admissions in consultation with other senior staff if necessary. The Head of UK and International Admissions may determine that no further action is required.</w:t>
      </w:r>
      <w:r w:rsidR="000933CA">
        <w:rPr>
          <w:rFonts w:ascii="Roboto Slab" w:eastAsia="Roboto Slab" w:hAnsi="Roboto Slab" w:cs="Roboto Slab"/>
        </w:rPr>
        <w:t xml:space="preserve"> All assessments will be based on the relevance to the course </w:t>
      </w:r>
      <w:r w:rsidR="001B3281">
        <w:rPr>
          <w:rFonts w:ascii="Roboto Slab" w:eastAsia="Roboto Slab" w:hAnsi="Roboto Slab" w:cs="Roboto Slab"/>
        </w:rPr>
        <w:t>for which the applicant has applied.</w:t>
      </w:r>
    </w:p>
    <w:p w14:paraId="6498FF2F" w14:textId="77777777" w:rsidR="005776FF" w:rsidRPr="0089683E" w:rsidRDefault="005776FF" w:rsidP="00DA3D55">
      <w:pPr>
        <w:spacing w:line="276" w:lineRule="auto"/>
        <w:ind w:right="96"/>
        <w:jc w:val="both"/>
        <w:rPr>
          <w:rFonts w:ascii="Roboto Slab" w:eastAsia="Roboto Slab" w:hAnsi="Roboto Slab" w:cs="Roboto Slab"/>
        </w:rPr>
      </w:pPr>
    </w:p>
    <w:p w14:paraId="2A71F28F" w14:textId="44A882B6" w:rsidR="4AE1BFD5" w:rsidRDefault="4AE1BFD5"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If the Head of UK and International Admissions determines that there is a potential risk to the University community, a Criminal Convictions Panel will be convened to assess this risk.</w:t>
      </w:r>
    </w:p>
    <w:p w14:paraId="1B761634" w14:textId="77777777" w:rsidR="005776FF" w:rsidRPr="0089683E" w:rsidRDefault="005776FF" w:rsidP="00DA3D55">
      <w:pPr>
        <w:spacing w:line="276" w:lineRule="auto"/>
        <w:ind w:right="96"/>
        <w:jc w:val="both"/>
        <w:rPr>
          <w:rFonts w:ascii="Roboto Slab" w:eastAsia="Roboto Slab" w:hAnsi="Roboto Slab" w:cs="Roboto Slab"/>
        </w:rPr>
      </w:pPr>
    </w:p>
    <w:p w14:paraId="5428F9B0" w14:textId="6643B48C" w:rsidR="4AE1BFD5" w:rsidRPr="0089683E" w:rsidRDefault="4AE1BFD5"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Where an applicant fails to declare a relevant unspent criminal conviction or provide any requested additional information, the University reserves the right to withdraw the offer or terminate the registration.</w:t>
      </w:r>
    </w:p>
    <w:p w14:paraId="07D710C3" w14:textId="45820DA8" w:rsidR="4CDC9FE1" w:rsidRPr="0089683E" w:rsidRDefault="4CDC9FE1" w:rsidP="4CDC9FE1">
      <w:pPr>
        <w:pStyle w:val="BodyText"/>
        <w:spacing w:before="4" w:line="276" w:lineRule="auto"/>
        <w:ind w:left="502"/>
        <w:rPr>
          <w:rFonts w:ascii="Roboto Slab" w:eastAsia="Roboto Slab" w:hAnsi="Roboto Slab" w:cs="Roboto Slab"/>
          <w:sz w:val="22"/>
          <w:szCs w:val="22"/>
        </w:rPr>
      </w:pPr>
    </w:p>
    <w:p w14:paraId="22272F2A" w14:textId="5E58A1FB" w:rsidR="003C4261" w:rsidRPr="005776FF" w:rsidRDefault="003C4261" w:rsidP="005776FF">
      <w:pPr>
        <w:pStyle w:val="BodyText"/>
        <w:numPr>
          <w:ilvl w:val="1"/>
          <w:numId w:val="3"/>
        </w:numPr>
        <w:spacing w:before="4" w:line="276" w:lineRule="auto"/>
        <w:ind w:left="360"/>
        <w:rPr>
          <w:rFonts w:ascii="Roboto Slab" w:eastAsia="Roboto Slab" w:hAnsi="Roboto Slab" w:cs="Roboto Slab"/>
          <w:sz w:val="22"/>
          <w:szCs w:val="22"/>
        </w:rPr>
      </w:pPr>
      <w:r w:rsidRPr="0089683E">
        <w:rPr>
          <w:rFonts w:ascii="Roboto Slab" w:eastAsia="Roboto Slab" w:hAnsi="Roboto Slab" w:cs="Roboto Slab"/>
          <w:sz w:val="22"/>
          <w:szCs w:val="22"/>
        </w:rPr>
        <w:t xml:space="preserve"> </w:t>
      </w:r>
      <w:r w:rsidRPr="0089683E">
        <w:rPr>
          <w:rFonts w:ascii="Roboto Slab" w:eastAsia="Roboto Slab" w:hAnsi="Roboto Slab" w:cs="Roboto Slab"/>
          <w:b/>
          <w:bCs/>
          <w:sz w:val="22"/>
          <w:szCs w:val="22"/>
        </w:rPr>
        <w:t>Criminal Convictions Panel: Applicants</w:t>
      </w:r>
    </w:p>
    <w:p w14:paraId="44AB7C69" w14:textId="77777777" w:rsidR="005776FF" w:rsidRPr="0089683E" w:rsidRDefault="005776FF" w:rsidP="005776FF">
      <w:pPr>
        <w:pStyle w:val="BodyText"/>
        <w:spacing w:before="4" w:line="276" w:lineRule="auto"/>
        <w:rPr>
          <w:rFonts w:ascii="Roboto Slab" w:eastAsia="Roboto Slab" w:hAnsi="Roboto Slab" w:cs="Roboto Slab"/>
          <w:sz w:val="22"/>
          <w:szCs w:val="22"/>
        </w:rPr>
      </w:pPr>
    </w:p>
    <w:p w14:paraId="5735AF1C" w14:textId="7797C36D" w:rsidR="003C4261" w:rsidRPr="0089683E"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 xml:space="preserve">This panel will comprise the </w:t>
      </w:r>
      <w:r w:rsidR="00967F1E" w:rsidRPr="0089683E">
        <w:rPr>
          <w:rFonts w:ascii="Roboto Slab" w:eastAsia="Roboto Slab" w:hAnsi="Roboto Slab" w:cs="Roboto Slab"/>
        </w:rPr>
        <w:t>Head of UK and International Admissions</w:t>
      </w:r>
      <w:r w:rsidRPr="0089683E">
        <w:rPr>
          <w:rFonts w:ascii="Roboto Slab" w:eastAsia="Roboto Slab" w:hAnsi="Roboto Slab" w:cs="Roboto Slab"/>
        </w:rPr>
        <w:t>,</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00D90A8C" w:rsidRPr="0089683E">
        <w:rPr>
          <w:rFonts w:ascii="Roboto Slab" w:eastAsia="Roboto Slab" w:hAnsi="Roboto Slab" w:cs="Roboto Slab"/>
        </w:rPr>
        <w:t xml:space="preserve">Associate </w:t>
      </w:r>
      <w:r w:rsidR="00337F3A" w:rsidRPr="0089683E">
        <w:rPr>
          <w:rFonts w:ascii="Roboto Slab" w:eastAsia="Roboto Slab" w:hAnsi="Roboto Slab" w:cs="Roboto Slab"/>
        </w:rPr>
        <w:t>Director of Complaints and Student Casework,</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Designated Safeguarding Lead</w:t>
      </w:r>
      <w:r w:rsidRPr="00DA3D55">
        <w:rPr>
          <w:rFonts w:ascii="Roboto Slab" w:eastAsia="Roboto Slab" w:hAnsi="Roboto Slab" w:cs="Roboto Slab"/>
        </w:rPr>
        <w:t xml:space="preserve"> </w:t>
      </w:r>
      <w:r w:rsidRPr="0089683E">
        <w:rPr>
          <w:rFonts w:ascii="Roboto Slab" w:eastAsia="Roboto Slab" w:hAnsi="Roboto Slab" w:cs="Roboto Slab"/>
        </w:rPr>
        <w:t>(or</w:t>
      </w:r>
      <w:r w:rsidRPr="00DA3D55">
        <w:rPr>
          <w:rFonts w:ascii="Roboto Slab" w:eastAsia="Roboto Slab" w:hAnsi="Roboto Slab" w:cs="Roboto Slab"/>
        </w:rPr>
        <w:t xml:space="preserve"> </w:t>
      </w:r>
      <w:r w:rsidRPr="0089683E">
        <w:rPr>
          <w:rFonts w:ascii="Roboto Slab" w:eastAsia="Roboto Slab" w:hAnsi="Roboto Slab" w:cs="Roboto Slab"/>
        </w:rPr>
        <w:t>nominee), the Director of Student Life and</w:t>
      </w:r>
      <w:r w:rsidRPr="00DA3D55">
        <w:rPr>
          <w:rFonts w:ascii="Roboto Slab" w:eastAsia="Roboto Slab" w:hAnsi="Roboto Slab" w:cs="Roboto Slab"/>
        </w:rPr>
        <w:t xml:space="preserve"> </w:t>
      </w:r>
      <w:r w:rsidRPr="0089683E">
        <w:rPr>
          <w:rFonts w:ascii="Roboto Slab" w:eastAsia="Roboto Slab" w:hAnsi="Roboto Slab" w:cs="Roboto Slab"/>
        </w:rPr>
        <w:t>a</w:t>
      </w:r>
      <w:r w:rsidRPr="00DA3D55">
        <w:rPr>
          <w:rFonts w:ascii="Roboto Slab" w:eastAsia="Roboto Slab" w:hAnsi="Roboto Slab" w:cs="Roboto Slab"/>
        </w:rPr>
        <w:t xml:space="preserve"> </w:t>
      </w:r>
      <w:r w:rsidRPr="0089683E">
        <w:rPr>
          <w:rFonts w:ascii="Roboto Slab" w:eastAsia="Roboto Slab" w:hAnsi="Roboto Slab" w:cs="Roboto Slab"/>
        </w:rPr>
        <w:t>representative</w:t>
      </w:r>
      <w:r w:rsidRPr="00DA3D55">
        <w:rPr>
          <w:rFonts w:ascii="Roboto Slab" w:eastAsia="Roboto Slab" w:hAnsi="Roboto Slab" w:cs="Roboto Slab"/>
        </w:rPr>
        <w:t xml:space="preserve"> </w:t>
      </w:r>
      <w:r w:rsidRPr="0089683E">
        <w:rPr>
          <w:rFonts w:ascii="Roboto Slab" w:eastAsia="Roboto Slab" w:hAnsi="Roboto Slab" w:cs="Roboto Slab"/>
        </w:rPr>
        <w:t>of</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relevant</w:t>
      </w:r>
      <w:r w:rsidRPr="00DA3D55">
        <w:rPr>
          <w:rFonts w:ascii="Roboto Slab" w:eastAsia="Roboto Slab" w:hAnsi="Roboto Slab" w:cs="Roboto Slab"/>
        </w:rPr>
        <w:t xml:space="preserve"> </w:t>
      </w:r>
      <w:r w:rsidRPr="0089683E">
        <w:rPr>
          <w:rFonts w:ascii="Roboto Slab" w:eastAsia="Roboto Slab" w:hAnsi="Roboto Slab" w:cs="Roboto Slab"/>
        </w:rPr>
        <w:t>Faculty.</w:t>
      </w:r>
      <w:r w:rsidR="00337F3A" w:rsidRPr="0089683E">
        <w:rPr>
          <w:rFonts w:ascii="Roboto Slab" w:eastAsia="Roboto Slab" w:hAnsi="Roboto Slab" w:cs="Roboto Slab"/>
        </w:rPr>
        <w:t xml:space="preserve"> Guidance may also be sought from Legal Services.</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panel</w:t>
      </w:r>
      <w:r w:rsidRPr="00DA3D55">
        <w:rPr>
          <w:rFonts w:ascii="Roboto Slab" w:eastAsia="Roboto Slab" w:hAnsi="Roboto Slab" w:cs="Roboto Slab"/>
        </w:rPr>
        <w:t xml:space="preserve"> </w:t>
      </w:r>
      <w:r w:rsidRPr="0089683E">
        <w:rPr>
          <w:rFonts w:ascii="Roboto Slab" w:eastAsia="Roboto Slab" w:hAnsi="Roboto Slab" w:cs="Roboto Slab"/>
        </w:rPr>
        <w:t xml:space="preserve">may consider the case </w:t>
      </w:r>
      <w:r w:rsidR="78C98917" w:rsidRPr="4CDC9FE1">
        <w:rPr>
          <w:rFonts w:ascii="Roboto Slab" w:eastAsia="Roboto Slab" w:hAnsi="Roboto Slab" w:cs="Roboto Slab"/>
        </w:rPr>
        <w:t>virtually or</w:t>
      </w:r>
      <w:r w:rsidR="66F5BD40" w:rsidRPr="0089683E">
        <w:rPr>
          <w:rFonts w:ascii="Roboto Slab" w:eastAsia="Roboto Slab" w:hAnsi="Roboto Slab" w:cs="Roboto Slab"/>
        </w:rPr>
        <w:t xml:space="preserve"> via</w:t>
      </w:r>
      <w:r w:rsidRPr="0089683E">
        <w:rPr>
          <w:rFonts w:ascii="Roboto Slab" w:eastAsia="Roboto Slab" w:hAnsi="Roboto Slab" w:cs="Roboto Slab"/>
        </w:rPr>
        <w:t xml:space="preserve"> correspondence without a formal meeting.</w:t>
      </w:r>
    </w:p>
    <w:p w14:paraId="2729CED3" w14:textId="77777777" w:rsidR="003C4261" w:rsidRPr="0089683E" w:rsidRDefault="003C4261" w:rsidP="4CDC9FE1">
      <w:pPr>
        <w:pStyle w:val="BodyText"/>
        <w:spacing w:line="276" w:lineRule="auto"/>
        <w:ind w:left="100"/>
        <w:jc w:val="both"/>
        <w:rPr>
          <w:rFonts w:ascii="Roboto Slab" w:eastAsia="Roboto Slab" w:hAnsi="Roboto Slab" w:cs="Roboto Slab"/>
          <w:sz w:val="22"/>
          <w:szCs w:val="22"/>
        </w:rPr>
      </w:pPr>
    </w:p>
    <w:p w14:paraId="418B992B" w14:textId="13EC77FD" w:rsidR="003C4261" w:rsidRPr="00DA3D55"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Panel</w:t>
      </w:r>
      <w:r w:rsidRPr="00DA3D55">
        <w:rPr>
          <w:rFonts w:ascii="Roboto Slab" w:eastAsia="Roboto Slab" w:hAnsi="Roboto Slab" w:cs="Roboto Slab"/>
        </w:rPr>
        <w:t xml:space="preserve"> </w:t>
      </w:r>
      <w:r w:rsidRPr="0089683E">
        <w:rPr>
          <w:rFonts w:ascii="Roboto Slab" w:eastAsia="Roboto Slab" w:hAnsi="Roboto Slab" w:cs="Roboto Slab"/>
        </w:rPr>
        <w:t>will</w:t>
      </w:r>
      <w:r w:rsidRPr="00DA3D55">
        <w:rPr>
          <w:rFonts w:ascii="Roboto Slab" w:eastAsia="Roboto Slab" w:hAnsi="Roboto Slab" w:cs="Roboto Slab"/>
        </w:rPr>
        <w:t xml:space="preserve"> </w:t>
      </w:r>
      <w:r w:rsidRPr="0089683E">
        <w:rPr>
          <w:rFonts w:ascii="Roboto Slab" w:eastAsia="Roboto Slab" w:hAnsi="Roboto Slab" w:cs="Roboto Slab"/>
        </w:rPr>
        <w:t>consider</w:t>
      </w:r>
      <w:r w:rsidRPr="00DA3D55">
        <w:rPr>
          <w:rFonts w:ascii="Roboto Slab" w:eastAsia="Roboto Slab" w:hAnsi="Roboto Slab" w:cs="Roboto Slab"/>
        </w:rPr>
        <w:t xml:space="preserve"> </w:t>
      </w:r>
      <w:r w:rsidRPr="0089683E">
        <w:rPr>
          <w:rFonts w:ascii="Roboto Slab" w:eastAsia="Roboto Slab" w:hAnsi="Roboto Slab" w:cs="Roboto Slab"/>
        </w:rPr>
        <w:t>whether</w:t>
      </w:r>
      <w:r w:rsidRPr="00DA3D55">
        <w:rPr>
          <w:rFonts w:ascii="Roboto Slab" w:eastAsia="Roboto Slab" w:hAnsi="Roboto Slab" w:cs="Roboto Slab"/>
        </w:rPr>
        <w:t xml:space="preserve"> </w:t>
      </w:r>
      <w:r w:rsidRPr="0089683E">
        <w:rPr>
          <w:rFonts w:ascii="Roboto Slab" w:eastAsia="Roboto Slab" w:hAnsi="Roboto Slab" w:cs="Roboto Slab"/>
        </w:rPr>
        <w:t>there</w:t>
      </w:r>
      <w:r w:rsidRPr="00DA3D55">
        <w:rPr>
          <w:rFonts w:ascii="Roboto Slab" w:eastAsia="Roboto Slab" w:hAnsi="Roboto Slab" w:cs="Roboto Slab"/>
        </w:rPr>
        <w:t xml:space="preserve"> </w:t>
      </w:r>
      <w:r w:rsidRPr="0089683E">
        <w:rPr>
          <w:rFonts w:ascii="Roboto Slab" w:eastAsia="Roboto Slab" w:hAnsi="Roboto Slab" w:cs="Roboto Slab"/>
        </w:rPr>
        <w:t>are</w:t>
      </w:r>
      <w:r w:rsidRPr="00DA3D55">
        <w:rPr>
          <w:rFonts w:ascii="Roboto Slab" w:eastAsia="Roboto Slab" w:hAnsi="Roboto Slab" w:cs="Roboto Slab"/>
        </w:rPr>
        <w:t xml:space="preserve"> </w:t>
      </w:r>
      <w:r w:rsidRPr="0089683E">
        <w:rPr>
          <w:rFonts w:ascii="Roboto Slab" w:eastAsia="Roboto Slab" w:hAnsi="Roboto Slab" w:cs="Roboto Slab"/>
        </w:rPr>
        <w:t>unacceptable</w:t>
      </w:r>
      <w:r w:rsidRPr="00DA3D55">
        <w:rPr>
          <w:rFonts w:ascii="Roboto Slab" w:eastAsia="Roboto Slab" w:hAnsi="Roboto Slab" w:cs="Roboto Slab"/>
        </w:rPr>
        <w:t xml:space="preserve"> </w:t>
      </w:r>
      <w:r w:rsidRPr="0089683E">
        <w:rPr>
          <w:rFonts w:ascii="Roboto Slab" w:eastAsia="Roboto Slab" w:hAnsi="Roboto Slab" w:cs="Roboto Slab"/>
        </w:rPr>
        <w:t>risks</w:t>
      </w:r>
      <w:r w:rsidRPr="00DA3D55">
        <w:rPr>
          <w:rFonts w:ascii="Roboto Slab" w:eastAsia="Roboto Slab" w:hAnsi="Roboto Slab" w:cs="Roboto Slab"/>
        </w:rPr>
        <w:t xml:space="preserve"> </w:t>
      </w:r>
      <w:r w:rsidRPr="0089683E">
        <w:rPr>
          <w:rFonts w:ascii="Roboto Slab" w:eastAsia="Roboto Slab" w:hAnsi="Roboto Slab" w:cs="Roboto Slab"/>
        </w:rPr>
        <w:t>to</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University</w:t>
      </w:r>
      <w:r w:rsidRPr="00DA3D55">
        <w:rPr>
          <w:rFonts w:ascii="Roboto Slab" w:eastAsia="Roboto Slab" w:hAnsi="Roboto Slab" w:cs="Roboto Slab"/>
        </w:rPr>
        <w:t xml:space="preserve"> </w:t>
      </w:r>
      <w:r w:rsidRPr="0089683E">
        <w:rPr>
          <w:rFonts w:ascii="Roboto Slab" w:eastAsia="Roboto Slab" w:hAnsi="Roboto Slab" w:cs="Roboto Slab"/>
        </w:rPr>
        <w:t xml:space="preserve">community, </w:t>
      </w:r>
      <w:r w:rsidR="34491BFD" w:rsidRPr="00DA3D55">
        <w:rPr>
          <w:rFonts w:ascii="Roboto Slab" w:eastAsia="Roboto Slab" w:hAnsi="Roboto Slab" w:cs="Roboto Slab"/>
        </w:rPr>
        <w:t>considering</w:t>
      </w:r>
      <w:r w:rsidRPr="00DA3D55">
        <w:rPr>
          <w:rFonts w:ascii="Roboto Slab" w:eastAsia="Roboto Slab" w:hAnsi="Roboto Slab" w:cs="Roboto Slab"/>
        </w:rPr>
        <w:t>:</w:t>
      </w:r>
    </w:p>
    <w:p w14:paraId="44458648" w14:textId="77777777" w:rsidR="003C4261" w:rsidRPr="0089683E" w:rsidRDefault="003C4261" w:rsidP="4CDC9FE1">
      <w:pPr>
        <w:pStyle w:val="BodyText"/>
        <w:spacing w:line="276" w:lineRule="auto"/>
        <w:ind w:left="100" w:right="186"/>
        <w:jc w:val="both"/>
        <w:rPr>
          <w:rFonts w:ascii="Roboto Slab" w:eastAsia="Roboto Slab" w:hAnsi="Roboto Slab" w:cs="Roboto Slab"/>
          <w:sz w:val="22"/>
          <w:szCs w:val="22"/>
        </w:rPr>
      </w:pPr>
    </w:p>
    <w:p w14:paraId="237FD1DA" w14:textId="77777777" w:rsidR="003C4261" w:rsidRPr="0089683E" w:rsidRDefault="003C4261"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The</w:t>
      </w:r>
      <w:r w:rsidRPr="0089683E">
        <w:rPr>
          <w:rFonts w:ascii="Roboto Slab" w:eastAsia="Roboto Slab" w:hAnsi="Roboto Slab" w:cs="Roboto Slab"/>
          <w:spacing w:val="-1"/>
        </w:rPr>
        <w:t xml:space="preserve"> </w:t>
      </w:r>
      <w:r w:rsidRPr="0089683E">
        <w:rPr>
          <w:rFonts w:ascii="Roboto Slab" w:eastAsia="Roboto Slab" w:hAnsi="Roboto Slab" w:cs="Roboto Slab"/>
        </w:rPr>
        <w:t>nature</w:t>
      </w:r>
      <w:r w:rsidRPr="0089683E">
        <w:rPr>
          <w:rFonts w:ascii="Roboto Slab" w:eastAsia="Roboto Slab" w:hAnsi="Roboto Slab" w:cs="Roboto Slab"/>
          <w:spacing w:val="-3"/>
        </w:rPr>
        <w:t xml:space="preserve"> </w:t>
      </w:r>
      <w:r w:rsidRPr="0089683E">
        <w:rPr>
          <w:rFonts w:ascii="Roboto Slab" w:eastAsia="Roboto Slab" w:hAnsi="Roboto Slab" w:cs="Roboto Slab"/>
        </w:rPr>
        <w:t>of</w:t>
      </w:r>
      <w:r w:rsidRPr="0089683E">
        <w:rPr>
          <w:rFonts w:ascii="Roboto Slab" w:eastAsia="Roboto Slab" w:hAnsi="Roboto Slab" w:cs="Roboto Slab"/>
          <w:spacing w:val="-3"/>
        </w:rPr>
        <w:t xml:space="preserve"> </w:t>
      </w:r>
      <w:r w:rsidRPr="0089683E">
        <w:rPr>
          <w:rFonts w:ascii="Roboto Slab" w:eastAsia="Roboto Slab" w:hAnsi="Roboto Slab" w:cs="Roboto Slab"/>
        </w:rPr>
        <w:t>the</w:t>
      </w:r>
      <w:r w:rsidRPr="0089683E">
        <w:rPr>
          <w:rFonts w:ascii="Roboto Slab" w:eastAsia="Roboto Slab" w:hAnsi="Roboto Slab" w:cs="Roboto Slab"/>
          <w:spacing w:val="-2"/>
        </w:rPr>
        <w:t xml:space="preserve"> offence</w:t>
      </w:r>
    </w:p>
    <w:p w14:paraId="79A259C1" w14:textId="38CB44F1" w:rsidR="003C4261" w:rsidRPr="0089683E" w:rsidRDefault="4FCED99D"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The recency of the offence</w:t>
      </w:r>
    </w:p>
    <w:p w14:paraId="645A3ED7" w14:textId="5BAE3D2B" w:rsidR="003C4261" w:rsidRPr="0089683E" w:rsidRDefault="003C4261"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The</w:t>
      </w:r>
      <w:r w:rsidRPr="0089683E">
        <w:rPr>
          <w:rFonts w:ascii="Roboto Slab" w:eastAsia="Roboto Slab" w:hAnsi="Roboto Slab" w:cs="Roboto Slab"/>
          <w:spacing w:val="-5"/>
        </w:rPr>
        <w:t xml:space="preserve"> </w:t>
      </w:r>
      <w:r w:rsidRPr="0089683E">
        <w:rPr>
          <w:rFonts w:ascii="Roboto Slab" w:eastAsia="Roboto Slab" w:hAnsi="Roboto Slab" w:cs="Roboto Slab"/>
        </w:rPr>
        <w:t>course</w:t>
      </w:r>
      <w:r w:rsidRPr="0089683E">
        <w:rPr>
          <w:rFonts w:ascii="Roboto Slab" w:eastAsia="Roboto Slab" w:hAnsi="Roboto Slab" w:cs="Roboto Slab"/>
          <w:spacing w:val="-3"/>
        </w:rPr>
        <w:t xml:space="preserve"> </w:t>
      </w:r>
      <w:r w:rsidRPr="0089683E">
        <w:rPr>
          <w:rFonts w:ascii="Roboto Slab" w:eastAsia="Roboto Slab" w:hAnsi="Roboto Slab" w:cs="Roboto Slab"/>
        </w:rPr>
        <w:t>applied</w:t>
      </w:r>
      <w:r w:rsidRPr="0089683E">
        <w:rPr>
          <w:rFonts w:ascii="Roboto Slab" w:eastAsia="Roboto Slab" w:hAnsi="Roboto Slab" w:cs="Roboto Slab"/>
          <w:spacing w:val="-5"/>
        </w:rPr>
        <w:t xml:space="preserve"> </w:t>
      </w:r>
      <w:r w:rsidRPr="0089683E">
        <w:rPr>
          <w:rFonts w:ascii="Roboto Slab" w:eastAsia="Roboto Slab" w:hAnsi="Roboto Slab" w:cs="Roboto Slab"/>
          <w:spacing w:val="-4"/>
        </w:rPr>
        <w:t>for</w:t>
      </w:r>
      <w:r w:rsidR="00901AE3">
        <w:rPr>
          <w:rFonts w:ascii="Roboto Slab" w:eastAsia="Roboto Slab" w:hAnsi="Roboto Slab" w:cs="Roboto Slab"/>
          <w:spacing w:val="-4"/>
        </w:rPr>
        <w:t xml:space="preserve">, particularly </w:t>
      </w:r>
      <w:r w:rsidR="008A28F0">
        <w:rPr>
          <w:rFonts w:ascii="Roboto Slab" w:eastAsia="Roboto Slab" w:hAnsi="Roboto Slab" w:cs="Roboto Slab"/>
          <w:spacing w:val="-4"/>
        </w:rPr>
        <w:t>if this is a regulated course</w:t>
      </w:r>
      <w:r w:rsidR="009A55D1">
        <w:rPr>
          <w:rFonts w:ascii="Roboto Slab" w:eastAsia="Roboto Slab" w:hAnsi="Roboto Slab" w:cs="Roboto Slab"/>
          <w:spacing w:val="-4"/>
        </w:rPr>
        <w:t>.</w:t>
      </w:r>
      <w:r w:rsidR="008A28F0">
        <w:rPr>
          <w:rFonts w:ascii="Roboto Slab" w:eastAsia="Roboto Slab" w:hAnsi="Roboto Slab" w:cs="Roboto Slab"/>
          <w:spacing w:val="-4"/>
        </w:rPr>
        <w:t xml:space="preserve"> </w:t>
      </w:r>
    </w:p>
    <w:p w14:paraId="7529B683" w14:textId="77777777" w:rsidR="003C4261" w:rsidRPr="0089683E" w:rsidRDefault="003C4261"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Any</w:t>
      </w:r>
      <w:r w:rsidRPr="0089683E">
        <w:rPr>
          <w:rFonts w:ascii="Roboto Slab" w:eastAsia="Roboto Slab" w:hAnsi="Roboto Slab" w:cs="Roboto Slab"/>
          <w:spacing w:val="-2"/>
        </w:rPr>
        <w:t xml:space="preserve"> </w:t>
      </w:r>
      <w:r w:rsidRPr="0089683E">
        <w:rPr>
          <w:rFonts w:ascii="Roboto Slab" w:eastAsia="Roboto Slab" w:hAnsi="Roboto Slab" w:cs="Roboto Slab"/>
        </w:rPr>
        <w:t>pattern</w:t>
      </w:r>
      <w:r w:rsidRPr="0089683E">
        <w:rPr>
          <w:rFonts w:ascii="Roboto Slab" w:eastAsia="Roboto Slab" w:hAnsi="Roboto Slab" w:cs="Roboto Slab"/>
          <w:spacing w:val="-3"/>
        </w:rPr>
        <w:t xml:space="preserve"> </w:t>
      </w:r>
      <w:r w:rsidRPr="0089683E">
        <w:rPr>
          <w:rFonts w:ascii="Roboto Slab" w:eastAsia="Roboto Slab" w:hAnsi="Roboto Slab" w:cs="Roboto Slab"/>
        </w:rPr>
        <w:t>of</w:t>
      </w:r>
      <w:r w:rsidRPr="0089683E">
        <w:rPr>
          <w:rFonts w:ascii="Roboto Slab" w:eastAsia="Roboto Slab" w:hAnsi="Roboto Slab" w:cs="Roboto Slab"/>
          <w:spacing w:val="-4"/>
        </w:rPr>
        <w:t xml:space="preserve"> </w:t>
      </w:r>
      <w:r w:rsidRPr="0089683E">
        <w:rPr>
          <w:rFonts w:ascii="Roboto Slab" w:eastAsia="Roboto Slab" w:hAnsi="Roboto Slab" w:cs="Roboto Slab"/>
          <w:spacing w:val="-2"/>
        </w:rPr>
        <w:t>offending</w:t>
      </w:r>
    </w:p>
    <w:p w14:paraId="5C4BBBD2" w14:textId="27DD32D6" w:rsidR="003C4261" w:rsidRPr="0089683E" w:rsidRDefault="49E82203"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lastRenderedPageBreak/>
        <w:t>R</w:t>
      </w:r>
      <w:r w:rsidR="003C4261" w:rsidRPr="0089683E">
        <w:rPr>
          <w:rFonts w:ascii="Roboto Slab" w:eastAsia="Roboto Slab" w:hAnsi="Roboto Slab" w:cs="Roboto Slab"/>
        </w:rPr>
        <w:t>ecommendations</w:t>
      </w:r>
      <w:r w:rsidR="003C4261" w:rsidRPr="0089683E">
        <w:rPr>
          <w:rFonts w:ascii="Roboto Slab" w:eastAsia="Roboto Slab" w:hAnsi="Roboto Slab" w:cs="Roboto Slab"/>
          <w:spacing w:val="-7"/>
        </w:rPr>
        <w:t xml:space="preserve"> </w:t>
      </w:r>
      <w:r w:rsidR="68CB92E3" w:rsidRPr="0089683E">
        <w:rPr>
          <w:rFonts w:ascii="Roboto Slab" w:eastAsia="Roboto Slab" w:hAnsi="Roboto Slab" w:cs="Roboto Slab"/>
          <w:spacing w:val="-5"/>
        </w:rPr>
        <w:t xml:space="preserve">from </w:t>
      </w:r>
      <w:r w:rsidR="003C4261" w:rsidRPr="0089683E">
        <w:rPr>
          <w:rFonts w:ascii="Roboto Slab" w:eastAsia="Roboto Slab" w:hAnsi="Roboto Slab" w:cs="Roboto Slab"/>
        </w:rPr>
        <w:t>referees</w:t>
      </w:r>
      <w:r w:rsidR="003C4261" w:rsidRPr="0089683E">
        <w:rPr>
          <w:rFonts w:ascii="Roboto Slab" w:eastAsia="Roboto Slab" w:hAnsi="Roboto Slab" w:cs="Roboto Slab"/>
          <w:spacing w:val="-8"/>
        </w:rPr>
        <w:t xml:space="preserve"> </w:t>
      </w:r>
      <w:r w:rsidR="003C4261" w:rsidRPr="0089683E">
        <w:rPr>
          <w:rFonts w:ascii="Roboto Slab" w:eastAsia="Roboto Slab" w:hAnsi="Roboto Slab" w:cs="Roboto Slab"/>
        </w:rPr>
        <w:t>and/or</w:t>
      </w:r>
      <w:r w:rsidR="003C4261" w:rsidRPr="0089683E">
        <w:rPr>
          <w:rFonts w:ascii="Roboto Slab" w:eastAsia="Roboto Slab" w:hAnsi="Roboto Slab" w:cs="Roboto Slab"/>
          <w:spacing w:val="-4"/>
        </w:rPr>
        <w:t xml:space="preserve"> </w:t>
      </w:r>
      <w:r w:rsidR="003C4261" w:rsidRPr="0089683E">
        <w:rPr>
          <w:rFonts w:ascii="Roboto Slab" w:eastAsia="Roboto Slab" w:hAnsi="Roboto Slab" w:cs="Roboto Slab"/>
        </w:rPr>
        <w:t>the</w:t>
      </w:r>
      <w:r w:rsidR="003C4261" w:rsidRPr="0089683E">
        <w:rPr>
          <w:rFonts w:ascii="Roboto Slab" w:eastAsia="Roboto Slab" w:hAnsi="Roboto Slab" w:cs="Roboto Slab"/>
          <w:spacing w:val="-5"/>
        </w:rPr>
        <w:t xml:space="preserve"> </w:t>
      </w:r>
      <w:r w:rsidR="003C4261" w:rsidRPr="0089683E">
        <w:rPr>
          <w:rFonts w:ascii="Roboto Slab" w:eastAsia="Roboto Slab" w:hAnsi="Roboto Slab" w:cs="Roboto Slab"/>
        </w:rPr>
        <w:t>Probation</w:t>
      </w:r>
      <w:r w:rsidR="003C4261" w:rsidRPr="0089683E">
        <w:rPr>
          <w:rFonts w:ascii="Roboto Slab" w:eastAsia="Roboto Slab" w:hAnsi="Roboto Slab" w:cs="Roboto Slab"/>
          <w:spacing w:val="-7"/>
        </w:rPr>
        <w:t xml:space="preserve"> O</w:t>
      </w:r>
      <w:r w:rsidR="003C4261" w:rsidRPr="0089683E">
        <w:rPr>
          <w:rFonts w:ascii="Roboto Slab" w:eastAsia="Roboto Slab" w:hAnsi="Roboto Slab" w:cs="Roboto Slab"/>
          <w:spacing w:val="-2"/>
        </w:rPr>
        <w:t>fficer/Offender Manager</w:t>
      </w:r>
    </w:p>
    <w:p w14:paraId="6071476C" w14:textId="77777777" w:rsidR="003C4261" w:rsidRPr="0089683E" w:rsidRDefault="003C4261" w:rsidP="4CDC9FE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Any</w:t>
      </w:r>
      <w:r w:rsidRPr="0089683E">
        <w:rPr>
          <w:rFonts w:ascii="Roboto Slab" w:eastAsia="Roboto Slab" w:hAnsi="Roboto Slab" w:cs="Roboto Slab"/>
          <w:spacing w:val="-6"/>
        </w:rPr>
        <w:t xml:space="preserve"> </w:t>
      </w:r>
      <w:r w:rsidRPr="0089683E">
        <w:rPr>
          <w:rFonts w:ascii="Roboto Slab" w:eastAsia="Roboto Slab" w:hAnsi="Roboto Slab" w:cs="Roboto Slab"/>
        </w:rPr>
        <w:t>mitigating</w:t>
      </w:r>
      <w:r w:rsidRPr="0089683E">
        <w:rPr>
          <w:rFonts w:ascii="Roboto Slab" w:eastAsia="Roboto Slab" w:hAnsi="Roboto Slab" w:cs="Roboto Slab"/>
          <w:spacing w:val="-5"/>
        </w:rPr>
        <w:t xml:space="preserve"> </w:t>
      </w:r>
      <w:r w:rsidRPr="0089683E">
        <w:rPr>
          <w:rFonts w:ascii="Roboto Slab" w:eastAsia="Roboto Slab" w:hAnsi="Roboto Slab" w:cs="Roboto Slab"/>
          <w:spacing w:val="-2"/>
        </w:rPr>
        <w:t>circumstances</w:t>
      </w:r>
    </w:p>
    <w:p w14:paraId="48E404DD" w14:textId="77777777" w:rsidR="003C4261" w:rsidRPr="0089683E" w:rsidRDefault="003C4261" w:rsidP="4CDC9FE1">
      <w:pPr>
        <w:pStyle w:val="ListParagraph"/>
        <w:numPr>
          <w:ilvl w:val="1"/>
          <w:numId w:val="36"/>
        </w:numPr>
        <w:tabs>
          <w:tab w:val="left" w:pos="820"/>
        </w:tabs>
        <w:spacing w:line="276" w:lineRule="auto"/>
        <w:ind w:left="502" w:hanging="76"/>
        <w:rPr>
          <w:rFonts w:ascii="Roboto Slab" w:eastAsia="Roboto Slab" w:hAnsi="Roboto Slab" w:cs="Roboto Slab"/>
          <w:spacing w:val="-2"/>
        </w:rPr>
      </w:pPr>
      <w:r w:rsidRPr="0089683E">
        <w:rPr>
          <w:rFonts w:ascii="Roboto Slab" w:eastAsia="Roboto Slab" w:hAnsi="Roboto Slab" w:cs="Roboto Slab"/>
        </w:rPr>
        <w:t>Any</w:t>
      </w:r>
      <w:r w:rsidRPr="0089683E">
        <w:rPr>
          <w:rFonts w:ascii="Roboto Slab" w:eastAsia="Roboto Slab" w:hAnsi="Roboto Slab" w:cs="Roboto Slab"/>
          <w:spacing w:val="-5"/>
        </w:rPr>
        <w:t xml:space="preserve"> </w:t>
      </w:r>
      <w:r w:rsidRPr="0089683E">
        <w:rPr>
          <w:rFonts w:ascii="Roboto Slab" w:eastAsia="Roboto Slab" w:hAnsi="Roboto Slab" w:cs="Roboto Slab"/>
        </w:rPr>
        <w:t>aggravating</w:t>
      </w:r>
      <w:r w:rsidRPr="0089683E">
        <w:rPr>
          <w:rFonts w:ascii="Roboto Slab" w:eastAsia="Roboto Slab" w:hAnsi="Roboto Slab" w:cs="Roboto Slab"/>
          <w:spacing w:val="-6"/>
        </w:rPr>
        <w:t xml:space="preserve"> </w:t>
      </w:r>
      <w:r w:rsidRPr="0089683E">
        <w:rPr>
          <w:rFonts w:ascii="Roboto Slab" w:eastAsia="Roboto Slab" w:hAnsi="Roboto Slab" w:cs="Roboto Slab"/>
          <w:spacing w:val="-2"/>
        </w:rPr>
        <w:t xml:space="preserve">circumstances </w:t>
      </w:r>
    </w:p>
    <w:p w14:paraId="0F0BA9E6" w14:textId="77777777" w:rsidR="009A55D1" w:rsidRDefault="64B0B5B5" w:rsidP="009A55D1">
      <w:pPr>
        <w:pStyle w:val="ListParagraph"/>
        <w:numPr>
          <w:ilvl w:val="1"/>
          <w:numId w:val="36"/>
        </w:numPr>
        <w:tabs>
          <w:tab w:val="left" w:pos="820"/>
        </w:tabs>
        <w:spacing w:line="276" w:lineRule="auto"/>
        <w:ind w:left="502" w:hanging="76"/>
        <w:rPr>
          <w:rFonts w:ascii="Roboto Slab" w:eastAsia="Roboto Slab" w:hAnsi="Roboto Slab" w:cs="Roboto Slab"/>
          <w:spacing w:val="-2"/>
        </w:rPr>
      </w:pPr>
      <w:r w:rsidRPr="0089683E">
        <w:rPr>
          <w:rFonts w:ascii="Roboto Slab" w:eastAsia="Roboto Slab" w:hAnsi="Roboto Slab" w:cs="Roboto Slab"/>
        </w:rPr>
        <w:t>C</w:t>
      </w:r>
      <w:r w:rsidR="003C4261" w:rsidRPr="0089683E">
        <w:rPr>
          <w:rFonts w:ascii="Roboto Slab" w:eastAsia="Roboto Slab" w:hAnsi="Roboto Slab" w:cs="Roboto Slab"/>
        </w:rPr>
        <w:t>omments</w:t>
      </w:r>
      <w:r w:rsidR="003C4261" w:rsidRPr="0089683E">
        <w:rPr>
          <w:rFonts w:ascii="Roboto Slab" w:eastAsia="Roboto Slab" w:hAnsi="Roboto Slab" w:cs="Roboto Slab"/>
          <w:spacing w:val="-2"/>
        </w:rPr>
        <w:t xml:space="preserve"> </w:t>
      </w:r>
      <w:r w:rsidR="003C4261" w:rsidRPr="0089683E">
        <w:rPr>
          <w:rFonts w:ascii="Roboto Slab" w:eastAsia="Roboto Slab" w:hAnsi="Roboto Slab" w:cs="Roboto Slab"/>
        </w:rPr>
        <w:t>in</w:t>
      </w:r>
      <w:r w:rsidR="003C4261" w:rsidRPr="0089683E">
        <w:rPr>
          <w:rFonts w:ascii="Roboto Slab" w:eastAsia="Roboto Slab" w:hAnsi="Roboto Slab" w:cs="Roboto Slab"/>
          <w:spacing w:val="-5"/>
        </w:rPr>
        <w:t xml:space="preserve"> </w:t>
      </w:r>
      <w:r w:rsidR="003C4261" w:rsidRPr="0089683E">
        <w:rPr>
          <w:rFonts w:ascii="Roboto Slab" w:eastAsia="Roboto Slab" w:hAnsi="Roboto Slab" w:cs="Roboto Slab"/>
        </w:rPr>
        <w:t>the</w:t>
      </w:r>
      <w:r w:rsidR="003C4261" w:rsidRPr="0089683E">
        <w:rPr>
          <w:rFonts w:ascii="Roboto Slab" w:eastAsia="Roboto Slab" w:hAnsi="Roboto Slab" w:cs="Roboto Slab"/>
          <w:spacing w:val="-4"/>
        </w:rPr>
        <w:t xml:space="preserve"> </w:t>
      </w:r>
      <w:r w:rsidR="003C4261" w:rsidRPr="0089683E">
        <w:rPr>
          <w:rFonts w:ascii="Roboto Slab" w:eastAsia="Roboto Slab" w:hAnsi="Roboto Slab" w:cs="Roboto Slab"/>
        </w:rPr>
        <w:t>official</w:t>
      </w:r>
      <w:r w:rsidR="003C4261" w:rsidRPr="0089683E">
        <w:rPr>
          <w:rFonts w:ascii="Roboto Slab" w:eastAsia="Roboto Slab" w:hAnsi="Roboto Slab" w:cs="Roboto Slab"/>
          <w:spacing w:val="-3"/>
        </w:rPr>
        <w:t xml:space="preserve"> </w:t>
      </w:r>
      <w:r w:rsidR="003C4261" w:rsidRPr="0089683E">
        <w:rPr>
          <w:rFonts w:ascii="Roboto Slab" w:eastAsia="Roboto Slab" w:hAnsi="Roboto Slab" w:cs="Roboto Slab"/>
        </w:rPr>
        <w:t>documentation</w:t>
      </w:r>
      <w:r w:rsidR="003C4261" w:rsidRPr="0089683E">
        <w:rPr>
          <w:rFonts w:ascii="Roboto Slab" w:eastAsia="Roboto Slab" w:hAnsi="Roboto Slab" w:cs="Roboto Slab"/>
          <w:spacing w:val="-4"/>
        </w:rPr>
        <w:t xml:space="preserve"> </w:t>
      </w:r>
      <w:r w:rsidR="398AB9C4" w:rsidRPr="0089683E">
        <w:rPr>
          <w:rFonts w:ascii="Roboto Slab" w:eastAsia="Roboto Slab" w:hAnsi="Roboto Slab" w:cs="Roboto Slab"/>
          <w:spacing w:val="-6"/>
        </w:rPr>
        <w:t xml:space="preserve">regarding </w:t>
      </w:r>
      <w:r w:rsidR="003C4261" w:rsidRPr="0089683E">
        <w:rPr>
          <w:rFonts w:ascii="Roboto Slab" w:eastAsia="Roboto Slab" w:hAnsi="Roboto Slab" w:cs="Roboto Slab"/>
        </w:rPr>
        <w:t>the</w:t>
      </w:r>
      <w:r w:rsidR="003C4261" w:rsidRPr="0089683E">
        <w:rPr>
          <w:rFonts w:ascii="Roboto Slab" w:eastAsia="Roboto Slab" w:hAnsi="Roboto Slab" w:cs="Roboto Slab"/>
          <w:spacing w:val="-3"/>
        </w:rPr>
        <w:t xml:space="preserve"> </w:t>
      </w:r>
      <w:r w:rsidR="003C4261" w:rsidRPr="0089683E">
        <w:rPr>
          <w:rFonts w:ascii="Roboto Slab" w:eastAsia="Roboto Slab" w:hAnsi="Roboto Slab" w:cs="Roboto Slab"/>
        </w:rPr>
        <w:t>risk</w:t>
      </w:r>
      <w:r w:rsidR="003C4261" w:rsidRPr="0089683E">
        <w:rPr>
          <w:rFonts w:ascii="Roboto Slab" w:eastAsia="Roboto Slab" w:hAnsi="Roboto Slab" w:cs="Roboto Slab"/>
          <w:spacing w:val="-5"/>
        </w:rPr>
        <w:t xml:space="preserve"> </w:t>
      </w:r>
      <w:r w:rsidR="003C4261" w:rsidRPr="0089683E">
        <w:rPr>
          <w:rFonts w:ascii="Roboto Slab" w:eastAsia="Roboto Slab" w:hAnsi="Roboto Slab" w:cs="Roboto Slab"/>
        </w:rPr>
        <w:t>of</w:t>
      </w:r>
      <w:r w:rsidR="003C4261" w:rsidRPr="0089683E">
        <w:rPr>
          <w:rFonts w:ascii="Roboto Slab" w:eastAsia="Roboto Slab" w:hAnsi="Roboto Slab" w:cs="Roboto Slab"/>
          <w:spacing w:val="-3"/>
        </w:rPr>
        <w:t xml:space="preserve"> </w:t>
      </w:r>
      <w:r w:rsidR="003C4261" w:rsidRPr="0089683E">
        <w:rPr>
          <w:rFonts w:ascii="Roboto Slab" w:eastAsia="Roboto Slab" w:hAnsi="Roboto Slab" w:cs="Roboto Slab"/>
        </w:rPr>
        <w:t>re-</w:t>
      </w:r>
      <w:r w:rsidR="003C4261" w:rsidRPr="0089683E">
        <w:rPr>
          <w:rFonts w:ascii="Roboto Slab" w:eastAsia="Roboto Slab" w:hAnsi="Roboto Slab" w:cs="Roboto Slab"/>
          <w:spacing w:val="-2"/>
        </w:rPr>
        <w:t>offending</w:t>
      </w:r>
      <w:r w:rsidR="009A55D1">
        <w:rPr>
          <w:rFonts w:ascii="Roboto Slab" w:eastAsia="Roboto Slab" w:hAnsi="Roboto Slab" w:cs="Roboto Slab"/>
          <w:spacing w:val="-2"/>
        </w:rPr>
        <w:t>.</w:t>
      </w:r>
    </w:p>
    <w:p w14:paraId="00AF5029" w14:textId="71DEE532" w:rsidR="003C4261" w:rsidRPr="009A55D1" w:rsidRDefault="00CC0026" w:rsidP="009A55D1">
      <w:pPr>
        <w:pStyle w:val="ListParagraph"/>
        <w:numPr>
          <w:ilvl w:val="1"/>
          <w:numId w:val="36"/>
        </w:numPr>
        <w:tabs>
          <w:tab w:val="left" w:pos="820"/>
        </w:tabs>
        <w:spacing w:line="276" w:lineRule="auto"/>
        <w:ind w:left="502" w:hanging="76"/>
        <w:rPr>
          <w:rFonts w:ascii="Roboto Slab" w:eastAsia="Roboto Slab" w:hAnsi="Roboto Slab" w:cs="Roboto Slab"/>
          <w:spacing w:val="-2"/>
        </w:rPr>
      </w:pPr>
      <w:r w:rsidRPr="009A55D1">
        <w:rPr>
          <w:rFonts w:ascii="Roboto Slab" w:eastAsia="Roboto Slab" w:hAnsi="Roboto Slab" w:cs="Roboto Slab"/>
          <w:spacing w:val="-2"/>
        </w:rPr>
        <w:t xml:space="preserve">Any conditions/requirements imposed as part of sentencing or probation. </w:t>
      </w:r>
    </w:p>
    <w:p w14:paraId="33C92260" w14:textId="77777777" w:rsidR="009A55D1" w:rsidRDefault="009A55D1" w:rsidP="00DA3D55">
      <w:pPr>
        <w:spacing w:line="276" w:lineRule="auto"/>
        <w:ind w:right="96"/>
        <w:jc w:val="both"/>
        <w:rPr>
          <w:rFonts w:ascii="Roboto Slab" w:eastAsia="Roboto Slab" w:hAnsi="Roboto Slab" w:cs="Roboto Slab"/>
        </w:rPr>
      </w:pPr>
    </w:p>
    <w:p w14:paraId="64C3612B" w14:textId="18E8BDE1" w:rsidR="003C4261" w:rsidRPr="00DA3D55"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Panel</w:t>
      </w:r>
      <w:r w:rsidRPr="00DA3D55">
        <w:rPr>
          <w:rFonts w:ascii="Roboto Slab" w:eastAsia="Roboto Slab" w:hAnsi="Roboto Slab" w:cs="Roboto Slab"/>
        </w:rPr>
        <w:t xml:space="preserve"> </w:t>
      </w:r>
      <w:r w:rsidRPr="0089683E">
        <w:rPr>
          <w:rFonts w:ascii="Roboto Slab" w:eastAsia="Roboto Slab" w:hAnsi="Roboto Slab" w:cs="Roboto Slab"/>
        </w:rPr>
        <w:t>will</w:t>
      </w:r>
      <w:r w:rsidRPr="00DA3D55">
        <w:rPr>
          <w:rFonts w:ascii="Roboto Slab" w:eastAsia="Roboto Slab" w:hAnsi="Roboto Slab" w:cs="Roboto Slab"/>
        </w:rPr>
        <w:t xml:space="preserve"> </w:t>
      </w:r>
      <w:r w:rsidR="00C82F75" w:rsidRPr="0089683E">
        <w:rPr>
          <w:rFonts w:ascii="Roboto Slab" w:eastAsia="Roboto Slab" w:hAnsi="Roboto Slab" w:cs="Roboto Slab"/>
        </w:rPr>
        <w:t>reach one</w:t>
      </w:r>
      <w:r w:rsidRPr="00DA3D55">
        <w:rPr>
          <w:rFonts w:ascii="Roboto Slab" w:eastAsia="Roboto Slab" w:hAnsi="Roboto Slab" w:cs="Roboto Slab"/>
        </w:rPr>
        <w:t xml:space="preserve"> </w:t>
      </w:r>
      <w:r w:rsidRPr="0089683E">
        <w:rPr>
          <w:rFonts w:ascii="Roboto Slab" w:eastAsia="Roboto Slab" w:hAnsi="Roboto Slab" w:cs="Roboto Slab"/>
        </w:rPr>
        <w:t>of</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following</w:t>
      </w:r>
      <w:r w:rsidRPr="00DA3D55">
        <w:rPr>
          <w:rFonts w:ascii="Roboto Slab" w:eastAsia="Roboto Slab" w:hAnsi="Roboto Slab" w:cs="Roboto Slab"/>
        </w:rPr>
        <w:t xml:space="preserve"> conclusions</w:t>
      </w:r>
      <w:r w:rsidR="00390988" w:rsidRPr="00DA3D55">
        <w:rPr>
          <w:rFonts w:ascii="Roboto Slab" w:eastAsia="Roboto Slab" w:hAnsi="Roboto Slab" w:cs="Roboto Slab"/>
        </w:rPr>
        <w:t>, which will be communicated to the applicant in writing within 5 working days of the panel meeting:</w:t>
      </w:r>
    </w:p>
    <w:p w14:paraId="6F8EABE7" w14:textId="77777777" w:rsidR="003C4261" w:rsidRPr="0089683E" w:rsidRDefault="003C4261" w:rsidP="4CDC9FE1">
      <w:pPr>
        <w:pStyle w:val="BodyText"/>
        <w:spacing w:line="276" w:lineRule="auto"/>
        <w:ind w:left="100"/>
        <w:rPr>
          <w:rFonts w:ascii="Roboto Slab" w:eastAsia="Roboto Slab" w:hAnsi="Roboto Slab" w:cs="Roboto Slab"/>
          <w:sz w:val="22"/>
          <w:szCs w:val="22"/>
        </w:rPr>
      </w:pPr>
    </w:p>
    <w:p w14:paraId="09F04439" w14:textId="44B6F83F" w:rsidR="003C4261" w:rsidRDefault="7D6DF990" w:rsidP="4CDC9FE1">
      <w:pPr>
        <w:pStyle w:val="ListParagraph"/>
        <w:numPr>
          <w:ilvl w:val="0"/>
          <w:numId w:val="37"/>
        </w:numPr>
        <w:tabs>
          <w:tab w:val="left" w:pos="820"/>
        </w:tabs>
        <w:spacing w:line="276" w:lineRule="auto"/>
        <w:ind w:left="822" w:right="353"/>
        <w:jc w:val="both"/>
        <w:rPr>
          <w:rFonts w:ascii="Roboto Slab" w:eastAsia="Roboto Slab" w:hAnsi="Roboto Slab" w:cs="Roboto Slab"/>
        </w:rPr>
      </w:pPr>
      <w:bookmarkStart w:id="2" w:name="_Hlk196919347"/>
      <w:r w:rsidRPr="00536D99">
        <w:rPr>
          <w:rFonts w:ascii="Roboto Slab" w:eastAsia="Roboto Slab" w:hAnsi="Roboto Slab" w:cs="Roboto Slab"/>
          <w:b/>
          <w:bCs/>
        </w:rPr>
        <w:t>Unmanageable Risk</w:t>
      </w:r>
      <w:r w:rsidRPr="0089683E">
        <w:rPr>
          <w:rFonts w:ascii="Roboto Slab" w:eastAsia="Roboto Slab" w:hAnsi="Roboto Slab" w:cs="Roboto Slab"/>
        </w:rPr>
        <w:t xml:space="preserve">: </w:t>
      </w:r>
      <w:r w:rsidR="009A55D1">
        <w:rPr>
          <w:rFonts w:ascii="Roboto Slab" w:eastAsia="Roboto Slab" w:hAnsi="Roboto Slab" w:cs="Roboto Slab"/>
        </w:rPr>
        <w:t>T</w:t>
      </w:r>
      <w:r w:rsidRPr="0089683E">
        <w:rPr>
          <w:rFonts w:ascii="Roboto Slab" w:eastAsia="Roboto Slab" w:hAnsi="Roboto Slab" w:cs="Roboto Slab"/>
        </w:rPr>
        <w:t>he level of risk cannot reasonably be managed</w:t>
      </w:r>
      <w:r w:rsidR="009A55D1">
        <w:rPr>
          <w:rFonts w:ascii="Roboto Slab" w:eastAsia="Roboto Slab" w:hAnsi="Roboto Slab" w:cs="Roboto Slab"/>
        </w:rPr>
        <w:t>.</w:t>
      </w:r>
      <w:r w:rsidRPr="0089683E">
        <w:rPr>
          <w:rFonts w:ascii="Roboto Slab" w:eastAsia="Roboto Slab" w:hAnsi="Roboto Slab" w:cs="Roboto Slab"/>
        </w:rPr>
        <w:t xml:space="preserve"> </w:t>
      </w:r>
      <w:r w:rsidR="009A55D1">
        <w:rPr>
          <w:rFonts w:ascii="Roboto Slab" w:eastAsia="Roboto Slab" w:hAnsi="Roboto Slab" w:cs="Roboto Slab"/>
        </w:rPr>
        <w:t>T</w:t>
      </w:r>
      <w:r w:rsidRPr="0089683E">
        <w:rPr>
          <w:rFonts w:ascii="Roboto Slab" w:eastAsia="Roboto Slab" w:hAnsi="Roboto Slab" w:cs="Roboto Slab"/>
        </w:rPr>
        <w:t>he applicant cannot be admitted to the University at this time, and the offer will be revoked.</w:t>
      </w:r>
    </w:p>
    <w:p w14:paraId="18C088E2" w14:textId="77777777" w:rsidR="00D45047" w:rsidRPr="0089683E" w:rsidRDefault="00D45047" w:rsidP="00D45047">
      <w:pPr>
        <w:pStyle w:val="ListParagraph"/>
        <w:tabs>
          <w:tab w:val="left" w:pos="820"/>
        </w:tabs>
        <w:spacing w:line="276" w:lineRule="auto"/>
        <w:ind w:left="822" w:right="353" w:firstLine="0"/>
        <w:jc w:val="right"/>
        <w:rPr>
          <w:rFonts w:ascii="Roboto Slab" w:eastAsia="Roboto Slab" w:hAnsi="Roboto Slab" w:cs="Roboto Slab"/>
        </w:rPr>
      </w:pPr>
    </w:p>
    <w:p w14:paraId="0DB37597" w14:textId="4FC0B259" w:rsidR="003C4261" w:rsidRPr="0089683E" w:rsidRDefault="4CDC9FE1" w:rsidP="4CDC9FE1">
      <w:pPr>
        <w:pStyle w:val="ListParagraph"/>
        <w:numPr>
          <w:ilvl w:val="0"/>
          <w:numId w:val="37"/>
        </w:numPr>
        <w:tabs>
          <w:tab w:val="left" w:pos="820"/>
        </w:tabs>
        <w:spacing w:line="276" w:lineRule="auto"/>
        <w:ind w:left="822" w:right="194"/>
        <w:jc w:val="both"/>
        <w:rPr>
          <w:rFonts w:ascii="Roboto Slab" w:eastAsia="Roboto Slab" w:hAnsi="Roboto Slab" w:cs="Roboto Slab"/>
        </w:rPr>
      </w:pPr>
      <w:r w:rsidRPr="00536D99">
        <w:rPr>
          <w:rFonts w:ascii="Roboto Slab" w:eastAsia="Roboto Slab" w:hAnsi="Roboto Slab" w:cs="Roboto Slab"/>
          <w:b/>
          <w:bCs/>
        </w:rPr>
        <w:t>Manageable Risk with Conditions</w:t>
      </w:r>
      <w:r w:rsidRPr="0089683E">
        <w:rPr>
          <w:rFonts w:ascii="Roboto Slab" w:eastAsia="Roboto Slab" w:hAnsi="Roboto Slab" w:cs="Roboto Slab"/>
        </w:rPr>
        <w:t xml:space="preserve">: </w:t>
      </w:r>
      <w:r w:rsidR="009A55D1">
        <w:rPr>
          <w:rFonts w:ascii="Roboto Slab" w:eastAsia="Roboto Slab" w:hAnsi="Roboto Slab" w:cs="Roboto Slab"/>
        </w:rPr>
        <w:t>The</w:t>
      </w:r>
      <w:r w:rsidR="004D7522">
        <w:rPr>
          <w:rFonts w:ascii="Roboto Slab" w:eastAsia="Roboto Slab" w:hAnsi="Roboto Slab" w:cs="Roboto Slab"/>
        </w:rPr>
        <w:t xml:space="preserve"> level of</w:t>
      </w:r>
      <w:r w:rsidRPr="0089683E">
        <w:rPr>
          <w:rFonts w:ascii="Roboto Slab" w:eastAsia="Roboto Slab" w:hAnsi="Roboto Slab" w:cs="Roboto Slab"/>
        </w:rPr>
        <w:t xml:space="preserve"> risk can be managed through specific restrictions or conditions (e.g., exclusion from university-managed accommodation, limited access to certain services or facilities, and/or ongoing monitoring), these will be agreed upon with the applicant as a condition of the offer. If the applicant fails</w:t>
      </w:r>
      <w:r w:rsidRPr="0089683E">
        <w:rPr>
          <w:rFonts w:ascii="Roboto Slab" w:eastAsia="Roboto Slab" w:hAnsi="Roboto Slab" w:cs="Roboto Slab"/>
          <w:spacing w:val="-4"/>
        </w:rPr>
        <w:t xml:space="preserve"> </w:t>
      </w:r>
      <w:r w:rsidRPr="0089683E">
        <w:rPr>
          <w:rFonts w:ascii="Roboto Slab" w:eastAsia="Roboto Slab" w:hAnsi="Roboto Slab" w:cs="Roboto Slab"/>
        </w:rPr>
        <w:t>to</w:t>
      </w:r>
      <w:r w:rsidRPr="0089683E">
        <w:rPr>
          <w:rFonts w:ascii="Roboto Slab" w:eastAsia="Roboto Slab" w:hAnsi="Roboto Slab" w:cs="Roboto Slab"/>
          <w:spacing w:val="-2"/>
        </w:rPr>
        <w:t xml:space="preserve"> </w:t>
      </w:r>
      <w:r w:rsidRPr="0089683E">
        <w:rPr>
          <w:rFonts w:ascii="Roboto Slab" w:eastAsia="Roboto Slab" w:hAnsi="Roboto Slab" w:cs="Roboto Slab"/>
        </w:rPr>
        <w:t>agree,</w:t>
      </w:r>
      <w:r w:rsidRPr="0089683E">
        <w:rPr>
          <w:rFonts w:ascii="Roboto Slab" w:eastAsia="Roboto Slab" w:hAnsi="Roboto Slab" w:cs="Roboto Slab"/>
          <w:spacing w:val="-3"/>
        </w:rPr>
        <w:t xml:space="preserve"> the offer will be withdrawn immediately.  </w:t>
      </w:r>
      <w:r w:rsidRPr="0089683E">
        <w:rPr>
          <w:rFonts w:ascii="Roboto Slab" w:eastAsia="Roboto Slab" w:hAnsi="Roboto Slab" w:cs="Roboto Slab"/>
        </w:rPr>
        <w:t>If, after enrolment, evidence is provided to the Complaints and Student Casework team to indicate that the student has failed to comply</w:t>
      </w:r>
      <w:r w:rsidRPr="0089683E">
        <w:rPr>
          <w:rFonts w:ascii="Roboto Slab" w:eastAsia="Roboto Slab" w:hAnsi="Roboto Slab" w:cs="Roboto Slab"/>
          <w:spacing w:val="-3"/>
        </w:rPr>
        <w:t xml:space="preserve"> </w:t>
      </w:r>
      <w:r w:rsidRPr="0089683E">
        <w:rPr>
          <w:rFonts w:ascii="Roboto Slab" w:eastAsia="Roboto Slab" w:hAnsi="Roboto Slab" w:cs="Roboto Slab"/>
        </w:rPr>
        <w:t>with</w:t>
      </w:r>
      <w:r w:rsidRPr="0089683E">
        <w:rPr>
          <w:rFonts w:ascii="Roboto Slab" w:eastAsia="Roboto Slab" w:hAnsi="Roboto Slab" w:cs="Roboto Slab"/>
          <w:spacing w:val="-1"/>
        </w:rPr>
        <w:t xml:space="preserve"> </w:t>
      </w:r>
      <w:r w:rsidRPr="0089683E">
        <w:rPr>
          <w:rFonts w:ascii="Roboto Slab" w:eastAsia="Roboto Slab" w:hAnsi="Roboto Slab" w:cs="Roboto Slab"/>
        </w:rPr>
        <w:t>any</w:t>
      </w:r>
      <w:r w:rsidRPr="0089683E">
        <w:rPr>
          <w:rFonts w:ascii="Roboto Slab" w:eastAsia="Roboto Slab" w:hAnsi="Roboto Slab" w:cs="Roboto Slab"/>
          <w:spacing w:val="-3"/>
        </w:rPr>
        <w:t xml:space="preserve"> </w:t>
      </w:r>
      <w:r w:rsidRPr="0089683E">
        <w:rPr>
          <w:rFonts w:ascii="Roboto Slab" w:eastAsia="Roboto Slab" w:hAnsi="Roboto Slab" w:cs="Roboto Slab"/>
        </w:rPr>
        <w:t>restrictions or conditions,</w:t>
      </w:r>
      <w:r w:rsidRPr="0089683E">
        <w:rPr>
          <w:rFonts w:ascii="Roboto Slab" w:eastAsia="Roboto Slab" w:hAnsi="Roboto Slab" w:cs="Roboto Slab"/>
          <w:spacing w:val="-4"/>
        </w:rPr>
        <w:t xml:space="preserve"> </w:t>
      </w:r>
      <w:r w:rsidRPr="0089683E">
        <w:rPr>
          <w:rFonts w:ascii="Roboto Slab" w:eastAsia="Roboto Slab" w:hAnsi="Roboto Slab" w:cs="Roboto Slab"/>
        </w:rPr>
        <w:t>the</w:t>
      </w:r>
      <w:r w:rsidRPr="0089683E">
        <w:rPr>
          <w:rFonts w:ascii="Roboto Slab" w:eastAsia="Roboto Slab" w:hAnsi="Roboto Slab" w:cs="Roboto Slab"/>
          <w:spacing w:val="-3"/>
        </w:rPr>
        <w:t xml:space="preserve"> </w:t>
      </w:r>
      <w:r w:rsidRPr="0089683E">
        <w:rPr>
          <w:rFonts w:ascii="Roboto Slab" w:eastAsia="Roboto Slab" w:hAnsi="Roboto Slab" w:cs="Roboto Slab"/>
        </w:rPr>
        <w:t>University</w:t>
      </w:r>
      <w:r w:rsidRPr="0089683E">
        <w:rPr>
          <w:rFonts w:ascii="Roboto Slab" w:eastAsia="Roboto Slab" w:hAnsi="Roboto Slab" w:cs="Roboto Slab"/>
          <w:spacing w:val="-2"/>
        </w:rPr>
        <w:t xml:space="preserve"> </w:t>
      </w:r>
      <w:r w:rsidRPr="0089683E">
        <w:rPr>
          <w:rFonts w:ascii="Roboto Slab" w:eastAsia="Roboto Slab" w:hAnsi="Roboto Slab" w:cs="Roboto Slab"/>
        </w:rPr>
        <w:t>will</w:t>
      </w:r>
      <w:r w:rsidRPr="0089683E">
        <w:rPr>
          <w:rFonts w:ascii="Roboto Slab" w:eastAsia="Roboto Slab" w:hAnsi="Roboto Slab" w:cs="Roboto Slab"/>
          <w:spacing w:val="-4"/>
        </w:rPr>
        <w:t xml:space="preserve"> </w:t>
      </w:r>
      <w:r w:rsidRPr="0089683E">
        <w:rPr>
          <w:rFonts w:ascii="Roboto Slab" w:eastAsia="Roboto Slab" w:hAnsi="Roboto Slab" w:cs="Roboto Slab"/>
        </w:rPr>
        <w:t>invoke</w:t>
      </w:r>
      <w:r w:rsidRPr="0089683E">
        <w:rPr>
          <w:rFonts w:ascii="Roboto Slab" w:eastAsia="Roboto Slab" w:hAnsi="Roboto Slab" w:cs="Roboto Slab"/>
          <w:spacing w:val="-1"/>
        </w:rPr>
        <w:t xml:space="preserve"> </w:t>
      </w:r>
      <w:r w:rsidRPr="0089683E">
        <w:rPr>
          <w:rFonts w:ascii="Roboto Slab" w:eastAsia="Roboto Slab" w:hAnsi="Roboto Slab" w:cs="Roboto Slab"/>
        </w:rPr>
        <w:t>the</w:t>
      </w:r>
      <w:hyperlink r:id="rId32" w:history="1">
        <w:r w:rsidRPr="00C13CF7">
          <w:rPr>
            <w:rStyle w:val="Hyperlink"/>
            <w:rFonts w:ascii="Roboto Slab" w:hAnsi="Roboto Slab" w:cs="Roboto Slab"/>
          </w:rPr>
          <w:t xml:space="preserve"> Student Disciplinary Procedure</w:t>
        </w:r>
        <w:r w:rsidRPr="0089683E">
          <w:rPr>
            <w:rStyle w:val="Hyperlink"/>
            <w:rFonts w:ascii="Roboto Slab" w:eastAsia="Roboto Slab" w:hAnsi="Roboto Slab" w:cs="Roboto Slab"/>
            <w:color w:val="auto"/>
          </w:rPr>
          <w:t>,</w:t>
        </w:r>
      </w:hyperlink>
      <w:r w:rsidRPr="0089683E">
        <w:rPr>
          <w:rFonts w:ascii="Roboto Slab" w:eastAsia="Roboto Slab" w:hAnsi="Roboto Slab" w:cs="Roboto Slab"/>
        </w:rPr>
        <w:t xml:space="preserve"> which can lead to exclusion from the University.</w:t>
      </w:r>
    </w:p>
    <w:p w14:paraId="0645D653" w14:textId="77777777" w:rsidR="003C4261" w:rsidRPr="0089683E" w:rsidRDefault="003C4261" w:rsidP="4CDC9FE1">
      <w:pPr>
        <w:tabs>
          <w:tab w:val="left" w:pos="820"/>
        </w:tabs>
        <w:spacing w:line="276" w:lineRule="auto"/>
        <w:ind w:right="194"/>
        <w:jc w:val="both"/>
        <w:rPr>
          <w:rFonts w:ascii="Roboto Slab" w:eastAsia="Roboto Slab" w:hAnsi="Roboto Slab" w:cs="Roboto Slab"/>
        </w:rPr>
      </w:pPr>
    </w:p>
    <w:p w14:paraId="38B2C872" w14:textId="3CA21E69" w:rsidR="003C4261" w:rsidRPr="0089683E" w:rsidRDefault="6F45F309" w:rsidP="4CDC9FE1">
      <w:pPr>
        <w:pStyle w:val="ListParagraph"/>
        <w:numPr>
          <w:ilvl w:val="0"/>
          <w:numId w:val="37"/>
        </w:numPr>
        <w:tabs>
          <w:tab w:val="left" w:pos="820"/>
        </w:tabs>
        <w:spacing w:line="276" w:lineRule="auto"/>
        <w:ind w:left="822" w:hanging="581"/>
        <w:jc w:val="both"/>
        <w:rPr>
          <w:rFonts w:ascii="Roboto Slab" w:eastAsia="Roboto Slab" w:hAnsi="Roboto Slab" w:cs="Roboto Slab"/>
        </w:rPr>
      </w:pPr>
      <w:r w:rsidRPr="00536D99">
        <w:rPr>
          <w:rFonts w:ascii="Roboto Slab" w:eastAsia="Roboto Slab" w:hAnsi="Roboto Slab" w:cs="Roboto Slab"/>
          <w:b/>
          <w:bCs/>
        </w:rPr>
        <w:t>Acceptable Risk</w:t>
      </w:r>
      <w:r w:rsidRPr="0089683E">
        <w:rPr>
          <w:rFonts w:ascii="Roboto Slab" w:eastAsia="Roboto Slab" w:hAnsi="Roboto Slab" w:cs="Roboto Slab"/>
        </w:rPr>
        <w:t xml:space="preserve">: </w:t>
      </w:r>
      <w:r w:rsidR="009A55D1">
        <w:rPr>
          <w:rFonts w:ascii="Roboto Slab" w:eastAsia="Roboto Slab" w:hAnsi="Roboto Slab" w:cs="Roboto Slab"/>
        </w:rPr>
        <w:t>The</w:t>
      </w:r>
      <w:r w:rsidR="003C4261" w:rsidRPr="0089683E">
        <w:rPr>
          <w:rFonts w:ascii="Roboto Slab" w:eastAsia="Roboto Slab" w:hAnsi="Roboto Slab" w:cs="Roboto Slab"/>
          <w:spacing w:val="-2"/>
        </w:rPr>
        <w:t xml:space="preserve"> </w:t>
      </w:r>
      <w:r w:rsidR="003C4261" w:rsidRPr="0089683E">
        <w:rPr>
          <w:rFonts w:ascii="Roboto Slab" w:eastAsia="Roboto Slab" w:hAnsi="Roboto Slab" w:cs="Roboto Slab"/>
        </w:rPr>
        <w:t>level</w:t>
      </w:r>
      <w:r w:rsidR="003C4261" w:rsidRPr="0089683E">
        <w:rPr>
          <w:rFonts w:ascii="Roboto Slab" w:eastAsia="Roboto Slab" w:hAnsi="Roboto Slab" w:cs="Roboto Slab"/>
          <w:spacing w:val="-4"/>
        </w:rPr>
        <w:t xml:space="preserve"> </w:t>
      </w:r>
      <w:r w:rsidR="003C4261" w:rsidRPr="0089683E">
        <w:rPr>
          <w:rFonts w:ascii="Roboto Slab" w:eastAsia="Roboto Slab" w:hAnsi="Roboto Slab" w:cs="Roboto Slab"/>
        </w:rPr>
        <w:t>of</w:t>
      </w:r>
      <w:r w:rsidR="003C4261" w:rsidRPr="0089683E">
        <w:rPr>
          <w:rFonts w:ascii="Roboto Slab" w:eastAsia="Roboto Slab" w:hAnsi="Roboto Slab" w:cs="Roboto Slab"/>
          <w:spacing w:val="-2"/>
        </w:rPr>
        <w:t xml:space="preserve"> </w:t>
      </w:r>
      <w:r w:rsidR="003C4261" w:rsidRPr="0089683E">
        <w:rPr>
          <w:rFonts w:ascii="Roboto Slab" w:eastAsia="Roboto Slab" w:hAnsi="Roboto Slab" w:cs="Roboto Slab"/>
        </w:rPr>
        <w:t>risk</w:t>
      </w:r>
      <w:r w:rsidR="003C4261" w:rsidRPr="0089683E">
        <w:rPr>
          <w:rFonts w:ascii="Roboto Slab" w:eastAsia="Roboto Slab" w:hAnsi="Roboto Slab" w:cs="Roboto Slab"/>
          <w:spacing w:val="-2"/>
        </w:rPr>
        <w:t xml:space="preserve"> </w:t>
      </w:r>
      <w:r w:rsidR="003C4261" w:rsidRPr="0089683E">
        <w:rPr>
          <w:rFonts w:ascii="Roboto Slab" w:eastAsia="Roboto Slab" w:hAnsi="Roboto Slab" w:cs="Roboto Slab"/>
        </w:rPr>
        <w:t>is</w:t>
      </w:r>
      <w:r w:rsidR="003C4261" w:rsidRPr="0089683E">
        <w:rPr>
          <w:rFonts w:ascii="Roboto Slab" w:eastAsia="Roboto Slab" w:hAnsi="Roboto Slab" w:cs="Roboto Slab"/>
          <w:spacing w:val="-5"/>
        </w:rPr>
        <w:t xml:space="preserve"> </w:t>
      </w:r>
      <w:r w:rsidR="07723649" w:rsidRPr="0089683E">
        <w:rPr>
          <w:rFonts w:ascii="Roboto Slab" w:eastAsia="Roboto Slab" w:hAnsi="Roboto Slab" w:cs="Roboto Slab"/>
          <w:spacing w:val="-5"/>
        </w:rPr>
        <w:t xml:space="preserve">deemed </w:t>
      </w:r>
      <w:r w:rsidR="00536D99" w:rsidRPr="0089683E">
        <w:rPr>
          <w:rFonts w:ascii="Roboto Slab" w:eastAsia="Roboto Slab" w:hAnsi="Roboto Slab" w:cs="Roboto Slab"/>
        </w:rPr>
        <w:t>acceptable;</w:t>
      </w:r>
      <w:r w:rsidR="003C4261" w:rsidRPr="0089683E">
        <w:rPr>
          <w:rFonts w:ascii="Roboto Slab" w:eastAsia="Roboto Slab" w:hAnsi="Roboto Slab" w:cs="Roboto Slab"/>
        </w:rPr>
        <w:t xml:space="preserve"> the</w:t>
      </w:r>
      <w:r w:rsidR="003C4261" w:rsidRPr="0089683E">
        <w:rPr>
          <w:rFonts w:ascii="Roboto Slab" w:eastAsia="Roboto Slab" w:hAnsi="Roboto Slab" w:cs="Roboto Slab"/>
          <w:spacing w:val="-7"/>
        </w:rPr>
        <w:t xml:space="preserve"> </w:t>
      </w:r>
      <w:r w:rsidR="003C4261" w:rsidRPr="0089683E">
        <w:rPr>
          <w:rFonts w:ascii="Roboto Slab" w:eastAsia="Roboto Slab" w:hAnsi="Roboto Slab" w:cs="Roboto Slab"/>
        </w:rPr>
        <w:t>applicant</w:t>
      </w:r>
      <w:r w:rsidR="003C4261" w:rsidRPr="0089683E">
        <w:rPr>
          <w:rFonts w:ascii="Roboto Slab" w:eastAsia="Roboto Slab" w:hAnsi="Roboto Slab" w:cs="Roboto Slab"/>
          <w:spacing w:val="-3"/>
        </w:rPr>
        <w:t xml:space="preserve"> </w:t>
      </w:r>
      <w:r w:rsidR="003C4261" w:rsidRPr="0089683E">
        <w:rPr>
          <w:rFonts w:ascii="Roboto Slab" w:eastAsia="Roboto Slab" w:hAnsi="Roboto Slab" w:cs="Roboto Slab"/>
        </w:rPr>
        <w:t>can</w:t>
      </w:r>
      <w:r w:rsidR="003C4261" w:rsidRPr="0089683E">
        <w:rPr>
          <w:rFonts w:ascii="Roboto Slab" w:eastAsia="Roboto Slab" w:hAnsi="Roboto Slab" w:cs="Roboto Slab"/>
          <w:spacing w:val="-6"/>
        </w:rPr>
        <w:t xml:space="preserve"> </w:t>
      </w:r>
      <w:r w:rsidR="003C4261" w:rsidRPr="0089683E">
        <w:rPr>
          <w:rFonts w:ascii="Roboto Slab" w:eastAsia="Roboto Slab" w:hAnsi="Roboto Slab" w:cs="Roboto Slab"/>
        </w:rPr>
        <w:t>be</w:t>
      </w:r>
      <w:r w:rsidR="003C4261" w:rsidRPr="0089683E">
        <w:rPr>
          <w:rFonts w:ascii="Roboto Slab" w:eastAsia="Roboto Slab" w:hAnsi="Roboto Slab" w:cs="Roboto Slab"/>
          <w:spacing w:val="-4"/>
        </w:rPr>
        <w:t xml:space="preserve"> </w:t>
      </w:r>
      <w:r w:rsidR="003C4261" w:rsidRPr="0089683E">
        <w:rPr>
          <w:rFonts w:ascii="Roboto Slab" w:eastAsia="Roboto Slab" w:hAnsi="Roboto Slab" w:cs="Roboto Slab"/>
        </w:rPr>
        <w:t>admitted</w:t>
      </w:r>
      <w:r w:rsidR="003C4261" w:rsidRPr="0089683E">
        <w:rPr>
          <w:rFonts w:ascii="Roboto Slab" w:eastAsia="Roboto Slab" w:hAnsi="Roboto Slab" w:cs="Roboto Slab"/>
          <w:spacing w:val="-5"/>
        </w:rPr>
        <w:t xml:space="preserve"> </w:t>
      </w:r>
      <w:r w:rsidR="003C4261" w:rsidRPr="0089683E">
        <w:rPr>
          <w:rFonts w:ascii="Roboto Slab" w:eastAsia="Roboto Slab" w:hAnsi="Roboto Slab" w:cs="Roboto Slab"/>
        </w:rPr>
        <w:t>without</w:t>
      </w:r>
      <w:r w:rsidR="003C4261" w:rsidRPr="0089683E">
        <w:rPr>
          <w:rFonts w:ascii="Roboto Slab" w:eastAsia="Roboto Slab" w:hAnsi="Roboto Slab" w:cs="Roboto Slab"/>
          <w:spacing w:val="-5"/>
        </w:rPr>
        <w:t xml:space="preserve"> </w:t>
      </w:r>
      <w:r w:rsidR="003C4261" w:rsidRPr="0089683E">
        <w:rPr>
          <w:rFonts w:ascii="Roboto Slab" w:eastAsia="Roboto Slab" w:hAnsi="Roboto Slab" w:cs="Roboto Slab"/>
        </w:rPr>
        <w:t>any</w:t>
      </w:r>
      <w:r w:rsidR="003C4261" w:rsidRPr="0089683E">
        <w:rPr>
          <w:rFonts w:ascii="Roboto Slab" w:eastAsia="Roboto Slab" w:hAnsi="Roboto Slab" w:cs="Roboto Slab"/>
          <w:spacing w:val="-4"/>
        </w:rPr>
        <w:t xml:space="preserve"> </w:t>
      </w:r>
      <w:r w:rsidR="003C4261" w:rsidRPr="0089683E">
        <w:rPr>
          <w:rFonts w:ascii="Roboto Slab" w:eastAsia="Roboto Slab" w:hAnsi="Roboto Slab" w:cs="Roboto Slab"/>
        </w:rPr>
        <w:t>specific</w:t>
      </w:r>
      <w:r w:rsidR="003C4261" w:rsidRPr="0089683E">
        <w:rPr>
          <w:rFonts w:ascii="Roboto Slab" w:eastAsia="Roboto Slab" w:hAnsi="Roboto Slab" w:cs="Roboto Slab"/>
          <w:spacing w:val="-4"/>
        </w:rPr>
        <w:t xml:space="preserve"> </w:t>
      </w:r>
      <w:r w:rsidR="003C4261" w:rsidRPr="0089683E">
        <w:rPr>
          <w:rFonts w:ascii="Roboto Slab" w:eastAsia="Roboto Slab" w:hAnsi="Roboto Slab" w:cs="Roboto Slab"/>
        </w:rPr>
        <w:t>restrictions or conditions</w:t>
      </w:r>
      <w:r w:rsidR="003C4261" w:rsidRPr="0089683E">
        <w:rPr>
          <w:rFonts w:ascii="Roboto Slab" w:eastAsia="Roboto Slab" w:hAnsi="Roboto Slab" w:cs="Roboto Slab"/>
          <w:spacing w:val="-2"/>
        </w:rPr>
        <w:t>.</w:t>
      </w:r>
    </w:p>
    <w:bookmarkEnd w:id="2"/>
    <w:p w14:paraId="62BF6CF2" w14:textId="77777777" w:rsidR="003C4261" w:rsidRPr="0089683E" w:rsidRDefault="003C4261" w:rsidP="4CDC9FE1">
      <w:pPr>
        <w:pStyle w:val="ListParagraph"/>
        <w:tabs>
          <w:tab w:val="left" w:pos="820"/>
        </w:tabs>
        <w:spacing w:line="276" w:lineRule="auto"/>
        <w:ind w:left="142" w:firstLine="0"/>
        <w:rPr>
          <w:rFonts w:ascii="Roboto Slab" w:eastAsia="Roboto Slab" w:hAnsi="Roboto Slab" w:cs="Roboto Slab"/>
          <w:spacing w:val="-2"/>
        </w:rPr>
      </w:pPr>
    </w:p>
    <w:p w14:paraId="113DB265" w14:textId="6D665E6B" w:rsidR="003C4261" w:rsidRPr="005776FF" w:rsidRDefault="003C4261" w:rsidP="005776FF">
      <w:pPr>
        <w:pStyle w:val="BodyText"/>
        <w:numPr>
          <w:ilvl w:val="1"/>
          <w:numId w:val="3"/>
        </w:numPr>
        <w:spacing w:before="4" w:line="276" w:lineRule="auto"/>
        <w:ind w:left="360"/>
        <w:rPr>
          <w:rFonts w:ascii="Roboto Slab" w:eastAsia="Roboto Slab" w:hAnsi="Roboto Slab" w:cs="Roboto Slab"/>
          <w:b/>
          <w:bCs/>
          <w:sz w:val="22"/>
          <w:szCs w:val="22"/>
        </w:rPr>
      </w:pPr>
      <w:r w:rsidRPr="005776FF">
        <w:rPr>
          <w:rFonts w:ascii="Roboto Slab" w:eastAsia="Roboto Slab" w:hAnsi="Roboto Slab" w:cs="Roboto Slab"/>
          <w:b/>
          <w:bCs/>
          <w:sz w:val="22"/>
          <w:szCs w:val="22"/>
        </w:rPr>
        <w:t>Applicant Appeals</w:t>
      </w:r>
    </w:p>
    <w:p w14:paraId="0BA8FFAD" w14:textId="77777777" w:rsidR="003C4261" w:rsidRPr="0089683E" w:rsidRDefault="003C4261" w:rsidP="4CDC9FE1">
      <w:pPr>
        <w:pStyle w:val="BodyText"/>
        <w:spacing w:before="4" w:line="276" w:lineRule="auto"/>
        <w:ind w:left="142"/>
        <w:rPr>
          <w:rFonts w:ascii="Roboto Slab" w:eastAsia="Roboto Slab" w:hAnsi="Roboto Slab" w:cs="Roboto Slab"/>
          <w:b/>
          <w:bCs/>
          <w:sz w:val="22"/>
          <w:szCs w:val="22"/>
        </w:rPr>
      </w:pPr>
    </w:p>
    <w:bookmarkEnd w:id="1"/>
    <w:p w14:paraId="6D69428F" w14:textId="45EC9910" w:rsidR="005D44CE" w:rsidRPr="0089683E" w:rsidRDefault="00EB69BF"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 xml:space="preserve">Applicants </w:t>
      </w:r>
      <w:r w:rsidR="005D44CE" w:rsidRPr="0089683E">
        <w:rPr>
          <w:rFonts w:ascii="Roboto Slab" w:eastAsia="Roboto Slab" w:hAnsi="Roboto Slab" w:cs="Roboto Slab"/>
        </w:rPr>
        <w:t xml:space="preserve">who wish to appeal a decision of the Criminal Convictions Panel may do so by writing </w:t>
      </w:r>
      <w:r w:rsidR="5372D796" w:rsidRPr="4CDC9FE1">
        <w:rPr>
          <w:rFonts w:ascii="Roboto Slab" w:eastAsia="Roboto Slab" w:hAnsi="Roboto Slab" w:cs="Roboto Slab"/>
        </w:rPr>
        <w:t>to</w:t>
      </w:r>
      <w:r w:rsidR="005D44CE" w:rsidRPr="0089683E">
        <w:rPr>
          <w:rFonts w:ascii="Roboto Slab" w:eastAsia="Roboto Slab" w:hAnsi="Roboto Slab" w:cs="Roboto Slab"/>
        </w:rPr>
        <w:t xml:space="preserve"> </w:t>
      </w:r>
      <w:r w:rsidR="5B0B4C1E" w:rsidRPr="4CDC9FE1">
        <w:rPr>
          <w:rFonts w:ascii="Roboto Slab" w:eastAsia="Roboto Slab" w:hAnsi="Roboto Slab" w:cs="Roboto Slab"/>
        </w:rPr>
        <w:t>the Director</w:t>
      </w:r>
      <w:r w:rsidR="46118767" w:rsidRPr="0089683E">
        <w:rPr>
          <w:rFonts w:ascii="Roboto Slab" w:eastAsia="Roboto Slab" w:hAnsi="Roboto Slab" w:cs="Roboto Slab"/>
        </w:rPr>
        <w:t xml:space="preserve"> of UK Student Recruitment, </w:t>
      </w:r>
      <w:r w:rsidR="7FE175D5" w:rsidRPr="4CDC9FE1">
        <w:rPr>
          <w:rFonts w:ascii="Roboto Slab" w:eastAsia="Roboto Slab" w:hAnsi="Roboto Slab" w:cs="Roboto Slab"/>
        </w:rPr>
        <w:t>Access,</w:t>
      </w:r>
      <w:r w:rsidR="46118767" w:rsidRPr="0089683E">
        <w:rPr>
          <w:rFonts w:ascii="Roboto Slab" w:eastAsia="Roboto Slab" w:hAnsi="Roboto Slab" w:cs="Roboto Slab"/>
        </w:rPr>
        <w:t xml:space="preserve"> and </w:t>
      </w:r>
      <w:r w:rsidR="67F94D6C" w:rsidRPr="4CDC9FE1">
        <w:rPr>
          <w:rFonts w:ascii="Roboto Slab" w:eastAsia="Roboto Slab" w:hAnsi="Roboto Slab" w:cs="Roboto Slab"/>
        </w:rPr>
        <w:t>Partnerships.</w:t>
      </w:r>
      <w:r w:rsidR="17E4AE65" w:rsidRPr="00DA3D55">
        <w:rPr>
          <w:rFonts w:ascii="Roboto Slab" w:eastAsia="Roboto Slab" w:hAnsi="Roboto Slab" w:cs="Roboto Slab"/>
        </w:rPr>
        <w:t xml:space="preserve"> </w:t>
      </w:r>
      <w:r w:rsidR="095B99A0" w:rsidRPr="0089683E">
        <w:rPr>
          <w:rFonts w:ascii="Roboto Slab" w:eastAsia="Roboto Slab" w:hAnsi="Roboto Slab" w:cs="Roboto Slab"/>
        </w:rPr>
        <w:t xml:space="preserve">The </w:t>
      </w:r>
      <w:r w:rsidR="74001863" w:rsidRPr="0089683E">
        <w:rPr>
          <w:rFonts w:ascii="Roboto Slab" w:eastAsia="Roboto Slab" w:hAnsi="Roboto Slab" w:cs="Roboto Slab"/>
        </w:rPr>
        <w:t xml:space="preserve">Director of UK Student Recruitment, Access and </w:t>
      </w:r>
      <w:r w:rsidR="425A9B76" w:rsidRPr="4CDC9FE1">
        <w:rPr>
          <w:rFonts w:ascii="Roboto Slab" w:eastAsia="Roboto Slab" w:hAnsi="Roboto Slab" w:cs="Roboto Slab"/>
        </w:rPr>
        <w:t>Partnerships will</w:t>
      </w:r>
      <w:r w:rsidR="005D44CE" w:rsidRPr="00DA3D55">
        <w:rPr>
          <w:rFonts w:ascii="Roboto Slab" w:eastAsia="Roboto Slab" w:hAnsi="Roboto Slab" w:cs="Roboto Slab"/>
        </w:rPr>
        <w:t xml:space="preserve"> </w:t>
      </w:r>
      <w:r w:rsidR="005D44CE" w:rsidRPr="0089683E">
        <w:rPr>
          <w:rFonts w:ascii="Roboto Slab" w:eastAsia="Roboto Slab" w:hAnsi="Roboto Slab" w:cs="Roboto Slab"/>
        </w:rPr>
        <w:t>normally</w:t>
      </w:r>
      <w:r w:rsidR="005D44CE" w:rsidRPr="00DA3D55">
        <w:rPr>
          <w:rFonts w:ascii="Roboto Slab" w:eastAsia="Roboto Slab" w:hAnsi="Roboto Slab" w:cs="Roboto Slab"/>
        </w:rPr>
        <w:t xml:space="preserve"> </w:t>
      </w:r>
      <w:r w:rsidR="005D44CE" w:rsidRPr="0089683E">
        <w:rPr>
          <w:rFonts w:ascii="Roboto Slab" w:eastAsia="Roboto Slab" w:hAnsi="Roboto Slab" w:cs="Roboto Slab"/>
        </w:rPr>
        <w:t>respond</w:t>
      </w:r>
      <w:r w:rsidR="005D44CE" w:rsidRPr="00DA3D55">
        <w:rPr>
          <w:rFonts w:ascii="Roboto Slab" w:eastAsia="Roboto Slab" w:hAnsi="Roboto Slab" w:cs="Roboto Slab"/>
        </w:rPr>
        <w:t xml:space="preserve"> </w:t>
      </w:r>
      <w:r w:rsidR="005D44CE" w:rsidRPr="0089683E">
        <w:rPr>
          <w:rFonts w:ascii="Roboto Slab" w:eastAsia="Roboto Slab" w:hAnsi="Roboto Slab" w:cs="Roboto Slab"/>
        </w:rPr>
        <w:t>to</w:t>
      </w:r>
      <w:r w:rsidR="005D44CE" w:rsidRPr="00DA3D55">
        <w:rPr>
          <w:rFonts w:ascii="Roboto Slab" w:eastAsia="Roboto Slab" w:hAnsi="Roboto Slab" w:cs="Roboto Slab"/>
        </w:rPr>
        <w:t xml:space="preserve"> </w:t>
      </w:r>
      <w:r w:rsidR="005D44CE" w:rsidRPr="0089683E">
        <w:rPr>
          <w:rFonts w:ascii="Roboto Slab" w:eastAsia="Roboto Slab" w:hAnsi="Roboto Slab" w:cs="Roboto Slab"/>
        </w:rPr>
        <w:t>any</w:t>
      </w:r>
      <w:r w:rsidR="005D44CE" w:rsidRPr="00DA3D55">
        <w:rPr>
          <w:rFonts w:ascii="Roboto Slab" w:eastAsia="Roboto Slab" w:hAnsi="Roboto Slab" w:cs="Roboto Slab"/>
        </w:rPr>
        <w:t xml:space="preserve"> </w:t>
      </w:r>
      <w:r w:rsidR="005D44CE" w:rsidRPr="0089683E">
        <w:rPr>
          <w:rFonts w:ascii="Roboto Slab" w:eastAsia="Roboto Slab" w:hAnsi="Roboto Slab" w:cs="Roboto Slab"/>
        </w:rPr>
        <w:t>such</w:t>
      </w:r>
      <w:r w:rsidR="005D44CE" w:rsidRPr="00DA3D55">
        <w:rPr>
          <w:rFonts w:ascii="Roboto Slab" w:eastAsia="Roboto Slab" w:hAnsi="Roboto Slab" w:cs="Roboto Slab"/>
        </w:rPr>
        <w:t xml:space="preserve"> </w:t>
      </w:r>
      <w:r w:rsidR="005D44CE" w:rsidRPr="0089683E">
        <w:rPr>
          <w:rFonts w:ascii="Roboto Slab" w:eastAsia="Roboto Slab" w:hAnsi="Roboto Slab" w:cs="Roboto Slab"/>
        </w:rPr>
        <w:t>appeal</w:t>
      </w:r>
      <w:r w:rsidR="005D44CE" w:rsidRPr="00DA3D55">
        <w:rPr>
          <w:rFonts w:ascii="Roboto Slab" w:eastAsia="Roboto Slab" w:hAnsi="Roboto Slab" w:cs="Roboto Slab"/>
        </w:rPr>
        <w:t xml:space="preserve"> </w:t>
      </w:r>
      <w:r w:rsidR="005D44CE" w:rsidRPr="0089683E">
        <w:rPr>
          <w:rFonts w:ascii="Roboto Slab" w:eastAsia="Roboto Slab" w:hAnsi="Roboto Slab" w:cs="Roboto Slab"/>
        </w:rPr>
        <w:t>within</w:t>
      </w:r>
      <w:r w:rsidR="005D44CE" w:rsidRPr="00DA3D55">
        <w:rPr>
          <w:rFonts w:ascii="Roboto Slab" w:eastAsia="Roboto Slab" w:hAnsi="Roboto Slab" w:cs="Roboto Slab"/>
        </w:rPr>
        <w:t xml:space="preserve"> </w:t>
      </w:r>
      <w:r w:rsidR="005D44CE" w:rsidRPr="0089683E">
        <w:rPr>
          <w:rFonts w:ascii="Roboto Slab" w:eastAsia="Roboto Slab" w:hAnsi="Roboto Slab" w:cs="Roboto Slab"/>
        </w:rPr>
        <w:t xml:space="preserve">14 </w:t>
      </w:r>
      <w:r w:rsidR="547E8488" w:rsidRPr="0089683E">
        <w:rPr>
          <w:rFonts w:ascii="Roboto Slab" w:eastAsia="Roboto Slab" w:hAnsi="Roboto Slab" w:cs="Roboto Slab"/>
        </w:rPr>
        <w:t>days,</w:t>
      </w:r>
      <w:r w:rsidR="005D44CE" w:rsidRPr="0089683E">
        <w:rPr>
          <w:rFonts w:ascii="Roboto Slab" w:eastAsia="Roboto Slab" w:hAnsi="Roboto Slab" w:cs="Roboto Slab"/>
        </w:rPr>
        <w:t xml:space="preserve"> and this decision will be final.</w:t>
      </w:r>
    </w:p>
    <w:p w14:paraId="64AEA478" w14:textId="77777777" w:rsidR="00EB69BF" w:rsidRPr="0089683E" w:rsidRDefault="00EB69BF" w:rsidP="4CDC9FE1">
      <w:pPr>
        <w:pStyle w:val="BodyText"/>
        <w:spacing w:before="4" w:line="276" w:lineRule="auto"/>
        <w:rPr>
          <w:rFonts w:ascii="Roboto Slab" w:eastAsia="Roboto Slab" w:hAnsi="Roboto Slab" w:cs="Roboto Slab"/>
          <w:sz w:val="22"/>
          <w:szCs w:val="22"/>
        </w:rPr>
      </w:pPr>
    </w:p>
    <w:p w14:paraId="714ADFC5" w14:textId="3D89992E" w:rsidR="00EB69BF" w:rsidRDefault="00EB69BF" w:rsidP="005776FF">
      <w:pPr>
        <w:pStyle w:val="BodyText"/>
        <w:numPr>
          <w:ilvl w:val="1"/>
          <w:numId w:val="3"/>
        </w:numPr>
        <w:spacing w:before="4" w:line="276" w:lineRule="auto"/>
        <w:ind w:left="360"/>
        <w:rPr>
          <w:rFonts w:ascii="Roboto Slab" w:eastAsia="Roboto Slab" w:hAnsi="Roboto Slab" w:cs="Roboto Slab"/>
          <w:b/>
          <w:bCs/>
          <w:sz w:val="22"/>
          <w:szCs w:val="22"/>
        </w:rPr>
      </w:pPr>
      <w:r w:rsidRPr="005776FF">
        <w:rPr>
          <w:rFonts w:ascii="Roboto Slab" w:eastAsia="Roboto Slab" w:hAnsi="Roboto Slab" w:cs="Roboto Slab"/>
          <w:b/>
          <w:bCs/>
          <w:sz w:val="22"/>
          <w:szCs w:val="22"/>
        </w:rPr>
        <w:t>Applicant Complaints</w:t>
      </w:r>
    </w:p>
    <w:p w14:paraId="517BC77E" w14:textId="77777777" w:rsidR="005776FF" w:rsidRPr="005776FF" w:rsidRDefault="005776FF" w:rsidP="005776FF">
      <w:pPr>
        <w:pStyle w:val="BodyText"/>
        <w:spacing w:before="4" w:line="276" w:lineRule="auto"/>
        <w:rPr>
          <w:rFonts w:ascii="Roboto Slab" w:eastAsia="Roboto Slab" w:hAnsi="Roboto Slab" w:cs="Roboto Slab"/>
          <w:b/>
          <w:bCs/>
          <w:sz w:val="22"/>
          <w:szCs w:val="22"/>
        </w:rPr>
      </w:pPr>
    </w:p>
    <w:p w14:paraId="548EDB24" w14:textId="72250F0F" w:rsidR="00EB69BF" w:rsidRPr="00EB69BF" w:rsidRDefault="00EB69BF" w:rsidP="4CDC9FE1">
      <w:pPr>
        <w:rPr>
          <w:rFonts w:ascii="Roboto Slab" w:eastAsia="Roboto Slab" w:hAnsi="Roboto Slab" w:cs="Roboto Slab"/>
        </w:rPr>
      </w:pPr>
      <w:r w:rsidRPr="0089683E">
        <w:rPr>
          <w:rFonts w:ascii="Roboto Slab" w:eastAsia="Roboto Slab" w:hAnsi="Roboto Slab" w:cs="Roboto Slab"/>
        </w:rPr>
        <w:t xml:space="preserve">Applicants who wish to make a complaint about any decision, may do so through </w:t>
      </w:r>
      <w:hyperlink r:id="rId33" w:history="1">
        <w:r>
          <w:rPr>
            <w:rStyle w:val="Hyperlink"/>
            <w:rFonts w:ascii="Roboto Slab" w:hAnsi="Roboto Slab" w:cs="Roboto Slab"/>
          </w:rPr>
          <w:t>Admissions Complaints Procedure</w:t>
        </w:r>
      </w:hyperlink>
      <w:r w:rsidR="46879D8E" w:rsidRPr="4CDC9FE1">
        <w:rPr>
          <w:rFonts w:ascii="Roboto Slab" w:eastAsia="Roboto Slab" w:hAnsi="Roboto Slab" w:cs="Roboto Slab"/>
        </w:rPr>
        <w:t>.</w:t>
      </w:r>
    </w:p>
    <w:p w14:paraId="63E275A5" w14:textId="541A236B" w:rsidR="003C4261" w:rsidRPr="0089683E" w:rsidRDefault="003C4261" w:rsidP="4CDC9FE1">
      <w:pPr>
        <w:pStyle w:val="BodyText"/>
        <w:spacing w:before="4" w:line="276" w:lineRule="auto"/>
        <w:rPr>
          <w:rFonts w:ascii="Roboto Slab" w:eastAsia="Roboto Slab" w:hAnsi="Roboto Slab" w:cs="Roboto Slab"/>
          <w:sz w:val="22"/>
          <w:szCs w:val="22"/>
        </w:rPr>
      </w:pPr>
    </w:p>
    <w:p w14:paraId="204AD258" w14:textId="41B629DF" w:rsidR="003C4261" w:rsidRPr="0089683E" w:rsidRDefault="003C4261"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89683E">
        <w:rPr>
          <w:rFonts w:ascii="Roboto Slab" w:eastAsia="Roboto Slab" w:hAnsi="Roboto Slab" w:cs="Roboto Slab"/>
          <w:b/>
          <w:bCs/>
          <w:sz w:val="22"/>
          <w:szCs w:val="22"/>
        </w:rPr>
        <w:t>Roles and Responsibilities: Students</w:t>
      </w:r>
    </w:p>
    <w:p w14:paraId="5227B8BB" w14:textId="77777777" w:rsidR="003C4261" w:rsidRPr="0089683E" w:rsidRDefault="003C4261" w:rsidP="4CDC9FE1">
      <w:pPr>
        <w:pStyle w:val="BodyText"/>
        <w:spacing w:before="4" w:line="276" w:lineRule="auto"/>
        <w:ind w:left="502"/>
        <w:rPr>
          <w:rFonts w:ascii="Roboto Slab" w:eastAsia="Roboto Slab" w:hAnsi="Roboto Slab" w:cs="Roboto Slab"/>
          <w:sz w:val="22"/>
          <w:szCs w:val="22"/>
        </w:rPr>
      </w:pPr>
    </w:p>
    <w:p w14:paraId="189D46FC" w14:textId="6DD6E4FF" w:rsidR="003C4261"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Students are asked to declare annually</w:t>
      </w:r>
      <w:r w:rsidR="00EB69BF" w:rsidRPr="0089683E">
        <w:rPr>
          <w:rFonts w:ascii="Roboto Slab" w:eastAsia="Roboto Slab" w:hAnsi="Roboto Slab" w:cs="Roboto Slab"/>
        </w:rPr>
        <w:t>,</w:t>
      </w:r>
      <w:r w:rsidRPr="0089683E">
        <w:rPr>
          <w:rFonts w:ascii="Roboto Slab" w:eastAsia="Roboto Slab" w:hAnsi="Roboto Slab" w:cs="Roboto Slab"/>
        </w:rPr>
        <w:t xml:space="preserve"> at enrolment</w:t>
      </w:r>
      <w:r w:rsidR="00EB69BF" w:rsidRPr="0089683E">
        <w:rPr>
          <w:rFonts w:ascii="Roboto Slab" w:eastAsia="Roboto Slab" w:hAnsi="Roboto Slab" w:cs="Roboto Slab"/>
        </w:rPr>
        <w:t>,</w:t>
      </w:r>
      <w:r w:rsidRPr="0089683E">
        <w:rPr>
          <w:rFonts w:ascii="Roboto Slab" w:eastAsia="Roboto Slab" w:hAnsi="Roboto Slab" w:cs="Roboto Slab"/>
        </w:rPr>
        <w:t xml:space="preserve"> whether they have received any new criminal convictions. Where a criminal conviction is </w:t>
      </w:r>
      <w:r w:rsidR="00D90A8C" w:rsidRPr="0089683E">
        <w:rPr>
          <w:rFonts w:ascii="Roboto Slab" w:eastAsia="Roboto Slab" w:hAnsi="Roboto Slab" w:cs="Roboto Slab"/>
        </w:rPr>
        <w:t>declared</w:t>
      </w:r>
      <w:r w:rsidR="51747D93" w:rsidRPr="0089683E">
        <w:rPr>
          <w:rFonts w:ascii="Roboto Slab" w:eastAsia="Roboto Slab" w:hAnsi="Roboto Slab" w:cs="Roboto Slab"/>
        </w:rPr>
        <w:t>,</w:t>
      </w:r>
      <w:r w:rsidR="00D90A8C" w:rsidRPr="0089683E">
        <w:rPr>
          <w:rFonts w:ascii="Roboto Slab" w:eastAsia="Roboto Slab" w:hAnsi="Roboto Slab" w:cs="Roboto Slab"/>
        </w:rPr>
        <w:t xml:space="preserve"> or</w:t>
      </w:r>
      <w:r w:rsidR="00390988" w:rsidRPr="0089683E">
        <w:rPr>
          <w:rFonts w:ascii="Roboto Slab" w:eastAsia="Roboto Slab" w:hAnsi="Roboto Slab" w:cs="Roboto Slab"/>
        </w:rPr>
        <w:t xml:space="preserve"> </w:t>
      </w:r>
      <w:r w:rsidR="3826D2FB" w:rsidRPr="4CDC9FE1">
        <w:rPr>
          <w:rFonts w:ascii="Roboto Slab" w:eastAsia="Roboto Slab" w:hAnsi="Roboto Slab" w:cs="Roboto Slab"/>
        </w:rPr>
        <w:t>if information</w:t>
      </w:r>
      <w:r w:rsidR="00390988" w:rsidRPr="0089683E">
        <w:rPr>
          <w:rFonts w:ascii="Roboto Slab" w:eastAsia="Roboto Slab" w:hAnsi="Roboto Slab" w:cs="Roboto Slab"/>
        </w:rPr>
        <w:t xml:space="preserve"> regarding a new criminal conviction </w:t>
      </w:r>
      <w:r w:rsidR="48ACF940" w:rsidRPr="4CDC9FE1">
        <w:rPr>
          <w:rFonts w:ascii="Roboto Slab" w:eastAsia="Roboto Slab" w:hAnsi="Roboto Slab" w:cs="Roboto Slab"/>
        </w:rPr>
        <w:t>is provided</w:t>
      </w:r>
      <w:r w:rsidR="1D3A94A4" w:rsidRPr="4CDC9FE1">
        <w:rPr>
          <w:rFonts w:ascii="Roboto Slab" w:eastAsia="Roboto Slab" w:hAnsi="Roboto Slab" w:cs="Roboto Slab"/>
        </w:rPr>
        <w:t xml:space="preserve"> to</w:t>
      </w:r>
      <w:r w:rsidR="00390988" w:rsidRPr="0089683E">
        <w:rPr>
          <w:rFonts w:ascii="Roboto Slab" w:eastAsia="Roboto Slab" w:hAnsi="Roboto Slab" w:cs="Roboto Slab"/>
        </w:rPr>
        <w:t xml:space="preserve"> the University</w:t>
      </w:r>
      <w:r w:rsidR="00D90A8C" w:rsidRPr="0089683E">
        <w:rPr>
          <w:rFonts w:ascii="Roboto Slab" w:eastAsia="Roboto Slab" w:hAnsi="Roboto Slab" w:cs="Roboto Slab"/>
        </w:rPr>
        <w:t xml:space="preserve"> by a Third Party (e.g. </w:t>
      </w:r>
      <w:r w:rsidR="009A55D1" w:rsidRPr="0089683E">
        <w:rPr>
          <w:rFonts w:ascii="Roboto Slab" w:eastAsia="Roboto Slab" w:hAnsi="Roboto Slab" w:cs="Roboto Slab"/>
        </w:rPr>
        <w:t>Police</w:t>
      </w:r>
      <w:r w:rsidR="009A55D1">
        <w:rPr>
          <w:rFonts w:ascii="Roboto Slab" w:eastAsia="Roboto Slab" w:hAnsi="Roboto Slab" w:cs="Roboto Slab"/>
        </w:rPr>
        <w:t>, Offender Management</w:t>
      </w:r>
      <w:r w:rsidR="009A55D1" w:rsidRPr="0089683E">
        <w:rPr>
          <w:rFonts w:ascii="Roboto Slab" w:eastAsia="Roboto Slab" w:hAnsi="Roboto Slab" w:cs="Roboto Slab"/>
        </w:rPr>
        <w:t xml:space="preserve"> or Probation Service</w:t>
      </w:r>
      <w:r w:rsidR="009A55D1">
        <w:rPr>
          <w:rFonts w:ascii="Roboto Slab" w:eastAsia="Roboto Slab" w:hAnsi="Roboto Slab" w:cs="Roboto Slab"/>
        </w:rPr>
        <w:t>s</w:t>
      </w:r>
      <w:r w:rsidR="0920C3CE" w:rsidRPr="4CDC9FE1">
        <w:rPr>
          <w:rFonts w:ascii="Roboto Slab" w:eastAsia="Roboto Slab" w:hAnsi="Roboto Slab" w:cs="Roboto Slab"/>
        </w:rPr>
        <w:t xml:space="preserve">), </w:t>
      </w:r>
      <w:r w:rsidR="00E56ADE">
        <w:rPr>
          <w:rFonts w:ascii="Roboto Slab" w:eastAsia="Roboto Slab" w:hAnsi="Roboto Slab" w:cs="Roboto Slab"/>
        </w:rPr>
        <w:t xml:space="preserve">enrolment </w:t>
      </w:r>
      <w:r w:rsidR="00E56ADE" w:rsidRPr="0089683E">
        <w:rPr>
          <w:rFonts w:ascii="Roboto Slab" w:eastAsia="Roboto Slab" w:hAnsi="Roboto Slab" w:cs="Roboto Slab"/>
        </w:rPr>
        <w:t>will be</w:t>
      </w:r>
      <w:r w:rsidR="00E56ADE">
        <w:rPr>
          <w:rFonts w:ascii="Roboto Slab" w:eastAsia="Roboto Slab" w:hAnsi="Roboto Slab" w:cs="Roboto Slab"/>
        </w:rPr>
        <w:t xml:space="preserve"> automatically</w:t>
      </w:r>
      <w:r w:rsidR="00E56ADE" w:rsidRPr="0089683E">
        <w:rPr>
          <w:rFonts w:ascii="Roboto Slab" w:eastAsia="Roboto Slab" w:hAnsi="Roboto Slab" w:cs="Roboto Slab"/>
        </w:rPr>
        <w:t xml:space="preserve"> placed on hold</w:t>
      </w:r>
      <w:r w:rsidR="008977D4">
        <w:rPr>
          <w:rFonts w:ascii="Roboto Slab" w:eastAsia="Roboto Slab" w:hAnsi="Roboto Slab" w:cs="Roboto Slab"/>
        </w:rPr>
        <w:t>,</w:t>
      </w:r>
      <w:r w:rsidR="00E56ADE">
        <w:rPr>
          <w:rFonts w:ascii="Roboto Slab" w:eastAsia="Roboto Slab" w:hAnsi="Roboto Slab" w:cs="Roboto Slab"/>
        </w:rPr>
        <w:t xml:space="preserve"> and a </w:t>
      </w:r>
      <w:r w:rsidR="00E56ADE">
        <w:rPr>
          <w:rFonts w:ascii="Roboto Slab" w:eastAsia="Roboto Slab" w:hAnsi="Roboto Slab" w:cs="Roboto Slab"/>
        </w:rPr>
        <w:lastRenderedPageBreak/>
        <w:t>Criminal Convictions Declaration form will be sent to the student.</w:t>
      </w:r>
    </w:p>
    <w:p w14:paraId="321E05D9" w14:textId="70E8A63F" w:rsidR="00EE0D0F" w:rsidRDefault="00E56ADE" w:rsidP="00DA3D55">
      <w:pPr>
        <w:spacing w:line="276" w:lineRule="auto"/>
        <w:ind w:right="96"/>
        <w:jc w:val="both"/>
        <w:rPr>
          <w:rFonts w:ascii="Roboto Slab" w:eastAsia="Roboto Slab" w:hAnsi="Roboto Slab" w:cs="Roboto Slab"/>
        </w:rPr>
      </w:pPr>
      <w:r>
        <w:rPr>
          <w:rFonts w:ascii="Roboto Slab" w:eastAsia="Roboto Slab" w:hAnsi="Roboto Slab" w:cs="Roboto Slab"/>
        </w:rPr>
        <w:t>Th</w:t>
      </w:r>
      <w:r w:rsidR="008977D4">
        <w:rPr>
          <w:rFonts w:ascii="Roboto Slab" w:eastAsia="Roboto Slab" w:hAnsi="Roboto Slab" w:cs="Roboto Slab"/>
        </w:rPr>
        <w:t>is means that the</w:t>
      </w:r>
      <w:r w:rsidR="00EE0D0F">
        <w:rPr>
          <w:rFonts w:ascii="Roboto Slab" w:eastAsia="Roboto Slab" w:hAnsi="Roboto Slab" w:cs="Roboto Slab"/>
        </w:rPr>
        <w:t xml:space="preserve"> student will not be able to complete the enrolment process</w:t>
      </w:r>
      <w:r w:rsidR="008977D4">
        <w:rPr>
          <w:rFonts w:ascii="Roboto Slab" w:eastAsia="Roboto Slab" w:hAnsi="Roboto Slab" w:cs="Roboto Slab"/>
        </w:rPr>
        <w:t xml:space="preserve">, </w:t>
      </w:r>
      <w:r w:rsidR="00EE0D0F">
        <w:rPr>
          <w:rFonts w:ascii="Roboto Slab" w:eastAsia="Roboto Slab" w:hAnsi="Roboto Slab" w:cs="Roboto Slab"/>
        </w:rPr>
        <w:t xml:space="preserve">will not be permitted to commence their studies, </w:t>
      </w:r>
      <w:r w:rsidR="008977D4">
        <w:rPr>
          <w:rFonts w:ascii="Roboto Slab" w:eastAsia="Roboto Slab" w:hAnsi="Roboto Slab" w:cs="Roboto Slab"/>
        </w:rPr>
        <w:t xml:space="preserve">and their attendance will not be confirmed to any funding bodies (e.g. </w:t>
      </w:r>
      <w:r w:rsidR="00177CBD">
        <w:rPr>
          <w:rFonts w:ascii="Roboto Slab" w:eastAsia="Roboto Slab" w:hAnsi="Roboto Slab" w:cs="Roboto Slab"/>
        </w:rPr>
        <w:t>SFE) until</w:t>
      </w:r>
      <w:r w:rsidR="00B108AD">
        <w:rPr>
          <w:rFonts w:ascii="Roboto Slab" w:eastAsia="Roboto Slab" w:hAnsi="Roboto Slab" w:cs="Roboto Slab"/>
        </w:rPr>
        <w:t xml:space="preserve"> the completed</w:t>
      </w:r>
      <w:r>
        <w:rPr>
          <w:rFonts w:ascii="Roboto Slab" w:eastAsia="Roboto Slab" w:hAnsi="Roboto Slab" w:cs="Roboto Slab"/>
        </w:rPr>
        <w:t xml:space="preserve"> declaration form has been received and a decision reached by the Complaints and Student Casework team</w:t>
      </w:r>
      <w:r w:rsidR="008977D4">
        <w:rPr>
          <w:rFonts w:ascii="Roboto Slab" w:eastAsia="Roboto Slab" w:hAnsi="Roboto Slab" w:cs="Roboto Slab"/>
        </w:rPr>
        <w:t xml:space="preserve">.  </w:t>
      </w:r>
    </w:p>
    <w:p w14:paraId="1991B86C" w14:textId="77777777" w:rsidR="009E14BC" w:rsidRPr="009E14BC" w:rsidRDefault="009E14BC" w:rsidP="00DA3D55">
      <w:pPr>
        <w:spacing w:line="276" w:lineRule="auto"/>
        <w:ind w:right="96"/>
        <w:jc w:val="both"/>
        <w:rPr>
          <w:rFonts w:ascii="Roboto Slab" w:eastAsia="Roboto Slab" w:hAnsi="Roboto Slab" w:cs="Roboto Slab"/>
        </w:rPr>
      </w:pPr>
    </w:p>
    <w:p w14:paraId="265205E9" w14:textId="77777777" w:rsidR="009E14BC" w:rsidRPr="009E14BC" w:rsidRDefault="009E14BC" w:rsidP="009E14BC">
      <w:pPr>
        <w:spacing w:line="276" w:lineRule="auto"/>
        <w:ind w:right="96"/>
        <w:jc w:val="both"/>
        <w:rPr>
          <w:rFonts w:ascii="Roboto Slab" w:eastAsia="Roboto Slab" w:hAnsi="Roboto Slab" w:cs="Roboto Slab"/>
        </w:rPr>
      </w:pPr>
      <w:r w:rsidRPr="009E14BC">
        <w:rPr>
          <w:rFonts w:ascii="Roboto Slab" w:eastAsia="Roboto Slab" w:hAnsi="Roboto Slab" w:cs="Roboto Slab"/>
        </w:rPr>
        <w:t>The student will be advised:</w:t>
      </w:r>
    </w:p>
    <w:p w14:paraId="33B985D3" w14:textId="1D0D76D3" w:rsidR="009E14BC" w:rsidRPr="009E14BC" w:rsidRDefault="009E14BC" w:rsidP="009E14BC">
      <w:pPr>
        <w:numPr>
          <w:ilvl w:val="0"/>
          <w:numId w:val="54"/>
        </w:numPr>
        <w:spacing w:line="276" w:lineRule="auto"/>
        <w:ind w:right="96"/>
        <w:jc w:val="both"/>
        <w:rPr>
          <w:rFonts w:ascii="Roboto Slab" w:eastAsia="Roboto Slab" w:hAnsi="Roboto Slab" w:cs="Roboto Slab"/>
        </w:rPr>
      </w:pPr>
      <w:r w:rsidRPr="009E14BC">
        <w:rPr>
          <w:rFonts w:ascii="Roboto Slab" w:eastAsia="Roboto Slab" w:hAnsi="Roboto Slab" w:cs="Roboto Slab"/>
          <w:b/>
          <w:bCs/>
        </w:rPr>
        <w:t>not</w:t>
      </w:r>
      <w:r w:rsidRPr="009E14BC">
        <w:rPr>
          <w:rFonts w:ascii="Roboto Slab" w:eastAsia="Roboto Slab" w:hAnsi="Roboto Slab" w:cs="Roboto Slab"/>
        </w:rPr>
        <w:t> to attend any scheduled activities until this process has been concluded</w:t>
      </w:r>
      <w:r>
        <w:rPr>
          <w:rFonts w:ascii="Roboto Slab" w:eastAsia="Roboto Slab" w:hAnsi="Roboto Slab" w:cs="Roboto Slab"/>
        </w:rPr>
        <w:t>.</w:t>
      </w:r>
    </w:p>
    <w:p w14:paraId="6F4FC2BF" w14:textId="77777777" w:rsidR="009E14BC" w:rsidRDefault="009E14BC" w:rsidP="009E14BC">
      <w:pPr>
        <w:numPr>
          <w:ilvl w:val="0"/>
          <w:numId w:val="54"/>
        </w:numPr>
        <w:spacing w:line="276" w:lineRule="auto"/>
        <w:ind w:right="96"/>
        <w:jc w:val="both"/>
        <w:rPr>
          <w:rFonts w:ascii="Roboto Slab" w:eastAsia="Roboto Slab" w:hAnsi="Roboto Slab" w:cs="Roboto Slab"/>
        </w:rPr>
      </w:pPr>
      <w:r w:rsidRPr="009E14BC">
        <w:rPr>
          <w:rFonts w:ascii="Roboto Slab" w:eastAsia="Roboto Slab" w:hAnsi="Roboto Slab" w:cs="Roboto Slab"/>
        </w:rPr>
        <w:t>that if the time taken for the process exceeds the enrolment period permitted in the academic regulations, they may need to take a break in studies or defer even if there is a successful conclusion to it.</w:t>
      </w:r>
    </w:p>
    <w:p w14:paraId="50BB6210" w14:textId="77777777" w:rsidR="009E14BC" w:rsidRDefault="009E14BC" w:rsidP="00E56ADE">
      <w:pPr>
        <w:spacing w:line="276" w:lineRule="auto"/>
        <w:ind w:right="96"/>
        <w:jc w:val="both"/>
        <w:rPr>
          <w:rFonts w:ascii="Roboto Slab" w:eastAsia="Roboto Slab" w:hAnsi="Roboto Slab" w:cs="Roboto Slab"/>
        </w:rPr>
      </w:pPr>
    </w:p>
    <w:p w14:paraId="0C46D528" w14:textId="2B64AFDC" w:rsidR="00E56ADE" w:rsidRPr="0089683E" w:rsidRDefault="00E56ADE" w:rsidP="00E56ADE">
      <w:pPr>
        <w:spacing w:line="276" w:lineRule="auto"/>
        <w:ind w:right="96"/>
        <w:jc w:val="both"/>
        <w:rPr>
          <w:rFonts w:ascii="Roboto Slab" w:eastAsia="Roboto Slab" w:hAnsi="Roboto Slab" w:cs="Roboto Slab"/>
        </w:rPr>
      </w:pPr>
      <w:r>
        <w:rPr>
          <w:rFonts w:ascii="Roboto Slab" w:eastAsia="Roboto Slab" w:hAnsi="Roboto Slab" w:cs="Roboto Slab"/>
        </w:rPr>
        <w:t>If the student does not submit the Criminal Convictions Declaration form</w:t>
      </w:r>
      <w:r w:rsidR="00B108AD">
        <w:rPr>
          <w:rFonts w:ascii="Roboto Slab" w:eastAsia="Roboto Slab" w:hAnsi="Roboto Slab" w:cs="Roboto Slab"/>
        </w:rPr>
        <w:t xml:space="preserve"> within 14 </w:t>
      </w:r>
      <w:proofErr w:type="gramStart"/>
      <w:r w:rsidR="00B108AD">
        <w:rPr>
          <w:rFonts w:ascii="Roboto Slab" w:eastAsia="Roboto Slab" w:hAnsi="Roboto Slab" w:cs="Roboto Slab"/>
        </w:rPr>
        <w:t>days</w:t>
      </w:r>
      <w:proofErr w:type="gramEnd"/>
      <w:r>
        <w:rPr>
          <w:rFonts w:ascii="Roboto Slab" w:eastAsia="Roboto Slab" w:hAnsi="Roboto Slab" w:cs="Roboto Slab"/>
        </w:rPr>
        <w:t xml:space="preserve"> they will</w:t>
      </w:r>
      <w:r w:rsidRPr="0089683E">
        <w:rPr>
          <w:rFonts w:ascii="Roboto Slab" w:eastAsia="Roboto Slab" w:hAnsi="Roboto Slab" w:cs="Roboto Slab"/>
        </w:rPr>
        <w:t xml:space="preserve"> </w:t>
      </w:r>
      <w:r w:rsidR="008977D4">
        <w:rPr>
          <w:rFonts w:ascii="Roboto Slab" w:eastAsia="Roboto Slab" w:hAnsi="Roboto Slab" w:cs="Roboto Slab"/>
        </w:rPr>
        <w:t>not be permitted to complete enrolment</w:t>
      </w:r>
      <w:r w:rsidRPr="0089683E">
        <w:rPr>
          <w:rFonts w:ascii="Roboto Slab" w:eastAsia="Roboto Slab" w:hAnsi="Roboto Slab" w:cs="Roboto Slab"/>
        </w:rPr>
        <w:t xml:space="preserve"> and will be withdrawn from the course in line with the </w:t>
      </w:r>
      <w:hyperlink r:id="rId34">
        <w:r w:rsidRPr="00512D8E">
          <w:rPr>
            <w:rStyle w:val="Hyperlink"/>
            <w:rFonts w:ascii="Roboto Slab" w:hAnsi="Roboto Slab" w:cs="Roboto Slab"/>
          </w:rPr>
          <w:t>Academic Regulations</w:t>
        </w:r>
      </w:hyperlink>
      <w:r w:rsidRPr="0089683E">
        <w:rPr>
          <w:rFonts w:ascii="Roboto Slab" w:eastAsia="Roboto Slab" w:hAnsi="Roboto Slab" w:cs="Roboto Slab"/>
        </w:rPr>
        <w:t>.</w:t>
      </w:r>
    </w:p>
    <w:p w14:paraId="2DA7752C" w14:textId="77777777" w:rsidR="00E56ADE" w:rsidRDefault="00E56ADE" w:rsidP="00DA3D55">
      <w:pPr>
        <w:spacing w:line="276" w:lineRule="auto"/>
        <w:ind w:right="96"/>
        <w:jc w:val="both"/>
        <w:rPr>
          <w:rFonts w:ascii="Roboto Slab" w:eastAsia="Roboto Slab" w:hAnsi="Roboto Slab" w:cs="Roboto Slab"/>
        </w:rPr>
      </w:pPr>
    </w:p>
    <w:p w14:paraId="20CA8001" w14:textId="33B325E5" w:rsidR="003C4261" w:rsidRPr="0089683E" w:rsidRDefault="003C4261" w:rsidP="002D2C3F">
      <w:pPr>
        <w:pStyle w:val="BodyText"/>
        <w:numPr>
          <w:ilvl w:val="1"/>
          <w:numId w:val="3"/>
        </w:numPr>
        <w:spacing w:before="4" w:line="276" w:lineRule="auto"/>
        <w:ind w:left="360"/>
        <w:rPr>
          <w:rFonts w:ascii="Roboto Slab" w:eastAsia="Roboto Slab" w:hAnsi="Roboto Slab" w:cs="Roboto Slab"/>
          <w:b/>
          <w:bCs/>
          <w:sz w:val="22"/>
          <w:szCs w:val="22"/>
        </w:rPr>
      </w:pPr>
      <w:r w:rsidRPr="0089683E">
        <w:rPr>
          <w:rFonts w:ascii="Roboto Slab" w:eastAsia="Roboto Slab" w:hAnsi="Roboto Slab" w:cs="Roboto Slab"/>
          <w:b/>
          <w:bCs/>
          <w:sz w:val="22"/>
          <w:szCs w:val="22"/>
        </w:rPr>
        <w:t>Review of Student Declaration</w:t>
      </w:r>
    </w:p>
    <w:p w14:paraId="2D324C3F" w14:textId="77777777" w:rsidR="002D2C3F" w:rsidRDefault="002D2C3F" w:rsidP="00DA3D55">
      <w:pPr>
        <w:spacing w:line="276" w:lineRule="auto"/>
        <w:ind w:right="96"/>
        <w:jc w:val="both"/>
        <w:rPr>
          <w:rFonts w:ascii="Roboto Slab" w:eastAsia="Roboto Slab" w:hAnsi="Roboto Slab" w:cs="Roboto Slab"/>
        </w:rPr>
      </w:pPr>
    </w:p>
    <w:p w14:paraId="71EB2B66" w14:textId="77777777" w:rsidR="008977D4" w:rsidRDefault="008977D4" w:rsidP="00DA3D55">
      <w:pPr>
        <w:spacing w:line="276" w:lineRule="auto"/>
        <w:ind w:right="96"/>
        <w:jc w:val="both"/>
        <w:rPr>
          <w:rFonts w:ascii="Roboto Slab" w:eastAsia="Roboto Slab" w:hAnsi="Roboto Slab" w:cs="Roboto Slab"/>
        </w:rPr>
      </w:pPr>
      <w:r>
        <w:rPr>
          <w:rFonts w:ascii="Roboto Slab" w:eastAsia="Roboto Slab" w:hAnsi="Roboto Slab" w:cs="Roboto Slab"/>
        </w:rPr>
        <w:t>Within 3 working days f</w:t>
      </w:r>
      <w:r w:rsidR="00DE0BEE" w:rsidRPr="0089683E">
        <w:rPr>
          <w:rFonts w:ascii="Roboto Slab" w:eastAsia="Roboto Slab" w:hAnsi="Roboto Slab" w:cs="Roboto Slab"/>
        </w:rPr>
        <w:t>ollowing</w:t>
      </w:r>
      <w:r>
        <w:rPr>
          <w:rFonts w:ascii="Roboto Slab" w:eastAsia="Roboto Slab" w:hAnsi="Roboto Slab" w:cs="Roboto Slab"/>
        </w:rPr>
        <w:t xml:space="preserve"> receipt of </w:t>
      </w:r>
      <w:r w:rsidR="00DE0BEE" w:rsidRPr="0089683E">
        <w:rPr>
          <w:rFonts w:ascii="Roboto Slab" w:eastAsia="Roboto Slab" w:hAnsi="Roboto Slab" w:cs="Roboto Slab"/>
        </w:rPr>
        <w:t>the declaration</w:t>
      </w:r>
      <w:r w:rsidR="00D90A8C" w:rsidRPr="0089683E">
        <w:rPr>
          <w:rFonts w:ascii="Roboto Slab" w:eastAsia="Roboto Slab" w:hAnsi="Roboto Slab" w:cs="Roboto Slab"/>
        </w:rPr>
        <w:t>,</w:t>
      </w:r>
      <w:r w:rsidR="00DE0BEE" w:rsidRPr="0089683E">
        <w:rPr>
          <w:rFonts w:ascii="Roboto Slab" w:eastAsia="Roboto Slab" w:hAnsi="Roboto Slab" w:cs="Roboto Slab"/>
        </w:rPr>
        <w:t xml:space="preserve"> </w:t>
      </w:r>
      <w:r w:rsidR="00AB6B0B" w:rsidRPr="0089683E">
        <w:rPr>
          <w:rFonts w:ascii="Roboto Slab" w:eastAsia="Roboto Slab" w:hAnsi="Roboto Slab" w:cs="Roboto Slab"/>
        </w:rPr>
        <w:t xml:space="preserve">an </w:t>
      </w:r>
      <w:r>
        <w:rPr>
          <w:rFonts w:ascii="Roboto Slab" w:eastAsia="Roboto Slab" w:hAnsi="Roboto Slab" w:cs="Roboto Slab"/>
        </w:rPr>
        <w:t xml:space="preserve">initial </w:t>
      </w:r>
      <w:r w:rsidR="00AB6B0B" w:rsidRPr="0089683E">
        <w:rPr>
          <w:rFonts w:ascii="Roboto Slab" w:eastAsia="Roboto Slab" w:hAnsi="Roboto Slab" w:cs="Roboto Slab"/>
        </w:rPr>
        <w:t>assessment</w:t>
      </w:r>
      <w:r w:rsidR="003C4261" w:rsidRPr="0089683E">
        <w:rPr>
          <w:rFonts w:ascii="Roboto Slab" w:eastAsia="Roboto Slab" w:hAnsi="Roboto Slab" w:cs="Roboto Slab"/>
        </w:rPr>
        <w:t xml:space="preserve"> of the</w:t>
      </w:r>
      <w:r w:rsidR="00DE0BEE" w:rsidRPr="0089683E">
        <w:rPr>
          <w:rFonts w:ascii="Roboto Slab" w:eastAsia="Roboto Slab" w:hAnsi="Roboto Slab" w:cs="Roboto Slab"/>
        </w:rPr>
        <w:t xml:space="preserve"> </w:t>
      </w:r>
      <w:r w:rsidR="003C4261" w:rsidRPr="0089683E">
        <w:rPr>
          <w:rFonts w:ascii="Roboto Slab" w:eastAsia="Roboto Slab" w:hAnsi="Roboto Slab" w:cs="Roboto Slab"/>
        </w:rPr>
        <w:t xml:space="preserve">conviction will be made by the </w:t>
      </w:r>
      <w:r w:rsidR="00D90A8C" w:rsidRPr="0089683E">
        <w:rPr>
          <w:rFonts w:ascii="Roboto Slab" w:eastAsia="Roboto Slab" w:hAnsi="Roboto Slab" w:cs="Roboto Slab"/>
        </w:rPr>
        <w:t>Associate Director of Complaints and Student Casework</w:t>
      </w:r>
      <w:r w:rsidR="003C4261" w:rsidRPr="0089683E">
        <w:rPr>
          <w:rFonts w:ascii="Roboto Slab" w:eastAsia="Roboto Slab" w:hAnsi="Roboto Slab" w:cs="Roboto Slab"/>
        </w:rPr>
        <w:t xml:space="preserve"> (or their designated nominee).</w:t>
      </w:r>
      <w:r>
        <w:rPr>
          <w:rFonts w:ascii="Roboto Slab" w:eastAsia="Roboto Slab" w:hAnsi="Roboto Slab" w:cs="Roboto Slab"/>
        </w:rPr>
        <w:t xml:space="preserve">  The student will be notified in writing of the outcome of the initial assessment.</w:t>
      </w:r>
      <w:r w:rsidR="003C4261" w:rsidRPr="00DA3D55">
        <w:rPr>
          <w:rFonts w:ascii="Roboto Slab" w:eastAsia="Roboto Slab" w:hAnsi="Roboto Slab" w:cs="Roboto Slab"/>
        </w:rPr>
        <w:t xml:space="preserve"> </w:t>
      </w:r>
    </w:p>
    <w:p w14:paraId="4C496124" w14:textId="77777777" w:rsidR="008977D4" w:rsidRDefault="008977D4" w:rsidP="00DA3D55">
      <w:pPr>
        <w:spacing w:line="276" w:lineRule="auto"/>
        <w:ind w:right="96"/>
        <w:jc w:val="both"/>
        <w:rPr>
          <w:rFonts w:ascii="Roboto Slab" w:eastAsia="Roboto Slab" w:hAnsi="Roboto Slab" w:cs="Roboto Slab"/>
        </w:rPr>
      </w:pPr>
    </w:p>
    <w:p w14:paraId="0D938CF0" w14:textId="4F3C26D6" w:rsidR="003C4261" w:rsidRPr="0089683E"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If</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conviction</w:t>
      </w:r>
      <w:r w:rsidRPr="00DA3D55">
        <w:rPr>
          <w:rFonts w:ascii="Roboto Slab" w:eastAsia="Roboto Slab" w:hAnsi="Roboto Slab" w:cs="Roboto Slab"/>
        </w:rPr>
        <w:t xml:space="preserve"> </w:t>
      </w:r>
      <w:r w:rsidRPr="0089683E">
        <w:rPr>
          <w:rFonts w:ascii="Roboto Slab" w:eastAsia="Roboto Slab" w:hAnsi="Roboto Slab" w:cs="Roboto Slab"/>
        </w:rPr>
        <w:t>is</w:t>
      </w:r>
      <w:r w:rsidRPr="00DA3D55">
        <w:rPr>
          <w:rFonts w:ascii="Roboto Slab" w:eastAsia="Roboto Slab" w:hAnsi="Roboto Slab" w:cs="Roboto Slab"/>
        </w:rPr>
        <w:t xml:space="preserve"> </w:t>
      </w:r>
      <w:r w:rsidRPr="0089683E">
        <w:rPr>
          <w:rFonts w:ascii="Roboto Slab" w:eastAsia="Roboto Slab" w:hAnsi="Roboto Slab" w:cs="Roboto Slab"/>
        </w:rPr>
        <w:t>deemed</w:t>
      </w:r>
      <w:r w:rsidRPr="00DA3D55">
        <w:rPr>
          <w:rFonts w:ascii="Roboto Slab" w:eastAsia="Roboto Slab" w:hAnsi="Roboto Slab" w:cs="Roboto Slab"/>
        </w:rPr>
        <w:t xml:space="preserve"> </w:t>
      </w:r>
      <w:r w:rsidRPr="0089683E">
        <w:rPr>
          <w:rFonts w:ascii="Roboto Slab" w:eastAsia="Roboto Slab" w:hAnsi="Roboto Slab" w:cs="Roboto Slab"/>
        </w:rPr>
        <w:t>not</w:t>
      </w:r>
      <w:r w:rsidRPr="00DA3D55">
        <w:rPr>
          <w:rFonts w:ascii="Roboto Slab" w:eastAsia="Roboto Slab" w:hAnsi="Roboto Slab" w:cs="Roboto Slab"/>
        </w:rPr>
        <w:t xml:space="preserve"> </w:t>
      </w:r>
      <w:r w:rsidRPr="0089683E">
        <w:rPr>
          <w:rFonts w:ascii="Roboto Slab" w:eastAsia="Roboto Slab" w:hAnsi="Roboto Slab" w:cs="Roboto Slab"/>
        </w:rPr>
        <w:t>relevant</w:t>
      </w:r>
      <w:r w:rsidR="008977D4">
        <w:rPr>
          <w:rFonts w:ascii="Roboto Slab" w:eastAsia="Roboto Slab" w:hAnsi="Roboto Slab" w:cs="Roboto Slab"/>
        </w:rPr>
        <w:t xml:space="preserve"> and there are no associated risks to the University community</w:t>
      </w:r>
      <w:r w:rsidRPr="0089683E">
        <w:rPr>
          <w:rFonts w:ascii="Roboto Slab" w:eastAsia="Roboto Slab" w:hAnsi="Roboto Slab" w:cs="Roboto Slab"/>
        </w:rPr>
        <w:t xml:space="preserve">, the record of the disclosure will be deleted, and the student will be permitted to enrol. </w:t>
      </w:r>
    </w:p>
    <w:p w14:paraId="40141BA1" w14:textId="77777777" w:rsidR="003C4261" w:rsidRPr="0089683E" w:rsidRDefault="003C4261" w:rsidP="4CDC9FE1">
      <w:pPr>
        <w:pStyle w:val="BodyText"/>
        <w:spacing w:line="259" w:lineRule="auto"/>
        <w:ind w:right="186"/>
        <w:jc w:val="both"/>
        <w:rPr>
          <w:rFonts w:ascii="Roboto Slab" w:eastAsia="Roboto Slab" w:hAnsi="Roboto Slab" w:cs="Roboto Slab"/>
          <w:sz w:val="22"/>
          <w:szCs w:val="22"/>
        </w:rPr>
      </w:pPr>
    </w:p>
    <w:p w14:paraId="4D1764BF" w14:textId="5D521CED" w:rsidR="003C4261" w:rsidRPr="0089683E"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If the conviction is deemed to be relevant, further information will be requested</w:t>
      </w:r>
      <w:r w:rsidR="00E56ADE">
        <w:rPr>
          <w:rFonts w:ascii="Roboto Slab" w:eastAsia="Roboto Slab" w:hAnsi="Roboto Slab" w:cs="Roboto Slab"/>
        </w:rPr>
        <w:t>.</w:t>
      </w:r>
      <w:r w:rsidRPr="0089683E">
        <w:rPr>
          <w:rFonts w:ascii="Roboto Slab" w:eastAsia="Roboto Slab" w:hAnsi="Roboto Slab" w:cs="Roboto Slab"/>
        </w:rPr>
        <w:t xml:space="preserve"> </w:t>
      </w:r>
      <w:r w:rsidR="00B92E38" w:rsidRPr="0089683E">
        <w:rPr>
          <w:rFonts w:ascii="Roboto Slab" w:eastAsia="Roboto Slab" w:hAnsi="Roboto Slab" w:cs="Roboto Slab"/>
        </w:rPr>
        <w:t xml:space="preserve">If no further information is received the student </w:t>
      </w:r>
      <w:bookmarkStart w:id="3" w:name="_Hlk176938018"/>
      <w:r w:rsidR="00B92E38" w:rsidRPr="0089683E">
        <w:rPr>
          <w:rFonts w:ascii="Roboto Slab" w:eastAsia="Roboto Slab" w:hAnsi="Roboto Slab" w:cs="Roboto Slab"/>
        </w:rPr>
        <w:t xml:space="preserve">will not be permitted to </w:t>
      </w:r>
      <w:r w:rsidR="008977D4">
        <w:rPr>
          <w:rFonts w:ascii="Roboto Slab" w:eastAsia="Roboto Slab" w:hAnsi="Roboto Slab" w:cs="Roboto Slab"/>
        </w:rPr>
        <w:t xml:space="preserve">complete enrolment </w:t>
      </w:r>
      <w:r w:rsidR="00B92E38" w:rsidRPr="0089683E">
        <w:rPr>
          <w:rFonts w:ascii="Roboto Slab" w:eastAsia="Roboto Slab" w:hAnsi="Roboto Slab" w:cs="Roboto Slab"/>
        </w:rPr>
        <w:t xml:space="preserve">and will be withdrawn from the course in line with the </w:t>
      </w:r>
      <w:hyperlink r:id="rId35">
        <w:r w:rsidR="00B92E38" w:rsidRPr="00512D8E">
          <w:rPr>
            <w:rStyle w:val="Hyperlink"/>
            <w:rFonts w:ascii="Roboto Slab" w:hAnsi="Roboto Slab" w:cs="Roboto Slab"/>
          </w:rPr>
          <w:t>Academic Regulations</w:t>
        </w:r>
      </w:hyperlink>
      <w:r w:rsidR="00B92E38" w:rsidRPr="0089683E">
        <w:rPr>
          <w:rFonts w:ascii="Roboto Slab" w:eastAsia="Roboto Slab" w:hAnsi="Roboto Slab" w:cs="Roboto Slab"/>
        </w:rPr>
        <w:t>.</w:t>
      </w:r>
    </w:p>
    <w:bookmarkEnd w:id="3"/>
    <w:p w14:paraId="32355CBA" w14:textId="77777777" w:rsidR="003C4261" w:rsidRPr="0089683E" w:rsidRDefault="003C4261" w:rsidP="4CDC9FE1">
      <w:pPr>
        <w:pStyle w:val="BodyText"/>
        <w:spacing w:line="276" w:lineRule="auto"/>
        <w:ind w:right="187"/>
        <w:jc w:val="both"/>
        <w:rPr>
          <w:rFonts w:ascii="Roboto Slab" w:eastAsia="Roboto Slab" w:hAnsi="Roboto Slab" w:cs="Roboto Slab"/>
          <w:b/>
          <w:bCs/>
          <w:sz w:val="22"/>
          <w:szCs w:val="22"/>
        </w:rPr>
      </w:pPr>
    </w:p>
    <w:p w14:paraId="43DCFD17" w14:textId="6F18E437" w:rsidR="003C4261" w:rsidRPr="0089683E"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If</w:t>
      </w:r>
      <w:r w:rsidR="008977D4">
        <w:rPr>
          <w:rFonts w:ascii="Roboto Slab" w:eastAsia="Roboto Slab" w:hAnsi="Roboto Slab" w:cs="Roboto Slab"/>
        </w:rPr>
        <w:t>, following receipt of further information</w:t>
      </w:r>
      <w:r w:rsidRPr="0089683E">
        <w:rPr>
          <w:rFonts w:ascii="Roboto Slab" w:eastAsia="Roboto Slab" w:hAnsi="Roboto Slab" w:cs="Roboto Slab"/>
        </w:rPr>
        <w:t xml:space="preserve"> the </w:t>
      </w:r>
      <w:r w:rsidR="00D90A8C" w:rsidRPr="0089683E">
        <w:rPr>
          <w:rFonts w:ascii="Roboto Slab" w:eastAsia="Roboto Slab" w:hAnsi="Roboto Slab" w:cs="Roboto Slab"/>
        </w:rPr>
        <w:t xml:space="preserve">Associate Director of Complaints and Student Casework </w:t>
      </w:r>
      <w:r w:rsidRPr="0089683E">
        <w:rPr>
          <w:rFonts w:ascii="Roboto Slab" w:eastAsia="Roboto Slab" w:hAnsi="Roboto Slab" w:cs="Roboto Slab"/>
        </w:rPr>
        <w:t>determines that there is a potential risk to the University community, a Criminal Convictions Panel will be convened to assess the risk.</w:t>
      </w:r>
    </w:p>
    <w:p w14:paraId="70DA9075" w14:textId="77777777" w:rsidR="003C4261" w:rsidRPr="0089683E" w:rsidRDefault="003C4261" w:rsidP="4CDC9FE1">
      <w:pPr>
        <w:pStyle w:val="BodyText"/>
        <w:spacing w:before="4" w:line="276" w:lineRule="auto"/>
        <w:ind w:left="502"/>
        <w:rPr>
          <w:rFonts w:ascii="Roboto Slab" w:eastAsia="Roboto Slab" w:hAnsi="Roboto Slab" w:cs="Roboto Slab"/>
          <w:b/>
          <w:bCs/>
          <w:sz w:val="22"/>
          <w:szCs w:val="22"/>
        </w:rPr>
      </w:pPr>
    </w:p>
    <w:p w14:paraId="6DEDFA36" w14:textId="7091AD84" w:rsidR="003C4261" w:rsidRPr="0089683E" w:rsidRDefault="003C4261" w:rsidP="002D2C3F">
      <w:pPr>
        <w:pStyle w:val="BodyText"/>
        <w:numPr>
          <w:ilvl w:val="1"/>
          <w:numId w:val="3"/>
        </w:numPr>
        <w:spacing w:before="4" w:line="276" w:lineRule="auto"/>
        <w:ind w:left="360"/>
        <w:rPr>
          <w:rFonts w:ascii="Roboto Slab" w:eastAsia="Roboto Slab" w:hAnsi="Roboto Slab" w:cs="Roboto Slab"/>
          <w:b/>
          <w:bCs/>
          <w:sz w:val="22"/>
          <w:szCs w:val="22"/>
        </w:rPr>
      </w:pPr>
      <w:r w:rsidRPr="0089683E">
        <w:rPr>
          <w:rFonts w:ascii="Roboto Slab" w:eastAsia="Roboto Slab" w:hAnsi="Roboto Slab" w:cs="Roboto Slab"/>
          <w:b/>
          <w:bCs/>
          <w:sz w:val="22"/>
          <w:szCs w:val="22"/>
        </w:rPr>
        <w:t>Criminal Convictions Panel: Students</w:t>
      </w:r>
    </w:p>
    <w:p w14:paraId="10F4F24C" w14:textId="77777777" w:rsidR="002D2C3F" w:rsidRDefault="002D2C3F" w:rsidP="00DA3D55">
      <w:pPr>
        <w:spacing w:line="276" w:lineRule="auto"/>
        <w:ind w:right="96"/>
        <w:jc w:val="both"/>
        <w:rPr>
          <w:rFonts w:ascii="Roboto Slab" w:eastAsia="Roboto Slab" w:hAnsi="Roboto Slab" w:cs="Roboto Slab"/>
        </w:rPr>
      </w:pPr>
    </w:p>
    <w:p w14:paraId="28DC53FD" w14:textId="6D8ABB2A" w:rsidR="003C4261" w:rsidRPr="00DA3D55" w:rsidRDefault="003C4261" w:rsidP="00DA3D55">
      <w:pPr>
        <w:spacing w:line="276" w:lineRule="auto"/>
        <w:ind w:right="96"/>
        <w:jc w:val="both"/>
        <w:rPr>
          <w:rFonts w:ascii="Roboto Slab" w:eastAsia="Roboto Slab" w:hAnsi="Roboto Slab" w:cs="Roboto Slab"/>
        </w:rPr>
      </w:pPr>
      <w:r w:rsidRPr="4CDC9FE1">
        <w:rPr>
          <w:rFonts w:ascii="Roboto Slab" w:eastAsia="Roboto Slab" w:hAnsi="Roboto Slab" w:cs="Roboto Slab"/>
        </w:rPr>
        <w:t xml:space="preserve">This panel will comprise the </w:t>
      </w:r>
      <w:r w:rsidR="00D90A8C" w:rsidRPr="4CDC9FE1">
        <w:rPr>
          <w:rFonts w:ascii="Roboto Slab" w:eastAsia="Roboto Slab" w:hAnsi="Roboto Slab" w:cs="Roboto Slab"/>
        </w:rPr>
        <w:t>Associate Director of Complaints and Student Casework</w:t>
      </w:r>
      <w:r w:rsidRPr="4CDC9FE1">
        <w:rPr>
          <w:rFonts w:ascii="Roboto Slab" w:eastAsia="Roboto Slab" w:hAnsi="Roboto Slab" w:cs="Roboto Slab"/>
        </w:rPr>
        <w:t>,</w:t>
      </w:r>
      <w:r w:rsidR="00935C68" w:rsidRPr="4CDC9FE1">
        <w:rPr>
          <w:rFonts w:ascii="Roboto Slab" w:eastAsia="Roboto Slab" w:hAnsi="Roboto Slab" w:cs="Roboto Slab"/>
        </w:rPr>
        <w:t xml:space="preserve"> the</w:t>
      </w:r>
      <w:r w:rsidRPr="4CDC9FE1">
        <w:rPr>
          <w:rFonts w:ascii="Roboto Slab" w:eastAsia="Roboto Slab" w:hAnsi="Roboto Slab" w:cs="Roboto Slab"/>
        </w:rPr>
        <w:t xml:space="preserve"> </w:t>
      </w:r>
      <w:r w:rsidR="00935C68" w:rsidRPr="4CDC9FE1">
        <w:rPr>
          <w:rFonts w:ascii="Roboto Slab" w:eastAsia="Roboto Slab" w:hAnsi="Roboto Slab" w:cs="Roboto Slab"/>
        </w:rPr>
        <w:t>Head of UK and International Admissions</w:t>
      </w:r>
      <w:r w:rsidRPr="4CDC9FE1">
        <w:rPr>
          <w:rFonts w:ascii="Roboto Slab" w:eastAsia="Roboto Slab" w:hAnsi="Roboto Slab" w:cs="Roboto Slab"/>
        </w:rPr>
        <w:t>, the Designated Safeguarding Lead</w:t>
      </w:r>
      <w:r w:rsidRPr="00DA3D55">
        <w:rPr>
          <w:rFonts w:ascii="Roboto Slab" w:eastAsia="Roboto Slab" w:hAnsi="Roboto Slab" w:cs="Roboto Slab"/>
        </w:rPr>
        <w:t xml:space="preserve"> </w:t>
      </w:r>
      <w:r w:rsidRPr="4CDC9FE1">
        <w:rPr>
          <w:rFonts w:ascii="Roboto Slab" w:eastAsia="Roboto Slab" w:hAnsi="Roboto Slab" w:cs="Roboto Slab"/>
        </w:rPr>
        <w:t>(or</w:t>
      </w:r>
      <w:r w:rsidRPr="00DA3D55">
        <w:rPr>
          <w:rFonts w:ascii="Roboto Slab" w:eastAsia="Roboto Slab" w:hAnsi="Roboto Slab" w:cs="Roboto Slab"/>
        </w:rPr>
        <w:t xml:space="preserve"> </w:t>
      </w:r>
      <w:r w:rsidRPr="4CDC9FE1">
        <w:rPr>
          <w:rFonts w:ascii="Roboto Slab" w:eastAsia="Roboto Slab" w:hAnsi="Roboto Slab" w:cs="Roboto Slab"/>
        </w:rPr>
        <w:t xml:space="preserve">nominee), the Director of Student Life and a representative of the relevant Faculty. </w:t>
      </w:r>
      <w:r w:rsidR="00D90A8C" w:rsidRPr="4CDC9FE1">
        <w:rPr>
          <w:rFonts w:ascii="Roboto Slab" w:eastAsia="Roboto Slab" w:hAnsi="Roboto Slab" w:cs="Roboto Slab"/>
        </w:rPr>
        <w:t>Guidance may also be sought from Legal Services.</w:t>
      </w:r>
      <w:r w:rsidR="00D90A8C" w:rsidRPr="00DA3D55">
        <w:rPr>
          <w:rFonts w:ascii="Roboto Slab" w:eastAsia="Roboto Slab" w:hAnsi="Roboto Slab" w:cs="Roboto Slab"/>
        </w:rPr>
        <w:t xml:space="preserve"> </w:t>
      </w:r>
      <w:r w:rsidRPr="4CDC9FE1">
        <w:rPr>
          <w:rFonts w:ascii="Roboto Slab" w:eastAsia="Roboto Slab" w:hAnsi="Roboto Slab" w:cs="Roboto Slab"/>
        </w:rPr>
        <w:t>The panel may consider the case virtually</w:t>
      </w:r>
      <w:r w:rsidR="0FE45E55" w:rsidRPr="4CDC9FE1">
        <w:rPr>
          <w:rFonts w:ascii="Roboto Slab" w:eastAsia="Roboto Slab" w:hAnsi="Roboto Slab" w:cs="Roboto Slab"/>
        </w:rPr>
        <w:t xml:space="preserve"> or </w:t>
      </w:r>
      <w:r w:rsidRPr="4CDC9FE1">
        <w:rPr>
          <w:rFonts w:ascii="Roboto Slab" w:eastAsia="Roboto Slab" w:hAnsi="Roboto Slab" w:cs="Roboto Slab"/>
        </w:rPr>
        <w:t xml:space="preserve">by correspondence without a formal </w:t>
      </w:r>
      <w:r w:rsidRPr="00DA3D55">
        <w:rPr>
          <w:rFonts w:ascii="Roboto Slab" w:eastAsia="Roboto Slab" w:hAnsi="Roboto Slab" w:cs="Roboto Slab"/>
        </w:rPr>
        <w:t>meeting.</w:t>
      </w:r>
    </w:p>
    <w:p w14:paraId="72D4FAEF" w14:textId="77777777" w:rsidR="003C4261" w:rsidRPr="003C4261" w:rsidRDefault="003C4261" w:rsidP="00DA3D55">
      <w:pPr>
        <w:spacing w:line="276" w:lineRule="auto"/>
        <w:ind w:right="96"/>
        <w:jc w:val="both"/>
        <w:rPr>
          <w:rFonts w:ascii="Roboto Slab" w:eastAsia="Roboto Slab" w:hAnsi="Roboto Slab" w:cs="Roboto Slab"/>
        </w:rPr>
      </w:pPr>
    </w:p>
    <w:p w14:paraId="278EE43B" w14:textId="77777777" w:rsidR="003C4261" w:rsidRPr="00DA3D55" w:rsidRDefault="003C4261" w:rsidP="00DA3D55">
      <w:pPr>
        <w:spacing w:line="276" w:lineRule="auto"/>
        <w:ind w:right="96"/>
        <w:jc w:val="both"/>
        <w:rPr>
          <w:rFonts w:ascii="Roboto Slab" w:eastAsia="Roboto Slab" w:hAnsi="Roboto Slab" w:cs="Roboto Slab"/>
        </w:rPr>
      </w:pPr>
      <w:r w:rsidRPr="4CDC9FE1">
        <w:rPr>
          <w:rFonts w:ascii="Roboto Slab" w:eastAsia="Roboto Slab" w:hAnsi="Roboto Slab" w:cs="Roboto Slab"/>
        </w:rPr>
        <w:t>The</w:t>
      </w:r>
      <w:r w:rsidRPr="00DA3D55">
        <w:rPr>
          <w:rFonts w:ascii="Roboto Slab" w:eastAsia="Roboto Slab" w:hAnsi="Roboto Slab" w:cs="Roboto Slab"/>
        </w:rPr>
        <w:t xml:space="preserve"> </w:t>
      </w:r>
      <w:r w:rsidRPr="4CDC9FE1">
        <w:rPr>
          <w:rFonts w:ascii="Roboto Slab" w:eastAsia="Roboto Slab" w:hAnsi="Roboto Slab" w:cs="Roboto Slab"/>
        </w:rPr>
        <w:t>Panel</w:t>
      </w:r>
      <w:r w:rsidRPr="00DA3D55">
        <w:rPr>
          <w:rFonts w:ascii="Roboto Slab" w:eastAsia="Roboto Slab" w:hAnsi="Roboto Slab" w:cs="Roboto Slab"/>
        </w:rPr>
        <w:t xml:space="preserve"> </w:t>
      </w:r>
      <w:r w:rsidRPr="4CDC9FE1">
        <w:rPr>
          <w:rFonts w:ascii="Roboto Slab" w:eastAsia="Roboto Slab" w:hAnsi="Roboto Slab" w:cs="Roboto Slab"/>
        </w:rPr>
        <w:t>will</w:t>
      </w:r>
      <w:r w:rsidRPr="00DA3D55">
        <w:rPr>
          <w:rFonts w:ascii="Roboto Slab" w:eastAsia="Roboto Slab" w:hAnsi="Roboto Slab" w:cs="Roboto Slab"/>
        </w:rPr>
        <w:t xml:space="preserve"> </w:t>
      </w:r>
      <w:r w:rsidRPr="4CDC9FE1">
        <w:rPr>
          <w:rFonts w:ascii="Roboto Slab" w:eastAsia="Roboto Slab" w:hAnsi="Roboto Slab" w:cs="Roboto Slab"/>
        </w:rPr>
        <w:t>consider</w:t>
      </w:r>
      <w:r w:rsidRPr="00DA3D55">
        <w:rPr>
          <w:rFonts w:ascii="Roboto Slab" w:eastAsia="Roboto Slab" w:hAnsi="Roboto Slab" w:cs="Roboto Slab"/>
        </w:rPr>
        <w:t xml:space="preserve"> </w:t>
      </w:r>
      <w:r w:rsidRPr="4CDC9FE1">
        <w:rPr>
          <w:rFonts w:ascii="Roboto Slab" w:eastAsia="Roboto Slab" w:hAnsi="Roboto Slab" w:cs="Roboto Slab"/>
        </w:rPr>
        <w:t>whether</w:t>
      </w:r>
      <w:r w:rsidRPr="00DA3D55">
        <w:rPr>
          <w:rFonts w:ascii="Roboto Slab" w:eastAsia="Roboto Slab" w:hAnsi="Roboto Slab" w:cs="Roboto Slab"/>
        </w:rPr>
        <w:t xml:space="preserve"> </w:t>
      </w:r>
      <w:r w:rsidRPr="4CDC9FE1">
        <w:rPr>
          <w:rFonts w:ascii="Roboto Slab" w:eastAsia="Roboto Slab" w:hAnsi="Roboto Slab" w:cs="Roboto Slab"/>
        </w:rPr>
        <w:t>there</w:t>
      </w:r>
      <w:r w:rsidRPr="00DA3D55">
        <w:rPr>
          <w:rFonts w:ascii="Roboto Slab" w:eastAsia="Roboto Slab" w:hAnsi="Roboto Slab" w:cs="Roboto Slab"/>
        </w:rPr>
        <w:t xml:space="preserve"> </w:t>
      </w:r>
      <w:r w:rsidRPr="4CDC9FE1">
        <w:rPr>
          <w:rFonts w:ascii="Roboto Slab" w:eastAsia="Roboto Slab" w:hAnsi="Roboto Slab" w:cs="Roboto Slab"/>
        </w:rPr>
        <w:t>are</w:t>
      </w:r>
      <w:r w:rsidRPr="00DA3D55">
        <w:rPr>
          <w:rFonts w:ascii="Roboto Slab" w:eastAsia="Roboto Slab" w:hAnsi="Roboto Slab" w:cs="Roboto Slab"/>
        </w:rPr>
        <w:t xml:space="preserve"> </w:t>
      </w:r>
      <w:r w:rsidRPr="4CDC9FE1">
        <w:rPr>
          <w:rFonts w:ascii="Roboto Slab" w:eastAsia="Roboto Slab" w:hAnsi="Roboto Slab" w:cs="Roboto Slab"/>
        </w:rPr>
        <w:t>unacceptable</w:t>
      </w:r>
      <w:r w:rsidRPr="00DA3D55">
        <w:rPr>
          <w:rFonts w:ascii="Roboto Slab" w:eastAsia="Roboto Slab" w:hAnsi="Roboto Slab" w:cs="Roboto Slab"/>
        </w:rPr>
        <w:t xml:space="preserve"> </w:t>
      </w:r>
      <w:r w:rsidRPr="4CDC9FE1">
        <w:rPr>
          <w:rFonts w:ascii="Roboto Slab" w:eastAsia="Roboto Slab" w:hAnsi="Roboto Slab" w:cs="Roboto Slab"/>
        </w:rPr>
        <w:t>risks</w:t>
      </w:r>
      <w:r w:rsidRPr="00DA3D55">
        <w:rPr>
          <w:rFonts w:ascii="Roboto Slab" w:eastAsia="Roboto Slab" w:hAnsi="Roboto Slab" w:cs="Roboto Slab"/>
        </w:rPr>
        <w:t xml:space="preserve"> </w:t>
      </w:r>
      <w:r w:rsidRPr="4CDC9FE1">
        <w:rPr>
          <w:rFonts w:ascii="Roboto Slab" w:eastAsia="Roboto Slab" w:hAnsi="Roboto Slab" w:cs="Roboto Slab"/>
        </w:rPr>
        <w:t>to</w:t>
      </w:r>
      <w:r w:rsidRPr="00DA3D55">
        <w:rPr>
          <w:rFonts w:ascii="Roboto Slab" w:eastAsia="Roboto Slab" w:hAnsi="Roboto Slab" w:cs="Roboto Slab"/>
        </w:rPr>
        <w:t xml:space="preserve"> </w:t>
      </w:r>
      <w:r w:rsidRPr="4CDC9FE1">
        <w:rPr>
          <w:rFonts w:ascii="Roboto Slab" w:eastAsia="Roboto Slab" w:hAnsi="Roboto Slab" w:cs="Roboto Slab"/>
        </w:rPr>
        <w:t>the</w:t>
      </w:r>
      <w:r w:rsidRPr="00DA3D55">
        <w:rPr>
          <w:rFonts w:ascii="Roboto Slab" w:eastAsia="Roboto Slab" w:hAnsi="Roboto Slab" w:cs="Roboto Slab"/>
        </w:rPr>
        <w:t xml:space="preserve"> </w:t>
      </w:r>
      <w:r w:rsidRPr="4CDC9FE1">
        <w:rPr>
          <w:rFonts w:ascii="Roboto Slab" w:eastAsia="Roboto Slab" w:hAnsi="Roboto Slab" w:cs="Roboto Slab"/>
        </w:rPr>
        <w:t>University</w:t>
      </w:r>
      <w:r w:rsidRPr="00DA3D55">
        <w:rPr>
          <w:rFonts w:ascii="Roboto Slab" w:eastAsia="Roboto Slab" w:hAnsi="Roboto Slab" w:cs="Roboto Slab"/>
        </w:rPr>
        <w:t xml:space="preserve"> </w:t>
      </w:r>
      <w:r w:rsidRPr="4CDC9FE1">
        <w:rPr>
          <w:rFonts w:ascii="Roboto Slab" w:eastAsia="Roboto Slab" w:hAnsi="Roboto Slab" w:cs="Roboto Slab"/>
        </w:rPr>
        <w:t xml:space="preserve">community, </w:t>
      </w:r>
      <w:r w:rsidRPr="00DA3D55">
        <w:rPr>
          <w:rFonts w:ascii="Roboto Slab" w:eastAsia="Roboto Slab" w:hAnsi="Roboto Slab" w:cs="Roboto Slab"/>
        </w:rPr>
        <w:t>considering:</w:t>
      </w:r>
    </w:p>
    <w:p w14:paraId="757D3FF2" w14:textId="77777777" w:rsidR="009A55D1" w:rsidRPr="0089683E" w:rsidRDefault="009A55D1" w:rsidP="009A55D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The</w:t>
      </w:r>
      <w:r w:rsidRPr="0089683E">
        <w:rPr>
          <w:rFonts w:ascii="Roboto Slab" w:eastAsia="Roboto Slab" w:hAnsi="Roboto Slab" w:cs="Roboto Slab"/>
          <w:spacing w:val="-1"/>
        </w:rPr>
        <w:t xml:space="preserve"> </w:t>
      </w:r>
      <w:r w:rsidRPr="0089683E">
        <w:rPr>
          <w:rFonts w:ascii="Roboto Slab" w:eastAsia="Roboto Slab" w:hAnsi="Roboto Slab" w:cs="Roboto Slab"/>
        </w:rPr>
        <w:t>nature</w:t>
      </w:r>
      <w:r w:rsidRPr="0089683E">
        <w:rPr>
          <w:rFonts w:ascii="Roboto Slab" w:eastAsia="Roboto Slab" w:hAnsi="Roboto Slab" w:cs="Roboto Slab"/>
          <w:spacing w:val="-3"/>
        </w:rPr>
        <w:t xml:space="preserve"> </w:t>
      </w:r>
      <w:r w:rsidRPr="0089683E">
        <w:rPr>
          <w:rFonts w:ascii="Roboto Slab" w:eastAsia="Roboto Slab" w:hAnsi="Roboto Slab" w:cs="Roboto Slab"/>
        </w:rPr>
        <w:t>of</w:t>
      </w:r>
      <w:r w:rsidRPr="0089683E">
        <w:rPr>
          <w:rFonts w:ascii="Roboto Slab" w:eastAsia="Roboto Slab" w:hAnsi="Roboto Slab" w:cs="Roboto Slab"/>
          <w:spacing w:val="-3"/>
        </w:rPr>
        <w:t xml:space="preserve"> </w:t>
      </w:r>
      <w:r w:rsidRPr="0089683E">
        <w:rPr>
          <w:rFonts w:ascii="Roboto Slab" w:eastAsia="Roboto Slab" w:hAnsi="Roboto Slab" w:cs="Roboto Slab"/>
        </w:rPr>
        <w:t>the</w:t>
      </w:r>
      <w:r w:rsidRPr="0089683E">
        <w:rPr>
          <w:rFonts w:ascii="Roboto Slab" w:eastAsia="Roboto Slab" w:hAnsi="Roboto Slab" w:cs="Roboto Slab"/>
          <w:spacing w:val="-2"/>
        </w:rPr>
        <w:t xml:space="preserve"> offence</w:t>
      </w:r>
    </w:p>
    <w:p w14:paraId="610B1CED" w14:textId="77777777" w:rsidR="009A55D1" w:rsidRPr="0089683E" w:rsidRDefault="009A55D1" w:rsidP="009A55D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The recency of the offence</w:t>
      </w:r>
    </w:p>
    <w:p w14:paraId="02618D3D" w14:textId="77777777" w:rsidR="009A55D1" w:rsidRPr="0089683E" w:rsidRDefault="009A55D1" w:rsidP="009A55D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The</w:t>
      </w:r>
      <w:r w:rsidRPr="0089683E">
        <w:rPr>
          <w:rFonts w:ascii="Roboto Slab" w:eastAsia="Roboto Slab" w:hAnsi="Roboto Slab" w:cs="Roboto Slab"/>
          <w:spacing w:val="-5"/>
        </w:rPr>
        <w:t xml:space="preserve"> </w:t>
      </w:r>
      <w:r w:rsidRPr="0089683E">
        <w:rPr>
          <w:rFonts w:ascii="Roboto Slab" w:eastAsia="Roboto Slab" w:hAnsi="Roboto Slab" w:cs="Roboto Slab"/>
        </w:rPr>
        <w:t>course</w:t>
      </w:r>
      <w:r w:rsidRPr="0089683E">
        <w:rPr>
          <w:rFonts w:ascii="Roboto Slab" w:eastAsia="Roboto Slab" w:hAnsi="Roboto Slab" w:cs="Roboto Slab"/>
          <w:spacing w:val="-3"/>
        </w:rPr>
        <w:t xml:space="preserve"> </w:t>
      </w:r>
      <w:r w:rsidRPr="0089683E">
        <w:rPr>
          <w:rFonts w:ascii="Roboto Slab" w:eastAsia="Roboto Slab" w:hAnsi="Roboto Slab" w:cs="Roboto Slab"/>
        </w:rPr>
        <w:t>applied</w:t>
      </w:r>
      <w:r w:rsidRPr="0089683E">
        <w:rPr>
          <w:rFonts w:ascii="Roboto Slab" w:eastAsia="Roboto Slab" w:hAnsi="Roboto Slab" w:cs="Roboto Slab"/>
          <w:spacing w:val="-5"/>
        </w:rPr>
        <w:t xml:space="preserve"> </w:t>
      </w:r>
      <w:r w:rsidRPr="0089683E">
        <w:rPr>
          <w:rFonts w:ascii="Roboto Slab" w:eastAsia="Roboto Slab" w:hAnsi="Roboto Slab" w:cs="Roboto Slab"/>
          <w:spacing w:val="-4"/>
        </w:rPr>
        <w:t>for</w:t>
      </w:r>
      <w:r>
        <w:rPr>
          <w:rFonts w:ascii="Roboto Slab" w:eastAsia="Roboto Slab" w:hAnsi="Roboto Slab" w:cs="Roboto Slab"/>
          <w:spacing w:val="-4"/>
        </w:rPr>
        <w:t xml:space="preserve">, particularly if this is a regulated course. </w:t>
      </w:r>
    </w:p>
    <w:p w14:paraId="7374082B" w14:textId="77777777" w:rsidR="009A55D1" w:rsidRPr="0089683E" w:rsidRDefault="009A55D1" w:rsidP="009A55D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Any</w:t>
      </w:r>
      <w:r w:rsidRPr="0089683E">
        <w:rPr>
          <w:rFonts w:ascii="Roboto Slab" w:eastAsia="Roboto Slab" w:hAnsi="Roboto Slab" w:cs="Roboto Slab"/>
          <w:spacing w:val="-2"/>
        </w:rPr>
        <w:t xml:space="preserve"> </w:t>
      </w:r>
      <w:r w:rsidRPr="0089683E">
        <w:rPr>
          <w:rFonts w:ascii="Roboto Slab" w:eastAsia="Roboto Slab" w:hAnsi="Roboto Slab" w:cs="Roboto Slab"/>
        </w:rPr>
        <w:t>pattern</w:t>
      </w:r>
      <w:r w:rsidRPr="0089683E">
        <w:rPr>
          <w:rFonts w:ascii="Roboto Slab" w:eastAsia="Roboto Slab" w:hAnsi="Roboto Slab" w:cs="Roboto Slab"/>
          <w:spacing w:val="-3"/>
        </w:rPr>
        <w:t xml:space="preserve"> </w:t>
      </w:r>
      <w:r w:rsidRPr="0089683E">
        <w:rPr>
          <w:rFonts w:ascii="Roboto Slab" w:eastAsia="Roboto Slab" w:hAnsi="Roboto Slab" w:cs="Roboto Slab"/>
        </w:rPr>
        <w:t>of</w:t>
      </w:r>
      <w:r w:rsidRPr="0089683E">
        <w:rPr>
          <w:rFonts w:ascii="Roboto Slab" w:eastAsia="Roboto Slab" w:hAnsi="Roboto Slab" w:cs="Roboto Slab"/>
          <w:spacing w:val="-4"/>
        </w:rPr>
        <w:t xml:space="preserve"> </w:t>
      </w:r>
      <w:r w:rsidRPr="0089683E">
        <w:rPr>
          <w:rFonts w:ascii="Roboto Slab" w:eastAsia="Roboto Slab" w:hAnsi="Roboto Slab" w:cs="Roboto Slab"/>
          <w:spacing w:val="-2"/>
        </w:rPr>
        <w:t>offending</w:t>
      </w:r>
    </w:p>
    <w:p w14:paraId="456A3D81" w14:textId="77777777" w:rsidR="009A55D1" w:rsidRPr="0089683E" w:rsidRDefault="009A55D1" w:rsidP="009A55D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Recommendations</w:t>
      </w:r>
      <w:r w:rsidRPr="0089683E">
        <w:rPr>
          <w:rFonts w:ascii="Roboto Slab" w:eastAsia="Roboto Slab" w:hAnsi="Roboto Slab" w:cs="Roboto Slab"/>
          <w:spacing w:val="-7"/>
        </w:rPr>
        <w:t xml:space="preserve"> </w:t>
      </w:r>
      <w:r w:rsidRPr="0089683E">
        <w:rPr>
          <w:rFonts w:ascii="Roboto Slab" w:eastAsia="Roboto Slab" w:hAnsi="Roboto Slab" w:cs="Roboto Slab"/>
          <w:spacing w:val="-5"/>
        </w:rPr>
        <w:t xml:space="preserve">from </w:t>
      </w:r>
      <w:r w:rsidRPr="0089683E">
        <w:rPr>
          <w:rFonts w:ascii="Roboto Slab" w:eastAsia="Roboto Slab" w:hAnsi="Roboto Slab" w:cs="Roboto Slab"/>
        </w:rPr>
        <w:t>referees</w:t>
      </w:r>
      <w:r w:rsidRPr="0089683E">
        <w:rPr>
          <w:rFonts w:ascii="Roboto Slab" w:eastAsia="Roboto Slab" w:hAnsi="Roboto Slab" w:cs="Roboto Slab"/>
          <w:spacing w:val="-8"/>
        </w:rPr>
        <w:t xml:space="preserve"> </w:t>
      </w:r>
      <w:r w:rsidRPr="0089683E">
        <w:rPr>
          <w:rFonts w:ascii="Roboto Slab" w:eastAsia="Roboto Slab" w:hAnsi="Roboto Slab" w:cs="Roboto Slab"/>
        </w:rPr>
        <w:t>and/or</w:t>
      </w:r>
      <w:r w:rsidRPr="0089683E">
        <w:rPr>
          <w:rFonts w:ascii="Roboto Slab" w:eastAsia="Roboto Slab" w:hAnsi="Roboto Slab" w:cs="Roboto Slab"/>
          <w:spacing w:val="-4"/>
        </w:rPr>
        <w:t xml:space="preserve"> </w:t>
      </w:r>
      <w:r w:rsidRPr="0089683E">
        <w:rPr>
          <w:rFonts w:ascii="Roboto Slab" w:eastAsia="Roboto Slab" w:hAnsi="Roboto Slab" w:cs="Roboto Slab"/>
        </w:rPr>
        <w:t>the</w:t>
      </w:r>
      <w:r w:rsidRPr="0089683E">
        <w:rPr>
          <w:rFonts w:ascii="Roboto Slab" w:eastAsia="Roboto Slab" w:hAnsi="Roboto Slab" w:cs="Roboto Slab"/>
          <w:spacing w:val="-5"/>
        </w:rPr>
        <w:t xml:space="preserve"> </w:t>
      </w:r>
      <w:r w:rsidRPr="0089683E">
        <w:rPr>
          <w:rFonts w:ascii="Roboto Slab" w:eastAsia="Roboto Slab" w:hAnsi="Roboto Slab" w:cs="Roboto Slab"/>
        </w:rPr>
        <w:t>Probation</w:t>
      </w:r>
      <w:r w:rsidRPr="0089683E">
        <w:rPr>
          <w:rFonts w:ascii="Roboto Slab" w:eastAsia="Roboto Slab" w:hAnsi="Roboto Slab" w:cs="Roboto Slab"/>
          <w:spacing w:val="-7"/>
        </w:rPr>
        <w:t xml:space="preserve"> O</w:t>
      </w:r>
      <w:r w:rsidRPr="0089683E">
        <w:rPr>
          <w:rFonts w:ascii="Roboto Slab" w:eastAsia="Roboto Slab" w:hAnsi="Roboto Slab" w:cs="Roboto Slab"/>
          <w:spacing w:val="-2"/>
        </w:rPr>
        <w:t>fficer/Offender Manager</w:t>
      </w:r>
    </w:p>
    <w:p w14:paraId="17C64D37" w14:textId="77777777" w:rsidR="009A55D1" w:rsidRPr="0089683E" w:rsidRDefault="009A55D1" w:rsidP="009A55D1">
      <w:pPr>
        <w:pStyle w:val="ListParagraph"/>
        <w:numPr>
          <w:ilvl w:val="1"/>
          <w:numId w:val="36"/>
        </w:numPr>
        <w:tabs>
          <w:tab w:val="left" w:pos="820"/>
        </w:tabs>
        <w:spacing w:line="276" w:lineRule="auto"/>
        <w:rPr>
          <w:rFonts w:ascii="Roboto Slab" w:eastAsia="Roboto Slab" w:hAnsi="Roboto Slab" w:cs="Roboto Slab"/>
        </w:rPr>
      </w:pPr>
      <w:r w:rsidRPr="0089683E">
        <w:rPr>
          <w:rFonts w:ascii="Roboto Slab" w:eastAsia="Roboto Slab" w:hAnsi="Roboto Slab" w:cs="Roboto Slab"/>
        </w:rPr>
        <w:t>Any</w:t>
      </w:r>
      <w:r w:rsidRPr="0089683E">
        <w:rPr>
          <w:rFonts w:ascii="Roboto Slab" w:eastAsia="Roboto Slab" w:hAnsi="Roboto Slab" w:cs="Roboto Slab"/>
          <w:spacing w:val="-6"/>
        </w:rPr>
        <w:t xml:space="preserve"> </w:t>
      </w:r>
      <w:r w:rsidRPr="0089683E">
        <w:rPr>
          <w:rFonts w:ascii="Roboto Slab" w:eastAsia="Roboto Slab" w:hAnsi="Roboto Slab" w:cs="Roboto Slab"/>
        </w:rPr>
        <w:t>mitigating</w:t>
      </w:r>
      <w:r w:rsidRPr="0089683E">
        <w:rPr>
          <w:rFonts w:ascii="Roboto Slab" w:eastAsia="Roboto Slab" w:hAnsi="Roboto Slab" w:cs="Roboto Slab"/>
          <w:spacing w:val="-5"/>
        </w:rPr>
        <w:t xml:space="preserve"> </w:t>
      </w:r>
      <w:r w:rsidRPr="0089683E">
        <w:rPr>
          <w:rFonts w:ascii="Roboto Slab" w:eastAsia="Roboto Slab" w:hAnsi="Roboto Slab" w:cs="Roboto Slab"/>
          <w:spacing w:val="-2"/>
        </w:rPr>
        <w:t>circumstances</w:t>
      </w:r>
    </w:p>
    <w:p w14:paraId="2D8CF82B" w14:textId="77777777" w:rsidR="009A55D1" w:rsidRPr="0089683E" w:rsidRDefault="009A55D1" w:rsidP="009A55D1">
      <w:pPr>
        <w:pStyle w:val="ListParagraph"/>
        <w:numPr>
          <w:ilvl w:val="1"/>
          <w:numId w:val="36"/>
        </w:numPr>
        <w:tabs>
          <w:tab w:val="left" w:pos="820"/>
        </w:tabs>
        <w:spacing w:line="276" w:lineRule="auto"/>
        <w:ind w:left="502" w:hanging="76"/>
        <w:rPr>
          <w:rFonts w:ascii="Roboto Slab" w:eastAsia="Roboto Slab" w:hAnsi="Roboto Slab" w:cs="Roboto Slab"/>
          <w:spacing w:val="-2"/>
        </w:rPr>
      </w:pPr>
      <w:r w:rsidRPr="0089683E">
        <w:rPr>
          <w:rFonts w:ascii="Roboto Slab" w:eastAsia="Roboto Slab" w:hAnsi="Roboto Slab" w:cs="Roboto Slab"/>
        </w:rPr>
        <w:t>Any</w:t>
      </w:r>
      <w:r w:rsidRPr="0089683E">
        <w:rPr>
          <w:rFonts w:ascii="Roboto Slab" w:eastAsia="Roboto Slab" w:hAnsi="Roboto Slab" w:cs="Roboto Slab"/>
          <w:spacing w:val="-5"/>
        </w:rPr>
        <w:t xml:space="preserve"> </w:t>
      </w:r>
      <w:r w:rsidRPr="0089683E">
        <w:rPr>
          <w:rFonts w:ascii="Roboto Slab" w:eastAsia="Roboto Slab" w:hAnsi="Roboto Slab" w:cs="Roboto Slab"/>
        </w:rPr>
        <w:t>aggravating</w:t>
      </w:r>
      <w:r w:rsidRPr="0089683E">
        <w:rPr>
          <w:rFonts w:ascii="Roboto Slab" w:eastAsia="Roboto Slab" w:hAnsi="Roboto Slab" w:cs="Roboto Slab"/>
          <w:spacing w:val="-6"/>
        </w:rPr>
        <w:t xml:space="preserve"> </w:t>
      </w:r>
      <w:r w:rsidRPr="0089683E">
        <w:rPr>
          <w:rFonts w:ascii="Roboto Slab" w:eastAsia="Roboto Slab" w:hAnsi="Roboto Slab" w:cs="Roboto Slab"/>
          <w:spacing w:val="-2"/>
        </w:rPr>
        <w:t xml:space="preserve">circumstances </w:t>
      </w:r>
    </w:p>
    <w:p w14:paraId="14196483" w14:textId="77777777" w:rsidR="009A55D1" w:rsidRDefault="009A55D1" w:rsidP="009A55D1">
      <w:pPr>
        <w:pStyle w:val="ListParagraph"/>
        <w:numPr>
          <w:ilvl w:val="1"/>
          <w:numId w:val="36"/>
        </w:numPr>
        <w:tabs>
          <w:tab w:val="left" w:pos="820"/>
        </w:tabs>
        <w:spacing w:line="276" w:lineRule="auto"/>
        <w:ind w:left="502" w:hanging="76"/>
        <w:rPr>
          <w:rFonts w:ascii="Roboto Slab" w:eastAsia="Roboto Slab" w:hAnsi="Roboto Slab" w:cs="Roboto Slab"/>
          <w:spacing w:val="-2"/>
        </w:rPr>
      </w:pPr>
      <w:r w:rsidRPr="0089683E">
        <w:rPr>
          <w:rFonts w:ascii="Roboto Slab" w:eastAsia="Roboto Slab" w:hAnsi="Roboto Slab" w:cs="Roboto Slab"/>
        </w:rPr>
        <w:t>Comments</w:t>
      </w:r>
      <w:r w:rsidRPr="0089683E">
        <w:rPr>
          <w:rFonts w:ascii="Roboto Slab" w:eastAsia="Roboto Slab" w:hAnsi="Roboto Slab" w:cs="Roboto Slab"/>
          <w:spacing w:val="-2"/>
        </w:rPr>
        <w:t xml:space="preserve"> </w:t>
      </w:r>
      <w:r w:rsidRPr="0089683E">
        <w:rPr>
          <w:rFonts w:ascii="Roboto Slab" w:eastAsia="Roboto Slab" w:hAnsi="Roboto Slab" w:cs="Roboto Slab"/>
        </w:rPr>
        <w:t>in</w:t>
      </w:r>
      <w:r w:rsidRPr="0089683E">
        <w:rPr>
          <w:rFonts w:ascii="Roboto Slab" w:eastAsia="Roboto Slab" w:hAnsi="Roboto Slab" w:cs="Roboto Slab"/>
          <w:spacing w:val="-5"/>
        </w:rPr>
        <w:t xml:space="preserve"> </w:t>
      </w:r>
      <w:r w:rsidRPr="0089683E">
        <w:rPr>
          <w:rFonts w:ascii="Roboto Slab" w:eastAsia="Roboto Slab" w:hAnsi="Roboto Slab" w:cs="Roboto Slab"/>
        </w:rPr>
        <w:t>the</w:t>
      </w:r>
      <w:r w:rsidRPr="0089683E">
        <w:rPr>
          <w:rFonts w:ascii="Roboto Slab" w:eastAsia="Roboto Slab" w:hAnsi="Roboto Slab" w:cs="Roboto Slab"/>
          <w:spacing w:val="-4"/>
        </w:rPr>
        <w:t xml:space="preserve"> </w:t>
      </w:r>
      <w:r w:rsidRPr="0089683E">
        <w:rPr>
          <w:rFonts w:ascii="Roboto Slab" w:eastAsia="Roboto Slab" w:hAnsi="Roboto Slab" w:cs="Roboto Slab"/>
        </w:rPr>
        <w:t>official</w:t>
      </w:r>
      <w:r w:rsidRPr="0089683E">
        <w:rPr>
          <w:rFonts w:ascii="Roboto Slab" w:eastAsia="Roboto Slab" w:hAnsi="Roboto Slab" w:cs="Roboto Slab"/>
          <w:spacing w:val="-3"/>
        </w:rPr>
        <w:t xml:space="preserve"> </w:t>
      </w:r>
      <w:r w:rsidRPr="0089683E">
        <w:rPr>
          <w:rFonts w:ascii="Roboto Slab" w:eastAsia="Roboto Slab" w:hAnsi="Roboto Slab" w:cs="Roboto Slab"/>
        </w:rPr>
        <w:t>documentation</w:t>
      </w:r>
      <w:r w:rsidRPr="0089683E">
        <w:rPr>
          <w:rFonts w:ascii="Roboto Slab" w:eastAsia="Roboto Slab" w:hAnsi="Roboto Slab" w:cs="Roboto Slab"/>
          <w:spacing w:val="-4"/>
        </w:rPr>
        <w:t xml:space="preserve"> </w:t>
      </w:r>
      <w:r w:rsidRPr="0089683E">
        <w:rPr>
          <w:rFonts w:ascii="Roboto Slab" w:eastAsia="Roboto Slab" w:hAnsi="Roboto Slab" w:cs="Roboto Slab"/>
          <w:spacing w:val="-6"/>
        </w:rPr>
        <w:t xml:space="preserve">regarding </w:t>
      </w:r>
      <w:r w:rsidRPr="0089683E">
        <w:rPr>
          <w:rFonts w:ascii="Roboto Slab" w:eastAsia="Roboto Slab" w:hAnsi="Roboto Slab" w:cs="Roboto Slab"/>
        </w:rPr>
        <w:t>the</w:t>
      </w:r>
      <w:r w:rsidRPr="0089683E">
        <w:rPr>
          <w:rFonts w:ascii="Roboto Slab" w:eastAsia="Roboto Slab" w:hAnsi="Roboto Slab" w:cs="Roboto Slab"/>
          <w:spacing w:val="-3"/>
        </w:rPr>
        <w:t xml:space="preserve"> </w:t>
      </w:r>
      <w:r w:rsidRPr="0089683E">
        <w:rPr>
          <w:rFonts w:ascii="Roboto Slab" w:eastAsia="Roboto Slab" w:hAnsi="Roboto Slab" w:cs="Roboto Slab"/>
        </w:rPr>
        <w:t>risk</w:t>
      </w:r>
      <w:r w:rsidRPr="0089683E">
        <w:rPr>
          <w:rFonts w:ascii="Roboto Slab" w:eastAsia="Roboto Slab" w:hAnsi="Roboto Slab" w:cs="Roboto Slab"/>
          <w:spacing w:val="-5"/>
        </w:rPr>
        <w:t xml:space="preserve"> </w:t>
      </w:r>
      <w:r w:rsidRPr="0089683E">
        <w:rPr>
          <w:rFonts w:ascii="Roboto Slab" w:eastAsia="Roboto Slab" w:hAnsi="Roboto Slab" w:cs="Roboto Slab"/>
        </w:rPr>
        <w:t>of</w:t>
      </w:r>
      <w:r w:rsidRPr="0089683E">
        <w:rPr>
          <w:rFonts w:ascii="Roboto Slab" w:eastAsia="Roboto Slab" w:hAnsi="Roboto Slab" w:cs="Roboto Slab"/>
          <w:spacing w:val="-3"/>
        </w:rPr>
        <w:t xml:space="preserve"> </w:t>
      </w:r>
      <w:r w:rsidRPr="0089683E">
        <w:rPr>
          <w:rFonts w:ascii="Roboto Slab" w:eastAsia="Roboto Slab" w:hAnsi="Roboto Slab" w:cs="Roboto Slab"/>
        </w:rPr>
        <w:t>re-</w:t>
      </w:r>
      <w:r w:rsidRPr="0089683E">
        <w:rPr>
          <w:rFonts w:ascii="Roboto Slab" w:eastAsia="Roboto Slab" w:hAnsi="Roboto Slab" w:cs="Roboto Slab"/>
          <w:spacing w:val="-2"/>
        </w:rPr>
        <w:t>offending</w:t>
      </w:r>
      <w:r>
        <w:rPr>
          <w:rFonts w:ascii="Roboto Slab" w:eastAsia="Roboto Slab" w:hAnsi="Roboto Slab" w:cs="Roboto Slab"/>
          <w:spacing w:val="-2"/>
        </w:rPr>
        <w:t>.</w:t>
      </w:r>
    </w:p>
    <w:p w14:paraId="2D31B5BB" w14:textId="77777777" w:rsidR="009A55D1" w:rsidRPr="009A55D1" w:rsidRDefault="009A55D1" w:rsidP="009A55D1">
      <w:pPr>
        <w:pStyle w:val="ListParagraph"/>
        <w:numPr>
          <w:ilvl w:val="1"/>
          <w:numId w:val="36"/>
        </w:numPr>
        <w:tabs>
          <w:tab w:val="left" w:pos="820"/>
        </w:tabs>
        <w:spacing w:line="276" w:lineRule="auto"/>
        <w:ind w:left="502" w:hanging="76"/>
        <w:rPr>
          <w:rFonts w:ascii="Roboto Slab" w:eastAsia="Roboto Slab" w:hAnsi="Roboto Slab" w:cs="Roboto Slab"/>
          <w:spacing w:val="-2"/>
        </w:rPr>
      </w:pPr>
      <w:r w:rsidRPr="009A55D1">
        <w:rPr>
          <w:rFonts w:ascii="Roboto Slab" w:eastAsia="Roboto Slab" w:hAnsi="Roboto Slab" w:cs="Roboto Slab"/>
          <w:spacing w:val="-2"/>
        </w:rPr>
        <w:t xml:space="preserve">Any conditions/requirements imposed as part of sentencing or probation. </w:t>
      </w:r>
    </w:p>
    <w:p w14:paraId="49397BF7" w14:textId="77777777" w:rsidR="00935C68" w:rsidRDefault="00935C68" w:rsidP="4CDC9FE1">
      <w:pPr>
        <w:pStyle w:val="ListParagraph"/>
        <w:tabs>
          <w:tab w:val="left" w:pos="820"/>
        </w:tabs>
        <w:spacing w:line="276" w:lineRule="auto"/>
        <w:ind w:left="502" w:firstLine="0"/>
        <w:rPr>
          <w:rFonts w:ascii="Roboto Slab" w:eastAsia="Roboto Slab" w:hAnsi="Roboto Slab" w:cs="Roboto Slab"/>
          <w:spacing w:val="-2"/>
        </w:rPr>
      </w:pPr>
    </w:p>
    <w:p w14:paraId="3D559F3A" w14:textId="7A3B09D3" w:rsidR="00935C68" w:rsidRPr="00DA3D55" w:rsidRDefault="00935C68" w:rsidP="00DA3D55">
      <w:pPr>
        <w:spacing w:line="276" w:lineRule="auto"/>
        <w:ind w:right="96"/>
        <w:jc w:val="both"/>
        <w:rPr>
          <w:rFonts w:ascii="Roboto Slab" w:eastAsia="Roboto Slab" w:hAnsi="Roboto Slab" w:cs="Roboto Slab"/>
        </w:rPr>
      </w:pPr>
      <w:r w:rsidRPr="4CDC9FE1">
        <w:rPr>
          <w:rFonts w:ascii="Roboto Slab" w:eastAsia="Roboto Slab" w:hAnsi="Roboto Slab" w:cs="Roboto Slab"/>
        </w:rPr>
        <w:t>The</w:t>
      </w:r>
      <w:r w:rsidRPr="00DA3D55">
        <w:rPr>
          <w:rFonts w:ascii="Roboto Slab" w:eastAsia="Roboto Slab" w:hAnsi="Roboto Slab" w:cs="Roboto Slab"/>
        </w:rPr>
        <w:t xml:space="preserve"> </w:t>
      </w:r>
      <w:r w:rsidRPr="4CDC9FE1">
        <w:rPr>
          <w:rFonts w:ascii="Roboto Slab" w:eastAsia="Roboto Slab" w:hAnsi="Roboto Slab" w:cs="Roboto Slab"/>
        </w:rPr>
        <w:t>Panel</w:t>
      </w:r>
      <w:r w:rsidRPr="00DA3D55">
        <w:rPr>
          <w:rFonts w:ascii="Roboto Slab" w:eastAsia="Roboto Slab" w:hAnsi="Roboto Slab" w:cs="Roboto Slab"/>
        </w:rPr>
        <w:t xml:space="preserve"> </w:t>
      </w:r>
      <w:r w:rsidRPr="4CDC9FE1">
        <w:rPr>
          <w:rFonts w:ascii="Roboto Slab" w:eastAsia="Roboto Slab" w:hAnsi="Roboto Slab" w:cs="Roboto Slab"/>
        </w:rPr>
        <w:t>will</w:t>
      </w:r>
      <w:r w:rsidRPr="00DA3D55">
        <w:rPr>
          <w:rFonts w:ascii="Roboto Slab" w:eastAsia="Roboto Slab" w:hAnsi="Roboto Slab" w:cs="Roboto Slab"/>
        </w:rPr>
        <w:t xml:space="preserve"> </w:t>
      </w:r>
      <w:r w:rsidR="00D90A8C" w:rsidRPr="4CDC9FE1">
        <w:rPr>
          <w:rFonts w:ascii="Roboto Slab" w:eastAsia="Roboto Slab" w:hAnsi="Roboto Slab" w:cs="Roboto Slab"/>
        </w:rPr>
        <w:t>reach</w:t>
      </w:r>
      <w:r w:rsidR="008E2B16" w:rsidRPr="4CDC9FE1">
        <w:rPr>
          <w:rFonts w:ascii="Roboto Slab" w:eastAsia="Roboto Slab" w:hAnsi="Roboto Slab" w:cs="Roboto Slab"/>
        </w:rPr>
        <w:t xml:space="preserve"> </w:t>
      </w:r>
      <w:r w:rsidRPr="4CDC9FE1">
        <w:rPr>
          <w:rFonts w:ascii="Roboto Slab" w:eastAsia="Roboto Slab" w:hAnsi="Roboto Slab" w:cs="Roboto Slab"/>
        </w:rPr>
        <w:t>one</w:t>
      </w:r>
      <w:r w:rsidRPr="00DA3D55">
        <w:rPr>
          <w:rFonts w:ascii="Roboto Slab" w:eastAsia="Roboto Slab" w:hAnsi="Roboto Slab" w:cs="Roboto Slab"/>
        </w:rPr>
        <w:t xml:space="preserve"> </w:t>
      </w:r>
      <w:r w:rsidRPr="4CDC9FE1">
        <w:rPr>
          <w:rFonts w:ascii="Roboto Slab" w:eastAsia="Roboto Slab" w:hAnsi="Roboto Slab" w:cs="Roboto Slab"/>
        </w:rPr>
        <w:t>of</w:t>
      </w:r>
      <w:r w:rsidRPr="00DA3D55">
        <w:rPr>
          <w:rFonts w:ascii="Roboto Slab" w:eastAsia="Roboto Slab" w:hAnsi="Roboto Slab" w:cs="Roboto Slab"/>
        </w:rPr>
        <w:t xml:space="preserve"> </w:t>
      </w:r>
      <w:r w:rsidRPr="4CDC9FE1">
        <w:rPr>
          <w:rFonts w:ascii="Roboto Slab" w:eastAsia="Roboto Slab" w:hAnsi="Roboto Slab" w:cs="Roboto Slab"/>
        </w:rPr>
        <w:t>the</w:t>
      </w:r>
      <w:r w:rsidRPr="00DA3D55">
        <w:rPr>
          <w:rFonts w:ascii="Roboto Slab" w:eastAsia="Roboto Slab" w:hAnsi="Roboto Slab" w:cs="Roboto Slab"/>
        </w:rPr>
        <w:t xml:space="preserve"> </w:t>
      </w:r>
      <w:r w:rsidRPr="4CDC9FE1">
        <w:rPr>
          <w:rFonts w:ascii="Roboto Slab" w:eastAsia="Roboto Slab" w:hAnsi="Roboto Slab" w:cs="Roboto Slab"/>
        </w:rPr>
        <w:t>following</w:t>
      </w:r>
      <w:r w:rsidRPr="00DA3D55">
        <w:rPr>
          <w:rFonts w:ascii="Roboto Slab" w:eastAsia="Roboto Slab" w:hAnsi="Roboto Slab" w:cs="Roboto Slab"/>
        </w:rPr>
        <w:t xml:space="preserve"> conclusions, which will be communicated to the </w:t>
      </w:r>
      <w:r w:rsidR="00D90A8C" w:rsidRPr="00DA3D55">
        <w:rPr>
          <w:rFonts w:ascii="Roboto Slab" w:eastAsia="Roboto Slab" w:hAnsi="Roboto Slab" w:cs="Roboto Slab"/>
        </w:rPr>
        <w:t xml:space="preserve">student </w:t>
      </w:r>
      <w:r w:rsidRPr="00DA3D55">
        <w:rPr>
          <w:rFonts w:ascii="Roboto Slab" w:eastAsia="Roboto Slab" w:hAnsi="Roboto Slab" w:cs="Roboto Slab"/>
        </w:rPr>
        <w:t>in writing</w:t>
      </w:r>
      <w:r w:rsidR="00D90A8C" w:rsidRPr="00DA3D55">
        <w:rPr>
          <w:rFonts w:ascii="Roboto Slab" w:eastAsia="Roboto Slab" w:hAnsi="Roboto Slab" w:cs="Roboto Slab"/>
        </w:rPr>
        <w:t>,</w:t>
      </w:r>
      <w:r w:rsidRPr="00DA3D55">
        <w:rPr>
          <w:rFonts w:ascii="Roboto Slab" w:eastAsia="Roboto Slab" w:hAnsi="Roboto Slab" w:cs="Roboto Slab"/>
        </w:rPr>
        <w:t xml:space="preserve"> within 5 working days of the panel meeting:</w:t>
      </w:r>
    </w:p>
    <w:p w14:paraId="6757CCC2" w14:textId="77777777" w:rsidR="00D774A4" w:rsidRDefault="00D774A4" w:rsidP="4CDC9FE1">
      <w:pPr>
        <w:pStyle w:val="BodyText"/>
        <w:spacing w:line="276" w:lineRule="auto"/>
        <w:ind w:left="100"/>
        <w:rPr>
          <w:rFonts w:ascii="Roboto Slab" w:eastAsia="Roboto Slab" w:hAnsi="Roboto Slab" w:cs="Roboto Slab"/>
          <w:spacing w:val="-2"/>
          <w:sz w:val="22"/>
          <w:szCs w:val="22"/>
        </w:rPr>
      </w:pPr>
    </w:p>
    <w:p w14:paraId="2CE3F4B9" w14:textId="3FB5EC79" w:rsidR="00D774A4" w:rsidRPr="0089683E" w:rsidRDefault="0AAC637E" w:rsidP="00411B48">
      <w:pPr>
        <w:pStyle w:val="ListParagraph"/>
        <w:numPr>
          <w:ilvl w:val="0"/>
          <w:numId w:val="46"/>
        </w:numPr>
        <w:spacing w:before="120" w:after="120"/>
        <w:jc w:val="both"/>
        <w:rPr>
          <w:rFonts w:ascii="Roboto Slab" w:eastAsia="Roboto Slab" w:hAnsi="Roboto Slab" w:cs="Roboto Slab"/>
        </w:rPr>
      </w:pPr>
      <w:r w:rsidRPr="00617CDA">
        <w:rPr>
          <w:rFonts w:ascii="Roboto Slab" w:eastAsia="Roboto Slab" w:hAnsi="Roboto Slab" w:cs="Roboto Slab"/>
          <w:b/>
          <w:bCs/>
        </w:rPr>
        <w:t>Unmanageable Risk</w:t>
      </w:r>
      <w:r w:rsidRPr="0089683E">
        <w:rPr>
          <w:rFonts w:ascii="Roboto Slab" w:eastAsia="Roboto Slab" w:hAnsi="Roboto Slab" w:cs="Roboto Slab"/>
        </w:rPr>
        <w:t xml:space="preserve">: </w:t>
      </w:r>
      <w:r w:rsidR="00411B48">
        <w:rPr>
          <w:rFonts w:ascii="Roboto Slab" w:eastAsia="Roboto Slab" w:hAnsi="Roboto Slab" w:cs="Roboto Slab"/>
        </w:rPr>
        <w:t>T</w:t>
      </w:r>
      <w:r w:rsidR="00411B48" w:rsidRPr="0089683E">
        <w:rPr>
          <w:rFonts w:ascii="Roboto Slab" w:eastAsia="Roboto Slab" w:hAnsi="Roboto Slab" w:cs="Roboto Slab"/>
        </w:rPr>
        <w:t>he level of risk cannot reasonably be managed</w:t>
      </w:r>
      <w:r w:rsidR="00D774A4" w:rsidRPr="0089683E">
        <w:rPr>
          <w:rFonts w:ascii="Roboto Slab" w:eastAsia="Roboto Slab" w:hAnsi="Roboto Slab" w:cs="Roboto Slab"/>
        </w:rPr>
        <w:t xml:space="preserve"> </w:t>
      </w:r>
      <w:r w:rsidR="00411B48">
        <w:rPr>
          <w:rFonts w:ascii="Roboto Slab" w:eastAsia="Roboto Slab" w:hAnsi="Roboto Slab" w:cs="Roboto Slab"/>
        </w:rPr>
        <w:t>I</w:t>
      </w:r>
      <w:r w:rsidR="00D774A4" w:rsidRPr="0089683E">
        <w:rPr>
          <w:rFonts w:ascii="Roboto Slab" w:eastAsia="Roboto Slab" w:hAnsi="Roboto Slab" w:cs="Roboto Slab"/>
        </w:rPr>
        <w:t xml:space="preserve">t would not be reasonable for the individual to remain registered as a student. </w:t>
      </w:r>
    </w:p>
    <w:p w14:paraId="40302207" w14:textId="1B9766AE" w:rsidR="00D774A4" w:rsidRPr="0089683E" w:rsidRDefault="00D774A4" w:rsidP="00411B48">
      <w:pPr>
        <w:spacing w:before="120" w:after="120"/>
        <w:ind w:left="720"/>
        <w:jc w:val="both"/>
        <w:rPr>
          <w:rFonts w:ascii="Roboto Slab" w:eastAsia="Roboto Slab" w:hAnsi="Roboto Slab" w:cs="Roboto Slab"/>
        </w:rPr>
      </w:pPr>
      <w:r w:rsidRPr="0089683E">
        <w:rPr>
          <w:rFonts w:ascii="Roboto Slab" w:eastAsia="Roboto Slab" w:hAnsi="Roboto Slab" w:cs="Roboto Slab"/>
        </w:rPr>
        <w:t xml:space="preserve">If the student has not </w:t>
      </w:r>
      <w:r w:rsidR="008E2B16" w:rsidRPr="0089683E">
        <w:rPr>
          <w:rFonts w:ascii="Roboto Slab" w:eastAsia="Roboto Slab" w:hAnsi="Roboto Slab" w:cs="Roboto Slab"/>
        </w:rPr>
        <w:t>enrolled,</w:t>
      </w:r>
      <w:r w:rsidRPr="0089683E">
        <w:rPr>
          <w:rFonts w:ascii="Roboto Slab" w:eastAsia="Roboto Slab" w:hAnsi="Roboto Slab" w:cs="Roboto Slab"/>
        </w:rPr>
        <w:t xml:space="preserve"> they will not be permitted to enrol and will be withdrawn from the course in line with the Academic Regulations. </w:t>
      </w:r>
    </w:p>
    <w:p w14:paraId="11964D4F" w14:textId="5E763C3A" w:rsidR="00D774A4" w:rsidRPr="0089683E" w:rsidRDefault="00D774A4" w:rsidP="00411B48">
      <w:pPr>
        <w:spacing w:before="120" w:after="120"/>
        <w:ind w:left="720"/>
        <w:jc w:val="both"/>
        <w:rPr>
          <w:rFonts w:ascii="Roboto Slab" w:eastAsia="Roboto Slab" w:hAnsi="Roboto Slab" w:cs="Roboto Slab"/>
        </w:rPr>
      </w:pPr>
      <w:r w:rsidRPr="0089683E">
        <w:rPr>
          <w:rFonts w:ascii="Roboto Slab" w:eastAsia="Roboto Slab" w:hAnsi="Roboto Slab" w:cs="Roboto Slab"/>
        </w:rPr>
        <w:t>If the declaration is made after enrolment, the Student Suspension and Student Disciplinary Procedures will be invoked with a view to terminating the student’s registration</w:t>
      </w:r>
      <w:r w:rsidR="00176BBA" w:rsidRPr="0089683E">
        <w:rPr>
          <w:rFonts w:ascii="Roboto Slab" w:eastAsia="Roboto Slab" w:hAnsi="Roboto Slab" w:cs="Roboto Slab"/>
        </w:rPr>
        <w:t>.</w:t>
      </w:r>
    </w:p>
    <w:p w14:paraId="6856D3E6" w14:textId="2A5F825C" w:rsidR="00176BBA" w:rsidRPr="0089683E" w:rsidRDefault="4CC777AA" w:rsidP="00411B48">
      <w:pPr>
        <w:pStyle w:val="ListParagraph"/>
        <w:numPr>
          <w:ilvl w:val="0"/>
          <w:numId w:val="46"/>
        </w:numPr>
        <w:spacing w:before="120" w:after="120"/>
        <w:jc w:val="both"/>
        <w:rPr>
          <w:rFonts w:ascii="Roboto Slab" w:eastAsia="Roboto Slab" w:hAnsi="Roboto Slab" w:cs="Roboto Slab"/>
        </w:rPr>
      </w:pPr>
      <w:r w:rsidRPr="008C0D81">
        <w:rPr>
          <w:rFonts w:ascii="Roboto Slab" w:eastAsia="Roboto Slab" w:hAnsi="Roboto Slab" w:cs="Roboto Slab"/>
          <w:b/>
          <w:bCs/>
        </w:rPr>
        <w:t xml:space="preserve">Manageable Risk with Conditions: </w:t>
      </w:r>
      <w:r w:rsidR="00CC0026">
        <w:rPr>
          <w:rFonts w:ascii="Roboto Slab" w:eastAsia="Roboto Slab" w:hAnsi="Roboto Slab" w:cs="Roboto Slab"/>
        </w:rPr>
        <w:t>The</w:t>
      </w:r>
      <w:r w:rsidRPr="0089683E">
        <w:rPr>
          <w:rFonts w:ascii="Roboto Slab" w:eastAsia="Roboto Slab" w:hAnsi="Roboto Slab" w:cs="Roboto Slab"/>
        </w:rPr>
        <w:t xml:space="preserve"> </w:t>
      </w:r>
      <w:r w:rsidR="004D7522">
        <w:rPr>
          <w:rFonts w:ascii="Roboto Slab" w:eastAsia="Roboto Slab" w:hAnsi="Roboto Slab" w:cs="Roboto Slab"/>
        </w:rPr>
        <w:t xml:space="preserve">level of </w:t>
      </w:r>
      <w:r w:rsidRPr="0089683E">
        <w:rPr>
          <w:rFonts w:ascii="Roboto Slab" w:eastAsia="Roboto Slab" w:hAnsi="Roboto Slab" w:cs="Roboto Slab"/>
        </w:rPr>
        <w:t>risk can be managed through specific restrictions or conditions (e.g., exclusion from university-managed accommodation, limited access to certain services or facilities, and/or ongoing monitoring).</w:t>
      </w:r>
      <w:r w:rsidR="00176BBA" w:rsidRPr="0089683E">
        <w:rPr>
          <w:rFonts w:ascii="Roboto Slab" w:eastAsia="Roboto Slab" w:hAnsi="Roboto Slab" w:cs="Roboto Slab"/>
        </w:rPr>
        <w:t xml:space="preserve"> Any such restrictions will be agreed with the student as a condition of continued registration. </w:t>
      </w:r>
    </w:p>
    <w:p w14:paraId="660BFA31" w14:textId="6A1D9226" w:rsidR="00176BBA" w:rsidRPr="0089683E" w:rsidRDefault="00176BBA" w:rsidP="00411B48">
      <w:pPr>
        <w:spacing w:before="120" w:after="120"/>
        <w:ind w:left="720"/>
        <w:jc w:val="both"/>
        <w:rPr>
          <w:rFonts w:ascii="Roboto Slab" w:eastAsia="Roboto Slab" w:hAnsi="Roboto Slab" w:cs="Roboto Slab"/>
        </w:rPr>
      </w:pPr>
      <w:r w:rsidRPr="0089683E">
        <w:rPr>
          <w:rFonts w:ascii="Roboto Slab" w:eastAsia="Roboto Slab" w:hAnsi="Roboto Slab" w:cs="Roboto Slab"/>
        </w:rPr>
        <w:t xml:space="preserve">If the student has not enrolled and fails to agree they will not be permitted to enrol and will be withdrawn from the course in line with the Academic Regulations.  </w:t>
      </w:r>
    </w:p>
    <w:p w14:paraId="748A0942" w14:textId="594E6D02" w:rsidR="00176BBA" w:rsidRPr="0089683E" w:rsidRDefault="00176BBA" w:rsidP="00411B48">
      <w:pPr>
        <w:spacing w:before="120" w:after="120"/>
        <w:ind w:left="720"/>
        <w:jc w:val="both"/>
        <w:rPr>
          <w:rFonts w:ascii="Roboto Slab" w:eastAsia="Roboto Slab" w:hAnsi="Roboto Slab" w:cs="Roboto Slab"/>
        </w:rPr>
      </w:pPr>
      <w:r w:rsidRPr="0089683E">
        <w:rPr>
          <w:rFonts w:ascii="Roboto Slab" w:eastAsia="Roboto Slab" w:hAnsi="Roboto Slab" w:cs="Roboto Slab"/>
        </w:rPr>
        <w:t xml:space="preserve">If the declaration is made after enrolment, </w:t>
      </w:r>
      <w:r w:rsidR="004D7522">
        <w:rPr>
          <w:rFonts w:ascii="Roboto Slab" w:eastAsia="Roboto Slab" w:hAnsi="Roboto Slab" w:cs="Roboto Slab"/>
        </w:rPr>
        <w:t xml:space="preserve">and the student fails to agree with the restrictions/ conditions </w:t>
      </w:r>
      <w:r w:rsidRPr="0089683E">
        <w:rPr>
          <w:rFonts w:ascii="Roboto Slab" w:eastAsia="Roboto Slab" w:hAnsi="Roboto Slab" w:cs="Roboto Slab"/>
        </w:rPr>
        <w:t>the Student Suspension and Student Disciplinary Procedures will be invoked with a view to terminating the student’s registration.</w:t>
      </w:r>
    </w:p>
    <w:p w14:paraId="4C690D7D" w14:textId="00B7CC8D" w:rsidR="00CC0026" w:rsidRDefault="00176BBA" w:rsidP="00CC0026">
      <w:pPr>
        <w:spacing w:before="120" w:after="120"/>
        <w:ind w:left="720"/>
        <w:jc w:val="both"/>
        <w:rPr>
          <w:rFonts w:ascii="Roboto Slab" w:eastAsia="Roboto Slab" w:hAnsi="Roboto Slab" w:cs="Roboto Slab"/>
        </w:rPr>
      </w:pPr>
      <w:r w:rsidRPr="0089683E">
        <w:rPr>
          <w:rFonts w:ascii="Roboto Slab" w:eastAsia="Roboto Slab" w:hAnsi="Roboto Slab" w:cs="Roboto Slab"/>
        </w:rPr>
        <w:t xml:space="preserve">If the student fails to comply with the agreed </w:t>
      </w:r>
      <w:r w:rsidR="004D7522">
        <w:rPr>
          <w:rFonts w:ascii="Roboto Slab" w:eastAsia="Roboto Slab" w:hAnsi="Roboto Slab" w:cs="Roboto Slab"/>
        </w:rPr>
        <w:t>restrictions/conditions</w:t>
      </w:r>
      <w:r w:rsidRPr="0089683E">
        <w:rPr>
          <w:rFonts w:ascii="Roboto Slab" w:eastAsia="Roboto Slab" w:hAnsi="Roboto Slab" w:cs="Roboto Slab"/>
        </w:rPr>
        <w:t>, the University will invoke the Student Suspension and Student Disciplinary Procedures which can lead to exclusion from the University.</w:t>
      </w:r>
      <w:r w:rsidR="00E77D4C">
        <w:rPr>
          <w:rFonts w:ascii="Roboto Slab" w:eastAsia="Roboto Slab" w:hAnsi="Roboto Slab" w:cs="Roboto Slab"/>
        </w:rPr>
        <w:t xml:space="preserve"> </w:t>
      </w:r>
    </w:p>
    <w:p w14:paraId="2881BBA3" w14:textId="3518B72A" w:rsidR="00FE3CD0" w:rsidRPr="0089683E" w:rsidRDefault="004D7522" w:rsidP="00411B48">
      <w:pPr>
        <w:spacing w:before="120" w:after="120"/>
        <w:ind w:left="720"/>
        <w:jc w:val="both"/>
        <w:rPr>
          <w:rFonts w:ascii="Roboto Slab" w:eastAsia="Roboto Slab" w:hAnsi="Roboto Slab" w:cs="Roboto Slab"/>
        </w:rPr>
      </w:pPr>
      <w:r>
        <w:rPr>
          <w:rFonts w:ascii="Roboto Slab" w:eastAsia="Roboto Slab" w:hAnsi="Roboto Slab" w:cs="Roboto Slab"/>
        </w:rPr>
        <w:t xml:space="preserve">Where the conviction relates </w:t>
      </w:r>
      <w:r w:rsidR="00FE3CD0">
        <w:rPr>
          <w:rFonts w:ascii="Roboto Slab" w:eastAsia="Roboto Slab" w:hAnsi="Roboto Slab" w:cs="Roboto Slab"/>
        </w:rPr>
        <w:t>to a</w:t>
      </w:r>
      <w:r w:rsidR="00E77D4C">
        <w:rPr>
          <w:rFonts w:ascii="Roboto Slab" w:eastAsia="Roboto Slab" w:hAnsi="Roboto Slab" w:cs="Roboto Slab"/>
        </w:rPr>
        <w:t xml:space="preserve"> sexual offence and</w:t>
      </w:r>
      <w:r>
        <w:rPr>
          <w:rFonts w:ascii="Roboto Slab" w:eastAsia="Roboto Slab" w:hAnsi="Roboto Slab" w:cs="Roboto Slab"/>
        </w:rPr>
        <w:t xml:space="preserve"> the student </w:t>
      </w:r>
      <w:r w:rsidR="00E77D4C">
        <w:rPr>
          <w:rFonts w:ascii="Roboto Slab" w:eastAsia="Roboto Slab" w:hAnsi="Roboto Slab" w:cs="Roboto Slab"/>
        </w:rPr>
        <w:t>is on the “sex offenders register”, staff in the University will follow the agreed procedure set out in Appendix A.</w:t>
      </w:r>
    </w:p>
    <w:p w14:paraId="4F8B0E76" w14:textId="1977868D" w:rsidR="00176BBA" w:rsidRPr="0089683E" w:rsidRDefault="68676050" w:rsidP="4CDC9FE1">
      <w:pPr>
        <w:pStyle w:val="ListParagraph"/>
        <w:numPr>
          <w:ilvl w:val="0"/>
          <w:numId w:val="46"/>
        </w:numPr>
        <w:jc w:val="both"/>
        <w:rPr>
          <w:rFonts w:ascii="Roboto Slab" w:eastAsia="Roboto Slab" w:hAnsi="Roboto Slab" w:cs="Roboto Slab"/>
        </w:rPr>
      </w:pPr>
      <w:r w:rsidRPr="00411B48">
        <w:rPr>
          <w:rFonts w:ascii="Roboto Slab" w:eastAsia="Roboto Slab" w:hAnsi="Roboto Slab" w:cs="Roboto Slab"/>
          <w:b/>
          <w:bCs/>
        </w:rPr>
        <w:t>Acceptable Risk</w:t>
      </w:r>
      <w:r w:rsidRPr="0089683E">
        <w:rPr>
          <w:rFonts w:ascii="Roboto Slab" w:eastAsia="Roboto Slab" w:hAnsi="Roboto Slab" w:cs="Roboto Slab"/>
        </w:rPr>
        <w:t xml:space="preserve">: </w:t>
      </w:r>
      <w:r w:rsidR="004D7522">
        <w:rPr>
          <w:rFonts w:ascii="Roboto Slab" w:eastAsia="Roboto Slab" w:hAnsi="Roboto Slab" w:cs="Roboto Slab"/>
        </w:rPr>
        <w:t xml:space="preserve">The </w:t>
      </w:r>
      <w:r w:rsidRPr="0089683E">
        <w:rPr>
          <w:rFonts w:ascii="Roboto Slab" w:eastAsia="Roboto Slab" w:hAnsi="Roboto Slab" w:cs="Roboto Slab"/>
        </w:rPr>
        <w:t>level of risk is deemed acceptable</w:t>
      </w:r>
      <w:r w:rsidR="004D7522">
        <w:rPr>
          <w:rFonts w:ascii="Roboto Slab" w:eastAsia="Roboto Slab" w:hAnsi="Roboto Slab" w:cs="Roboto Slab"/>
        </w:rPr>
        <w:t>. The</w:t>
      </w:r>
      <w:r w:rsidR="00176BBA" w:rsidRPr="0089683E">
        <w:rPr>
          <w:rFonts w:ascii="Roboto Slab" w:eastAsia="Roboto Slab" w:hAnsi="Roboto Slab" w:cs="Roboto Slab"/>
        </w:rPr>
        <w:t xml:space="preserve"> student can remain registered and continue their studies without any specific restrictions or conditions</w:t>
      </w:r>
      <w:r w:rsidR="00DC2B7A">
        <w:rPr>
          <w:rFonts w:ascii="Roboto Slab" w:eastAsia="Roboto Slab" w:hAnsi="Roboto Slab" w:cs="Roboto Slab"/>
        </w:rPr>
        <w:t>.</w:t>
      </w:r>
    </w:p>
    <w:p w14:paraId="1CF4E692" w14:textId="77777777" w:rsidR="004264B5" w:rsidRDefault="004264B5" w:rsidP="004264B5">
      <w:pPr>
        <w:pStyle w:val="BodyText"/>
        <w:spacing w:before="4" w:line="276" w:lineRule="auto"/>
        <w:rPr>
          <w:rFonts w:ascii="Roboto Slab" w:eastAsia="Roboto Slab" w:hAnsi="Roboto Slab" w:cs="Roboto Slab"/>
          <w:b/>
          <w:bCs/>
          <w:sz w:val="22"/>
          <w:szCs w:val="22"/>
        </w:rPr>
      </w:pPr>
    </w:p>
    <w:p w14:paraId="33B29310" w14:textId="77777777" w:rsidR="00DC2B7A" w:rsidRDefault="00DC2B7A" w:rsidP="004264B5">
      <w:pPr>
        <w:pStyle w:val="BodyText"/>
        <w:spacing w:before="4" w:line="276" w:lineRule="auto"/>
        <w:rPr>
          <w:rFonts w:ascii="Roboto Slab" w:eastAsia="Roboto Slab" w:hAnsi="Roboto Slab" w:cs="Roboto Slab"/>
          <w:b/>
          <w:bCs/>
          <w:sz w:val="22"/>
          <w:szCs w:val="22"/>
        </w:rPr>
      </w:pPr>
    </w:p>
    <w:p w14:paraId="49DDD358" w14:textId="77777777" w:rsidR="00DC2B7A" w:rsidRDefault="00DC2B7A" w:rsidP="004264B5">
      <w:pPr>
        <w:pStyle w:val="BodyText"/>
        <w:spacing w:before="4" w:line="276" w:lineRule="auto"/>
        <w:rPr>
          <w:rFonts w:ascii="Roboto Slab" w:eastAsia="Roboto Slab" w:hAnsi="Roboto Slab" w:cs="Roboto Slab"/>
          <w:b/>
          <w:bCs/>
          <w:sz w:val="22"/>
          <w:szCs w:val="22"/>
        </w:rPr>
      </w:pPr>
    </w:p>
    <w:p w14:paraId="160FB84E" w14:textId="77777777" w:rsidR="00B04C1E" w:rsidRDefault="00B04C1E" w:rsidP="004264B5">
      <w:pPr>
        <w:pStyle w:val="BodyText"/>
        <w:spacing w:before="4" w:line="276" w:lineRule="auto"/>
        <w:rPr>
          <w:rFonts w:ascii="Roboto Slab" w:eastAsia="Roboto Slab" w:hAnsi="Roboto Slab" w:cs="Roboto Slab"/>
          <w:b/>
          <w:bCs/>
          <w:sz w:val="22"/>
          <w:szCs w:val="22"/>
        </w:rPr>
      </w:pPr>
    </w:p>
    <w:p w14:paraId="65DF826A" w14:textId="465744BD" w:rsidR="003C4261" w:rsidRPr="0089683E" w:rsidRDefault="003C4261" w:rsidP="004264B5">
      <w:pPr>
        <w:pStyle w:val="BodyText"/>
        <w:numPr>
          <w:ilvl w:val="1"/>
          <w:numId w:val="3"/>
        </w:numPr>
        <w:spacing w:before="4" w:line="276" w:lineRule="auto"/>
        <w:ind w:left="360"/>
        <w:rPr>
          <w:rFonts w:ascii="Roboto Slab" w:eastAsia="Roboto Slab" w:hAnsi="Roboto Slab" w:cs="Roboto Slab"/>
          <w:b/>
          <w:bCs/>
          <w:sz w:val="22"/>
          <w:szCs w:val="22"/>
        </w:rPr>
      </w:pPr>
      <w:r w:rsidRPr="0089683E">
        <w:rPr>
          <w:rFonts w:ascii="Roboto Slab" w:eastAsia="Roboto Slab" w:hAnsi="Roboto Slab" w:cs="Roboto Slab"/>
          <w:b/>
          <w:bCs/>
          <w:sz w:val="22"/>
          <w:szCs w:val="22"/>
        </w:rPr>
        <w:t>Student Appeals</w:t>
      </w:r>
    </w:p>
    <w:p w14:paraId="1F5CE73D" w14:textId="77777777" w:rsidR="003C4261" w:rsidRPr="0089683E" w:rsidRDefault="003C4261" w:rsidP="4CDC9FE1">
      <w:pPr>
        <w:pStyle w:val="BodyText"/>
        <w:spacing w:before="4" w:line="276" w:lineRule="auto"/>
        <w:ind w:left="502"/>
        <w:rPr>
          <w:rFonts w:ascii="Roboto Slab" w:eastAsia="Roboto Slab" w:hAnsi="Roboto Slab" w:cs="Roboto Slab"/>
          <w:b/>
          <w:bCs/>
          <w:sz w:val="22"/>
          <w:szCs w:val="22"/>
        </w:rPr>
      </w:pPr>
    </w:p>
    <w:p w14:paraId="4277567C" w14:textId="6FF1A219" w:rsidR="003C4261" w:rsidRDefault="003C4261" w:rsidP="00DA3D55">
      <w:pPr>
        <w:spacing w:line="276" w:lineRule="auto"/>
        <w:ind w:right="96"/>
        <w:jc w:val="both"/>
        <w:rPr>
          <w:rFonts w:ascii="Roboto Slab" w:eastAsia="Roboto Slab" w:hAnsi="Roboto Slab" w:cs="Roboto Slab"/>
        </w:rPr>
      </w:pPr>
      <w:r w:rsidRPr="00AB6BF1">
        <w:rPr>
          <w:rFonts w:ascii="Roboto Slab" w:eastAsia="Roboto Slab" w:hAnsi="Roboto Slab" w:cs="Roboto Slab"/>
        </w:rPr>
        <w:t xml:space="preserve">Students who wish to appeal a decision of the Criminal Convictions Panel may do so by writing to the </w:t>
      </w:r>
      <w:r w:rsidR="00AB6BF1" w:rsidRPr="00AB6BF1">
        <w:rPr>
          <w:rFonts w:ascii="Roboto Slab" w:eastAsia="Roboto Slab" w:hAnsi="Roboto Slab" w:cs="Roboto Slab"/>
        </w:rPr>
        <w:t>Dean of Students</w:t>
      </w:r>
      <w:r w:rsidRPr="00AB6BF1">
        <w:rPr>
          <w:rFonts w:ascii="Roboto Slab" w:eastAsia="Roboto Slab" w:hAnsi="Roboto Slab" w:cs="Roboto Slab"/>
        </w:rPr>
        <w:t xml:space="preserve">. The </w:t>
      </w:r>
      <w:r w:rsidR="00177CBD">
        <w:rPr>
          <w:rFonts w:ascii="Roboto Slab" w:eastAsia="Roboto Slab" w:hAnsi="Roboto Slab" w:cs="Roboto Slab"/>
        </w:rPr>
        <w:t>Dean of Students</w:t>
      </w:r>
      <w:r w:rsidR="00935C68" w:rsidRPr="00AB6BF1">
        <w:rPr>
          <w:rFonts w:ascii="Roboto Slab" w:eastAsia="Roboto Slab" w:hAnsi="Roboto Slab" w:cs="Roboto Slab"/>
        </w:rPr>
        <w:t xml:space="preserve"> </w:t>
      </w:r>
      <w:r w:rsidRPr="00AB6BF1">
        <w:rPr>
          <w:rFonts w:ascii="Roboto Slab" w:eastAsia="Roboto Slab" w:hAnsi="Roboto Slab" w:cs="Roboto Slab"/>
        </w:rPr>
        <w:t>will normally respond to any such appeal within 14 days</w:t>
      </w:r>
      <w:r w:rsidR="2B43A2A1" w:rsidRPr="00AB6BF1">
        <w:rPr>
          <w:rFonts w:ascii="Roboto Slab" w:eastAsia="Roboto Slab" w:hAnsi="Roboto Slab" w:cs="Roboto Slab"/>
        </w:rPr>
        <w:t>,</w:t>
      </w:r>
      <w:r w:rsidRPr="00AB6BF1">
        <w:rPr>
          <w:rFonts w:ascii="Roboto Slab" w:eastAsia="Roboto Slab" w:hAnsi="Roboto Slab" w:cs="Roboto Slab"/>
        </w:rPr>
        <w:t xml:space="preserve"> and this decision will be final.</w:t>
      </w:r>
    </w:p>
    <w:p w14:paraId="507F81F4" w14:textId="77777777" w:rsidR="002D2C3F" w:rsidRPr="0089683E" w:rsidRDefault="002D2C3F" w:rsidP="00DA3D55">
      <w:pPr>
        <w:spacing w:line="276" w:lineRule="auto"/>
        <w:ind w:right="96"/>
        <w:jc w:val="both"/>
        <w:rPr>
          <w:rFonts w:ascii="Roboto Slab" w:eastAsia="Roboto Slab" w:hAnsi="Roboto Slab" w:cs="Roboto Slab"/>
        </w:rPr>
      </w:pPr>
    </w:p>
    <w:p w14:paraId="56C39B20" w14:textId="5E01BF0B" w:rsidR="003C4261" w:rsidRPr="0089683E" w:rsidRDefault="003C4261"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Where</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decision</w:t>
      </w:r>
      <w:r w:rsidRPr="00DA3D55">
        <w:rPr>
          <w:rFonts w:ascii="Roboto Slab" w:eastAsia="Roboto Slab" w:hAnsi="Roboto Slab" w:cs="Roboto Slab"/>
        </w:rPr>
        <w:t xml:space="preserve"> </w:t>
      </w:r>
      <w:r w:rsidRPr="0089683E">
        <w:rPr>
          <w:rFonts w:ascii="Roboto Slab" w:eastAsia="Roboto Slab" w:hAnsi="Roboto Slab" w:cs="Roboto Slab"/>
        </w:rPr>
        <w:t>of</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Criminal</w:t>
      </w:r>
      <w:r w:rsidRPr="00DA3D55">
        <w:rPr>
          <w:rFonts w:ascii="Roboto Slab" w:eastAsia="Roboto Slab" w:hAnsi="Roboto Slab" w:cs="Roboto Slab"/>
        </w:rPr>
        <w:t xml:space="preserve"> </w:t>
      </w:r>
      <w:r w:rsidRPr="0089683E">
        <w:rPr>
          <w:rFonts w:ascii="Roboto Slab" w:eastAsia="Roboto Slab" w:hAnsi="Roboto Slab" w:cs="Roboto Slab"/>
        </w:rPr>
        <w:t>Convictions</w:t>
      </w:r>
      <w:r w:rsidRPr="00DA3D55">
        <w:rPr>
          <w:rFonts w:ascii="Roboto Slab" w:eastAsia="Roboto Slab" w:hAnsi="Roboto Slab" w:cs="Roboto Slab"/>
        </w:rPr>
        <w:t xml:space="preserve"> </w:t>
      </w:r>
      <w:r w:rsidRPr="0089683E">
        <w:rPr>
          <w:rFonts w:ascii="Roboto Slab" w:eastAsia="Roboto Slab" w:hAnsi="Roboto Slab" w:cs="Roboto Slab"/>
        </w:rPr>
        <w:t>Panel</w:t>
      </w:r>
      <w:r w:rsidRPr="00DA3D55">
        <w:rPr>
          <w:rFonts w:ascii="Roboto Slab" w:eastAsia="Roboto Slab" w:hAnsi="Roboto Slab" w:cs="Roboto Slab"/>
        </w:rPr>
        <w:t xml:space="preserve"> </w:t>
      </w:r>
      <w:r w:rsidRPr="0089683E">
        <w:rPr>
          <w:rFonts w:ascii="Roboto Slab" w:eastAsia="Roboto Slab" w:hAnsi="Roboto Slab" w:cs="Roboto Slab"/>
        </w:rPr>
        <w:t>results</w:t>
      </w:r>
      <w:r w:rsidRPr="00DA3D55">
        <w:rPr>
          <w:rFonts w:ascii="Roboto Slab" w:eastAsia="Roboto Slab" w:hAnsi="Roboto Slab" w:cs="Roboto Slab"/>
        </w:rPr>
        <w:t xml:space="preserve"> </w:t>
      </w:r>
      <w:r w:rsidRPr="0089683E">
        <w:rPr>
          <w:rFonts w:ascii="Roboto Slab" w:eastAsia="Roboto Slab" w:hAnsi="Roboto Slab" w:cs="Roboto Slab"/>
        </w:rPr>
        <w:t>in</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Student</w:t>
      </w:r>
      <w:r w:rsidRPr="00DA3D55">
        <w:rPr>
          <w:rFonts w:ascii="Roboto Slab" w:eastAsia="Roboto Slab" w:hAnsi="Roboto Slab" w:cs="Roboto Slab"/>
        </w:rPr>
        <w:t xml:space="preserve"> </w:t>
      </w:r>
      <w:r w:rsidRPr="0089683E">
        <w:rPr>
          <w:rFonts w:ascii="Roboto Slab" w:eastAsia="Roboto Slab" w:hAnsi="Roboto Slab" w:cs="Roboto Slab"/>
        </w:rPr>
        <w:t>Disciplinary</w:t>
      </w:r>
      <w:r w:rsidRPr="00DA3D55">
        <w:rPr>
          <w:rFonts w:ascii="Roboto Slab" w:eastAsia="Roboto Slab" w:hAnsi="Roboto Slab" w:cs="Roboto Slab"/>
        </w:rPr>
        <w:t xml:space="preserve"> </w:t>
      </w:r>
      <w:r w:rsidRPr="0089683E">
        <w:rPr>
          <w:rFonts w:ascii="Roboto Slab" w:eastAsia="Roboto Slab" w:hAnsi="Roboto Slab" w:cs="Roboto Slab"/>
        </w:rPr>
        <w:t xml:space="preserve">Procedure being invoked, the appeal process is set out in the </w:t>
      </w:r>
      <w:hyperlink r:id="rId36" w:history="1">
        <w:r w:rsidRPr="005A09C3">
          <w:rPr>
            <w:rStyle w:val="Hyperlink"/>
            <w:rFonts w:ascii="Roboto Slab" w:hAnsi="Roboto Slab" w:cs="Roboto Slab"/>
          </w:rPr>
          <w:t xml:space="preserve">Student </w:t>
        </w:r>
        <w:r w:rsidR="00411B48">
          <w:rPr>
            <w:rStyle w:val="Hyperlink"/>
            <w:rFonts w:ascii="Roboto Slab" w:hAnsi="Roboto Slab" w:cs="Roboto Slab"/>
          </w:rPr>
          <w:t xml:space="preserve">Code of Conduct and </w:t>
        </w:r>
        <w:r w:rsidRPr="005A09C3">
          <w:rPr>
            <w:rStyle w:val="Hyperlink"/>
            <w:rFonts w:ascii="Roboto Slab" w:hAnsi="Roboto Slab" w:cs="Roboto Slab"/>
          </w:rPr>
          <w:t>Disciplinary Procedure</w:t>
        </w:r>
      </w:hyperlink>
      <w:r w:rsidRPr="0089683E">
        <w:rPr>
          <w:rFonts w:ascii="Roboto Slab" w:eastAsia="Roboto Slab" w:hAnsi="Roboto Slab" w:cs="Roboto Slab"/>
        </w:rPr>
        <w:t>.</w:t>
      </w:r>
    </w:p>
    <w:p w14:paraId="136389FB" w14:textId="77777777" w:rsidR="008E2B16" w:rsidRPr="0089683E" w:rsidRDefault="008E2B16" w:rsidP="4CDC9FE1">
      <w:pPr>
        <w:pStyle w:val="BodyText"/>
        <w:spacing w:before="4" w:line="276" w:lineRule="auto"/>
        <w:ind w:left="502"/>
        <w:rPr>
          <w:rFonts w:ascii="Roboto Slab" w:eastAsia="Roboto Slab" w:hAnsi="Roboto Slab" w:cs="Roboto Slab"/>
          <w:b/>
          <w:bCs/>
          <w:sz w:val="22"/>
          <w:szCs w:val="22"/>
        </w:rPr>
      </w:pPr>
    </w:p>
    <w:p w14:paraId="1223E41A" w14:textId="7B13054C" w:rsidR="008E2B16" w:rsidRPr="0089683E" w:rsidRDefault="008E2B16" w:rsidP="002D2C3F">
      <w:pPr>
        <w:pStyle w:val="BodyText"/>
        <w:numPr>
          <w:ilvl w:val="1"/>
          <w:numId w:val="3"/>
        </w:numPr>
        <w:spacing w:before="4" w:line="276" w:lineRule="auto"/>
        <w:ind w:left="360"/>
        <w:rPr>
          <w:rFonts w:ascii="Roboto Slab" w:eastAsia="Roboto Slab" w:hAnsi="Roboto Slab" w:cs="Roboto Slab"/>
          <w:b/>
          <w:bCs/>
          <w:sz w:val="22"/>
          <w:szCs w:val="22"/>
        </w:rPr>
      </w:pPr>
      <w:r w:rsidRPr="0089683E">
        <w:rPr>
          <w:rFonts w:ascii="Roboto Slab" w:eastAsia="Roboto Slab" w:hAnsi="Roboto Slab" w:cs="Roboto Slab"/>
          <w:b/>
          <w:bCs/>
          <w:sz w:val="22"/>
          <w:szCs w:val="22"/>
        </w:rPr>
        <w:t>Student Complaints</w:t>
      </w:r>
    </w:p>
    <w:p w14:paraId="240B161A" w14:textId="77777777" w:rsidR="002D2C3F" w:rsidRDefault="002D2C3F" w:rsidP="4CDC9FE1">
      <w:pPr>
        <w:rPr>
          <w:rFonts w:ascii="Roboto Slab" w:eastAsia="Roboto Slab" w:hAnsi="Roboto Slab" w:cs="Roboto Slab"/>
        </w:rPr>
      </w:pPr>
    </w:p>
    <w:p w14:paraId="05F262CF" w14:textId="6E1483A4" w:rsidR="008E2B16" w:rsidRPr="0089683E" w:rsidRDefault="008E2B16" w:rsidP="4CDC9FE1">
      <w:pPr>
        <w:rPr>
          <w:rFonts w:ascii="Roboto Slab" w:eastAsia="Roboto Slab" w:hAnsi="Roboto Slab" w:cs="Roboto Slab"/>
        </w:rPr>
      </w:pPr>
      <w:r w:rsidRPr="0089683E">
        <w:rPr>
          <w:rFonts w:ascii="Roboto Slab" w:eastAsia="Roboto Slab" w:hAnsi="Roboto Slab" w:cs="Roboto Slab"/>
        </w:rPr>
        <w:t xml:space="preserve">Students who wish to make a complaint about any decision, may do so through </w:t>
      </w:r>
      <w:hyperlink r:id="rId37" w:history="1">
        <w:r>
          <w:rPr>
            <w:rStyle w:val="Hyperlink"/>
            <w:rFonts w:ascii="Roboto Slab" w:hAnsi="Roboto Slab" w:cs="Roboto Slab"/>
          </w:rPr>
          <w:t>Student Complaints Procedure</w:t>
        </w:r>
      </w:hyperlink>
      <w:r w:rsidR="4379A327" w:rsidRPr="4CDC9FE1">
        <w:rPr>
          <w:rFonts w:ascii="Roboto Slab" w:eastAsia="Roboto Slab" w:hAnsi="Roboto Slab" w:cs="Roboto Slab"/>
        </w:rPr>
        <w:t>.</w:t>
      </w:r>
    </w:p>
    <w:p w14:paraId="20B42B1A" w14:textId="77777777" w:rsidR="008E2B16" w:rsidRPr="0089683E" w:rsidRDefault="008E2B16" w:rsidP="4CDC9FE1">
      <w:pPr>
        <w:pStyle w:val="BodyText"/>
        <w:spacing w:before="183" w:line="259" w:lineRule="auto"/>
        <w:ind w:left="142"/>
        <w:jc w:val="both"/>
        <w:rPr>
          <w:rFonts w:ascii="Roboto Slab" w:eastAsia="Roboto Slab" w:hAnsi="Roboto Slab" w:cs="Roboto Slab"/>
          <w:sz w:val="22"/>
          <w:szCs w:val="22"/>
        </w:rPr>
      </w:pPr>
    </w:p>
    <w:p w14:paraId="4D30CD38" w14:textId="4531BB6C" w:rsidR="00133A2B" w:rsidRPr="0089683E" w:rsidRDefault="003C4261" w:rsidP="005776FF">
      <w:pPr>
        <w:pStyle w:val="BodyText"/>
        <w:numPr>
          <w:ilvl w:val="0"/>
          <w:numId w:val="3"/>
        </w:numPr>
        <w:spacing w:line="276" w:lineRule="auto"/>
        <w:ind w:left="467" w:right="99" w:hanging="467"/>
        <w:rPr>
          <w:rFonts w:ascii="Roboto Slab" w:eastAsia="Roboto Slab" w:hAnsi="Roboto Slab" w:cs="Roboto Slab"/>
          <w:b/>
          <w:bCs/>
          <w:sz w:val="22"/>
          <w:szCs w:val="22"/>
        </w:rPr>
      </w:pPr>
      <w:r w:rsidRPr="0089683E">
        <w:rPr>
          <w:rFonts w:ascii="Roboto Slab" w:eastAsia="Roboto Slab" w:hAnsi="Roboto Slab" w:cs="Roboto Slab"/>
          <w:b/>
          <w:bCs/>
          <w:sz w:val="22"/>
          <w:szCs w:val="22"/>
        </w:rPr>
        <w:t>Records Retention</w:t>
      </w:r>
      <w:r w:rsidRPr="005776FF">
        <w:rPr>
          <w:rFonts w:ascii="Roboto Slab" w:eastAsia="Roboto Slab" w:hAnsi="Roboto Slab" w:cs="Roboto Slab"/>
          <w:b/>
          <w:bCs/>
          <w:sz w:val="22"/>
          <w:szCs w:val="22"/>
        </w:rPr>
        <w:br/>
      </w:r>
    </w:p>
    <w:p w14:paraId="09ADB2A4" w14:textId="669B98DD" w:rsidR="00870D37" w:rsidRPr="0089683E" w:rsidRDefault="00382468" w:rsidP="00DA3D55">
      <w:pPr>
        <w:spacing w:line="276" w:lineRule="auto"/>
        <w:ind w:right="96"/>
        <w:jc w:val="both"/>
        <w:rPr>
          <w:rFonts w:ascii="Roboto Slab" w:eastAsia="Roboto Slab" w:hAnsi="Roboto Slab" w:cs="Roboto Slab"/>
        </w:rPr>
      </w:pPr>
      <w:r>
        <w:rPr>
          <w:rFonts w:ascii="Roboto Slab" w:eastAsia="Roboto Slab" w:hAnsi="Roboto Slab" w:cs="Roboto Slab"/>
        </w:rPr>
        <w:t xml:space="preserve">The University will only collect and process data for which there is a legitimate </w:t>
      </w:r>
      <w:r w:rsidR="00D1637E">
        <w:rPr>
          <w:rFonts w:ascii="Roboto Slab" w:eastAsia="Roboto Slab" w:hAnsi="Roboto Slab" w:cs="Roboto Slab"/>
        </w:rPr>
        <w:t>interest</w:t>
      </w:r>
      <w:r w:rsidR="003718F7">
        <w:rPr>
          <w:rFonts w:ascii="Roboto Slab" w:eastAsia="Roboto Slab" w:hAnsi="Roboto Slab" w:cs="Roboto Slab"/>
        </w:rPr>
        <w:t xml:space="preserve"> </w:t>
      </w:r>
      <w:r w:rsidR="00E8382A">
        <w:rPr>
          <w:rFonts w:ascii="Roboto Slab" w:eastAsia="Roboto Slab" w:hAnsi="Roboto Slab" w:cs="Roboto Slab"/>
        </w:rPr>
        <w:t xml:space="preserve">and will treat it in line with the University’s data protection policy. </w:t>
      </w:r>
      <w:r w:rsidR="00870D37" w:rsidRPr="0089683E">
        <w:rPr>
          <w:rFonts w:ascii="Roboto Slab" w:eastAsia="Roboto Slab" w:hAnsi="Roboto Slab" w:cs="Roboto Slab"/>
        </w:rPr>
        <w:t>Information regarding relevant, unspent criminal convictions and any decisions of the Criminal Convictions</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Panel</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will</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be</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retained</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by</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the</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University</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with</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access</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restricted</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only</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to</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members</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of</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the Criminal Convictions</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Panel,</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 xml:space="preserve">the </w:t>
      </w:r>
      <w:r w:rsidR="005D44CE" w:rsidRPr="0089683E">
        <w:rPr>
          <w:rFonts w:ascii="Roboto Slab" w:eastAsia="Roboto Slab" w:hAnsi="Roboto Slab" w:cs="Roboto Slab"/>
        </w:rPr>
        <w:t xml:space="preserve">Director of Registry </w:t>
      </w:r>
      <w:r w:rsidR="1EEB9244" w:rsidRPr="4CDC9FE1">
        <w:rPr>
          <w:rFonts w:ascii="Roboto Slab" w:eastAsia="Roboto Slab" w:hAnsi="Roboto Slab" w:cs="Roboto Slab"/>
        </w:rPr>
        <w:t>Services,</w:t>
      </w:r>
      <w:r w:rsidR="00870D37" w:rsidRPr="0089683E">
        <w:rPr>
          <w:rFonts w:ascii="Roboto Slab" w:eastAsia="Roboto Slab" w:hAnsi="Roboto Slab" w:cs="Roboto Slab"/>
        </w:rPr>
        <w:t xml:space="preserve"> and the</w:t>
      </w:r>
      <w:r w:rsidR="00536D99">
        <w:rPr>
          <w:rFonts w:ascii="Roboto Slab" w:eastAsia="Roboto Slab" w:hAnsi="Roboto Slab" w:cs="Roboto Slab"/>
        </w:rPr>
        <w:t xml:space="preserve"> Dean of Students</w:t>
      </w:r>
      <w:r w:rsidR="00870D37" w:rsidRPr="0089683E">
        <w:rPr>
          <w:rFonts w:ascii="Roboto Slab" w:eastAsia="Roboto Slab" w:hAnsi="Roboto Slab" w:cs="Roboto Slab"/>
        </w:rPr>
        <w:t>,</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 xml:space="preserve">until the student completes the course, or the conviction becomes spent. In the case of any restriction to </w:t>
      </w:r>
      <w:r w:rsidR="76B94DFD" w:rsidRPr="4CDC9FE1">
        <w:rPr>
          <w:rFonts w:ascii="Roboto Slab" w:eastAsia="Roboto Slab" w:hAnsi="Roboto Slab" w:cs="Roboto Slab"/>
        </w:rPr>
        <w:t>university</w:t>
      </w:r>
      <w:r w:rsidR="005D44CE" w:rsidRPr="0089683E">
        <w:rPr>
          <w:rFonts w:ascii="Roboto Slab" w:eastAsia="Roboto Slab" w:hAnsi="Roboto Slab" w:cs="Roboto Slab"/>
        </w:rPr>
        <w:t xml:space="preserve"> managed a</w:t>
      </w:r>
      <w:r w:rsidR="00870D37" w:rsidRPr="0089683E">
        <w:rPr>
          <w:rFonts w:ascii="Roboto Slab" w:eastAsia="Roboto Slab" w:hAnsi="Roboto Slab" w:cs="Roboto Slab"/>
        </w:rPr>
        <w:t xml:space="preserve">ccommodation, </w:t>
      </w:r>
      <w:r w:rsidR="5470A2BE" w:rsidRPr="4CDC9FE1">
        <w:rPr>
          <w:rFonts w:ascii="Roboto Slab" w:eastAsia="Roboto Slab" w:hAnsi="Roboto Slab" w:cs="Roboto Slab"/>
        </w:rPr>
        <w:t>the restriction</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will be shared with</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relevant staff</w:t>
      </w:r>
      <w:r w:rsidR="00870D37" w:rsidRPr="00DA3D55">
        <w:rPr>
          <w:rFonts w:ascii="Roboto Slab" w:eastAsia="Roboto Slab" w:hAnsi="Roboto Slab" w:cs="Roboto Slab"/>
        </w:rPr>
        <w:t xml:space="preserve"> </w:t>
      </w:r>
      <w:r w:rsidR="00870D37" w:rsidRPr="0089683E">
        <w:rPr>
          <w:rFonts w:ascii="Roboto Slab" w:eastAsia="Roboto Slab" w:hAnsi="Roboto Slab" w:cs="Roboto Slab"/>
        </w:rPr>
        <w:t xml:space="preserve">members managing the University’s accommodation services.  Where other restrictions or conditions are imposed information will be shared with relevant staff only to the extent that is necessary to ensure the conditions are being met. </w:t>
      </w:r>
    </w:p>
    <w:p w14:paraId="0C1B2D83" w14:textId="77777777" w:rsidR="00870D37" w:rsidRPr="0089683E" w:rsidRDefault="00870D37" w:rsidP="4CDC9FE1">
      <w:pPr>
        <w:pStyle w:val="BodyText"/>
        <w:spacing w:before="4" w:line="276" w:lineRule="auto"/>
        <w:rPr>
          <w:rFonts w:ascii="Roboto Slab" w:eastAsia="Roboto Slab" w:hAnsi="Roboto Slab" w:cs="Roboto Slab"/>
          <w:b/>
          <w:bCs/>
          <w:sz w:val="22"/>
          <w:szCs w:val="22"/>
        </w:rPr>
      </w:pPr>
    </w:p>
    <w:p w14:paraId="56810ED1" w14:textId="77777777" w:rsidR="00124C6E" w:rsidRPr="00DA3D55" w:rsidRDefault="00DF73F4"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DA3D55">
        <w:rPr>
          <w:rFonts w:ascii="Roboto Slab" w:eastAsia="Roboto Slab" w:hAnsi="Roboto Slab" w:cs="Roboto Slab"/>
          <w:b/>
          <w:bCs/>
          <w:sz w:val="22"/>
          <w:szCs w:val="22"/>
        </w:rPr>
        <w:t>Training</w:t>
      </w:r>
    </w:p>
    <w:p w14:paraId="5AEF1614" w14:textId="31D63862" w:rsidR="00DF73F4" w:rsidRPr="0089683E" w:rsidRDefault="00124C6E" w:rsidP="005776FF">
      <w:pPr>
        <w:spacing w:line="276" w:lineRule="auto"/>
        <w:rPr>
          <w:rFonts w:ascii="Roboto Slab" w:eastAsia="Roboto Slab" w:hAnsi="Roboto Slab" w:cs="Roboto Slab"/>
          <w:b/>
          <w:bCs/>
        </w:rPr>
      </w:pPr>
      <w:r>
        <w:br/>
      </w:r>
      <w:r w:rsidR="00870D37" w:rsidRPr="0089683E">
        <w:rPr>
          <w:rFonts w:ascii="Roboto Slab" w:eastAsia="Roboto Slab" w:hAnsi="Roboto Slab" w:cs="Roboto Slab"/>
        </w:rPr>
        <w:t xml:space="preserve">Staff involved in the implementation of this policy will be briefed on their responsibilities </w:t>
      </w:r>
      <w:r w:rsidR="65529732" w:rsidRPr="0089683E">
        <w:rPr>
          <w:rFonts w:ascii="Roboto Slab" w:eastAsia="Roboto Slab" w:hAnsi="Roboto Slab" w:cs="Roboto Slab"/>
        </w:rPr>
        <w:t>regarding</w:t>
      </w:r>
      <w:r w:rsidR="00870D37" w:rsidRPr="0089683E">
        <w:rPr>
          <w:rFonts w:ascii="Roboto Slab" w:eastAsia="Roboto Slab" w:hAnsi="Roboto Slab" w:cs="Roboto Slab"/>
        </w:rPr>
        <w:t xml:space="preserve"> this policy.</w:t>
      </w:r>
      <w:r w:rsidR="00DF73F4" w:rsidRPr="0089683E">
        <w:rPr>
          <w:rFonts w:ascii="Roboto Slab" w:eastAsia="Roboto Slab" w:hAnsi="Roboto Slab" w:cs="Roboto Slab"/>
        </w:rPr>
        <w:t xml:space="preserve"> </w:t>
      </w:r>
      <w:r>
        <w:br/>
      </w:r>
    </w:p>
    <w:p w14:paraId="4555B391" w14:textId="7172C4A6" w:rsidR="00DF73F4" w:rsidRPr="0089683E" w:rsidRDefault="00DF73F4" w:rsidP="00DA3D55">
      <w:pPr>
        <w:pStyle w:val="BodyText"/>
        <w:numPr>
          <w:ilvl w:val="0"/>
          <w:numId w:val="3"/>
        </w:numPr>
        <w:spacing w:line="276" w:lineRule="auto"/>
        <w:ind w:left="467" w:right="99" w:hanging="467"/>
        <w:jc w:val="both"/>
        <w:rPr>
          <w:rFonts w:ascii="Roboto Slab" w:eastAsia="Roboto Slab" w:hAnsi="Roboto Slab" w:cs="Roboto Slab"/>
          <w:b/>
          <w:bCs/>
        </w:rPr>
      </w:pPr>
      <w:r w:rsidRPr="00DA3D55">
        <w:rPr>
          <w:rFonts w:ascii="Roboto Slab" w:eastAsia="Roboto Slab" w:hAnsi="Roboto Slab" w:cs="Roboto Slab"/>
          <w:b/>
          <w:bCs/>
          <w:sz w:val="22"/>
          <w:szCs w:val="22"/>
        </w:rPr>
        <w:t xml:space="preserve">Exceptions </w:t>
      </w:r>
      <w:r w:rsidRPr="00DA3D55">
        <w:rPr>
          <w:rFonts w:ascii="Roboto Slab" w:eastAsia="Roboto Slab" w:hAnsi="Roboto Slab" w:cs="Roboto Slab"/>
          <w:b/>
          <w:bCs/>
          <w:sz w:val="22"/>
          <w:szCs w:val="22"/>
        </w:rPr>
        <w:br/>
      </w:r>
    </w:p>
    <w:p w14:paraId="51607461" w14:textId="1E7057B7" w:rsidR="00EE250B" w:rsidRDefault="00EE250B"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Professional</w:t>
      </w:r>
      <w:r w:rsidRPr="00DA3D55">
        <w:rPr>
          <w:rFonts w:ascii="Roboto Slab" w:eastAsia="Roboto Slab" w:hAnsi="Roboto Slab" w:cs="Roboto Slab"/>
        </w:rPr>
        <w:t xml:space="preserve"> </w:t>
      </w:r>
      <w:r w:rsidRPr="0089683E">
        <w:rPr>
          <w:rFonts w:ascii="Roboto Slab" w:eastAsia="Roboto Slab" w:hAnsi="Roboto Slab" w:cs="Roboto Slab"/>
        </w:rPr>
        <w:t>programmes</w:t>
      </w:r>
      <w:r w:rsidR="005D44CE" w:rsidRPr="0089683E">
        <w:rPr>
          <w:rFonts w:ascii="Roboto Slab" w:eastAsia="Roboto Slab" w:hAnsi="Roboto Slab" w:cs="Roboto Slab"/>
        </w:rPr>
        <w:t>,</w:t>
      </w:r>
      <w:r w:rsidRPr="00DA3D55">
        <w:rPr>
          <w:rFonts w:ascii="Roboto Slab" w:eastAsia="Roboto Slab" w:hAnsi="Roboto Slab" w:cs="Roboto Slab"/>
        </w:rPr>
        <w:t xml:space="preserve"> </w:t>
      </w:r>
      <w:r w:rsidRPr="0089683E">
        <w:rPr>
          <w:rFonts w:ascii="Roboto Slab" w:eastAsia="Roboto Slab" w:hAnsi="Roboto Slab" w:cs="Roboto Slab"/>
        </w:rPr>
        <w:t>where the relevant Professional/Statutory/Regulatory Body (PSRB) requires criminal convictions to be declared earlier (e.g. in the application form) and/or where greater restrictions apply</w:t>
      </w:r>
      <w:r w:rsidR="005D44CE" w:rsidRPr="0089683E">
        <w:rPr>
          <w:rFonts w:ascii="Roboto Slab" w:eastAsia="Roboto Slab" w:hAnsi="Roboto Slab" w:cs="Roboto Slab"/>
        </w:rPr>
        <w:t>, are subject to alternative requirements regarding the declaration of criminal convictions details of which are provided in the Course Entry requirements.</w:t>
      </w:r>
    </w:p>
    <w:p w14:paraId="3264C9A1" w14:textId="77777777" w:rsidR="00DC2B7A" w:rsidRDefault="00DC2B7A" w:rsidP="00DA3D55">
      <w:pPr>
        <w:spacing w:line="276" w:lineRule="auto"/>
        <w:ind w:right="96"/>
        <w:jc w:val="both"/>
        <w:rPr>
          <w:rFonts w:ascii="Roboto Slab" w:eastAsia="Roboto Slab" w:hAnsi="Roboto Slab" w:cs="Roboto Slab"/>
        </w:rPr>
      </w:pPr>
    </w:p>
    <w:p w14:paraId="6298C8CD" w14:textId="77777777" w:rsidR="00DC2B7A" w:rsidRPr="0089683E" w:rsidRDefault="00DC2B7A" w:rsidP="00DA3D55">
      <w:pPr>
        <w:spacing w:line="276" w:lineRule="auto"/>
        <w:ind w:right="96"/>
        <w:jc w:val="both"/>
        <w:rPr>
          <w:rFonts w:ascii="Roboto Slab" w:eastAsia="Roboto Slab" w:hAnsi="Roboto Slab" w:cs="Roboto Slab"/>
        </w:rPr>
      </w:pPr>
    </w:p>
    <w:p w14:paraId="59CB77A0" w14:textId="77777777" w:rsidR="00DF73F4" w:rsidRPr="0089683E" w:rsidRDefault="00DF73F4" w:rsidP="4CDC9FE1">
      <w:pPr>
        <w:pStyle w:val="ListParagraph"/>
        <w:spacing w:line="276" w:lineRule="auto"/>
        <w:ind w:left="502" w:firstLine="0"/>
        <w:rPr>
          <w:rFonts w:ascii="Roboto Slab" w:eastAsia="Roboto Slab" w:hAnsi="Roboto Slab" w:cs="Roboto Slab"/>
          <w:b/>
          <w:bCs/>
        </w:rPr>
      </w:pPr>
    </w:p>
    <w:p w14:paraId="6EA42668" w14:textId="026745A4" w:rsidR="008E2B16" w:rsidRPr="00DA3D55" w:rsidRDefault="008E2B16"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DA3D55">
        <w:rPr>
          <w:rFonts w:ascii="Roboto Slab" w:eastAsia="Roboto Slab" w:hAnsi="Roboto Slab" w:cs="Roboto Slab"/>
          <w:b/>
          <w:bCs/>
          <w:sz w:val="22"/>
          <w:szCs w:val="22"/>
        </w:rPr>
        <w:t>Monitoring</w:t>
      </w:r>
      <w:r w:rsidR="00423DA3" w:rsidRPr="00DA3D55">
        <w:rPr>
          <w:rFonts w:ascii="Roboto Slab" w:eastAsia="Roboto Slab" w:hAnsi="Roboto Slab" w:cs="Roboto Slab"/>
          <w:b/>
          <w:bCs/>
          <w:sz w:val="22"/>
          <w:szCs w:val="22"/>
        </w:rPr>
        <w:t xml:space="preserve"> and Review</w:t>
      </w:r>
    </w:p>
    <w:p w14:paraId="6E3A802D" w14:textId="1C3F816F" w:rsidR="008E2B16" w:rsidRPr="0089683E" w:rsidRDefault="008E2B16" w:rsidP="4CDC9FE1">
      <w:pPr>
        <w:pStyle w:val="ListParagraph"/>
        <w:spacing w:line="276" w:lineRule="auto"/>
        <w:ind w:left="142" w:firstLine="0"/>
        <w:rPr>
          <w:rFonts w:ascii="Roboto Slab" w:eastAsia="Roboto Slab" w:hAnsi="Roboto Slab" w:cs="Roboto Slab"/>
        </w:rPr>
      </w:pPr>
    </w:p>
    <w:p w14:paraId="136A6233" w14:textId="138E9AA2" w:rsidR="008E2B16" w:rsidRDefault="008E2B16"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Each cycle, the Admissions</w:t>
      </w:r>
      <w:r w:rsidR="00B04C1E">
        <w:rPr>
          <w:rFonts w:ascii="Roboto Slab" w:eastAsia="Roboto Slab" w:hAnsi="Roboto Slab" w:cs="Roboto Slab"/>
        </w:rPr>
        <w:t xml:space="preserve"> </w:t>
      </w:r>
      <w:r w:rsidR="00177CBD">
        <w:rPr>
          <w:rFonts w:ascii="Roboto Slab" w:eastAsia="Roboto Slab" w:hAnsi="Roboto Slab" w:cs="Roboto Slab"/>
        </w:rPr>
        <w:t>and</w:t>
      </w:r>
      <w:r w:rsidR="110FF06A" w:rsidRPr="4CDC9FE1">
        <w:rPr>
          <w:rFonts w:ascii="Roboto Slab" w:eastAsia="Roboto Slab" w:hAnsi="Roboto Slab" w:cs="Roboto Slab"/>
        </w:rPr>
        <w:t xml:space="preserve"> Complaints </w:t>
      </w:r>
      <w:r w:rsidR="00B04C1E">
        <w:rPr>
          <w:rFonts w:ascii="Roboto Slab" w:eastAsia="Roboto Slab" w:hAnsi="Roboto Slab" w:cs="Roboto Slab"/>
        </w:rPr>
        <w:t xml:space="preserve">and </w:t>
      </w:r>
      <w:r w:rsidR="110FF06A" w:rsidRPr="4CDC9FE1">
        <w:rPr>
          <w:rFonts w:ascii="Roboto Slab" w:eastAsia="Roboto Slab" w:hAnsi="Roboto Slab" w:cs="Roboto Slab"/>
        </w:rPr>
        <w:t xml:space="preserve">Student </w:t>
      </w:r>
      <w:r w:rsidR="00B04C1E">
        <w:rPr>
          <w:rFonts w:ascii="Roboto Slab" w:eastAsia="Roboto Slab" w:hAnsi="Roboto Slab" w:cs="Roboto Slab"/>
        </w:rPr>
        <w:t>C</w:t>
      </w:r>
      <w:r w:rsidR="00B04C1E" w:rsidRPr="4CDC9FE1">
        <w:rPr>
          <w:rFonts w:ascii="Roboto Slab" w:eastAsia="Roboto Slab" w:hAnsi="Roboto Slab" w:cs="Roboto Slab"/>
        </w:rPr>
        <w:t>asework</w:t>
      </w:r>
      <w:r w:rsidR="00B04C1E" w:rsidRPr="0089683E">
        <w:rPr>
          <w:rFonts w:ascii="Roboto Slab" w:eastAsia="Roboto Slab" w:hAnsi="Roboto Slab" w:cs="Roboto Slab"/>
        </w:rPr>
        <w:t xml:space="preserve"> </w:t>
      </w:r>
      <w:r w:rsidR="00B04C1E">
        <w:rPr>
          <w:rFonts w:ascii="Roboto Slab" w:eastAsia="Roboto Slab" w:hAnsi="Roboto Slab" w:cs="Roboto Slab"/>
        </w:rPr>
        <w:t>teams</w:t>
      </w:r>
      <w:r w:rsidR="00B04C1E" w:rsidRPr="0089683E">
        <w:rPr>
          <w:rFonts w:ascii="Roboto Slab" w:eastAsia="Roboto Slab" w:hAnsi="Roboto Slab" w:cs="Roboto Slab"/>
        </w:rPr>
        <w:t xml:space="preserve"> </w:t>
      </w:r>
      <w:r w:rsidRPr="0089683E">
        <w:rPr>
          <w:rFonts w:ascii="Roboto Slab" w:eastAsia="Roboto Slab" w:hAnsi="Roboto Slab" w:cs="Roboto Slab"/>
        </w:rPr>
        <w:t xml:space="preserve">will conduct a review </w:t>
      </w:r>
      <w:r w:rsidR="00526B0F" w:rsidRPr="0089683E">
        <w:rPr>
          <w:rFonts w:ascii="Roboto Slab" w:eastAsia="Roboto Slab" w:hAnsi="Roboto Slab" w:cs="Roboto Slab"/>
        </w:rPr>
        <w:t>of</w:t>
      </w:r>
      <w:r w:rsidR="00526B0F">
        <w:rPr>
          <w:rFonts w:ascii="Roboto Slab" w:eastAsia="Roboto Slab" w:hAnsi="Roboto Slab" w:cs="Roboto Slab"/>
        </w:rPr>
        <w:t xml:space="preserve"> </w:t>
      </w:r>
      <w:r w:rsidR="00526B0F" w:rsidRPr="0089683E">
        <w:rPr>
          <w:rFonts w:ascii="Roboto Slab" w:eastAsia="Roboto Slab" w:hAnsi="Roboto Slab" w:cs="Roboto Slab"/>
        </w:rPr>
        <w:t>criminal</w:t>
      </w:r>
      <w:r w:rsidRPr="0089683E">
        <w:rPr>
          <w:rFonts w:ascii="Roboto Slab" w:eastAsia="Roboto Slab" w:hAnsi="Roboto Slab" w:cs="Roboto Slab"/>
        </w:rPr>
        <w:t xml:space="preserve"> conviction </w:t>
      </w:r>
      <w:r w:rsidR="00526B0F">
        <w:rPr>
          <w:rFonts w:ascii="Roboto Slab" w:eastAsia="Roboto Slab" w:hAnsi="Roboto Slab" w:cs="Roboto Slab"/>
        </w:rPr>
        <w:t xml:space="preserve">declarations </w:t>
      </w:r>
      <w:r w:rsidRPr="0089683E">
        <w:rPr>
          <w:rFonts w:ascii="Roboto Slab" w:eastAsia="Roboto Slab" w:hAnsi="Roboto Slab" w:cs="Roboto Slab"/>
        </w:rPr>
        <w:t>and decisions</w:t>
      </w:r>
      <w:r w:rsidR="4135B5A9" w:rsidRPr="0089683E">
        <w:rPr>
          <w:rFonts w:ascii="Roboto Slab" w:eastAsia="Roboto Slab" w:hAnsi="Roboto Slab" w:cs="Roboto Slab"/>
        </w:rPr>
        <w:t xml:space="preserve"> reached</w:t>
      </w:r>
      <w:r w:rsidRPr="0089683E">
        <w:rPr>
          <w:rFonts w:ascii="Roboto Slab" w:eastAsia="Roboto Slab" w:hAnsi="Roboto Slab" w:cs="Roboto Slab"/>
        </w:rPr>
        <w:t>. This review will incorporate each of the three faculties and other relevant colleagues across the university</w:t>
      </w:r>
      <w:r w:rsidR="04F20175" w:rsidRPr="0089683E">
        <w:rPr>
          <w:rFonts w:ascii="Roboto Slab" w:eastAsia="Roboto Slab" w:hAnsi="Roboto Slab" w:cs="Roboto Slab"/>
        </w:rPr>
        <w:t xml:space="preserve">, including panel members. </w:t>
      </w:r>
    </w:p>
    <w:p w14:paraId="0217A149" w14:textId="77777777" w:rsidR="004422CC" w:rsidRPr="0089683E" w:rsidRDefault="004422CC" w:rsidP="00DA3D55">
      <w:pPr>
        <w:spacing w:line="276" w:lineRule="auto"/>
        <w:ind w:right="96"/>
        <w:jc w:val="both"/>
        <w:rPr>
          <w:rFonts w:ascii="Roboto Slab" w:eastAsia="Roboto Slab" w:hAnsi="Roboto Slab" w:cs="Roboto Slab"/>
        </w:rPr>
      </w:pPr>
    </w:p>
    <w:p w14:paraId="7345EC02" w14:textId="26CDDAB5" w:rsidR="008E2B16" w:rsidRPr="0089683E" w:rsidRDefault="30609161" w:rsidP="00DA3D55">
      <w:pPr>
        <w:spacing w:line="276" w:lineRule="auto"/>
        <w:ind w:right="96"/>
        <w:jc w:val="both"/>
        <w:rPr>
          <w:rFonts w:ascii="Roboto Slab" w:eastAsia="Roboto Slab" w:hAnsi="Roboto Slab" w:cs="Roboto Slab"/>
        </w:rPr>
      </w:pPr>
      <w:r w:rsidRPr="4CDC9FE1">
        <w:rPr>
          <w:rFonts w:ascii="Roboto Slab" w:eastAsia="Roboto Slab" w:hAnsi="Roboto Slab" w:cs="Roboto Slab"/>
        </w:rPr>
        <w:t>This process</w:t>
      </w:r>
      <w:r w:rsidR="008E2B16" w:rsidRPr="0089683E">
        <w:rPr>
          <w:rFonts w:ascii="Roboto Slab" w:eastAsia="Roboto Slab" w:hAnsi="Roboto Slab" w:cs="Roboto Slab"/>
        </w:rPr>
        <w:t xml:space="preserve"> </w:t>
      </w:r>
      <w:r w:rsidR="4D6E1548" w:rsidRPr="0089683E">
        <w:rPr>
          <w:rFonts w:ascii="Roboto Slab" w:eastAsia="Roboto Slab" w:hAnsi="Roboto Slab" w:cs="Roboto Slab"/>
        </w:rPr>
        <w:t>will review and monitor the effectiveness of the Criminal Conviction policy</w:t>
      </w:r>
      <w:r w:rsidR="00526B0F">
        <w:rPr>
          <w:rFonts w:ascii="Roboto Slab" w:eastAsia="Roboto Slab" w:hAnsi="Roboto Slab" w:cs="Roboto Slab"/>
        </w:rPr>
        <w:t>,</w:t>
      </w:r>
      <w:r w:rsidR="4D6E1548" w:rsidRPr="0089683E">
        <w:rPr>
          <w:rFonts w:ascii="Roboto Slab" w:eastAsia="Roboto Slab" w:hAnsi="Roboto Slab" w:cs="Roboto Slab"/>
        </w:rPr>
        <w:t xml:space="preserve"> decisions and monitoring to ensure the safety and wellbeing of the University community. </w:t>
      </w:r>
    </w:p>
    <w:p w14:paraId="2E541899" w14:textId="687A6B5E" w:rsidR="008E2B16" w:rsidRPr="0089683E" w:rsidRDefault="008E2B16" w:rsidP="4CDC9FE1">
      <w:pPr>
        <w:pStyle w:val="ListParagraph"/>
        <w:spacing w:line="276" w:lineRule="auto"/>
        <w:ind w:left="142" w:firstLine="0"/>
        <w:rPr>
          <w:rFonts w:ascii="Roboto Slab" w:eastAsia="Roboto Slab" w:hAnsi="Roboto Slab" w:cs="Roboto Slab"/>
          <w:b/>
          <w:bCs/>
        </w:rPr>
      </w:pPr>
    </w:p>
    <w:p w14:paraId="511A8A85" w14:textId="6F1BD5C7" w:rsidR="000F19A8" w:rsidRPr="00DA3D55" w:rsidRDefault="00B9044F"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DA3D55">
        <w:rPr>
          <w:rFonts w:ascii="Roboto Slab" w:eastAsia="Roboto Slab" w:hAnsi="Roboto Slab" w:cs="Roboto Slab"/>
          <w:b/>
          <w:bCs/>
          <w:sz w:val="22"/>
          <w:szCs w:val="22"/>
        </w:rPr>
        <w:t>Amendments</w:t>
      </w:r>
    </w:p>
    <w:p w14:paraId="0240FFD0" w14:textId="77777777" w:rsidR="000F19A8" w:rsidRPr="0089683E" w:rsidRDefault="000F19A8" w:rsidP="4CDC9FE1">
      <w:pPr>
        <w:spacing w:line="276" w:lineRule="auto"/>
        <w:rPr>
          <w:rFonts w:ascii="Roboto Slab" w:eastAsia="Roboto Slab" w:hAnsi="Roboto Slab" w:cs="Roboto Slab"/>
        </w:rPr>
      </w:pPr>
    </w:p>
    <w:p w14:paraId="5F6459AF" w14:textId="1CE81309" w:rsidR="00546E49" w:rsidRPr="0089683E" w:rsidRDefault="001468F5"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 xml:space="preserve">This policy will be reviewed annually </w:t>
      </w:r>
      <w:r w:rsidR="34879980" w:rsidRPr="0089683E">
        <w:rPr>
          <w:rFonts w:ascii="Roboto Slab" w:eastAsia="Roboto Slab" w:hAnsi="Roboto Slab" w:cs="Roboto Slab"/>
        </w:rPr>
        <w:t>however,</w:t>
      </w:r>
      <w:r w:rsidRPr="0089683E">
        <w:rPr>
          <w:rFonts w:ascii="Roboto Slab" w:eastAsia="Roboto Slab" w:hAnsi="Roboto Slab" w:cs="Roboto Slab"/>
        </w:rPr>
        <w:t xml:space="preserve"> t</w:t>
      </w:r>
      <w:r w:rsidR="000F19A8" w:rsidRPr="0089683E">
        <w:rPr>
          <w:rFonts w:ascii="Roboto Slab" w:eastAsia="Roboto Slab" w:hAnsi="Roboto Slab" w:cs="Roboto Slab"/>
        </w:rPr>
        <w:t xml:space="preserve">he University may change this </w:t>
      </w:r>
      <w:r w:rsidR="005D44CE" w:rsidRPr="0089683E">
        <w:rPr>
          <w:rFonts w:ascii="Roboto Slab" w:eastAsia="Roboto Slab" w:hAnsi="Roboto Slab" w:cs="Roboto Slab"/>
        </w:rPr>
        <w:t>p</w:t>
      </w:r>
      <w:r w:rsidR="000F19A8" w:rsidRPr="0089683E">
        <w:rPr>
          <w:rFonts w:ascii="Roboto Slab" w:eastAsia="Roboto Slab" w:hAnsi="Roboto Slab" w:cs="Roboto Slab"/>
        </w:rPr>
        <w:t>olicy at any time, and where appropriate</w:t>
      </w:r>
      <w:r w:rsidR="00FD26DE" w:rsidRPr="0089683E">
        <w:rPr>
          <w:rFonts w:ascii="Roboto Slab" w:eastAsia="Roboto Slab" w:hAnsi="Roboto Slab" w:cs="Roboto Slab"/>
        </w:rPr>
        <w:t>. Where a policy is not due for review, but is found to require updating, it will remain published, unless the reasons for review render it obsolete.</w:t>
      </w:r>
    </w:p>
    <w:p w14:paraId="42A1FBE1" w14:textId="7C0CCFD8" w:rsidR="00292DDD" w:rsidRPr="0089683E" w:rsidRDefault="00292DDD" w:rsidP="4CDC9FE1">
      <w:pPr>
        <w:keepNext/>
        <w:keepLines/>
        <w:widowControl/>
        <w:autoSpaceDE/>
        <w:autoSpaceDN/>
        <w:spacing w:line="276" w:lineRule="auto"/>
        <w:outlineLvl w:val="0"/>
        <w:rPr>
          <w:rFonts w:ascii="Roboto Slab" w:eastAsia="Roboto Slab" w:hAnsi="Roboto Slab" w:cs="Roboto Slab"/>
          <w:b/>
          <w:bCs/>
        </w:rPr>
      </w:pPr>
    </w:p>
    <w:p w14:paraId="3260EE16" w14:textId="6390BCA5" w:rsidR="00C155C5" w:rsidRPr="00DA3D55" w:rsidRDefault="00F560F5"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DA3D55">
        <w:rPr>
          <w:rFonts w:ascii="Roboto Slab" w:eastAsia="Roboto Slab" w:hAnsi="Roboto Slab" w:cs="Roboto Slab"/>
          <w:b/>
          <w:bCs/>
          <w:sz w:val="22"/>
          <w:szCs w:val="22"/>
        </w:rPr>
        <w:t>Information</w:t>
      </w:r>
      <w:r w:rsidR="00FF63A4" w:rsidRPr="00DA3D55">
        <w:rPr>
          <w:rFonts w:ascii="Roboto Slab" w:eastAsia="Roboto Slab" w:hAnsi="Roboto Slab" w:cs="Roboto Slab"/>
          <w:b/>
          <w:bCs/>
          <w:sz w:val="22"/>
          <w:szCs w:val="22"/>
        </w:rPr>
        <w:t xml:space="preserve"> and R</w:t>
      </w:r>
      <w:r w:rsidR="0093327A" w:rsidRPr="00DA3D55">
        <w:rPr>
          <w:rFonts w:ascii="Roboto Slab" w:eastAsia="Roboto Slab" w:hAnsi="Roboto Slab" w:cs="Roboto Slab"/>
          <w:b/>
          <w:bCs/>
          <w:sz w:val="22"/>
          <w:szCs w:val="22"/>
        </w:rPr>
        <w:t>esources</w:t>
      </w:r>
    </w:p>
    <w:p w14:paraId="77A9A387" w14:textId="07D63BCA" w:rsidR="00546E49" w:rsidRPr="0089683E" w:rsidRDefault="00546E49" w:rsidP="4CDC9FE1">
      <w:pPr>
        <w:keepNext/>
        <w:keepLines/>
        <w:widowControl/>
        <w:autoSpaceDE/>
        <w:autoSpaceDN/>
        <w:spacing w:line="276" w:lineRule="auto"/>
        <w:outlineLvl w:val="0"/>
        <w:rPr>
          <w:rFonts w:ascii="Roboto Slab" w:eastAsia="Roboto Slab" w:hAnsi="Roboto Slab" w:cs="Roboto Slab"/>
          <w:b/>
          <w:bCs/>
        </w:rPr>
      </w:pPr>
    </w:p>
    <w:p w14:paraId="40C07891" w14:textId="2A6D4190" w:rsidR="00546E49" w:rsidRDefault="00546E49" w:rsidP="00DA3D55">
      <w:pPr>
        <w:spacing w:line="276" w:lineRule="auto"/>
        <w:ind w:right="96"/>
        <w:jc w:val="both"/>
        <w:rPr>
          <w:rFonts w:ascii="Roboto Slab" w:eastAsia="Roboto Slab" w:hAnsi="Roboto Slab" w:cs="Roboto Slab"/>
        </w:rPr>
      </w:pPr>
      <w:r w:rsidRPr="0089683E">
        <w:rPr>
          <w:rFonts w:ascii="Roboto Slab" w:eastAsia="Roboto Slab" w:hAnsi="Roboto Slab" w:cs="Roboto Slab"/>
        </w:rPr>
        <w:t>This policy should be read in conjunction with the following policies and guidance</w:t>
      </w:r>
      <w:r w:rsidR="00EE250B" w:rsidRPr="0089683E">
        <w:rPr>
          <w:rFonts w:ascii="Roboto Slab" w:eastAsia="Roboto Slab" w:hAnsi="Roboto Slab" w:cs="Roboto Slab"/>
        </w:rPr>
        <w:t>:</w:t>
      </w:r>
    </w:p>
    <w:p w14:paraId="6B168250" w14:textId="77777777" w:rsidR="004422CC" w:rsidRPr="0089683E" w:rsidRDefault="004422CC" w:rsidP="00DA3D55">
      <w:pPr>
        <w:spacing w:line="276" w:lineRule="auto"/>
        <w:ind w:right="96"/>
        <w:jc w:val="both"/>
        <w:rPr>
          <w:rFonts w:ascii="Roboto Slab" w:eastAsia="Roboto Slab" w:hAnsi="Roboto Slab" w:cs="Roboto Slab"/>
        </w:rPr>
      </w:pPr>
    </w:p>
    <w:p w14:paraId="61ED2D5B" w14:textId="77777777" w:rsidR="001468F5" w:rsidRPr="004422CC" w:rsidRDefault="001468F5" w:rsidP="004422CC">
      <w:pPr>
        <w:pStyle w:val="ListParagraph"/>
        <w:numPr>
          <w:ilvl w:val="0"/>
          <w:numId w:val="49"/>
        </w:numPr>
        <w:rPr>
          <w:rStyle w:val="Hyperlink"/>
        </w:rPr>
      </w:pPr>
      <w:hyperlink r:id="rId38" w:anchor=":~:text=17%20All%20applicants%20to%20the,their%20application%20decision%20when%20requested." w:history="1">
        <w:r w:rsidRPr="004422CC">
          <w:rPr>
            <w:rStyle w:val="Hyperlink"/>
            <w:rFonts w:ascii="Roboto Slab" w:hAnsi="Roboto Slab" w:cs="Roboto Slab"/>
          </w:rPr>
          <w:t>Admissions Policy and procedure</w:t>
        </w:r>
      </w:hyperlink>
    </w:p>
    <w:p w14:paraId="62F1D7B2" w14:textId="77777777" w:rsidR="001468F5" w:rsidRPr="00847F8F" w:rsidRDefault="001468F5" w:rsidP="004422CC">
      <w:pPr>
        <w:pStyle w:val="ListParagraph"/>
        <w:numPr>
          <w:ilvl w:val="0"/>
          <w:numId w:val="49"/>
        </w:numPr>
        <w:rPr>
          <w:color w:val="0000FF" w:themeColor="hyperlink"/>
          <w:u w:val="single"/>
        </w:rPr>
      </w:pPr>
      <w:hyperlink r:id="rId39" w:history="1">
        <w:r w:rsidRPr="004422CC">
          <w:rPr>
            <w:rStyle w:val="Hyperlink"/>
            <w:rFonts w:ascii="Roboto Slab" w:hAnsi="Roboto Slab" w:cs="Roboto Slab"/>
          </w:rPr>
          <w:t>Admissions complaints syste</w:t>
        </w:r>
        <w:r w:rsidRPr="004422CC">
          <w:rPr>
            <w:rStyle w:val="Hyperlink"/>
            <w:rFonts w:ascii="Roboto Slab" w:hAnsi="Roboto Slab" w:cs="Roboto Slab"/>
          </w:rPr>
          <w:t>m</w:t>
        </w:r>
        <w:r w:rsidRPr="004422CC">
          <w:rPr>
            <w:rStyle w:val="Hyperlink"/>
            <w:rFonts w:ascii="Roboto Slab" w:hAnsi="Roboto Slab" w:cs="Roboto Slab"/>
          </w:rPr>
          <w:t>: principles and procedure</w:t>
        </w:r>
      </w:hyperlink>
    </w:p>
    <w:p w14:paraId="1EE60F26" w14:textId="756F1B08" w:rsidR="00847F8F" w:rsidRPr="00847F8F" w:rsidRDefault="00847F8F" w:rsidP="004422CC">
      <w:pPr>
        <w:pStyle w:val="ListParagraph"/>
        <w:numPr>
          <w:ilvl w:val="0"/>
          <w:numId w:val="49"/>
        </w:numPr>
        <w:rPr>
          <w:color w:val="0000FF" w:themeColor="hyperlink"/>
          <w:u w:val="single"/>
        </w:rPr>
      </w:pPr>
      <w:hyperlink r:id="rId40" w:history="1">
        <w:r w:rsidRPr="00847F8F">
          <w:rPr>
            <w:rStyle w:val="Hyperlink"/>
          </w:rPr>
          <w:t>University of Wolverhampton Terms and Conditions</w:t>
        </w:r>
      </w:hyperlink>
      <w:r>
        <w:t xml:space="preserve"> </w:t>
      </w:r>
    </w:p>
    <w:p w14:paraId="6C38AF6F" w14:textId="2B89B15E" w:rsidR="00847F8F" w:rsidRPr="004422CC" w:rsidRDefault="00847F8F" w:rsidP="004422CC">
      <w:pPr>
        <w:pStyle w:val="ListParagraph"/>
        <w:numPr>
          <w:ilvl w:val="0"/>
          <w:numId w:val="49"/>
        </w:numPr>
        <w:rPr>
          <w:rStyle w:val="Hyperlink"/>
        </w:rPr>
      </w:pPr>
      <w:hyperlink r:id="rId41" w:history="1">
        <w:r w:rsidRPr="00847F8F">
          <w:rPr>
            <w:rStyle w:val="Hyperlink"/>
          </w:rPr>
          <w:t>Student Code of Conduct and Disciplinary Procedure</w:t>
        </w:r>
      </w:hyperlink>
    </w:p>
    <w:p w14:paraId="5D65BE18" w14:textId="77777777" w:rsidR="001468F5" w:rsidRPr="0089683E" w:rsidRDefault="001468F5" w:rsidP="4CDC9FE1">
      <w:pPr>
        <w:pStyle w:val="ListParagraph"/>
        <w:numPr>
          <w:ilvl w:val="0"/>
          <w:numId w:val="49"/>
        </w:numPr>
        <w:rPr>
          <w:rFonts w:ascii="Roboto Slab" w:eastAsia="Roboto Slab" w:hAnsi="Roboto Slab" w:cs="Roboto Slab"/>
        </w:rPr>
      </w:pPr>
      <w:hyperlink r:id="rId42" w:history="1">
        <w:r w:rsidRPr="4CDC9FE1">
          <w:rPr>
            <w:rStyle w:val="Hyperlink"/>
            <w:rFonts w:ascii="Roboto Slab" w:hAnsi="Roboto Slab" w:cs="Roboto Slab"/>
          </w:rPr>
          <w:t>Student Complaints Procedure</w:t>
        </w:r>
      </w:hyperlink>
    </w:p>
    <w:p w14:paraId="14F1C9E9" w14:textId="77777777" w:rsidR="001468F5" w:rsidRPr="0089683E" w:rsidRDefault="001468F5" w:rsidP="4CDC9FE1">
      <w:pPr>
        <w:pStyle w:val="ListParagraph"/>
        <w:keepNext/>
        <w:keepLines/>
        <w:widowControl/>
        <w:autoSpaceDE/>
        <w:autoSpaceDN/>
        <w:spacing w:line="216" w:lineRule="auto"/>
        <w:ind w:left="720" w:firstLine="0"/>
        <w:outlineLvl w:val="0"/>
        <w:rPr>
          <w:rFonts w:ascii="Roboto Slab" w:eastAsia="Roboto Slab" w:hAnsi="Roboto Slab" w:cs="Roboto Slab"/>
        </w:rPr>
      </w:pPr>
    </w:p>
    <w:p w14:paraId="5C04189C" w14:textId="77777777" w:rsidR="00EE250B" w:rsidRPr="0089683E" w:rsidRDefault="00EE250B" w:rsidP="4CDC9FE1">
      <w:pPr>
        <w:pStyle w:val="ListParagraph"/>
        <w:keepNext/>
        <w:keepLines/>
        <w:widowControl/>
        <w:autoSpaceDE/>
        <w:autoSpaceDN/>
        <w:spacing w:line="216" w:lineRule="auto"/>
        <w:ind w:left="780" w:firstLine="0"/>
        <w:outlineLvl w:val="0"/>
        <w:rPr>
          <w:rFonts w:ascii="Roboto Slab" w:eastAsia="Roboto Slab" w:hAnsi="Roboto Slab" w:cs="Roboto Slab"/>
        </w:rPr>
      </w:pPr>
    </w:p>
    <w:p w14:paraId="1F6768FF" w14:textId="0FAB2E32" w:rsidR="00546E49" w:rsidRDefault="00546E49" w:rsidP="00DA3D55">
      <w:pPr>
        <w:pStyle w:val="BodyText"/>
        <w:numPr>
          <w:ilvl w:val="0"/>
          <w:numId w:val="3"/>
        </w:numPr>
        <w:spacing w:line="276" w:lineRule="auto"/>
        <w:ind w:left="467" w:right="99" w:hanging="467"/>
        <w:jc w:val="both"/>
        <w:rPr>
          <w:rFonts w:ascii="Roboto Slab" w:eastAsia="Roboto Slab" w:hAnsi="Roboto Slab" w:cs="Roboto Slab"/>
          <w:b/>
          <w:bCs/>
          <w:sz w:val="22"/>
          <w:szCs w:val="22"/>
        </w:rPr>
      </w:pPr>
      <w:r w:rsidRPr="00DA3D55">
        <w:rPr>
          <w:rFonts w:ascii="Roboto Slab" w:eastAsia="Roboto Slab" w:hAnsi="Roboto Slab" w:cs="Roboto Slab"/>
          <w:b/>
          <w:bCs/>
          <w:sz w:val="22"/>
          <w:szCs w:val="22"/>
        </w:rPr>
        <w:t>Contact</w:t>
      </w:r>
    </w:p>
    <w:p w14:paraId="7CE9C100" w14:textId="77777777" w:rsidR="001D319C" w:rsidRPr="001D319C" w:rsidRDefault="001D319C" w:rsidP="001D319C">
      <w:pPr>
        <w:keepNext/>
        <w:keepLines/>
        <w:widowControl/>
        <w:autoSpaceDE/>
        <w:autoSpaceDN/>
        <w:spacing w:line="276" w:lineRule="auto"/>
        <w:outlineLvl w:val="0"/>
        <w:rPr>
          <w:rFonts w:ascii="Roboto Slab" w:eastAsia="Roboto Slab" w:hAnsi="Roboto Slab" w:cs="Roboto Slab"/>
          <w:b/>
          <w:bCs/>
        </w:rPr>
      </w:pPr>
    </w:p>
    <w:p w14:paraId="2E9E290B" w14:textId="77777777" w:rsidR="001D319C" w:rsidRDefault="001D319C" w:rsidP="001D319C">
      <w:pPr>
        <w:keepNext/>
        <w:keepLines/>
        <w:widowControl/>
        <w:autoSpaceDE/>
        <w:autoSpaceDN/>
        <w:spacing w:line="276" w:lineRule="auto"/>
        <w:outlineLvl w:val="0"/>
        <w:rPr>
          <w:rFonts w:ascii="Roboto Slab" w:eastAsia="Roboto Slab" w:hAnsi="Roboto Slab" w:cs="Roboto Slab"/>
          <w:b/>
          <w:bCs/>
          <w:shd w:val="clear" w:color="auto" w:fill="FFFFFF"/>
        </w:rPr>
      </w:pPr>
      <w:r w:rsidRPr="00DA3D55">
        <w:rPr>
          <w:rFonts w:ascii="Roboto Slab" w:eastAsia="Roboto Slab" w:hAnsi="Roboto Slab" w:cs="Roboto Slab"/>
        </w:rPr>
        <w:t xml:space="preserve">For general queries, please contact the University by email or phone. </w:t>
      </w:r>
      <w:r w:rsidRPr="00DA3D55">
        <w:rPr>
          <w:rFonts w:ascii="Roboto Slab" w:eastAsia="Roboto Slab" w:hAnsi="Roboto Slab" w:cs="Roboto Slab"/>
        </w:rPr>
        <w:br/>
      </w:r>
    </w:p>
    <w:p w14:paraId="04995135" w14:textId="77777777" w:rsidR="001D319C" w:rsidRPr="00DA3D55" w:rsidRDefault="001D319C" w:rsidP="001D319C">
      <w:pPr>
        <w:keepNext/>
        <w:keepLines/>
        <w:widowControl/>
        <w:autoSpaceDE/>
        <w:autoSpaceDN/>
        <w:spacing w:line="276" w:lineRule="auto"/>
        <w:outlineLvl w:val="0"/>
        <w:rPr>
          <w:rFonts w:ascii="Roboto Slab" w:eastAsia="Roboto Slab" w:hAnsi="Roboto Slab" w:cs="Roboto Slab"/>
          <w:shd w:val="clear" w:color="auto" w:fill="FFFFFF"/>
        </w:rPr>
      </w:pPr>
      <w:r w:rsidRPr="00DA3D55">
        <w:rPr>
          <w:rFonts w:ascii="Roboto Slab" w:eastAsia="Roboto Slab" w:hAnsi="Roboto Slab" w:cs="Roboto Slab"/>
          <w:shd w:val="clear" w:color="auto" w:fill="FFFFFF"/>
        </w:rPr>
        <w:t>Applicants:</w:t>
      </w:r>
    </w:p>
    <w:p w14:paraId="08CD194D" w14:textId="77777777" w:rsidR="001D319C" w:rsidRPr="0089683E" w:rsidRDefault="001D319C" w:rsidP="001D319C">
      <w:pPr>
        <w:keepNext/>
        <w:keepLines/>
        <w:widowControl/>
        <w:autoSpaceDE/>
        <w:autoSpaceDN/>
        <w:spacing w:line="276" w:lineRule="auto"/>
        <w:outlineLvl w:val="0"/>
        <w:rPr>
          <w:rFonts w:ascii="Roboto Slab" w:eastAsia="Roboto Slab" w:hAnsi="Roboto Slab" w:cs="Roboto Slab"/>
          <w:shd w:val="clear" w:color="auto" w:fill="FFFFFF"/>
        </w:rPr>
      </w:pPr>
      <w:r w:rsidRPr="0089683E">
        <w:rPr>
          <w:rFonts w:ascii="Roboto Slab" w:eastAsia="Roboto Slab" w:hAnsi="Roboto Slab" w:cs="Roboto Slab"/>
          <w:shd w:val="clear" w:color="auto" w:fill="FFFFFF"/>
        </w:rPr>
        <w:t>Email: </w:t>
      </w:r>
      <w:hyperlink r:id="rId43" w:history="1">
        <w:r w:rsidRPr="0089683E">
          <w:rPr>
            <w:rStyle w:val="Hyperlink"/>
            <w:rFonts w:ascii="Roboto Slab" w:eastAsia="Roboto Slab" w:hAnsi="Roboto Slab" w:cs="Roboto Slab"/>
            <w:color w:val="auto"/>
            <w:shd w:val="clear" w:color="auto" w:fill="FFFFFF"/>
          </w:rPr>
          <w:t>admissions @wlv.ac.uk</w:t>
        </w:r>
      </w:hyperlink>
      <w:r w:rsidRPr="00B66B86">
        <w:rPr>
          <w:rFonts w:ascii="Roboto Slab" w:hAnsi="Roboto Slab"/>
          <w:color w:val="333333"/>
          <w:shd w:val="clear" w:color="auto" w:fill="FFFFFF"/>
        </w:rPr>
        <w:br/>
      </w:r>
    </w:p>
    <w:p w14:paraId="3F50578B" w14:textId="77777777" w:rsidR="001D319C" w:rsidRPr="0089683E" w:rsidRDefault="001D319C" w:rsidP="001D319C">
      <w:pPr>
        <w:keepNext/>
        <w:keepLines/>
        <w:widowControl/>
        <w:autoSpaceDE/>
        <w:autoSpaceDN/>
        <w:spacing w:line="276" w:lineRule="auto"/>
        <w:outlineLvl w:val="0"/>
        <w:rPr>
          <w:rFonts w:ascii="Roboto Slab" w:eastAsia="Roboto Slab" w:hAnsi="Roboto Slab" w:cs="Roboto Slab"/>
          <w:shd w:val="clear" w:color="auto" w:fill="FFFFFF"/>
        </w:rPr>
      </w:pPr>
      <w:r w:rsidRPr="0089683E">
        <w:rPr>
          <w:rFonts w:ascii="Roboto Slab" w:eastAsia="Roboto Slab" w:hAnsi="Roboto Slab" w:cs="Roboto Slab"/>
          <w:shd w:val="clear" w:color="auto" w:fill="FFFFFF"/>
        </w:rPr>
        <w:t>Students:</w:t>
      </w:r>
    </w:p>
    <w:p w14:paraId="083B4EA9" w14:textId="77777777" w:rsidR="001D319C" w:rsidRPr="0089683E" w:rsidRDefault="001D319C" w:rsidP="001D319C">
      <w:pPr>
        <w:keepNext/>
        <w:keepLines/>
        <w:widowControl/>
        <w:autoSpaceDE/>
        <w:autoSpaceDN/>
        <w:spacing w:line="276" w:lineRule="auto"/>
        <w:outlineLvl w:val="0"/>
        <w:rPr>
          <w:rFonts w:ascii="Roboto Slab" w:eastAsia="Roboto Slab" w:hAnsi="Roboto Slab" w:cs="Roboto Slab"/>
          <w:shd w:val="clear" w:color="auto" w:fill="FFFFFF"/>
        </w:rPr>
      </w:pPr>
      <w:r w:rsidRPr="0089683E">
        <w:rPr>
          <w:rFonts w:ascii="Roboto Slab" w:eastAsia="Roboto Slab" w:hAnsi="Roboto Slab" w:cs="Roboto Slab"/>
          <w:shd w:val="clear" w:color="auto" w:fill="FFFFFF"/>
        </w:rPr>
        <w:t xml:space="preserve">Email: </w:t>
      </w:r>
      <w:hyperlink r:id="rId44" w:history="1">
        <w:r w:rsidRPr="001A4FB4">
          <w:rPr>
            <w:rStyle w:val="Hyperlink"/>
            <w:rFonts w:ascii="Roboto Slab" w:eastAsia="Roboto Slab" w:hAnsi="Roboto Slab" w:cs="Roboto Slab"/>
            <w:shd w:val="clear" w:color="auto" w:fill="FFFFFF"/>
          </w:rPr>
          <w:t>conductandappeals@wlv.ac.uk</w:t>
        </w:r>
      </w:hyperlink>
      <w:r>
        <w:rPr>
          <w:rFonts w:ascii="Roboto Slab" w:eastAsia="Roboto Slab" w:hAnsi="Roboto Slab" w:cs="Roboto Slab"/>
          <w:shd w:val="clear" w:color="auto" w:fill="FFFFFF"/>
        </w:rPr>
        <w:t xml:space="preserve"> </w:t>
      </w:r>
    </w:p>
    <w:p w14:paraId="664550BB" w14:textId="77777777" w:rsidR="001D319C" w:rsidRPr="0089683E" w:rsidRDefault="001D319C" w:rsidP="001D319C">
      <w:pPr>
        <w:keepNext/>
        <w:keepLines/>
        <w:widowControl/>
        <w:autoSpaceDE/>
        <w:autoSpaceDN/>
        <w:spacing w:line="276" w:lineRule="auto"/>
        <w:outlineLvl w:val="0"/>
        <w:rPr>
          <w:rFonts w:ascii="Roboto Slab" w:eastAsia="Roboto Slab" w:hAnsi="Roboto Slab" w:cs="Roboto Slab"/>
          <w:shd w:val="clear" w:color="auto" w:fill="FFFFFF"/>
        </w:rPr>
      </w:pPr>
      <w:r w:rsidRPr="0089683E">
        <w:rPr>
          <w:rFonts w:ascii="Roboto Slab" w:eastAsia="Roboto Slab" w:hAnsi="Roboto Slab" w:cs="Roboto Slab"/>
          <w:shd w:val="clear" w:color="auto" w:fill="FFFFFF"/>
        </w:rPr>
        <w:t>Phone:  01902 322079</w:t>
      </w:r>
    </w:p>
    <w:p w14:paraId="52A0C671" w14:textId="77777777" w:rsidR="001D319C" w:rsidRPr="00DA3D55" w:rsidRDefault="001D319C" w:rsidP="001D319C">
      <w:pPr>
        <w:pStyle w:val="BodyText"/>
        <w:spacing w:line="276" w:lineRule="auto"/>
        <w:ind w:right="99"/>
        <w:jc w:val="both"/>
        <w:rPr>
          <w:rFonts w:ascii="Roboto Slab" w:eastAsia="Roboto Slab" w:hAnsi="Roboto Slab" w:cs="Roboto Slab"/>
          <w:b/>
          <w:bCs/>
          <w:sz w:val="22"/>
          <w:szCs w:val="22"/>
        </w:rPr>
      </w:pPr>
    </w:p>
    <w:p w14:paraId="662DE457" w14:textId="77777777" w:rsidR="001D319C" w:rsidRDefault="001D319C" w:rsidP="001D319C">
      <w:pPr>
        <w:keepNext/>
        <w:keepLines/>
        <w:widowControl/>
        <w:autoSpaceDE/>
        <w:autoSpaceDN/>
        <w:spacing w:line="276" w:lineRule="auto"/>
        <w:outlineLvl w:val="0"/>
        <w:rPr>
          <w:rFonts w:ascii="Roboto Slab" w:eastAsia="Roboto Slab" w:hAnsi="Roboto Slab" w:cs="Roboto Slab"/>
          <w:shd w:val="clear" w:color="auto" w:fill="FFFFFF"/>
        </w:rPr>
      </w:pPr>
    </w:p>
    <w:p w14:paraId="03AD156A" w14:textId="77777777" w:rsidR="001D319C" w:rsidRDefault="001D319C" w:rsidP="4CDC9FE1">
      <w:pPr>
        <w:keepNext/>
        <w:keepLines/>
        <w:widowControl/>
        <w:autoSpaceDE/>
        <w:autoSpaceDN/>
        <w:spacing w:line="276" w:lineRule="auto"/>
        <w:ind w:left="142"/>
        <w:outlineLvl w:val="0"/>
        <w:rPr>
          <w:rFonts w:ascii="Roboto Slab" w:eastAsia="Roboto Slab" w:hAnsi="Roboto Slab" w:cs="Roboto Slab"/>
          <w:b/>
          <w:bCs/>
          <w:shd w:val="clear" w:color="auto" w:fill="FFFFFF"/>
        </w:rPr>
      </w:pPr>
    </w:p>
    <w:p w14:paraId="2EBD3F96" w14:textId="77777777" w:rsidR="001D319C" w:rsidRPr="001D319C" w:rsidRDefault="001D319C" w:rsidP="4CDC9FE1">
      <w:pPr>
        <w:keepNext/>
        <w:keepLines/>
        <w:widowControl/>
        <w:autoSpaceDE/>
        <w:autoSpaceDN/>
        <w:spacing w:line="276" w:lineRule="auto"/>
        <w:ind w:left="142"/>
        <w:outlineLvl w:val="0"/>
        <w:rPr>
          <w:rFonts w:ascii="Roboto Slab" w:eastAsia="Roboto Slab" w:hAnsi="Roboto Slab" w:cs="Roboto Slab"/>
          <w:b/>
          <w:bCs/>
          <w:shd w:val="clear" w:color="auto" w:fill="FFFFFF"/>
        </w:rPr>
      </w:pPr>
    </w:p>
    <w:p w14:paraId="29A3AABF" w14:textId="1454D919" w:rsidR="001D319C" w:rsidRPr="001D319C" w:rsidRDefault="001D319C" w:rsidP="001D319C">
      <w:pPr>
        <w:pStyle w:val="ListParagraph"/>
        <w:keepNext/>
        <w:keepLines/>
        <w:widowControl/>
        <w:numPr>
          <w:ilvl w:val="0"/>
          <w:numId w:val="3"/>
        </w:numPr>
        <w:autoSpaceDE/>
        <w:autoSpaceDN/>
        <w:spacing w:line="276" w:lineRule="auto"/>
        <w:outlineLvl w:val="0"/>
        <w:rPr>
          <w:rFonts w:ascii="Roboto Slab" w:eastAsia="Roboto Slab" w:hAnsi="Roboto Slab" w:cs="Roboto Slab"/>
          <w:b/>
          <w:bCs/>
          <w:shd w:val="clear" w:color="auto" w:fill="FFFFFF"/>
        </w:rPr>
      </w:pPr>
      <w:r w:rsidRPr="001D319C">
        <w:rPr>
          <w:rFonts w:ascii="Roboto Slab" w:eastAsia="Roboto Slab" w:hAnsi="Roboto Slab" w:cs="Roboto Slab"/>
          <w:b/>
          <w:bCs/>
          <w:shd w:val="clear" w:color="auto" w:fill="FFFFFF"/>
        </w:rPr>
        <w:t xml:space="preserve">Policy Governance </w:t>
      </w:r>
    </w:p>
    <w:p w14:paraId="33DEAEE8" w14:textId="77777777" w:rsidR="00847F8F" w:rsidRPr="0089683E" w:rsidRDefault="00847F8F" w:rsidP="4CDC9FE1">
      <w:pPr>
        <w:pStyle w:val="BodyText"/>
        <w:spacing w:before="4" w:line="276" w:lineRule="auto"/>
        <w:rPr>
          <w:rFonts w:ascii="Roboto Slab" w:eastAsia="Roboto Slab" w:hAnsi="Roboto Slab" w:cs="Roboto Slab"/>
          <w:color w:val="31849B" w:themeColor="accent5" w:themeShade="BF"/>
          <w:sz w:val="22"/>
          <w:szCs w:val="22"/>
        </w:rPr>
      </w:pPr>
    </w:p>
    <w:p w14:paraId="7BA4741E" w14:textId="77777777" w:rsidR="007E26D2" w:rsidRPr="0089683E" w:rsidRDefault="007E26D2" w:rsidP="4CDC9FE1">
      <w:pPr>
        <w:spacing w:line="276" w:lineRule="auto"/>
        <w:rPr>
          <w:rFonts w:ascii="Roboto Slab" w:eastAsia="Roboto Slab" w:hAnsi="Roboto Slab" w:cs="Roboto Slab"/>
        </w:rPr>
      </w:pPr>
    </w:p>
    <w:tbl>
      <w:tblPr>
        <w:tblW w:w="1006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98"/>
        <w:gridCol w:w="2486"/>
        <w:gridCol w:w="2136"/>
        <w:gridCol w:w="2842"/>
      </w:tblGrid>
      <w:tr w:rsidR="007E26D2" w:rsidRPr="00B66B86" w14:paraId="3A82C6EE" w14:textId="77777777" w:rsidTr="4CDC9FE1">
        <w:trPr>
          <w:trHeight w:val="457"/>
        </w:trPr>
        <w:tc>
          <w:tcPr>
            <w:tcW w:w="2598" w:type="dxa"/>
            <w:shd w:val="clear" w:color="auto" w:fill="D9D9D9" w:themeFill="background1" w:themeFillShade="D9"/>
          </w:tcPr>
          <w:p w14:paraId="6F0797B6" w14:textId="77777777" w:rsidR="007E26D2" w:rsidRPr="0089683E" w:rsidRDefault="4B00F786" w:rsidP="4CDC9FE1">
            <w:pPr>
              <w:pStyle w:val="TableParagraph"/>
              <w:spacing w:line="276" w:lineRule="auto"/>
              <w:ind w:left="103"/>
              <w:rPr>
                <w:rFonts w:ascii="Roboto Slab" w:eastAsia="Roboto Slab" w:hAnsi="Roboto Slab" w:cs="Roboto Slab"/>
                <w:b/>
                <w:bCs/>
              </w:rPr>
            </w:pPr>
            <w:bookmarkStart w:id="4" w:name="_Hlk74236268"/>
            <w:r w:rsidRPr="0089683E">
              <w:rPr>
                <w:rFonts w:ascii="Roboto Slab" w:eastAsia="Roboto Slab" w:hAnsi="Roboto Slab" w:cs="Roboto Slab"/>
                <w:b/>
                <w:bCs/>
              </w:rPr>
              <w:t xml:space="preserve">VERSION </w:t>
            </w:r>
          </w:p>
        </w:tc>
        <w:tc>
          <w:tcPr>
            <w:tcW w:w="2486" w:type="dxa"/>
          </w:tcPr>
          <w:p w14:paraId="115401DA" w14:textId="282AE486" w:rsidR="007E26D2" w:rsidRPr="0089683E" w:rsidRDefault="00F76263" w:rsidP="4CDC9FE1">
            <w:pPr>
              <w:pStyle w:val="TableParagraph"/>
              <w:spacing w:line="276" w:lineRule="auto"/>
              <w:ind w:left="100"/>
              <w:rPr>
                <w:rFonts w:ascii="Roboto Slab" w:eastAsia="Roboto Slab" w:hAnsi="Roboto Slab" w:cs="Roboto Slab"/>
              </w:rPr>
            </w:pPr>
            <w:r w:rsidRPr="0089683E">
              <w:rPr>
                <w:rFonts w:ascii="Roboto Slab" w:eastAsia="Roboto Slab" w:hAnsi="Roboto Slab" w:cs="Roboto Slab"/>
              </w:rPr>
              <w:t>2</w:t>
            </w:r>
            <w:r w:rsidR="00133A2B" w:rsidRPr="0089683E">
              <w:rPr>
                <w:rFonts w:ascii="Roboto Slab" w:eastAsia="Roboto Slab" w:hAnsi="Roboto Slab" w:cs="Roboto Slab"/>
              </w:rPr>
              <w:t>.</w:t>
            </w:r>
            <w:r w:rsidR="5DD0F632" w:rsidRPr="0089683E">
              <w:rPr>
                <w:rFonts w:ascii="Roboto Slab" w:eastAsia="Roboto Slab" w:hAnsi="Roboto Slab" w:cs="Roboto Slab"/>
              </w:rPr>
              <w:t>0</w:t>
            </w:r>
          </w:p>
        </w:tc>
        <w:tc>
          <w:tcPr>
            <w:tcW w:w="2136" w:type="dxa"/>
            <w:shd w:val="clear" w:color="auto" w:fill="D9D9D9" w:themeFill="background1" w:themeFillShade="D9"/>
          </w:tcPr>
          <w:p w14:paraId="5ED7CEDA" w14:textId="77777777" w:rsidR="007E26D2" w:rsidRPr="0089683E" w:rsidRDefault="4B00F786" w:rsidP="4CDC9FE1">
            <w:pPr>
              <w:pStyle w:val="TableParagraph"/>
              <w:spacing w:line="276" w:lineRule="auto"/>
              <w:ind w:left="103"/>
              <w:rPr>
                <w:rFonts w:ascii="Roboto Slab" w:eastAsia="Roboto Slab" w:hAnsi="Roboto Slab" w:cs="Roboto Slab"/>
                <w:b/>
                <w:bCs/>
              </w:rPr>
            </w:pPr>
            <w:r w:rsidRPr="0089683E">
              <w:rPr>
                <w:rFonts w:ascii="Roboto Slab" w:eastAsia="Roboto Slab" w:hAnsi="Roboto Slab" w:cs="Roboto Slab"/>
                <w:b/>
                <w:bCs/>
              </w:rPr>
              <w:t>AUTHOR/OWNER</w:t>
            </w:r>
          </w:p>
        </w:tc>
        <w:tc>
          <w:tcPr>
            <w:tcW w:w="2842" w:type="dxa"/>
          </w:tcPr>
          <w:p w14:paraId="1827660D" w14:textId="0A806251" w:rsidR="007E26D2" w:rsidRPr="0089683E" w:rsidRDefault="008C0D81" w:rsidP="4CDC9FE1">
            <w:pPr>
              <w:pStyle w:val="TableParagraph"/>
              <w:spacing w:line="276" w:lineRule="auto"/>
              <w:ind w:left="102"/>
              <w:rPr>
                <w:rFonts w:ascii="Roboto Slab" w:eastAsia="Roboto Slab" w:hAnsi="Roboto Slab" w:cs="Roboto Slab"/>
              </w:rPr>
            </w:pPr>
            <w:r>
              <w:rPr>
                <w:rFonts w:ascii="Roboto Slab" w:eastAsia="Roboto Slab" w:hAnsi="Roboto Slab" w:cs="Roboto Slab"/>
              </w:rPr>
              <w:t xml:space="preserve">Associate Director Complaints and Student Casework and </w:t>
            </w:r>
            <w:r w:rsidRPr="0089683E">
              <w:rPr>
                <w:rFonts w:ascii="Roboto Slab" w:eastAsia="Roboto Slab" w:hAnsi="Roboto Slab" w:cs="Roboto Slab"/>
              </w:rPr>
              <w:t>Head of UK and International Admissions</w:t>
            </w:r>
          </w:p>
        </w:tc>
      </w:tr>
      <w:tr w:rsidR="007E26D2" w:rsidRPr="00B66B86" w14:paraId="263992D5" w14:textId="77777777" w:rsidTr="4CDC9FE1">
        <w:trPr>
          <w:trHeight w:val="478"/>
        </w:trPr>
        <w:tc>
          <w:tcPr>
            <w:tcW w:w="2598" w:type="dxa"/>
            <w:shd w:val="clear" w:color="auto" w:fill="D9D9D9" w:themeFill="background1" w:themeFillShade="D9"/>
          </w:tcPr>
          <w:p w14:paraId="461679DE" w14:textId="77777777" w:rsidR="007E26D2" w:rsidRPr="0089683E" w:rsidRDefault="4B00F786" w:rsidP="4CDC9FE1">
            <w:pPr>
              <w:pStyle w:val="TableParagraph"/>
              <w:spacing w:line="276" w:lineRule="auto"/>
              <w:ind w:left="103"/>
              <w:rPr>
                <w:rFonts w:ascii="Roboto Slab" w:eastAsia="Roboto Slab" w:hAnsi="Roboto Slab" w:cs="Roboto Slab"/>
                <w:b/>
                <w:bCs/>
              </w:rPr>
            </w:pPr>
            <w:r w:rsidRPr="0089683E">
              <w:rPr>
                <w:rFonts w:ascii="Roboto Slab" w:eastAsia="Roboto Slab" w:hAnsi="Roboto Slab" w:cs="Roboto Slab"/>
                <w:b/>
                <w:bCs/>
              </w:rPr>
              <w:t>Approved Date</w:t>
            </w:r>
          </w:p>
        </w:tc>
        <w:tc>
          <w:tcPr>
            <w:tcW w:w="2486" w:type="dxa"/>
          </w:tcPr>
          <w:p w14:paraId="52F8517E" w14:textId="76502DAE" w:rsidR="007E26D2" w:rsidRDefault="008C0D81" w:rsidP="4CDC9FE1">
            <w:pPr>
              <w:pStyle w:val="TableParagraph"/>
              <w:spacing w:line="276" w:lineRule="auto"/>
              <w:ind w:left="100"/>
              <w:rPr>
                <w:rFonts w:ascii="Roboto Slab" w:eastAsia="Roboto Slab" w:hAnsi="Roboto Slab" w:cs="Roboto Slab"/>
              </w:rPr>
            </w:pPr>
            <w:r>
              <w:rPr>
                <w:rFonts w:ascii="Roboto Slab" w:eastAsia="Roboto Slab" w:hAnsi="Roboto Slab" w:cs="Roboto Slab"/>
              </w:rPr>
              <w:t>10</w:t>
            </w:r>
            <w:r w:rsidR="00847F8F">
              <w:rPr>
                <w:rFonts w:ascii="Roboto Slab" w:eastAsia="Roboto Slab" w:hAnsi="Roboto Slab" w:cs="Roboto Slab"/>
              </w:rPr>
              <w:t xml:space="preserve"> June </w:t>
            </w:r>
            <w:r w:rsidR="001E5E09">
              <w:rPr>
                <w:rFonts w:ascii="Roboto Slab" w:eastAsia="Roboto Slab" w:hAnsi="Roboto Slab" w:cs="Roboto Slab"/>
              </w:rPr>
              <w:t>2026</w:t>
            </w:r>
          </w:p>
          <w:p w14:paraId="4132B236" w14:textId="77777777" w:rsidR="00847F8F" w:rsidRDefault="00847F8F" w:rsidP="4CDC9FE1">
            <w:pPr>
              <w:pStyle w:val="TableParagraph"/>
              <w:spacing w:line="276" w:lineRule="auto"/>
              <w:ind w:left="100"/>
              <w:rPr>
                <w:rFonts w:ascii="Roboto Slab" w:eastAsia="Roboto Slab" w:hAnsi="Roboto Slab" w:cs="Roboto Slab"/>
              </w:rPr>
            </w:pPr>
          </w:p>
          <w:p w14:paraId="383F3771" w14:textId="3F262A1F" w:rsidR="00847F8F" w:rsidRDefault="00847F8F" w:rsidP="4CDC9FE1">
            <w:pPr>
              <w:pStyle w:val="TableParagraph"/>
              <w:spacing w:line="276" w:lineRule="auto"/>
              <w:ind w:left="100"/>
              <w:rPr>
                <w:rFonts w:ascii="Roboto Slab" w:eastAsia="Roboto Slab" w:hAnsi="Roboto Slab" w:cs="Roboto Slab"/>
              </w:rPr>
            </w:pPr>
            <w:r>
              <w:rPr>
                <w:rFonts w:ascii="Roboto Slab" w:eastAsia="Roboto Slab" w:hAnsi="Roboto Slab" w:cs="Roboto Slab"/>
              </w:rPr>
              <w:t>23 June 2026</w:t>
            </w:r>
          </w:p>
          <w:p w14:paraId="674E1895" w14:textId="47F386FE" w:rsidR="00DC2B7A" w:rsidRPr="0089683E" w:rsidRDefault="00DC2B7A" w:rsidP="4CDC9FE1">
            <w:pPr>
              <w:pStyle w:val="TableParagraph"/>
              <w:spacing w:line="276" w:lineRule="auto"/>
              <w:ind w:left="100"/>
              <w:rPr>
                <w:rFonts w:ascii="Roboto Slab" w:eastAsia="Roboto Slab" w:hAnsi="Roboto Slab" w:cs="Roboto Slab"/>
              </w:rPr>
            </w:pPr>
          </w:p>
        </w:tc>
        <w:tc>
          <w:tcPr>
            <w:tcW w:w="2136" w:type="dxa"/>
            <w:shd w:val="clear" w:color="auto" w:fill="D9D9D9" w:themeFill="background1" w:themeFillShade="D9"/>
          </w:tcPr>
          <w:p w14:paraId="3A11EB4A" w14:textId="77777777" w:rsidR="007E26D2" w:rsidRPr="0089683E" w:rsidRDefault="4B00F786" w:rsidP="4CDC9FE1">
            <w:pPr>
              <w:pStyle w:val="TableParagraph"/>
              <w:spacing w:line="276" w:lineRule="auto"/>
              <w:ind w:left="103"/>
              <w:rPr>
                <w:rFonts w:ascii="Roboto Slab" w:eastAsia="Roboto Slab" w:hAnsi="Roboto Slab" w:cs="Roboto Slab"/>
                <w:b/>
                <w:bCs/>
              </w:rPr>
            </w:pPr>
            <w:r w:rsidRPr="0089683E">
              <w:rPr>
                <w:rFonts w:ascii="Roboto Slab" w:eastAsia="Roboto Slab" w:hAnsi="Roboto Slab" w:cs="Roboto Slab"/>
                <w:b/>
                <w:bCs/>
              </w:rPr>
              <w:t>Approved By</w:t>
            </w:r>
          </w:p>
        </w:tc>
        <w:tc>
          <w:tcPr>
            <w:tcW w:w="2842" w:type="dxa"/>
          </w:tcPr>
          <w:p w14:paraId="6036886E" w14:textId="41C8B600" w:rsidR="007E26D2" w:rsidRDefault="00F76263" w:rsidP="4CDC9FE1">
            <w:pPr>
              <w:pStyle w:val="TableParagraph"/>
              <w:spacing w:before="4" w:line="276" w:lineRule="auto"/>
              <w:ind w:left="102"/>
              <w:rPr>
                <w:rFonts w:ascii="Roboto Slab" w:eastAsia="Roboto Slab" w:hAnsi="Roboto Slab" w:cs="Roboto Slab"/>
              </w:rPr>
            </w:pPr>
            <w:r w:rsidRPr="0089683E">
              <w:rPr>
                <w:rFonts w:ascii="Roboto Slab" w:eastAsia="Roboto Slab" w:hAnsi="Roboto Slab" w:cs="Roboto Slab"/>
              </w:rPr>
              <w:t>Academic Board</w:t>
            </w:r>
            <w:r w:rsidR="7609D9CF" w:rsidRPr="0089683E">
              <w:rPr>
                <w:rFonts w:ascii="Roboto Slab" w:eastAsia="Roboto Slab" w:hAnsi="Roboto Slab" w:cs="Roboto Slab"/>
              </w:rPr>
              <w:t xml:space="preserve"> </w:t>
            </w:r>
            <w:r w:rsidR="00847F8F">
              <w:rPr>
                <w:rFonts w:ascii="Roboto Slab" w:eastAsia="Roboto Slab" w:hAnsi="Roboto Slab" w:cs="Roboto Slab"/>
              </w:rPr>
              <w:t>(Principle)</w:t>
            </w:r>
          </w:p>
          <w:p w14:paraId="5C7C4395" w14:textId="26A9A94C" w:rsidR="00847F8F" w:rsidRPr="0089683E" w:rsidRDefault="00847F8F" w:rsidP="4CDC9FE1">
            <w:pPr>
              <w:pStyle w:val="TableParagraph"/>
              <w:spacing w:before="4" w:line="276" w:lineRule="auto"/>
              <w:ind w:left="102"/>
              <w:rPr>
                <w:rFonts w:ascii="Roboto Slab" w:eastAsia="Roboto Slab" w:hAnsi="Roboto Slab" w:cs="Roboto Slab"/>
              </w:rPr>
            </w:pPr>
            <w:r>
              <w:rPr>
                <w:rFonts w:ascii="Roboto Slab" w:eastAsia="Roboto Slab" w:hAnsi="Roboto Slab" w:cs="Roboto Slab"/>
              </w:rPr>
              <w:t xml:space="preserve">Chairs Action (Final) </w:t>
            </w:r>
          </w:p>
        </w:tc>
      </w:tr>
      <w:tr w:rsidR="007E26D2" w:rsidRPr="00B66B86" w14:paraId="28B8884B" w14:textId="77777777" w:rsidTr="001D319C">
        <w:trPr>
          <w:trHeight w:val="920"/>
        </w:trPr>
        <w:tc>
          <w:tcPr>
            <w:tcW w:w="2598" w:type="dxa"/>
            <w:shd w:val="clear" w:color="auto" w:fill="D9D9D9" w:themeFill="background1" w:themeFillShade="D9"/>
          </w:tcPr>
          <w:p w14:paraId="09C2B7D8" w14:textId="77777777" w:rsidR="007E26D2" w:rsidRPr="0089683E" w:rsidRDefault="4B00F786" w:rsidP="4CDC9FE1">
            <w:pPr>
              <w:pStyle w:val="TableParagraph"/>
              <w:spacing w:line="276" w:lineRule="auto"/>
              <w:ind w:left="103"/>
              <w:rPr>
                <w:rFonts w:ascii="Roboto Slab" w:eastAsia="Roboto Slab" w:hAnsi="Roboto Slab" w:cs="Roboto Slab"/>
                <w:b/>
                <w:bCs/>
              </w:rPr>
            </w:pPr>
            <w:r w:rsidRPr="0089683E">
              <w:rPr>
                <w:rFonts w:ascii="Roboto Slab" w:eastAsia="Roboto Slab" w:hAnsi="Roboto Slab" w:cs="Roboto Slab"/>
                <w:b/>
                <w:bCs/>
              </w:rPr>
              <w:t>Review Date</w:t>
            </w:r>
          </w:p>
        </w:tc>
        <w:tc>
          <w:tcPr>
            <w:tcW w:w="2486" w:type="dxa"/>
          </w:tcPr>
          <w:p w14:paraId="0E13915E" w14:textId="262980D5" w:rsidR="007E26D2" w:rsidRPr="0089683E" w:rsidRDefault="008C0D81" w:rsidP="4CDC9FE1">
            <w:pPr>
              <w:pStyle w:val="TableParagraph"/>
              <w:spacing w:line="276" w:lineRule="auto"/>
              <w:ind w:left="100"/>
              <w:rPr>
                <w:rFonts w:ascii="Roboto Slab" w:eastAsia="Roboto Slab" w:hAnsi="Roboto Slab" w:cs="Roboto Slab"/>
              </w:rPr>
            </w:pPr>
            <w:r>
              <w:rPr>
                <w:rFonts w:ascii="Roboto Slab" w:eastAsia="Roboto Slab" w:hAnsi="Roboto Slab" w:cs="Roboto Slab"/>
              </w:rPr>
              <w:t>10</w:t>
            </w:r>
            <w:r w:rsidR="00847F8F">
              <w:rPr>
                <w:rFonts w:ascii="Roboto Slab" w:eastAsia="Roboto Slab" w:hAnsi="Roboto Slab" w:cs="Roboto Slab"/>
              </w:rPr>
              <w:t xml:space="preserve"> June </w:t>
            </w:r>
            <w:r w:rsidR="001E5E09">
              <w:rPr>
                <w:rFonts w:ascii="Roboto Slab" w:eastAsia="Roboto Slab" w:hAnsi="Roboto Slab" w:cs="Roboto Slab"/>
              </w:rPr>
              <w:t>202</w:t>
            </w:r>
            <w:r w:rsidR="00847F8F">
              <w:rPr>
                <w:rFonts w:ascii="Roboto Slab" w:eastAsia="Roboto Slab" w:hAnsi="Roboto Slab" w:cs="Roboto Slab"/>
              </w:rPr>
              <w:t>9</w:t>
            </w:r>
          </w:p>
        </w:tc>
        <w:tc>
          <w:tcPr>
            <w:tcW w:w="2136" w:type="dxa"/>
            <w:shd w:val="clear" w:color="auto" w:fill="D9D9D9" w:themeFill="background1" w:themeFillShade="D9"/>
          </w:tcPr>
          <w:p w14:paraId="1FBC89F5" w14:textId="77777777" w:rsidR="007E26D2" w:rsidRPr="0089683E" w:rsidRDefault="007E26D2" w:rsidP="4CDC9FE1">
            <w:pPr>
              <w:pStyle w:val="TableParagraph"/>
              <w:spacing w:line="276" w:lineRule="auto"/>
              <w:ind w:left="0" w:firstLine="720"/>
              <w:rPr>
                <w:rFonts w:ascii="Roboto Slab" w:eastAsia="Roboto Slab" w:hAnsi="Roboto Slab" w:cs="Roboto Slab"/>
                <w:b/>
                <w:bCs/>
              </w:rPr>
            </w:pPr>
          </w:p>
        </w:tc>
        <w:tc>
          <w:tcPr>
            <w:tcW w:w="2842" w:type="dxa"/>
          </w:tcPr>
          <w:p w14:paraId="1F05486F" w14:textId="77777777" w:rsidR="007E26D2" w:rsidRPr="0089683E" w:rsidRDefault="007E26D2" w:rsidP="4CDC9FE1">
            <w:pPr>
              <w:pStyle w:val="TableParagraph"/>
              <w:spacing w:line="276" w:lineRule="auto"/>
              <w:ind w:left="102"/>
              <w:rPr>
                <w:rFonts w:ascii="Roboto Slab" w:eastAsia="Roboto Slab" w:hAnsi="Roboto Slab" w:cs="Roboto Slab"/>
              </w:rPr>
            </w:pPr>
          </w:p>
        </w:tc>
      </w:tr>
      <w:bookmarkEnd w:id="4"/>
    </w:tbl>
    <w:p w14:paraId="3C511557" w14:textId="11556224" w:rsidR="002136E4" w:rsidRDefault="002136E4" w:rsidP="4CDC9FE1">
      <w:pPr>
        <w:spacing w:before="91" w:line="276" w:lineRule="auto"/>
        <w:ind w:left="107" w:right="1909"/>
        <w:jc w:val="both"/>
        <w:rPr>
          <w:rFonts w:ascii="Roboto Slab" w:eastAsia="Roboto Slab" w:hAnsi="Roboto Slab" w:cs="Roboto Slab"/>
          <w:color w:val="31849B" w:themeColor="accent5" w:themeShade="BF"/>
        </w:rPr>
      </w:pPr>
    </w:p>
    <w:p w14:paraId="13A2B64E" w14:textId="77777777" w:rsidR="002136E4" w:rsidRDefault="002136E4">
      <w:pPr>
        <w:rPr>
          <w:rFonts w:ascii="Roboto Slab" w:eastAsia="Roboto Slab" w:hAnsi="Roboto Slab" w:cs="Roboto Slab"/>
          <w:color w:val="31849B" w:themeColor="accent5" w:themeShade="BF"/>
        </w:rPr>
      </w:pPr>
      <w:r>
        <w:rPr>
          <w:rFonts w:ascii="Roboto Slab" w:eastAsia="Roboto Slab" w:hAnsi="Roboto Slab" w:cs="Roboto Slab"/>
          <w:color w:val="31849B" w:themeColor="accent5" w:themeShade="BF"/>
        </w:rPr>
        <w:br w:type="page"/>
      </w:r>
    </w:p>
    <w:p w14:paraId="24D67B8F" w14:textId="77777777" w:rsidR="00526B0F" w:rsidRDefault="002136E4" w:rsidP="008C0D81">
      <w:pPr>
        <w:spacing w:before="91" w:line="276" w:lineRule="auto"/>
        <w:ind w:left="107" w:right="538"/>
        <w:jc w:val="center"/>
        <w:rPr>
          <w:rFonts w:ascii="Roboto Slab" w:eastAsia="Roboto Slab" w:hAnsi="Roboto Slab" w:cs="Roboto Slab"/>
          <w:b/>
          <w:bCs/>
        </w:rPr>
      </w:pPr>
      <w:r w:rsidRPr="00411B48">
        <w:rPr>
          <w:rFonts w:ascii="Roboto Slab" w:eastAsia="Roboto Slab" w:hAnsi="Roboto Slab" w:cs="Roboto Slab"/>
          <w:b/>
          <w:bCs/>
        </w:rPr>
        <w:lastRenderedPageBreak/>
        <w:t>Appendix A</w:t>
      </w:r>
    </w:p>
    <w:p w14:paraId="73C2C03A" w14:textId="151EAE2E" w:rsidR="00EC7DB9" w:rsidRPr="00925046" w:rsidRDefault="00526B0F" w:rsidP="008C0D81">
      <w:pPr>
        <w:spacing w:before="91" w:line="276" w:lineRule="auto"/>
        <w:ind w:left="107" w:right="538"/>
        <w:jc w:val="both"/>
        <w:rPr>
          <w:rFonts w:ascii="Roboto Slab" w:eastAsia="Roboto Slab" w:hAnsi="Roboto Slab" w:cs="Roboto Slab"/>
        </w:rPr>
      </w:pPr>
      <w:r w:rsidRPr="00925046">
        <w:rPr>
          <w:rFonts w:ascii="Roboto Slab" w:eastAsia="Roboto Slab" w:hAnsi="Roboto Slab" w:cs="Roboto Slab"/>
        </w:rPr>
        <w:t>P</w:t>
      </w:r>
      <w:r w:rsidR="002136E4" w:rsidRPr="00925046">
        <w:rPr>
          <w:rFonts w:ascii="Roboto Slab" w:eastAsia="Roboto Slab" w:hAnsi="Roboto Slab" w:cs="Roboto Slab"/>
        </w:rPr>
        <w:t xml:space="preserve">rocedure for monitoring students </w:t>
      </w:r>
      <w:r w:rsidR="008C6723" w:rsidRPr="00925046">
        <w:rPr>
          <w:rFonts w:ascii="Roboto Slab" w:eastAsia="Roboto Slab" w:hAnsi="Roboto Slab" w:cs="Roboto Slab"/>
        </w:rPr>
        <w:t>convicted of sexual offences</w:t>
      </w:r>
      <w:r w:rsidRPr="00925046">
        <w:rPr>
          <w:rFonts w:ascii="Roboto Slab" w:eastAsia="Roboto Slab" w:hAnsi="Roboto Slab" w:cs="Roboto Slab"/>
        </w:rPr>
        <w:t xml:space="preserve">, including those on </w:t>
      </w:r>
      <w:r w:rsidR="00925046">
        <w:rPr>
          <w:rFonts w:ascii="Roboto Slab" w:eastAsia="Roboto Slab" w:hAnsi="Roboto Slab" w:cs="Roboto Slab"/>
        </w:rPr>
        <w:t xml:space="preserve">the </w:t>
      </w:r>
      <w:r w:rsidRPr="00925046">
        <w:rPr>
          <w:rFonts w:ascii="Roboto Slab" w:eastAsia="Roboto Slab" w:hAnsi="Roboto Slab" w:cs="Roboto Slab"/>
        </w:rPr>
        <w:t>“sex offenders register”,</w:t>
      </w:r>
    </w:p>
    <w:p w14:paraId="32C0F588" w14:textId="77777777" w:rsidR="00512D8E" w:rsidRPr="00925046" w:rsidRDefault="00512D8E" w:rsidP="008C0D81">
      <w:pPr>
        <w:spacing w:before="91" w:line="276" w:lineRule="auto"/>
        <w:ind w:left="107" w:right="538"/>
        <w:jc w:val="both"/>
        <w:rPr>
          <w:rFonts w:ascii="Roboto Slab" w:eastAsia="Roboto Slab" w:hAnsi="Roboto Slab" w:cs="Roboto Slab"/>
        </w:rPr>
      </w:pPr>
    </w:p>
    <w:p w14:paraId="47DB2A5E" w14:textId="42D42D0E" w:rsidR="00512D8E" w:rsidRPr="00925046" w:rsidRDefault="00235CDB" w:rsidP="008C0D81">
      <w:pPr>
        <w:spacing w:before="91" w:line="276" w:lineRule="auto"/>
        <w:ind w:left="107" w:right="538"/>
        <w:rPr>
          <w:rFonts w:ascii="Roboto Slab" w:eastAsia="Roboto Slab" w:hAnsi="Roboto Slab" w:cs="Roboto Slab"/>
          <w:b/>
          <w:bCs/>
        </w:rPr>
      </w:pPr>
      <w:r>
        <w:rPr>
          <w:rFonts w:ascii="Roboto Slab" w:eastAsia="Roboto Slab" w:hAnsi="Roboto Slab" w:cs="Roboto Slab"/>
          <w:b/>
          <w:bCs/>
        </w:rPr>
        <w:t xml:space="preserve">A.1 </w:t>
      </w:r>
      <w:r w:rsidR="00925046" w:rsidRPr="00925046">
        <w:rPr>
          <w:rFonts w:ascii="Roboto Slab" w:eastAsia="Roboto Slab" w:hAnsi="Roboto Slab" w:cs="Roboto Slab"/>
          <w:b/>
          <w:bCs/>
        </w:rPr>
        <w:t>Roles</w:t>
      </w:r>
    </w:p>
    <w:p w14:paraId="613107EE" w14:textId="1B6834F6" w:rsidR="00E21FE9" w:rsidRPr="00925046" w:rsidRDefault="00E21FE9" w:rsidP="008C0D81">
      <w:pPr>
        <w:spacing w:before="91" w:line="276" w:lineRule="auto"/>
        <w:ind w:left="107" w:right="538"/>
        <w:jc w:val="both"/>
        <w:rPr>
          <w:rFonts w:ascii="Roboto Slab" w:eastAsia="Roboto Slab" w:hAnsi="Roboto Slab" w:cs="Roboto Slab"/>
        </w:rPr>
      </w:pPr>
      <w:r w:rsidRPr="00925046">
        <w:rPr>
          <w:rFonts w:ascii="Roboto Slab" w:eastAsia="Roboto Slab" w:hAnsi="Roboto Slab" w:cs="Roboto Slab"/>
        </w:rPr>
        <w:t xml:space="preserve">There will be a minimum of two persons on the Sexual Offender monitoring panel. </w:t>
      </w:r>
    </w:p>
    <w:p w14:paraId="28F68766" w14:textId="6F628DA8" w:rsidR="00F54009" w:rsidRPr="00B2085D" w:rsidRDefault="00526B0F" w:rsidP="00B2085D">
      <w:pPr>
        <w:pStyle w:val="ListParagraph"/>
        <w:numPr>
          <w:ilvl w:val="0"/>
          <w:numId w:val="53"/>
        </w:numPr>
        <w:spacing w:before="91" w:line="276" w:lineRule="auto"/>
        <w:ind w:right="538"/>
        <w:jc w:val="both"/>
        <w:rPr>
          <w:rFonts w:ascii="Roboto Slab" w:eastAsia="Roboto Slab" w:hAnsi="Roboto Slab" w:cs="Roboto Slab"/>
        </w:rPr>
      </w:pPr>
      <w:r w:rsidRPr="00B2085D">
        <w:rPr>
          <w:rFonts w:ascii="Roboto Slab" w:eastAsia="Roboto Slab" w:hAnsi="Roboto Slab" w:cs="Roboto Slab"/>
        </w:rPr>
        <w:t>Associate</w:t>
      </w:r>
      <w:r w:rsidR="00A05E91" w:rsidRPr="00B2085D">
        <w:rPr>
          <w:rFonts w:ascii="Roboto Slab" w:eastAsia="Roboto Slab" w:hAnsi="Roboto Slab" w:cs="Roboto Slab"/>
        </w:rPr>
        <w:t xml:space="preserve"> Director Complaints and Student Casework</w:t>
      </w:r>
    </w:p>
    <w:p w14:paraId="263F1C77" w14:textId="50215121" w:rsidR="00925046" w:rsidRPr="00B2085D" w:rsidRDefault="00925046" w:rsidP="00B2085D">
      <w:pPr>
        <w:pStyle w:val="ListParagraph"/>
        <w:numPr>
          <w:ilvl w:val="0"/>
          <w:numId w:val="53"/>
        </w:numPr>
        <w:spacing w:before="91" w:line="276" w:lineRule="auto"/>
        <w:ind w:right="538"/>
        <w:jc w:val="both"/>
        <w:rPr>
          <w:rFonts w:ascii="Roboto Slab" w:eastAsia="Roboto Slab" w:hAnsi="Roboto Slab" w:cs="Roboto Slab"/>
        </w:rPr>
      </w:pPr>
      <w:r w:rsidRPr="00B2085D">
        <w:rPr>
          <w:rFonts w:ascii="Roboto Slab" w:eastAsia="Roboto Slab" w:hAnsi="Roboto Slab" w:cs="Roboto Slab"/>
        </w:rPr>
        <w:t>Deputy - Head of Student Casework</w:t>
      </w:r>
    </w:p>
    <w:p w14:paraId="2D3D0549" w14:textId="77777777" w:rsidR="00925046" w:rsidRPr="00B2085D" w:rsidRDefault="00925046" w:rsidP="00B2085D">
      <w:pPr>
        <w:pStyle w:val="ListParagraph"/>
        <w:numPr>
          <w:ilvl w:val="0"/>
          <w:numId w:val="53"/>
        </w:numPr>
        <w:spacing w:before="91" w:line="276" w:lineRule="auto"/>
        <w:ind w:right="538"/>
        <w:jc w:val="both"/>
        <w:rPr>
          <w:rFonts w:ascii="Roboto Slab" w:eastAsia="Roboto Slab" w:hAnsi="Roboto Slab" w:cs="Roboto Slab"/>
        </w:rPr>
      </w:pPr>
      <w:r w:rsidRPr="00B2085D">
        <w:rPr>
          <w:rFonts w:ascii="Roboto Slab" w:eastAsia="Roboto Slab" w:hAnsi="Roboto Slab" w:cs="Roboto Slab"/>
        </w:rPr>
        <w:t>Director of Corporate Compliance</w:t>
      </w:r>
    </w:p>
    <w:p w14:paraId="4F42862E" w14:textId="356E9BDB" w:rsidR="00925046" w:rsidRPr="00B2085D" w:rsidRDefault="00925046" w:rsidP="00B2085D">
      <w:pPr>
        <w:pStyle w:val="ListParagraph"/>
        <w:numPr>
          <w:ilvl w:val="0"/>
          <w:numId w:val="53"/>
        </w:numPr>
        <w:spacing w:before="91" w:line="276" w:lineRule="auto"/>
        <w:ind w:right="538"/>
        <w:jc w:val="both"/>
        <w:rPr>
          <w:rFonts w:ascii="Roboto Slab" w:eastAsia="Roboto Slab" w:hAnsi="Roboto Slab" w:cs="Roboto Slab"/>
        </w:rPr>
      </w:pPr>
      <w:r w:rsidRPr="00B2085D">
        <w:rPr>
          <w:rFonts w:ascii="Roboto Slab" w:eastAsia="Roboto Slab" w:hAnsi="Roboto Slab" w:cs="Roboto Slab"/>
        </w:rPr>
        <w:t>Deputy - Head of Operational Safeguarding</w:t>
      </w:r>
    </w:p>
    <w:p w14:paraId="1C39CD0F" w14:textId="77777777" w:rsidR="00925046" w:rsidRDefault="00925046" w:rsidP="008C0D81">
      <w:pPr>
        <w:spacing w:before="91" w:line="276" w:lineRule="auto"/>
        <w:ind w:left="107" w:right="538"/>
        <w:jc w:val="both"/>
        <w:rPr>
          <w:rFonts w:ascii="Roboto Slab" w:eastAsia="Roboto Slab" w:hAnsi="Roboto Slab" w:cs="Roboto Slab"/>
          <w:b/>
          <w:bCs/>
          <w:color w:val="31849B" w:themeColor="accent5" w:themeShade="BF"/>
        </w:rPr>
      </w:pPr>
    </w:p>
    <w:p w14:paraId="4970F9EB" w14:textId="391A0197" w:rsidR="00F54009" w:rsidRPr="00411B48" w:rsidRDefault="00235CDB" w:rsidP="008C0D81">
      <w:pPr>
        <w:spacing w:before="91" w:line="276" w:lineRule="auto"/>
        <w:ind w:left="107" w:right="538"/>
        <w:jc w:val="both"/>
        <w:rPr>
          <w:rFonts w:ascii="Roboto Slab" w:eastAsia="Roboto Slab" w:hAnsi="Roboto Slab" w:cs="Roboto Slab"/>
          <w:b/>
          <w:bCs/>
        </w:rPr>
      </w:pPr>
      <w:r>
        <w:rPr>
          <w:rFonts w:ascii="Roboto Slab" w:eastAsia="Roboto Slab" w:hAnsi="Roboto Slab" w:cs="Roboto Slab"/>
          <w:b/>
          <w:bCs/>
        </w:rPr>
        <w:t xml:space="preserve">A.2 </w:t>
      </w:r>
      <w:r w:rsidR="00F54009" w:rsidRPr="00411B48">
        <w:rPr>
          <w:rFonts w:ascii="Roboto Slab" w:eastAsia="Roboto Slab" w:hAnsi="Roboto Slab" w:cs="Roboto Slab"/>
          <w:b/>
          <w:bCs/>
        </w:rPr>
        <w:t>P</w:t>
      </w:r>
      <w:r w:rsidR="00925046">
        <w:rPr>
          <w:rFonts w:ascii="Roboto Slab" w:eastAsia="Roboto Slab" w:hAnsi="Roboto Slab" w:cs="Roboto Slab"/>
          <w:b/>
          <w:bCs/>
        </w:rPr>
        <w:t>urpose</w:t>
      </w:r>
    </w:p>
    <w:p w14:paraId="466C06BF" w14:textId="2EB686AA" w:rsidR="009540BF" w:rsidRPr="00411B48" w:rsidRDefault="00925046" w:rsidP="008C0D81">
      <w:pPr>
        <w:spacing w:before="91" w:line="276" w:lineRule="auto"/>
        <w:ind w:left="107" w:right="538"/>
        <w:jc w:val="both"/>
        <w:rPr>
          <w:rFonts w:ascii="Roboto Slab" w:eastAsia="Roboto Slab" w:hAnsi="Roboto Slab" w:cs="Roboto Slab"/>
        </w:rPr>
      </w:pPr>
      <w:r>
        <w:rPr>
          <w:rFonts w:ascii="Roboto Slab" w:eastAsia="Roboto Slab" w:hAnsi="Roboto Slab" w:cs="Roboto Slab"/>
        </w:rPr>
        <w:t>The</w:t>
      </w:r>
      <w:r w:rsidR="00C10B56" w:rsidRPr="00411B48">
        <w:rPr>
          <w:rFonts w:ascii="Roboto Slab" w:eastAsia="Roboto Slab" w:hAnsi="Roboto Slab" w:cs="Roboto Slab"/>
        </w:rPr>
        <w:t xml:space="preserve"> panel </w:t>
      </w:r>
      <w:r>
        <w:rPr>
          <w:rFonts w:ascii="Roboto Slab" w:eastAsia="Roboto Slab" w:hAnsi="Roboto Slab" w:cs="Roboto Slab"/>
        </w:rPr>
        <w:t>will</w:t>
      </w:r>
      <w:r w:rsidR="00C10B56" w:rsidRPr="00411B48">
        <w:rPr>
          <w:rFonts w:ascii="Roboto Slab" w:eastAsia="Roboto Slab" w:hAnsi="Roboto Slab" w:cs="Roboto Slab"/>
        </w:rPr>
        <w:t xml:space="preserve"> monitor</w:t>
      </w:r>
      <w:r w:rsidR="009540BF" w:rsidRPr="00411B48">
        <w:rPr>
          <w:rFonts w:ascii="Roboto Slab" w:eastAsia="Roboto Slab" w:hAnsi="Roboto Slab" w:cs="Roboto Slab"/>
        </w:rPr>
        <w:t>:</w:t>
      </w:r>
    </w:p>
    <w:p w14:paraId="0C784DD5" w14:textId="77F6A65C" w:rsidR="00C10B56" w:rsidRPr="00411B48" w:rsidRDefault="00554632" w:rsidP="008C0D81">
      <w:pPr>
        <w:pStyle w:val="ListParagraph"/>
        <w:numPr>
          <w:ilvl w:val="0"/>
          <w:numId w:val="52"/>
        </w:numPr>
        <w:spacing w:before="91" w:line="276" w:lineRule="auto"/>
        <w:ind w:right="538"/>
        <w:jc w:val="both"/>
        <w:rPr>
          <w:rFonts w:ascii="Roboto Slab" w:eastAsia="Roboto Slab" w:hAnsi="Roboto Slab" w:cs="Roboto Slab"/>
        </w:rPr>
      </w:pPr>
      <w:r>
        <w:rPr>
          <w:rFonts w:ascii="Roboto Slab" w:eastAsia="Roboto Slab" w:hAnsi="Roboto Slab" w:cs="Roboto Slab"/>
        </w:rPr>
        <w:t>A</w:t>
      </w:r>
      <w:r w:rsidR="009540BF" w:rsidRPr="00411B48">
        <w:rPr>
          <w:rFonts w:ascii="Roboto Slab" w:eastAsia="Roboto Slab" w:hAnsi="Roboto Slab" w:cs="Roboto Slab"/>
        </w:rPr>
        <w:t xml:space="preserve">dherence to conditions and/or restrictions set by the Criminal Convictions Panel </w:t>
      </w:r>
    </w:p>
    <w:p w14:paraId="1A32A998" w14:textId="13B7C60E" w:rsidR="009540BF" w:rsidRPr="00411B48" w:rsidRDefault="009540BF" w:rsidP="008C0D81">
      <w:pPr>
        <w:pStyle w:val="ListParagraph"/>
        <w:numPr>
          <w:ilvl w:val="0"/>
          <w:numId w:val="51"/>
        </w:numPr>
        <w:spacing w:before="91" w:line="276" w:lineRule="auto"/>
        <w:ind w:right="538"/>
        <w:jc w:val="both"/>
        <w:rPr>
          <w:rFonts w:ascii="Roboto Slab" w:eastAsia="Roboto Slab" w:hAnsi="Roboto Slab" w:cs="Roboto Slab"/>
        </w:rPr>
      </w:pPr>
      <w:r w:rsidRPr="00411B48">
        <w:rPr>
          <w:rFonts w:ascii="Roboto Slab" w:eastAsia="Roboto Slab" w:hAnsi="Roboto Slab" w:cs="Roboto Slab"/>
        </w:rPr>
        <w:t>General welfare and wellbeing</w:t>
      </w:r>
    </w:p>
    <w:p w14:paraId="7DA9B6F7" w14:textId="01838A63" w:rsidR="009540BF" w:rsidRPr="00411B48" w:rsidRDefault="009540BF" w:rsidP="008C0D81">
      <w:pPr>
        <w:pStyle w:val="ListParagraph"/>
        <w:numPr>
          <w:ilvl w:val="0"/>
          <w:numId w:val="51"/>
        </w:numPr>
        <w:spacing w:before="91" w:line="276" w:lineRule="auto"/>
        <w:ind w:right="538"/>
        <w:jc w:val="both"/>
        <w:rPr>
          <w:rFonts w:ascii="Roboto Slab" w:eastAsia="Roboto Slab" w:hAnsi="Roboto Slab" w:cs="Roboto Slab"/>
        </w:rPr>
      </w:pPr>
      <w:r w:rsidRPr="00411B48">
        <w:rPr>
          <w:rFonts w:ascii="Roboto Slab" w:eastAsia="Roboto Slab" w:hAnsi="Roboto Slab" w:cs="Roboto Slab"/>
        </w:rPr>
        <w:t>Updates from Offender Management/Probation Services</w:t>
      </w:r>
    </w:p>
    <w:p w14:paraId="2BE326BB" w14:textId="7950682C" w:rsidR="009540BF" w:rsidRPr="00411B48" w:rsidRDefault="009540BF" w:rsidP="008C0D81">
      <w:pPr>
        <w:pStyle w:val="ListParagraph"/>
        <w:numPr>
          <w:ilvl w:val="0"/>
          <w:numId w:val="51"/>
        </w:numPr>
        <w:spacing w:before="91" w:line="276" w:lineRule="auto"/>
        <w:ind w:right="538"/>
        <w:jc w:val="both"/>
        <w:rPr>
          <w:rFonts w:ascii="Roboto Slab" w:eastAsia="Roboto Slab" w:hAnsi="Roboto Slab" w:cs="Roboto Slab"/>
        </w:rPr>
      </w:pPr>
      <w:r w:rsidRPr="00411B48">
        <w:rPr>
          <w:rFonts w:ascii="Roboto Slab" w:eastAsia="Roboto Slab" w:hAnsi="Roboto Slab" w:cs="Roboto Slab"/>
        </w:rPr>
        <w:t xml:space="preserve">Academic engagement </w:t>
      </w:r>
    </w:p>
    <w:p w14:paraId="35A805FD" w14:textId="437BC85E" w:rsidR="009540BF" w:rsidRPr="00411B48" w:rsidRDefault="009540BF" w:rsidP="008C0D81">
      <w:pPr>
        <w:pStyle w:val="ListParagraph"/>
        <w:numPr>
          <w:ilvl w:val="0"/>
          <w:numId w:val="51"/>
        </w:numPr>
        <w:spacing w:before="91" w:line="276" w:lineRule="auto"/>
        <w:ind w:right="538"/>
        <w:jc w:val="both"/>
        <w:rPr>
          <w:rFonts w:ascii="Roboto Slab" w:eastAsia="Roboto Slab" w:hAnsi="Roboto Slab" w:cs="Roboto Slab"/>
        </w:rPr>
      </w:pPr>
      <w:r w:rsidRPr="00411B48">
        <w:rPr>
          <w:rFonts w:ascii="Roboto Slab" w:eastAsia="Roboto Slab" w:hAnsi="Roboto Slab" w:cs="Roboto Slab"/>
        </w:rPr>
        <w:t>Personal safety and security</w:t>
      </w:r>
    </w:p>
    <w:p w14:paraId="24E04E87" w14:textId="77777777" w:rsidR="00907DD6" w:rsidRDefault="00907DD6" w:rsidP="008C0D81">
      <w:pPr>
        <w:spacing w:before="91" w:line="276" w:lineRule="auto"/>
        <w:ind w:left="107" w:right="538"/>
        <w:jc w:val="both"/>
        <w:rPr>
          <w:rFonts w:ascii="Roboto Slab" w:eastAsia="Roboto Slab" w:hAnsi="Roboto Slab" w:cs="Roboto Slab"/>
          <w:color w:val="31849B" w:themeColor="accent5" w:themeShade="BF"/>
        </w:rPr>
      </w:pPr>
    </w:p>
    <w:p w14:paraId="034801ED" w14:textId="34C42E77" w:rsidR="00F54009" w:rsidRPr="00411B48" w:rsidRDefault="00235CDB" w:rsidP="008C0D81">
      <w:pPr>
        <w:spacing w:before="91" w:line="276" w:lineRule="auto"/>
        <w:ind w:left="107" w:right="538"/>
        <w:jc w:val="both"/>
        <w:rPr>
          <w:rFonts w:ascii="Roboto Slab" w:eastAsia="Roboto Slab" w:hAnsi="Roboto Slab" w:cs="Roboto Slab"/>
          <w:b/>
          <w:bCs/>
        </w:rPr>
      </w:pPr>
      <w:r>
        <w:rPr>
          <w:rFonts w:ascii="Roboto Slab" w:eastAsia="Roboto Slab" w:hAnsi="Roboto Slab" w:cs="Roboto Slab"/>
          <w:b/>
          <w:bCs/>
        </w:rPr>
        <w:t xml:space="preserve">A.3 </w:t>
      </w:r>
      <w:r w:rsidR="00411B48" w:rsidRPr="00411B48">
        <w:rPr>
          <w:rFonts w:ascii="Roboto Slab" w:eastAsia="Roboto Slab" w:hAnsi="Roboto Slab" w:cs="Roboto Slab"/>
          <w:b/>
          <w:bCs/>
        </w:rPr>
        <w:t>Monitoring</w:t>
      </w:r>
      <w:r w:rsidR="008F5D47" w:rsidRPr="00411B48">
        <w:rPr>
          <w:rFonts w:ascii="Roboto Slab" w:eastAsia="Roboto Slab" w:hAnsi="Roboto Slab" w:cs="Roboto Slab"/>
          <w:b/>
          <w:bCs/>
        </w:rPr>
        <w:t xml:space="preserve"> </w:t>
      </w:r>
    </w:p>
    <w:p w14:paraId="53F36ED2" w14:textId="70D368A3" w:rsidR="00925046" w:rsidRPr="00411B48" w:rsidRDefault="00925046" w:rsidP="008C0D81">
      <w:pPr>
        <w:spacing w:before="91" w:line="276" w:lineRule="auto"/>
        <w:ind w:left="107" w:right="538"/>
        <w:jc w:val="both"/>
        <w:rPr>
          <w:rFonts w:ascii="Roboto Slab" w:eastAsia="Roboto Slab" w:hAnsi="Roboto Slab" w:cs="Roboto Slab"/>
        </w:rPr>
      </w:pPr>
      <w:r w:rsidRPr="00411B48">
        <w:rPr>
          <w:rFonts w:ascii="Roboto Slab" w:eastAsia="Roboto Slab" w:hAnsi="Roboto Slab" w:cs="Roboto Slab"/>
        </w:rPr>
        <w:t xml:space="preserve">The frequency of meetings will be determined by the panel </w:t>
      </w:r>
      <w:r>
        <w:rPr>
          <w:rFonts w:ascii="Roboto Slab" w:eastAsia="Roboto Slab" w:hAnsi="Roboto Slab" w:cs="Roboto Slab"/>
        </w:rPr>
        <w:t>and may change over time. There will be a</w:t>
      </w:r>
      <w:r w:rsidRPr="00411B48">
        <w:rPr>
          <w:rFonts w:ascii="Roboto Slab" w:eastAsia="Roboto Slab" w:hAnsi="Roboto Slab" w:cs="Roboto Slab"/>
        </w:rPr>
        <w:t xml:space="preserve"> minimum of one meeting per semester.</w:t>
      </w:r>
    </w:p>
    <w:p w14:paraId="4D7EA7D7" w14:textId="2BD5570A" w:rsidR="00925046" w:rsidRDefault="00925046" w:rsidP="008C0D81">
      <w:pPr>
        <w:spacing w:before="91" w:line="276" w:lineRule="auto"/>
        <w:ind w:left="107" w:right="538"/>
        <w:jc w:val="both"/>
        <w:rPr>
          <w:rFonts w:ascii="Roboto Slab" w:eastAsia="Roboto Slab" w:hAnsi="Roboto Slab" w:cs="Roboto Slab"/>
        </w:rPr>
      </w:pPr>
      <w:r w:rsidRPr="00411B48">
        <w:rPr>
          <w:rFonts w:ascii="Roboto Slab" w:eastAsia="Roboto Slab" w:hAnsi="Roboto Slab" w:cs="Roboto Slab"/>
        </w:rPr>
        <w:t>Meetings may be conducted in person or online as deemed appropriate by the panel.</w:t>
      </w:r>
    </w:p>
    <w:p w14:paraId="5790CD5E" w14:textId="084FE4A7" w:rsidR="00925046" w:rsidRPr="00411B48" w:rsidRDefault="00925046" w:rsidP="008C0D81">
      <w:pPr>
        <w:spacing w:before="91" w:line="276" w:lineRule="auto"/>
        <w:ind w:left="107" w:right="538"/>
        <w:jc w:val="both"/>
        <w:rPr>
          <w:rFonts w:ascii="Roboto Slab" w:eastAsia="Roboto Slab" w:hAnsi="Roboto Slab" w:cs="Roboto Slab"/>
        </w:rPr>
      </w:pPr>
      <w:r w:rsidRPr="00411B48">
        <w:rPr>
          <w:rFonts w:ascii="Roboto Slab" w:eastAsia="Roboto Slab" w:hAnsi="Roboto Slab" w:cs="Roboto Slab"/>
        </w:rPr>
        <w:t>The student has the right to be accompanied, for support.  The support person may not be a member of staff.</w:t>
      </w:r>
    </w:p>
    <w:p w14:paraId="63EB4F17" w14:textId="550A081E" w:rsidR="00925046" w:rsidRPr="00411B48" w:rsidRDefault="00925046" w:rsidP="008C0D81">
      <w:pPr>
        <w:spacing w:before="91" w:line="276" w:lineRule="auto"/>
        <w:ind w:left="107" w:right="538"/>
        <w:jc w:val="both"/>
        <w:rPr>
          <w:rFonts w:ascii="Roboto Slab" w:eastAsia="Roboto Slab" w:hAnsi="Roboto Slab" w:cs="Roboto Slab"/>
        </w:rPr>
      </w:pPr>
      <w:r w:rsidRPr="00411B48">
        <w:rPr>
          <w:rFonts w:ascii="Roboto Slab" w:eastAsia="Roboto Slab" w:hAnsi="Roboto Slab" w:cs="Roboto Slab"/>
        </w:rPr>
        <w:t>Offender Management/Probation Services may be invited to attend as required</w:t>
      </w:r>
      <w:r w:rsidR="00FE3CD0" w:rsidRPr="00411B48">
        <w:rPr>
          <w:rFonts w:ascii="Roboto Slab" w:eastAsia="Roboto Slab" w:hAnsi="Roboto Slab" w:cs="Roboto Slab"/>
        </w:rPr>
        <w:t>.</w:t>
      </w:r>
    </w:p>
    <w:p w14:paraId="0879B862" w14:textId="4CD0D7DF" w:rsidR="00671558" w:rsidRPr="00411B48" w:rsidRDefault="00671558" w:rsidP="008C0D81">
      <w:pPr>
        <w:spacing w:before="91" w:line="276" w:lineRule="auto"/>
        <w:ind w:left="107" w:right="538"/>
        <w:jc w:val="both"/>
        <w:rPr>
          <w:rFonts w:ascii="Roboto Slab" w:eastAsia="Roboto Slab" w:hAnsi="Roboto Slab" w:cs="Roboto Slab"/>
        </w:rPr>
      </w:pPr>
      <w:r w:rsidRPr="00411B48">
        <w:rPr>
          <w:rFonts w:ascii="Roboto Slab" w:eastAsia="Roboto Slab" w:hAnsi="Roboto Slab" w:cs="Roboto Slab"/>
        </w:rPr>
        <w:t>The student will be sent a summary of the meeting within 5 working days of the meeting which will summarise the discussion and list any action points.</w:t>
      </w:r>
    </w:p>
    <w:p w14:paraId="51B18BCE" w14:textId="11DB2050" w:rsidR="00FE3CD0" w:rsidRPr="00411B48" w:rsidRDefault="00FE3CD0" w:rsidP="008C0D81">
      <w:pPr>
        <w:spacing w:before="91" w:line="276" w:lineRule="auto"/>
        <w:ind w:left="107" w:right="538"/>
        <w:jc w:val="both"/>
        <w:rPr>
          <w:rFonts w:ascii="Roboto Slab" w:eastAsia="Roboto Slab" w:hAnsi="Roboto Slab" w:cs="Roboto Slab"/>
        </w:rPr>
      </w:pPr>
      <w:r w:rsidRPr="00411B48">
        <w:rPr>
          <w:rFonts w:ascii="Roboto Slab" w:eastAsia="Roboto Slab" w:hAnsi="Roboto Slab" w:cs="Roboto Slab"/>
        </w:rPr>
        <w:t>Monitoring will continue until the student’s registration on the sex offender register has expired or they cease to be a registered student</w:t>
      </w:r>
      <w:r>
        <w:rPr>
          <w:rFonts w:ascii="Roboto Slab" w:eastAsia="Roboto Slab" w:hAnsi="Roboto Slab" w:cs="Roboto Slab"/>
        </w:rPr>
        <w:t xml:space="preserve"> at the </w:t>
      </w:r>
      <w:r w:rsidR="00794698">
        <w:rPr>
          <w:rFonts w:ascii="Roboto Slab" w:eastAsia="Roboto Slab" w:hAnsi="Roboto Slab" w:cs="Roboto Slab"/>
        </w:rPr>
        <w:t>university</w:t>
      </w:r>
      <w:r w:rsidRPr="00411B48">
        <w:rPr>
          <w:rFonts w:ascii="Roboto Slab" w:eastAsia="Roboto Slab" w:hAnsi="Roboto Slab" w:cs="Roboto Slab"/>
        </w:rPr>
        <w:t>, whichever comes first.</w:t>
      </w:r>
    </w:p>
    <w:p w14:paraId="6953A42B" w14:textId="77777777" w:rsidR="00617CDA" w:rsidRDefault="00617CDA" w:rsidP="00617CDA">
      <w:pPr>
        <w:spacing w:before="91" w:line="276" w:lineRule="auto"/>
        <w:ind w:left="107" w:right="538"/>
        <w:jc w:val="both"/>
        <w:rPr>
          <w:rFonts w:ascii="Roboto Slab" w:eastAsia="Roboto Slab" w:hAnsi="Roboto Slab" w:cs="Roboto Slab"/>
          <w:b/>
          <w:bCs/>
        </w:rPr>
      </w:pPr>
    </w:p>
    <w:p w14:paraId="291F5558" w14:textId="1BEA8438" w:rsidR="00FE3CD0" w:rsidRPr="008C0D81" w:rsidRDefault="00235CDB" w:rsidP="00235CDB">
      <w:pPr>
        <w:spacing w:before="91" w:line="276" w:lineRule="auto"/>
        <w:ind w:left="107" w:right="538"/>
        <w:jc w:val="both"/>
        <w:rPr>
          <w:rFonts w:ascii="Roboto Slab" w:eastAsia="Roboto Slab" w:hAnsi="Roboto Slab" w:cs="Roboto Slab"/>
          <w:b/>
          <w:bCs/>
        </w:rPr>
      </w:pPr>
      <w:r>
        <w:rPr>
          <w:rFonts w:ascii="Roboto Slab" w:eastAsia="Roboto Slab" w:hAnsi="Roboto Slab" w:cs="Roboto Slab"/>
          <w:b/>
          <w:bCs/>
        </w:rPr>
        <w:t xml:space="preserve">A.4 </w:t>
      </w:r>
      <w:r w:rsidR="00554632">
        <w:rPr>
          <w:rFonts w:ascii="Roboto Slab" w:eastAsia="Roboto Slab" w:hAnsi="Roboto Slab" w:cs="Roboto Slab"/>
          <w:b/>
          <w:bCs/>
        </w:rPr>
        <w:t>Failure to Engage and b</w:t>
      </w:r>
      <w:r w:rsidR="004A2944" w:rsidRPr="008C0D81">
        <w:rPr>
          <w:rFonts w:ascii="Roboto Slab" w:eastAsia="Roboto Slab" w:hAnsi="Roboto Slab" w:cs="Roboto Slab"/>
          <w:b/>
          <w:bCs/>
        </w:rPr>
        <w:t>reaches of the conditions</w:t>
      </w:r>
      <w:r w:rsidR="00FE3CD0" w:rsidRPr="008C0D81">
        <w:rPr>
          <w:rFonts w:ascii="Roboto Slab" w:eastAsia="Roboto Slab" w:hAnsi="Roboto Slab" w:cs="Roboto Slab"/>
          <w:b/>
          <w:bCs/>
        </w:rPr>
        <w:t>/restrictions.</w:t>
      </w:r>
    </w:p>
    <w:p w14:paraId="0511BCB6" w14:textId="77777777" w:rsidR="00FE3CD0" w:rsidRPr="00FE3CD0" w:rsidRDefault="00FE3CD0" w:rsidP="008C0D81">
      <w:pPr>
        <w:spacing w:before="120" w:after="120"/>
        <w:ind w:left="142" w:right="538"/>
        <w:jc w:val="both"/>
        <w:rPr>
          <w:rFonts w:ascii="Roboto Slab" w:eastAsia="Roboto Slab" w:hAnsi="Roboto Slab" w:cs="Roboto Slab"/>
        </w:rPr>
      </w:pPr>
      <w:r w:rsidRPr="00411B48">
        <w:rPr>
          <w:rFonts w:ascii="Roboto Slab" w:eastAsia="Roboto Slab" w:hAnsi="Roboto Slab" w:cs="Roboto Slab"/>
        </w:rPr>
        <w:t xml:space="preserve">Where a student fails to engage with the monitoring procedures or where there is evidence that they have breached the conditions or restrictions set by the Criminal Convictions Panel the Sexual Offender monitoring panel will </w:t>
      </w:r>
      <w:r w:rsidR="004A2944" w:rsidRPr="00411B48">
        <w:rPr>
          <w:rFonts w:ascii="Roboto Slab" w:eastAsia="Roboto Slab" w:hAnsi="Roboto Slab" w:cs="Roboto Slab"/>
        </w:rPr>
        <w:t xml:space="preserve">notify the Criminal </w:t>
      </w:r>
      <w:r w:rsidR="004A2944" w:rsidRPr="00411B48">
        <w:rPr>
          <w:rFonts w:ascii="Roboto Slab" w:eastAsia="Roboto Slab" w:hAnsi="Roboto Slab" w:cs="Roboto Slab"/>
        </w:rPr>
        <w:lastRenderedPageBreak/>
        <w:t>Convictions Pane</w:t>
      </w:r>
      <w:r w:rsidRPr="00411B48">
        <w:rPr>
          <w:rFonts w:ascii="Roboto Slab" w:eastAsia="Roboto Slab" w:hAnsi="Roboto Slab" w:cs="Roboto Slab"/>
        </w:rPr>
        <w:t xml:space="preserve">l.  They may </w:t>
      </w:r>
      <w:r w:rsidRPr="00FE3CD0">
        <w:rPr>
          <w:rFonts w:ascii="Roboto Slab" w:eastAsia="Roboto Slab" w:hAnsi="Roboto Slab" w:cs="Roboto Slab"/>
        </w:rPr>
        <w:t xml:space="preserve">invoke the Student Suspension and Student Disciplinary Procedures which can lead to exclusion from the University. </w:t>
      </w:r>
    </w:p>
    <w:p w14:paraId="57D1AFEE" w14:textId="1B2AEACE" w:rsidR="004A2944" w:rsidRPr="00617CDA" w:rsidRDefault="004A2944" w:rsidP="00617CDA">
      <w:pPr>
        <w:spacing w:before="91" w:line="276" w:lineRule="auto"/>
        <w:ind w:left="107" w:right="538"/>
        <w:jc w:val="both"/>
        <w:rPr>
          <w:rFonts w:ascii="Roboto Slab" w:eastAsia="Roboto Slab" w:hAnsi="Roboto Slab" w:cs="Roboto Slab"/>
        </w:rPr>
      </w:pPr>
      <w:r w:rsidRPr="008C0D81">
        <w:rPr>
          <w:rFonts w:ascii="Roboto Slab" w:eastAsia="Roboto Slab" w:hAnsi="Roboto Slab" w:cs="Roboto Slab"/>
        </w:rPr>
        <w:t>Where appropriate</w:t>
      </w:r>
      <w:r w:rsidR="00411B48">
        <w:rPr>
          <w:rFonts w:ascii="Roboto Slab" w:eastAsia="Roboto Slab" w:hAnsi="Roboto Slab" w:cs="Roboto Slab"/>
        </w:rPr>
        <w:t>,</w:t>
      </w:r>
      <w:r w:rsidRPr="008C0D81">
        <w:rPr>
          <w:rFonts w:ascii="Roboto Slab" w:eastAsia="Roboto Slab" w:hAnsi="Roboto Slab" w:cs="Roboto Slab"/>
        </w:rPr>
        <w:t xml:space="preserve"> information </w:t>
      </w:r>
      <w:r w:rsidR="00FE3CD0" w:rsidRPr="008C0D81">
        <w:rPr>
          <w:rFonts w:ascii="Roboto Slab" w:eastAsia="Roboto Slab" w:hAnsi="Roboto Slab" w:cs="Roboto Slab"/>
        </w:rPr>
        <w:t>will</w:t>
      </w:r>
      <w:r w:rsidRPr="008C0D81">
        <w:rPr>
          <w:rFonts w:ascii="Roboto Slab" w:eastAsia="Roboto Slab" w:hAnsi="Roboto Slab" w:cs="Roboto Slab"/>
        </w:rPr>
        <w:t xml:space="preserve"> be shared with external agencies</w:t>
      </w:r>
      <w:r w:rsidR="00FE3CD0" w:rsidRPr="008C0D81">
        <w:rPr>
          <w:rFonts w:ascii="Roboto Slab" w:eastAsia="Roboto Slab" w:hAnsi="Roboto Slab" w:cs="Roboto Slab"/>
        </w:rPr>
        <w:t xml:space="preserve"> (e.g. </w:t>
      </w:r>
      <w:r w:rsidR="00FE3CD0" w:rsidRPr="00FE3CD0">
        <w:rPr>
          <w:rFonts w:ascii="Roboto Slab" w:eastAsia="Roboto Slab" w:hAnsi="Roboto Slab" w:cs="Roboto Slab"/>
        </w:rPr>
        <w:t>Police, Offender Management or Probation Services)</w:t>
      </w:r>
      <w:r w:rsidR="00FE3CD0">
        <w:rPr>
          <w:rFonts w:ascii="Roboto Slab" w:eastAsia="Roboto Slab" w:hAnsi="Roboto Slab" w:cs="Roboto Slab"/>
        </w:rPr>
        <w:t xml:space="preserve"> in accordance with data sharing agreements.</w:t>
      </w:r>
    </w:p>
    <w:p w14:paraId="349B7D5B" w14:textId="77777777" w:rsidR="00235CDB" w:rsidRDefault="00235CDB" w:rsidP="00617CDA">
      <w:pPr>
        <w:spacing w:before="91" w:line="276" w:lineRule="auto"/>
        <w:ind w:left="107" w:right="538"/>
        <w:jc w:val="both"/>
        <w:rPr>
          <w:rFonts w:ascii="Roboto Slab" w:eastAsia="Roboto Slab" w:hAnsi="Roboto Slab" w:cs="Roboto Slab"/>
          <w:b/>
          <w:bCs/>
        </w:rPr>
      </w:pPr>
    </w:p>
    <w:p w14:paraId="4DB39FE0" w14:textId="59210146" w:rsidR="00B02BD1" w:rsidRPr="008C0D81" w:rsidRDefault="00235CDB" w:rsidP="00617CDA">
      <w:pPr>
        <w:spacing w:before="91" w:line="276" w:lineRule="auto"/>
        <w:ind w:left="107" w:right="538"/>
        <w:jc w:val="both"/>
        <w:rPr>
          <w:rFonts w:ascii="Roboto Slab" w:eastAsia="Roboto Slab" w:hAnsi="Roboto Slab" w:cs="Roboto Slab"/>
          <w:b/>
          <w:bCs/>
        </w:rPr>
      </w:pPr>
      <w:r>
        <w:rPr>
          <w:rFonts w:ascii="Roboto Slab" w:eastAsia="Roboto Slab" w:hAnsi="Roboto Slab" w:cs="Roboto Slab"/>
          <w:b/>
          <w:bCs/>
        </w:rPr>
        <w:t xml:space="preserve">A.5 </w:t>
      </w:r>
      <w:r w:rsidR="00E85B62" w:rsidRPr="008C0D81">
        <w:rPr>
          <w:rFonts w:ascii="Roboto Slab" w:eastAsia="Roboto Slab" w:hAnsi="Roboto Slab" w:cs="Roboto Slab"/>
          <w:b/>
          <w:bCs/>
        </w:rPr>
        <w:t>Sign Off Procedure</w:t>
      </w:r>
    </w:p>
    <w:p w14:paraId="298964BB" w14:textId="3796FCA9" w:rsidR="00FE3CD0" w:rsidRPr="008C0D81" w:rsidRDefault="00FE3CD0" w:rsidP="00617CDA">
      <w:pPr>
        <w:spacing w:before="91" w:line="276" w:lineRule="auto"/>
        <w:ind w:left="107" w:right="538"/>
        <w:jc w:val="both"/>
        <w:rPr>
          <w:rFonts w:ascii="Roboto Slab" w:eastAsia="Roboto Slab" w:hAnsi="Roboto Slab" w:cs="Roboto Slab"/>
        </w:rPr>
      </w:pPr>
      <w:r w:rsidRPr="008C0D81">
        <w:rPr>
          <w:rFonts w:ascii="Roboto Slab" w:eastAsia="Roboto Slab" w:hAnsi="Roboto Slab" w:cs="Roboto Slab"/>
        </w:rPr>
        <w:t xml:space="preserve">At the end of the monitoring period </w:t>
      </w:r>
      <w:r w:rsidR="00794698" w:rsidRPr="008C0D81">
        <w:rPr>
          <w:rFonts w:ascii="Roboto Slab" w:eastAsia="Roboto Slab" w:hAnsi="Roboto Slab" w:cs="Roboto Slab"/>
        </w:rPr>
        <w:t>the Sexual Offender Monitoring panel will complete a summary form to confirm the end of the monitoring period.  This will summarise the actions taken and where appropriate will include reference to any ongoing support needs and how the student can access that support.</w:t>
      </w:r>
    </w:p>
    <w:p w14:paraId="35AD54FE" w14:textId="77777777" w:rsidR="00794698" w:rsidRDefault="00794698" w:rsidP="00617CDA">
      <w:pPr>
        <w:spacing w:before="91" w:line="276" w:lineRule="auto"/>
        <w:ind w:left="107" w:right="538"/>
        <w:jc w:val="both"/>
        <w:rPr>
          <w:rFonts w:ascii="Roboto Slab" w:eastAsia="Roboto Slab" w:hAnsi="Roboto Slab" w:cs="Roboto Slab"/>
          <w:b/>
          <w:bCs/>
          <w:color w:val="31849B" w:themeColor="accent5" w:themeShade="BF"/>
        </w:rPr>
      </w:pPr>
    </w:p>
    <w:p w14:paraId="5C09AFF3" w14:textId="34BB8DA1" w:rsidR="00794698" w:rsidRDefault="00235CDB" w:rsidP="00617CDA">
      <w:pPr>
        <w:spacing w:before="91" w:line="276" w:lineRule="auto"/>
        <w:ind w:left="107" w:right="538"/>
        <w:jc w:val="both"/>
        <w:rPr>
          <w:rFonts w:ascii="Roboto Slab" w:eastAsia="Roboto Slab" w:hAnsi="Roboto Slab" w:cs="Roboto Slab"/>
          <w:b/>
          <w:bCs/>
          <w:color w:val="31849B" w:themeColor="accent5" w:themeShade="BF"/>
        </w:rPr>
      </w:pPr>
      <w:r>
        <w:rPr>
          <w:rFonts w:ascii="Roboto Slab" w:eastAsia="Roboto Slab" w:hAnsi="Roboto Slab" w:cs="Roboto Slab"/>
          <w:b/>
          <w:bCs/>
        </w:rPr>
        <w:t xml:space="preserve">A.6 </w:t>
      </w:r>
      <w:r w:rsidR="00794698" w:rsidRPr="0089683E">
        <w:rPr>
          <w:rFonts w:ascii="Roboto Slab" w:eastAsia="Roboto Slab" w:hAnsi="Roboto Slab" w:cs="Roboto Slab"/>
          <w:b/>
          <w:bCs/>
        </w:rPr>
        <w:t>Records Retention</w:t>
      </w:r>
      <w:r w:rsidR="00794698" w:rsidRPr="00794698" w:rsidDel="00794698">
        <w:rPr>
          <w:rFonts w:ascii="Roboto Slab" w:eastAsia="Roboto Slab" w:hAnsi="Roboto Slab" w:cs="Roboto Slab"/>
          <w:b/>
          <w:bCs/>
          <w:color w:val="31849B" w:themeColor="accent5" w:themeShade="BF"/>
        </w:rPr>
        <w:t xml:space="preserve"> </w:t>
      </w:r>
    </w:p>
    <w:p w14:paraId="4FFEE2AB" w14:textId="226EB620" w:rsidR="00794698" w:rsidRDefault="00794698" w:rsidP="00617CDA">
      <w:pPr>
        <w:spacing w:before="91" w:line="276" w:lineRule="auto"/>
        <w:ind w:left="107" w:right="538"/>
        <w:jc w:val="both"/>
        <w:rPr>
          <w:rFonts w:ascii="Roboto Slab" w:eastAsia="Roboto Slab" w:hAnsi="Roboto Slab" w:cs="Roboto Slab"/>
        </w:rPr>
      </w:pPr>
      <w:r>
        <w:rPr>
          <w:rFonts w:ascii="Roboto Slab" w:eastAsia="Roboto Slab" w:hAnsi="Roboto Slab" w:cs="Roboto Slab"/>
        </w:rPr>
        <w:t xml:space="preserve">The University will only collect and process data for which there is a legitimate interest and will treat it in line with the University’s data protection policy. </w:t>
      </w:r>
    </w:p>
    <w:p w14:paraId="5FA53E22" w14:textId="7EC9DA95" w:rsidR="00794698" w:rsidRDefault="00794698" w:rsidP="00617CDA">
      <w:pPr>
        <w:spacing w:before="91" w:line="276" w:lineRule="auto"/>
        <w:ind w:left="107" w:right="538"/>
        <w:jc w:val="both"/>
        <w:rPr>
          <w:rFonts w:ascii="Roboto Slab" w:eastAsia="Roboto Slab" w:hAnsi="Roboto Slab" w:cs="Roboto Slab"/>
        </w:rPr>
      </w:pPr>
      <w:r>
        <w:rPr>
          <w:rFonts w:ascii="Roboto Slab" w:eastAsia="Roboto Slab" w:hAnsi="Roboto Slab" w:cs="Roboto Slab"/>
        </w:rPr>
        <w:t>Monitoring information</w:t>
      </w:r>
      <w:r w:rsidR="00411B48" w:rsidRPr="00411B48">
        <w:rPr>
          <w:rFonts w:ascii="Roboto Slab" w:eastAsia="Roboto Slab" w:hAnsi="Roboto Slab" w:cs="Roboto Slab"/>
        </w:rPr>
        <w:t xml:space="preserve"> </w:t>
      </w:r>
      <w:r w:rsidR="00411B48">
        <w:rPr>
          <w:rFonts w:ascii="Roboto Slab" w:eastAsia="Roboto Slab" w:hAnsi="Roboto Slab" w:cs="Roboto Slab"/>
        </w:rPr>
        <w:t>will be stored securely and</w:t>
      </w:r>
      <w:r>
        <w:rPr>
          <w:rFonts w:ascii="Roboto Slab" w:eastAsia="Roboto Slab" w:hAnsi="Roboto Slab" w:cs="Roboto Slab"/>
        </w:rPr>
        <w:t xml:space="preserve"> will be retained</w:t>
      </w:r>
      <w:r w:rsidRPr="00DA3D55">
        <w:rPr>
          <w:rFonts w:ascii="Roboto Slab" w:eastAsia="Roboto Slab" w:hAnsi="Roboto Slab" w:cs="Roboto Slab"/>
        </w:rPr>
        <w:t xml:space="preserve"> </w:t>
      </w:r>
      <w:r w:rsidRPr="0089683E">
        <w:rPr>
          <w:rFonts w:ascii="Roboto Slab" w:eastAsia="Roboto Slab" w:hAnsi="Roboto Slab" w:cs="Roboto Slab"/>
        </w:rPr>
        <w:t>by</w:t>
      </w:r>
      <w:r w:rsidRPr="00DA3D55">
        <w:rPr>
          <w:rFonts w:ascii="Roboto Slab" w:eastAsia="Roboto Slab" w:hAnsi="Roboto Slab" w:cs="Roboto Slab"/>
        </w:rPr>
        <w:t xml:space="preserve"> </w:t>
      </w:r>
      <w:r w:rsidRPr="0089683E">
        <w:rPr>
          <w:rFonts w:ascii="Roboto Slab" w:eastAsia="Roboto Slab" w:hAnsi="Roboto Slab" w:cs="Roboto Slab"/>
        </w:rPr>
        <w:t>the</w:t>
      </w:r>
      <w:r w:rsidRPr="00DA3D55">
        <w:rPr>
          <w:rFonts w:ascii="Roboto Slab" w:eastAsia="Roboto Slab" w:hAnsi="Roboto Slab" w:cs="Roboto Slab"/>
        </w:rPr>
        <w:t xml:space="preserve"> </w:t>
      </w:r>
      <w:r w:rsidRPr="0089683E">
        <w:rPr>
          <w:rFonts w:ascii="Roboto Slab" w:eastAsia="Roboto Slab" w:hAnsi="Roboto Slab" w:cs="Roboto Slab"/>
        </w:rPr>
        <w:t>University</w:t>
      </w:r>
      <w:r>
        <w:rPr>
          <w:rFonts w:ascii="Roboto Slab" w:eastAsia="Roboto Slab" w:hAnsi="Roboto Slab" w:cs="Roboto Slab"/>
        </w:rPr>
        <w:t>, in line with the University retention policy and</w:t>
      </w:r>
      <w:r w:rsidRPr="00DA3D55">
        <w:rPr>
          <w:rFonts w:ascii="Roboto Slab" w:eastAsia="Roboto Slab" w:hAnsi="Roboto Slab" w:cs="Roboto Slab"/>
        </w:rPr>
        <w:t xml:space="preserve"> </w:t>
      </w:r>
      <w:r w:rsidRPr="0089683E">
        <w:rPr>
          <w:rFonts w:ascii="Roboto Slab" w:eastAsia="Roboto Slab" w:hAnsi="Roboto Slab" w:cs="Roboto Slab"/>
        </w:rPr>
        <w:t>with</w:t>
      </w:r>
      <w:r w:rsidRPr="00DA3D55">
        <w:rPr>
          <w:rFonts w:ascii="Roboto Slab" w:eastAsia="Roboto Slab" w:hAnsi="Roboto Slab" w:cs="Roboto Slab"/>
        </w:rPr>
        <w:t xml:space="preserve"> </w:t>
      </w:r>
      <w:r w:rsidRPr="0089683E">
        <w:rPr>
          <w:rFonts w:ascii="Roboto Slab" w:eastAsia="Roboto Slab" w:hAnsi="Roboto Slab" w:cs="Roboto Slab"/>
        </w:rPr>
        <w:t>access</w:t>
      </w:r>
      <w:r w:rsidRPr="00DA3D55">
        <w:rPr>
          <w:rFonts w:ascii="Roboto Slab" w:eastAsia="Roboto Slab" w:hAnsi="Roboto Slab" w:cs="Roboto Slab"/>
        </w:rPr>
        <w:t xml:space="preserve"> </w:t>
      </w:r>
      <w:r w:rsidRPr="0089683E">
        <w:rPr>
          <w:rFonts w:ascii="Roboto Slab" w:eastAsia="Roboto Slab" w:hAnsi="Roboto Slab" w:cs="Roboto Slab"/>
        </w:rPr>
        <w:t>restricted</w:t>
      </w:r>
      <w:r w:rsidRPr="00DA3D55">
        <w:rPr>
          <w:rFonts w:ascii="Roboto Slab" w:eastAsia="Roboto Slab" w:hAnsi="Roboto Slab" w:cs="Roboto Slab"/>
        </w:rPr>
        <w:t xml:space="preserve"> </w:t>
      </w:r>
      <w:r w:rsidRPr="0089683E">
        <w:rPr>
          <w:rFonts w:ascii="Roboto Slab" w:eastAsia="Roboto Slab" w:hAnsi="Roboto Slab" w:cs="Roboto Slab"/>
        </w:rPr>
        <w:t>to</w:t>
      </w:r>
      <w:r w:rsidRPr="00DA3D55">
        <w:rPr>
          <w:rFonts w:ascii="Roboto Slab" w:eastAsia="Roboto Slab" w:hAnsi="Roboto Slab" w:cs="Roboto Slab"/>
        </w:rPr>
        <w:t xml:space="preserve"> </w:t>
      </w:r>
      <w:r w:rsidRPr="0089683E">
        <w:rPr>
          <w:rFonts w:ascii="Roboto Slab" w:eastAsia="Roboto Slab" w:hAnsi="Roboto Slab" w:cs="Roboto Slab"/>
        </w:rPr>
        <w:t>members</w:t>
      </w:r>
      <w:r w:rsidRPr="00DA3D55">
        <w:rPr>
          <w:rFonts w:ascii="Roboto Slab" w:eastAsia="Roboto Slab" w:hAnsi="Roboto Slab" w:cs="Roboto Slab"/>
        </w:rPr>
        <w:t xml:space="preserve"> </w:t>
      </w:r>
      <w:r w:rsidRPr="0089683E">
        <w:rPr>
          <w:rFonts w:ascii="Roboto Slab" w:eastAsia="Roboto Slab" w:hAnsi="Roboto Slab" w:cs="Roboto Slab"/>
        </w:rPr>
        <w:t>of</w:t>
      </w:r>
      <w:r w:rsidRPr="00DA3D55">
        <w:rPr>
          <w:rFonts w:ascii="Roboto Slab" w:eastAsia="Roboto Slab" w:hAnsi="Roboto Slab" w:cs="Roboto Slab"/>
        </w:rPr>
        <w:t xml:space="preserve"> </w:t>
      </w:r>
      <w:r w:rsidRPr="0089683E">
        <w:rPr>
          <w:rFonts w:ascii="Roboto Slab" w:eastAsia="Roboto Slab" w:hAnsi="Roboto Slab" w:cs="Roboto Slab"/>
        </w:rPr>
        <w:t xml:space="preserve">the </w:t>
      </w:r>
      <w:r>
        <w:rPr>
          <w:rFonts w:ascii="Roboto Slab" w:eastAsia="Roboto Slab" w:hAnsi="Roboto Slab" w:cs="Roboto Slab"/>
        </w:rPr>
        <w:t>Sexual Offender Monitoring panel and their deputies</w:t>
      </w:r>
      <w:r w:rsidR="00411B48">
        <w:rPr>
          <w:rFonts w:ascii="Roboto Slab" w:eastAsia="Roboto Slab" w:hAnsi="Roboto Slab" w:cs="Roboto Slab"/>
        </w:rPr>
        <w:t xml:space="preserve">. Information will be shared where </w:t>
      </w:r>
      <w:r>
        <w:rPr>
          <w:rFonts w:ascii="Roboto Slab" w:eastAsia="Roboto Slab" w:hAnsi="Roboto Slab" w:cs="Roboto Slab"/>
        </w:rPr>
        <w:t xml:space="preserve">it is </w:t>
      </w:r>
      <w:r w:rsidR="00411B48">
        <w:rPr>
          <w:rFonts w:ascii="Roboto Slab" w:eastAsia="Roboto Slab" w:hAnsi="Roboto Slab" w:cs="Roboto Slab"/>
        </w:rPr>
        <w:t xml:space="preserve">necessary </w:t>
      </w:r>
      <w:r>
        <w:rPr>
          <w:rFonts w:ascii="Roboto Slab" w:eastAsia="Roboto Slab" w:hAnsi="Roboto Slab" w:cs="Roboto Slab"/>
        </w:rPr>
        <w:t>to inform student</w:t>
      </w:r>
      <w:r w:rsidR="00411B48">
        <w:rPr>
          <w:rFonts w:ascii="Roboto Slab" w:eastAsia="Roboto Slab" w:hAnsi="Roboto Slab" w:cs="Roboto Slab"/>
        </w:rPr>
        <w:t xml:space="preserve"> suspension and/or</w:t>
      </w:r>
      <w:r>
        <w:rPr>
          <w:rFonts w:ascii="Roboto Slab" w:eastAsia="Roboto Slab" w:hAnsi="Roboto Slab" w:cs="Roboto Slab"/>
        </w:rPr>
        <w:t xml:space="preserve"> disciplinary </w:t>
      </w:r>
      <w:r w:rsidR="00411B48">
        <w:rPr>
          <w:rFonts w:ascii="Roboto Slab" w:eastAsia="Roboto Slab" w:hAnsi="Roboto Slab" w:cs="Roboto Slab"/>
        </w:rPr>
        <w:t>proceedings.</w:t>
      </w:r>
    </w:p>
    <w:p w14:paraId="79B24337" w14:textId="17EBB91A" w:rsidR="00512D8E" w:rsidRPr="0089683E" w:rsidRDefault="00512D8E" w:rsidP="00617CDA">
      <w:pPr>
        <w:spacing w:before="91" w:line="276" w:lineRule="auto"/>
        <w:ind w:left="107" w:right="538"/>
        <w:jc w:val="both"/>
        <w:rPr>
          <w:rFonts w:ascii="Roboto Slab" w:eastAsia="Roboto Slab" w:hAnsi="Roboto Slab" w:cs="Roboto Slab"/>
          <w:color w:val="31849B" w:themeColor="accent5" w:themeShade="BF"/>
        </w:rPr>
      </w:pPr>
    </w:p>
    <w:sectPr w:rsidR="00512D8E" w:rsidRPr="0089683E" w:rsidSect="00DA3D55">
      <w:footerReference w:type="default" r:id="rId45"/>
      <w:pgSz w:w="11910" w:h="16840"/>
      <w:pgMar w:top="1152" w:right="1008" w:bottom="1152" w:left="1008" w:header="0" w:footer="122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652A5" w14:textId="77777777" w:rsidR="00544352" w:rsidRDefault="00544352">
      <w:r>
        <w:separator/>
      </w:r>
    </w:p>
  </w:endnote>
  <w:endnote w:type="continuationSeparator" w:id="0">
    <w:p w14:paraId="0027ECBE" w14:textId="77777777" w:rsidR="00544352" w:rsidRDefault="00544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Slab">
    <w:charset w:val="00"/>
    <w:family w:val="auto"/>
    <w:pitch w:val="variable"/>
    <w:sig w:usb0="000004FF" w:usb1="8000405F" w:usb2="00000022" w:usb3="00000000" w:csb0="0000019F" w:csb1="00000000"/>
  </w:font>
  <w:font w:name="Roboto">
    <w:panose1 w:val="02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937344"/>
      <w:docPartObj>
        <w:docPartGallery w:val="Page Numbers (Bottom of Page)"/>
        <w:docPartUnique/>
      </w:docPartObj>
    </w:sdtPr>
    <w:sdtEndPr>
      <w:rPr>
        <w:noProof/>
      </w:rPr>
    </w:sdtEndPr>
    <w:sdtContent>
      <w:p w14:paraId="7C796461" w14:textId="23C72C57" w:rsidR="007E26D2" w:rsidRDefault="007E26D2" w:rsidP="007E26D2">
        <w:pPr>
          <w:pStyle w:val="Footer"/>
          <w:jc w:val="center"/>
        </w:pPr>
        <w:r>
          <w:fldChar w:fldCharType="begin"/>
        </w:r>
        <w:r>
          <w:instrText xml:space="preserve"> PAGE   \* MERGEFORMAT </w:instrText>
        </w:r>
        <w:r>
          <w:fldChar w:fldCharType="separate"/>
        </w:r>
        <w:r w:rsidR="4CDC9FE1">
          <w:t>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12076" w14:textId="77777777" w:rsidR="00544352" w:rsidRDefault="00544352">
      <w:r>
        <w:separator/>
      </w:r>
    </w:p>
  </w:footnote>
  <w:footnote w:type="continuationSeparator" w:id="0">
    <w:p w14:paraId="08B80058" w14:textId="77777777" w:rsidR="00544352" w:rsidRDefault="005443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D75B6"/>
    <w:multiLevelType w:val="hybridMultilevel"/>
    <w:tmpl w:val="512A34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831B39"/>
    <w:multiLevelType w:val="hybridMultilevel"/>
    <w:tmpl w:val="16C6F504"/>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2" w15:restartNumberingAfterBreak="0">
    <w:nsid w:val="0E7E20CA"/>
    <w:multiLevelType w:val="hybridMultilevel"/>
    <w:tmpl w:val="29228B94"/>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3" w15:restartNumberingAfterBreak="0">
    <w:nsid w:val="0ED11A0E"/>
    <w:multiLevelType w:val="hybridMultilevel"/>
    <w:tmpl w:val="738419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AA0334"/>
    <w:multiLevelType w:val="hybridMultilevel"/>
    <w:tmpl w:val="0A7A26C6"/>
    <w:lvl w:ilvl="0" w:tplc="FFFFFFFF">
      <w:start w:val="1"/>
      <w:numFmt w:val="upperRoman"/>
      <w:lvlText w:val="%1."/>
      <w:lvlJc w:val="left"/>
      <w:pPr>
        <w:ind w:left="820" w:hanging="471"/>
        <w:jc w:val="right"/>
      </w:pPr>
      <w:rPr>
        <w:rFonts w:ascii="Calibri" w:eastAsia="Calibri" w:hAnsi="Calibri" w:cs="Calibri" w:hint="default"/>
        <w:b w:val="0"/>
        <w:bCs w:val="0"/>
        <w:i w:val="0"/>
        <w:iCs w:val="0"/>
        <w:spacing w:val="-1"/>
        <w:w w:val="100"/>
        <w:sz w:val="22"/>
        <w:szCs w:val="22"/>
        <w:lang w:val="en-US" w:eastAsia="en-US" w:bidi="ar-SA"/>
      </w:rPr>
    </w:lvl>
    <w:lvl w:ilvl="1" w:tplc="FFFFFFFF">
      <w:numFmt w:val="bullet"/>
      <w:lvlText w:val="•"/>
      <w:lvlJc w:val="left"/>
      <w:pPr>
        <w:ind w:left="1658" w:hanging="471"/>
      </w:pPr>
      <w:rPr>
        <w:rFonts w:hint="default"/>
        <w:lang w:val="en-US" w:eastAsia="en-US" w:bidi="ar-SA"/>
      </w:rPr>
    </w:lvl>
    <w:lvl w:ilvl="2" w:tplc="FFFFFFFF">
      <w:numFmt w:val="bullet"/>
      <w:lvlText w:val="•"/>
      <w:lvlJc w:val="left"/>
      <w:pPr>
        <w:ind w:left="2497" w:hanging="471"/>
      </w:pPr>
      <w:rPr>
        <w:rFonts w:hint="default"/>
        <w:lang w:val="en-US" w:eastAsia="en-US" w:bidi="ar-SA"/>
      </w:rPr>
    </w:lvl>
    <w:lvl w:ilvl="3" w:tplc="FFFFFFFF">
      <w:numFmt w:val="bullet"/>
      <w:lvlText w:val="•"/>
      <w:lvlJc w:val="left"/>
      <w:pPr>
        <w:ind w:left="3335" w:hanging="471"/>
      </w:pPr>
      <w:rPr>
        <w:rFonts w:hint="default"/>
        <w:lang w:val="en-US" w:eastAsia="en-US" w:bidi="ar-SA"/>
      </w:rPr>
    </w:lvl>
    <w:lvl w:ilvl="4" w:tplc="FFFFFFFF">
      <w:numFmt w:val="bullet"/>
      <w:lvlText w:val="•"/>
      <w:lvlJc w:val="left"/>
      <w:pPr>
        <w:ind w:left="4174" w:hanging="471"/>
      </w:pPr>
      <w:rPr>
        <w:rFonts w:hint="default"/>
        <w:lang w:val="en-US" w:eastAsia="en-US" w:bidi="ar-SA"/>
      </w:rPr>
    </w:lvl>
    <w:lvl w:ilvl="5" w:tplc="FFFFFFFF">
      <w:numFmt w:val="bullet"/>
      <w:lvlText w:val="•"/>
      <w:lvlJc w:val="left"/>
      <w:pPr>
        <w:ind w:left="5013" w:hanging="471"/>
      </w:pPr>
      <w:rPr>
        <w:rFonts w:hint="default"/>
        <w:lang w:val="en-US" w:eastAsia="en-US" w:bidi="ar-SA"/>
      </w:rPr>
    </w:lvl>
    <w:lvl w:ilvl="6" w:tplc="FFFFFFFF">
      <w:numFmt w:val="bullet"/>
      <w:lvlText w:val="•"/>
      <w:lvlJc w:val="left"/>
      <w:pPr>
        <w:ind w:left="5851" w:hanging="471"/>
      </w:pPr>
      <w:rPr>
        <w:rFonts w:hint="default"/>
        <w:lang w:val="en-US" w:eastAsia="en-US" w:bidi="ar-SA"/>
      </w:rPr>
    </w:lvl>
    <w:lvl w:ilvl="7" w:tplc="FFFFFFFF">
      <w:numFmt w:val="bullet"/>
      <w:lvlText w:val="•"/>
      <w:lvlJc w:val="left"/>
      <w:pPr>
        <w:ind w:left="6690" w:hanging="471"/>
      </w:pPr>
      <w:rPr>
        <w:rFonts w:hint="default"/>
        <w:lang w:val="en-US" w:eastAsia="en-US" w:bidi="ar-SA"/>
      </w:rPr>
    </w:lvl>
    <w:lvl w:ilvl="8" w:tplc="FFFFFFFF">
      <w:numFmt w:val="bullet"/>
      <w:lvlText w:val="•"/>
      <w:lvlJc w:val="left"/>
      <w:pPr>
        <w:ind w:left="7529" w:hanging="471"/>
      </w:pPr>
      <w:rPr>
        <w:rFonts w:hint="default"/>
        <w:lang w:val="en-US" w:eastAsia="en-US" w:bidi="ar-SA"/>
      </w:rPr>
    </w:lvl>
  </w:abstractNum>
  <w:abstractNum w:abstractNumId="5" w15:restartNumberingAfterBreak="0">
    <w:nsid w:val="11F216E6"/>
    <w:multiLevelType w:val="hybridMultilevel"/>
    <w:tmpl w:val="A044D190"/>
    <w:lvl w:ilvl="0" w:tplc="173241A4">
      <w:start w:val="8"/>
      <w:numFmt w:val="decimal"/>
      <w:lvlText w:val="%1."/>
      <w:lvlJc w:val="left"/>
      <w:pPr>
        <w:ind w:left="827" w:hanging="360"/>
      </w:pPr>
      <w:rPr>
        <w:rFonts w:hint="default"/>
      </w:rPr>
    </w:lvl>
    <w:lvl w:ilvl="1" w:tplc="08090019">
      <w:start w:val="1"/>
      <w:numFmt w:val="lowerLetter"/>
      <w:lvlText w:val="%2."/>
      <w:lvlJc w:val="left"/>
      <w:pPr>
        <w:ind w:left="1547" w:hanging="360"/>
      </w:pPr>
    </w:lvl>
    <w:lvl w:ilvl="2" w:tplc="0809001B" w:tentative="1">
      <w:start w:val="1"/>
      <w:numFmt w:val="lowerRoman"/>
      <w:lvlText w:val="%3."/>
      <w:lvlJc w:val="right"/>
      <w:pPr>
        <w:ind w:left="2267" w:hanging="180"/>
      </w:pPr>
    </w:lvl>
    <w:lvl w:ilvl="3" w:tplc="0809000F" w:tentative="1">
      <w:start w:val="1"/>
      <w:numFmt w:val="decimal"/>
      <w:lvlText w:val="%4."/>
      <w:lvlJc w:val="left"/>
      <w:pPr>
        <w:ind w:left="2987" w:hanging="360"/>
      </w:pPr>
    </w:lvl>
    <w:lvl w:ilvl="4" w:tplc="08090019" w:tentative="1">
      <w:start w:val="1"/>
      <w:numFmt w:val="lowerLetter"/>
      <w:lvlText w:val="%5."/>
      <w:lvlJc w:val="left"/>
      <w:pPr>
        <w:ind w:left="3707" w:hanging="360"/>
      </w:pPr>
    </w:lvl>
    <w:lvl w:ilvl="5" w:tplc="0809001B" w:tentative="1">
      <w:start w:val="1"/>
      <w:numFmt w:val="lowerRoman"/>
      <w:lvlText w:val="%6."/>
      <w:lvlJc w:val="right"/>
      <w:pPr>
        <w:ind w:left="4427" w:hanging="180"/>
      </w:pPr>
    </w:lvl>
    <w:lvl w:ilvl="6" w:tplc="0809000F" w:tentative="1">
      <w:start w:val="1"/>
      <w:numFmt w:val="decimal"/>
      <w:lvlText w:val="%7."/>
      <w:lvlJc w:val="left"/>
      <w:pPr>
        <w:ind w:left="5147" w:hanging="360"/>
      </w:pPr>
    </w:lvl>
    <w:lvl w:ilvl="7" w:tplc="08090019" w:tentative="1">
      <w:start w:val="1"/>
      <w:numFmt w:val="lowerLetter"/>
      <w:lvlText w:val="%8."/>
      <w:lvlJc w:val="left"/>
      <w:pPr>
        <w:ind w:left="5867" w:hanging="360"/>
      </w:pPr>
    </w:lvl>
    <w:lvl w:ilvl="8" w:tplc="0809001B" w:tentative="1">
      <w:start w:val="1"/>
      <w:numFmt w:val="lowerRoman"/>
      <w:lvlText w:val="%9."/>
      <w:lvlJc w:val="right"/>
      <w:pPr>
        <w:ind w:left="6587" w:hanging="180"/>
      </w:pPr>
    </w:lvl>
  </w:abstractNum>
  <w:abstractNum w:abstractNumId="6" w15:restartNumberingAfterBreak="0">
    <w:nsid w:val="120E672C"/>
    <w:multiLevelType w:val="hybridMultilevel"/>
    <w:tmpl w:val="A022AA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E27498"/>
    <w:multiLevelType w:val="multilevel"/>
    <w:tmpl w:val="31F01172"/>
    <w:lvl w:ilvl="0">
      <w:start w:val="1"/>
      <w:numFmt w:val="decimal"/>
      <w:lvlText w:val="%1."/>
      <w:lvlJc w:val="left"/>
      <w:pPr>
        <w:ind w:left="502" w:hanging="360"/>
      </w:pPr>
      <w:rPr>
        <w:rFonts w:hint="default"/>
        <w:b/>
        <w:color w:val="auto"/>
        <w:sz w:val="20"/>
        <w:szCs w:val="20"/>
      </w:rPr>
    </w:lvl>
    <w:lvl w:ilvl="1">
      <w:start w:val="1"/>
      <w:numFmt w:val="decimal"/>
      <w:isLgl/>
      <w:lvlText w:val="%1.%2"/>
      <w:lvlJc w:val="left"/>
      <w:pPr>
        <w:ind w:left="502" w:hanging="360"/>
      </w:pPr>
      <w:rPr>
        <w:rFonts w:hint="default"/>
        <w:b/>
        <w:color w:val="auto"/>
      </w:rPr>
    </w:lvl>
    <w:lvl w:ilvl="2">
      <w:start w:val="1"/>
      <w:numFmt w:val="decimal"/>
      <w:isLgl/>
      <w:lvlText w:val="%1.%2.%3"/>
      <w:lvlJc w:val="left"/>
      <w:pPr>
        <w:ind w:left="827" w:hanging="720"/>
      </w:pPr>
      <w:rPr>
        <w:rFonts w:hint="default"/>
      </w:rPr>
    </w:lvl>
    <w:lvl w:ilvl="3">
      <w:start w:val="1"/>
      <w:numFmt w:val="decimal"/>
      <w:isLgl/>
      <w:lvlText w:val="%1.%2.%3.%4"/>
      <w:lvlJc w:val="left"/>
      <w:pPr>
        <w:ind w:left="827" w:hanging="720"/>
      </w:pPr>
      <w:rPr>
        <w:rFonts w:hint="default"/>
      </w:rPr>
    </w:lvl>
    <w:lvl w:ilvl="4">
      <w:start w:val="1"/>
      <w:numFmt w:val="decimal"/>
      <w:isLgl/>
      <w:lvlText w:val="%1.%2.%3.%4.%5"/>
      <w:lvlJc w:val="left"/>
      <w:pPr>
        <w:ind w:left="1187" w:hanging="1080"/>
      </w:pPr>
      <w:rPr>
        <w:rFonts w:hint="default"/>
      </w:rPr>
    </w:lvl>
    <w:lvl w:ilvl="5">
      <w:start w:val="1"/>
      <w:numFmt w:val="decimal"/>
      <w:isLgl/>
      <w:lvlText w:val="%1.%2.%3.%4.%5.%6"/>
      <w:lvlJc w:val="left"/>
      <w:pPr>
        <w:ind w:left="1187" w:hanging="1080"/>
      </w:pPr>
      <w:rPr>
        <w:rFonts w:hint="default"/>
      </w:rPr>
    </w:lvl>
    <w:lvl w:ilvl="6">
      <w:start w:val="1"/>
      <w:numFmt w:val="decimal"/>
      <w:isLgl/>
      <w:lvlText w:val="%1.%2.%3.%4.%5.%6.%7"/>
      <w:lvlJc w:val="left"/>
      <w:pPr>
        <w:ind w:left="1547" w:hanging="1440"/>
      </w:pPr>
      <w:rPr>
        <w:rFonts w:hint="default"/>
      </w:rPr>
    </w:lvl>
    <w:lvl w:ilvl="7">
      <w:start w:val="1"/>
      <w:numFmt w:val="decimal"/>
      <w:isLgl/>
      <w:lvlText w:val="%1.%2.%3.%4.%5.%6.%7.%8"/>
      <w:lvlJc w:val="left"/>
      <w:pPr>
        <w:ind w:left="1547" w:hanging="1440"/>
      </w:pPr>
      <w:rPr>
        <w:rFonts w:hint="default"/>
      </w:rPr>
    </w:lvl>
    <w:lvl w:ilvl="8">
      <w:start w:val="1"/>
      <w:numFmt w:val="decimal"/>
      <w:isLgl/>
      <w:lvlText w:val="%1.%2.%3.%4.%5.%6.%7.%8.%9"/>
      <w:lvlJc w:val="left"/>
      <w:pPr>
        <w:ind w:left="1907" w:hanging="1800"/>
      </w:pPr>
      <w:rPr>
        <w:rFonts w:hint="default"/>
      </w:rPr>
    </w:lvl>
  </w:abstractNum>
  <w:abstractNum w:abstractNumId="8" w15:restartNumberingAfterBreak="0">
    <w:nsid w:val="16A44511"/>
    <w:multiLevelType w:val="hybridMultilevel"/>
    <w:tmpl w:val="A7FABAA8"/>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9" w15:restartNumberingAfterBreak="0">
    <w:nsid w:val="202A120A"/>
    <w:multiLevelType w:val="hybridMultilevel"/>
    <w:tmpl w:val="9F40FB20"/>
    <w:lvl w:ilvl="0" w:tplc="08090001">
      <w:start w:val="1"/>
      <w:numFmt w:val="bullet"/>
      <w:lvlText w:val=""/>
      <w:lvlJc w:val="left"/>
      <w:pPr>
        <w:ind w:left="467" w:hanging="360"/>
      </w:pPr>
      <w:rPr>
        <w:rFonts w:ascii="Symbol" w:hAnsi="Symbol" w:hint="default"/>
      </w:rPr>
    </w:lvl>
    <w:lvl w:ilvl="1" w:tplc="08090003">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10" w15:restartNumberingAfterBreak="0">
    <w:nsid w:val="21BB2F17"/>
    <w:multiLevelType w:val="hybridMultilevel"/>
    <w:tmpl w:val="7A0A6808"/>
    <w:lvl w:ilvl="0" w:tplc="3F7E2700">
      <w:start w:val="1"/>
      <w:numFmt w:val="decimal"/>
      <w:lvlText w:val="%1."/>
      <w:lvlJc w:val="left"/>
      <w:pPr>
        <w:ind w:left="1455" w:hanging="360"/>
      </w:pPr>
      <w:rPr>
        <w:rFonts w:hint="default"/>
      </w:rPr>
    </w:lvl>
    <w:lvl w:ilvl="1" w:tplc="08090019">
      <w:start w:val="1"/>
      <w:numFmt w:val="lowerLetter"/>
      <w:lvlText w:val="%2."/>
      <w:lvlJc w:val="left"/>
      <w:pPr>
        <w:ind w:left="2175" w:hanging="360"/>
      </w:pPr>
    </w:lvl>
    <w:lvl w:ilvl="2" w:tplc="0809001B" w:tentative="1">
      <w:start w:val="1"/>
      <w:numFmt w:val="lowerRoman"/>
      <w:lvlText w:val="%3."/>
      <w:lvlJc w:val="right"/>
      <w:pPr>
        <w:ind w:left="2895" w:hanging="180"/>
      </w:pPr>
    </w:lvl>
    <w:lvl w:ilvl="3" w:tplc="0809000F" w:tentative="1">
      <w:start w:val="1"/>
      <w:numFmt w:val="decimal"/>
      <w:lvlText w:val="%4."/>
      <w:lvlJc w:val="left"/>
      <w:pPr>
        <w:ind w:left="3615" w:hanging="360"/>
      </w:pPr>
    </w:lvl>
    <w:lvl w:ilvl="4" w:tplc="08090019" w:tentative="1">
      <w:start w:val="1"/>
      <w:numFmt w:val="lowerLetter"/>
      <w:lvlText w:val="%5."/>
      <w:lvlJc w:val="left"/>
      <w:pPr>
        <w:ind w:left="4335" w:hanging="360"/>
      </w:pPr>
    </w:lvl>
    <w:lvl w:ilvl="5" w:tplc="0809001B" w:tentative="1">
      <w:start w:val="1"/>
      <w:numFmt w:val="lowerRoman"/>
      <w:lvlText w:val="%6."/>
      <w:lvlJc w:val="right"/>
      <w:pPr>
        <w:ind w:left="5055" w:hanging="180"/>
      </w:pPr>
    </w:lvl>
    <w:lvl w:ilvl="6" w:tplc="0809000F" w:tentative="1">
      <w:start w:val="1"/>
      <w:numFmt w:val="decimal"/>
      <w:lvlText w:val="%7."/>
      <w:lvlJc w:val="left"/>
      <w:pPr>
        <w:ind w:left="5775" w:hanging="360"/>
      </w:pPr>
    </w:lvl>
    <w:lvl w:ilvl="7" w:tplc="08090019" w:tentative="1">
      <w:start w:val="1"/>
      <w:numFmt w:val="lowerLetter"/>
      <w:lvlText w:val="%8."/>
      <w:lvlJc w:val="left"/>
      <w:pPr>
        <w:ind w:left="6495" w:hanging="360"/>
      </w:pPr>
    </w:lvl>
    <w:lvl w:ilvl="8" w:tplc="0809001B" w:tentative="1">
      <w:start w:val="1"/>
      <w:numFmt w:val="lowerRoman"/>
      <w:lvlText w:val="%9."/>
      <w:lvlJc w:val="right"/>
      <w:pPr>
        <w:ind w:left="7215" w:hanging="180"/>
      </w:pPr>
    </w:lvl>
  </w:abstractNum>
  <w:abstractNum w:abstractNumId="11" w15:restartNumberingAfterBreak="0">
    <w:nsid w:val="234C4A86"/>
    <w:multiLevelType w:val="hybridMultilevel"/>
    <w:tmpl w:val="574A2D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712144E"/>
    <w:multiLevelType w:val="hybridMultilevel"/>
    <w:tmpl w:val="DE10C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A6362B6"/>
    <w:multiLevelType w:val="hybridMultilevel"/>
    <w:tmpl w:val="35381878"/>
    <w:lvl w:ilvl="0" w:tplc="CC7EA7AC">
      <w:start w:val="1"/>
      <w:numFmt w:val="upperRoman"/>
      <w:lvlText w:val="%1."/>
      <w:lvlJc w:val="left"/>
      <w:pPr>
        <w:ind w:left="1640" w:hanging="471"/>
        <w:jc w:val="right"/>
      </w:pPr>
      <w:rPr>
        <w:rFonts w:ascii="Calibri" w:eastAsia="Calibri" w:hAnsi="Calibri" w:cs="Calibri" w:hint="default"/>
        <w:b w:val="0"/>
        <w:bCs w:val="0"/>
        <w:i w:val="0"/>
        <w:iCs w:val="0"/>
        <w:spacing w:val="-1"/>
        <w:w w:val="100"/>
        <w:sz w:val="22"/>
        <w:szCs w:val="22"/>
        <w:lang w:val="en-US" w:eastAsia="en-US" w:bidi="ar-SA"/>
      </w:rPr>
    </w:lvl>
    <w:lvl w:ilvl="1" w:tplc="08090019" w:tentative="1">
      <w:start w:val="1"/>
      <w:numFmt w:val="lowerLetter"/>
      <w:lvlText w:val="%2."/>
      <w:lvlJc w:val="left"/>
      <w:pPr>
        <w:ind w:left="2260" w:hanging="360"/>
      </w:pPr>
    </w:lvl>
    <w:lvl w:ilvl="2" w:tplc="0809001B" w:tentative="1">
      <w:start w:val="1"/>
      <w:numFmt w:val="lowerRoman"/>
      <w:lvlText w:val="%3."/>
      <w:lvlJc w:val="right"/>
      <w:pPr>
        <w:ind w:left="2980" w:hanging="180"/>
      </w:pPr>
    </w:lvl>
    <w:lvl w:ilvl="3" w:tplc="0809000F" w:tentative="1">
      <w:start w:val="1"/>
      <w:numFmt w:val="decimal"/>
      <w:lvlText w:val="%4."/>
      <w:lvlJc w:val="left"/>
      <w:pPr>
        <w:ind w:left="3700" w:hanging="360"/>
      </w:pPr>
    </w:lvl>
    <w:lvl w:ilvl="4" w:tplc="08090019" w:tentative="1">
      <w:start w:val="1"/>
      <w:numFmt w:val="lowerLetter"/>
      <w:lvlText w:val="%5."/>
      <w:lvlJc w:val="left"/>
      <w:pPr>
        <w:ind w:left="4420" w:hanging="360"/>
      </w:pPr>
    </w:lvl>
    <w:lvl w:ilvl="5" w:tplc="0809001B" w:tentative="1">
      <w:start w:val="1"/>
      <w:numFmt w:val="lowerRoman"/>
      <w:lvlText w:val="%6."/>
      <w:lvlJc w:val="right"/>
      <w:pPr>
        <w:ind w:left="5140" w:hanging="180"/>
      </w:pPr>
    </w:lvl>
    <w:lvl w:ilvl="6" w:tplc="0809000F" w:tentative="1">
      <w:start w:val="1"/>
      <w:numFmt w:val="decimal"/>
      <w:lvlText w:val="%7."/>
      <w:lvlJc w:val="left"/>
      <w:pPr>
        <w:ind w:left="5860" w:hanging="360"/>
      </w:pPr>
    </w:lvl>
    <w:lvl w:ilvl="7" w:tplc="08090019" w:tentative="1">
      <w:start w:val="1"/>
      <w:numFmt w:val="lowerLetter"/>
      <w:lvlText w:val="%8."/>
      <w:lvlJc w:val="left"/>
      <w:pPr>
        <w:ind w:left="6580" w:hanging="360"/>
      </w:pPr>
    </w:lvl>
    <w:lvl w:ilvl="8" w:tplc="0809001B" w:tentative="1">
      <w:start w:val="1"/>
      <w:numFmt w:val="lowerRoman"/>
      <w:lvlText w:val="%9."/>
      <w:lvlJc w:val="right"/>
      <w:pPr>
        <w:ind w:left="7300" w:hanging="180"/>
      </w:pPr>
    </w:lvl>
  </w:abstractNum>
  <w:abstractNum w:abstractNumId="14" w15:restartNumberingAfterBreak="0">
    <w:nsid w:val="2E9B7DBD"/>
    <w:multiLevelType w:val="multilevel"/>
    <w:tmpl w:val="CAB88780"/>
    <w:lvl w:ilvl="0">
      <w:numFmt w:val="none"/>
      <w:lvlText w:val=""/>
      <w:lvlJc w:val="left"/>
      <w:pPr>
        <w:tabs>
          <w:tab w:val="num" w:pos="360"/>
        </w:tabs>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5" w15:restartNumberingAfterBreak="0">
    <w:nsid w:val="2F6616E2"/>
    <w:multiLevelType w:val="hybridMultilevel"/>
    <w:tmpl w:val="8DA8C956"/>
    <w:lvl w:ilvl="0" w:tplc="FB86FC38">
      <w:start w:val="1"/>
      <w:numFmt w:val="decimalZero"/>
      <w:lvlText w:val="%1"/>
      <w:lvlJc w:val="left"/>
      <w:pPr>
        <w:ind w:left="3600" w:hanging="288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19016A1"/>
    <w:multiLevelType w:val="hybridMultilevel"/>
    <w:tmpl w:val="AC84B1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2051AAB"/>
    <w:multiLevelType w:val="hybridMultilevel"/>
    <w:tmpl w:val="0A7A26C6"/>
    <w:lvl w:ilvl="0" w:tplc="FFFFFFFF">
      <w:start w:val="1"/>
      <w:numFmt w:val="upperRoman"/>
      <w:lvlText w:val="%1."/>
      <w:lvlJc w:val="left"/>
      <w:pPr>
        <w:ind w:left="820" w:hanging="471"/>
        <w:jc w:val="right"/>
      </w:pPr>
      <w:rPr>
        <w:rFonts w:ascii="Calibri" w:eastAsia="Calibri" w:hAnsi="Calibri" w:cs="Calibri" w:hint="default"/>
        <w:b w:val="0"/>
        <w:bCs w:val="0"/>
        <w:i w:val="0"/>
        <w:iCs w:val="0"/>
        <w:spacing w:val="-1"/>
        <w:w w:val="100"/>
        <w:sz w:val="22"/>
        <w:szCs w:val="22"/>
        <w:lang w:val="en-US" w:eastAsia="en-US" w:bidi="ar-SA"/>
      </w:rPr>
    </w:lvl>
    <w:lvl w:ilvl="1" w:tplc="FFFFFFFF">
      <w:numFmt w:val="bullet"/>
      <w:lvlText w:val="•"/>
      <w:lvlJc w:val="left"/>
      <w:pPr>
        <w:ind w:left="1658" w:hanging="471"/>
      </w:pPr>
      <w:rPr>
        <w:rFonts w:hint="default"/>
        <w:lang w:val="en-US" w:eastAsia="en-US" w:bidi="ar-SA"/>
      </w:rPr>
    </w:lvl>
    <w:lvl w:ilvl="2" w:tplc="FFFFFFFF">
      <w:numFmt w:val="bullet"/>
      <w:lvlText w:val="•"/>
      <w:lvlJc w:val="left"/>
      <w:pPr>
        <w:ind w:left="2497" w:hanging="471"/>
      </w:pPr>
      <w:rPr>
        <w:rFonts w:hint="default"/>
        <w:lang w:val="en-US" w:eastAsia="en-US" w:bidi="ar-SA"/>
      </w:rPr>
    </w:lvl>
    <w:lvl w:ilvl="3" w:tplc="FFFFFFFF">
      <w:numFmt w:val="bullet"/>
      <w:lvlText w:val="•"/>
      <w:lvlJc w:val="left"/>
      <w:pPr>
        <w:ind w:left="3335" w:hanging="471"/>
      </w:pPr>
      <w:rPr>
        <w:rFonts w:hint="default"/>
        <w:lang w:val="en-US" w:eastAsia="en-US" w:bidi="ar-SA"/>
      </w:rPr>
    </w:lvl>
    <w:lvl w:ilvl="4" w:tplc="FFFFFFFF">
      <w:numFmt w:val="bullet"/>
      <w:lvlText w:val="•"/>
      <w:lvlJc w:val="left"/>
      <w:pPr>
        <w:ind w:left="4174" w:hanging="471"/>
      </w:pPr>
      <w:rPr>
        <w:rFonts w:hint="default"/>
        <w:lang w:val="en-US" w:eastAsia="en-US" w:bidi="ar-SA"/>
      </w:rPr>
    </w:lvl>
    <w:lvl w:ilvl="5" w:tplc="FFFFFFFF">
      <w:numFmt w:val="bullet"/>
      <w:lvlText w:val="•"/>
      <w:lvlJc w:val="left"/>
      <w:pPr>
        <w:ind w:left="5013" w:hanging="471"/>
      </w:pPr>
      <w:rPr>
        <w:rFonts w:hint="default"/>
        <w:lang w:val="en-US" w:eastAsia="en-US" w:bidi="ar-SA"/>
      </w:rPr>
    </w:lvl>
    <w:lvl w:ilvl="6" w:tplc="FFFFFFFF">
      <w:numFmt w:val="bullet"/>
      <w:lvlText w:val="•"/>
      <w:lvlJc w:val="left"/>
      <w:pPr>
        <w:ind w:left="5851" w:hanging="471"/>
      </w:pPr>
      <w:rPr>
        <w:rFonts w:hint="default"/>
        <w:lang w:val="en-US" w:eastAsia="en-US" w:bidi="ar-SA"/>
      </w:rPr>
    </w:lvl>
    <w:lvl w:ilvl="7" w:tplc="FFFFFFFF">
      <w:numFmt w:val="bullet"/>
      <w:lvlText w:val="•"/>
      <w:lvlJc w:val="left"/>
      <w:pPr>
        <w:ind w:left="6690" w:hanging="471"/>
      </w:pPr>
      <w:rPr>
        <w:rFonts w:hint="default"/>
        <w:lang w:val="en-US" w:eastAsia="en-US" w:bidi="ar-SA"/>
      </w:rPr>
    </w:lvl>
    <w:lvl w:ilvl="8" w:tplc="FFFFFFFF">
      <w:numFmt w:val="bullet"/>
      <w:lvlText w:val="•"/>
      <w:lvlJc w:val="left"/>
      <w:pPr>
        <w:ind w:left="7529" w:hanging="471"/>
      </w:pPr>
      <w:rPr>
        <w:rFonts w:hint="default"/>
        <w:lang w:val="en-US" w:eastAsia="en-US" w:bidi="ar-SA"/>
      </w:rPr>
    </w:lvl>
  </w:abstractNum>
  <w:abstractNum w:abstractNumId="18" w15:restartNumberingAfterBreak="0">
    <w:nsid w:val="341AC155"/>
    <w:multiLevelType w:val="multilevel"/>
    <w:tmpl w:val="9C9E0828"/>
    <w:lvl w:ilvl="0">
      <w:start w:val="1"/>
      <w:numFmt w:val="decimal"/>
      <w:lvlText w:val="%1."/>
      <w:lvlJc w:val="left"/>
      <w:pPr>
        <w:ind w:left="502" w:hanging="360"/>
      </w:p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abstractNum w:abstractNumId="19" w15:restartNumberingAfterBreak="0">
    <w:nsid w:val="37224979"/>
    <w:multiLevelType w:val="multilevel"/>
    <w:tmpl w:val="8F86A024"/>
    <w:lvl w:ilvl="0">
      <w:start w:val="1"/>
      <w:numFmt w:val="bullet"/>
      <w:lvlText w:val=""/>
      <w:lvlJc w:val="left"/>
      <w:pPr>
        <w:ind w:left="820" w:hanging="360"/>
      </w:pPr>
      <w:rPr>
        <w:rFonts w:ascii="Symbol" w:hAnsi="Symbol" w:hint="default"/>
      </w:rPr>
    </w:lvl>
    <w:lvl w:ilvl="1">
      <w:start w:val="1"/>
      <w:numFmt w:val="bullet"/>
      <w:lvlText w:val=""/>
      <w:lvlJc w:val="left"/>
      <w:pPr>
        <w:ind w:left="820" w:hanging="360"/>
      </w:pPr>
      <w:rPr>
        <w:rFonts w:ascii="Symbol" w:hAnsi="Symbol" w:hint="default"/>
      </w:rPr>
    </w:lvl>
    <w:lvl w:ilvl="2">
      <w:start w:val="1"/>
      <w:numFmt w:val="decimal"/>
      <w:lvlText w:val="%1.%2.%3"/>
      <w:lvlJc w:val="left"/>
      <w:pPr>
        <w:ind w:left="1180" w:hanging="720"/>
      </w:pPr>
      <w:rPr>
        <w:rFonts w:hint="default"/>
      </w:rPr>
    </w:lvl>
    <w:lvl w:ilvl="3">
      <w:start w:val="1"/>
      <w:numFmt w:val="decimal"/>
      <w:lvlText w:val="%1.%2.%3.%4"/>
      <w:lvlJc w:val="left"/>
      <w:pPr>
        <w:ind w:left="1180" w:hanging="720"/>
      </w:pPr>
      <w:rPr>
        <w:rFonts w:hint="default"/>
      </w:rPr>
    </w:lvl>
    <w:lvl w:ilvl="4">
      <w:start w:val="1"/>
      <w:numFmt w:val="decimal"/>
      <w:lvlText w:val="%1.%2.%3.%4.%5"/>
      <w:lvlJc w:val="left"/>
      <w:pPr>
        <w:ind w:left="1540" w:hanging="1080"/>
      </w:pPr>
      <w:rPr>
        <w:rFonts w:hint="default"/>
      </w:rPr>
    </w:lvl>
    <w:lvl w:ilvl="5">
      <w:start w:val="1"/>
      <w:numFmt w:val="decimal"/>
      <w:lvlText w:val="%1.%2.%3.%4.%5.%6"/>
      <w:lvlJc w:val="left"/>
      <w:pPr>
        <w:ind w:left="1540" w:hanging="1080"/>
      </w:pPr>
      <w:rPr>
        <w:rFonts w:hint="default"/>
      </w:rPr>
    </w:lvl>
    <w:lvl w:ilvl="6">
      <w:start w:val="1"/>
      <w:numFmt w:val="decimal"/>
      <w:lvlText w:val="%1.%2.%3.%4.%5.%6.%7"/>
      <w:lvlJc w:val="left"/>
      <w:pPr>
        <w:ind w:left="1900" w:hanging="1440"/>
      </w:pPr>
      <w:rPr>
        <w:rFonts w:hint="default"/>
      </w:rPr>
    </w:lvl>
    <w:lvl w:ilvl="7">
      <w:start w:val="1"/>
      <w:numFmt w:val="decimal"/>
      <w:lvlText w:val="%1.%2.%3.%4.%5.%6.%7.%8"/>
      <w:lvlJc w:val="left"/>
      <w:pPr>
        <w:ind w:left="1900" w:hanging="1440"/>
      </w:pPr>
      <w:rPr>
        <w:rFonts w:hint="default"/>
      </w:rPr>
    </w:lvl>
    <w:lvl w:ilvl="8">
      <w:start w:val="1"/>
      <w:numFmt w:val="decimal"/>
      <w:lvlText w:val="%1.%2.%3.%4.%5.%6.%7.%8.%9"/>
      <w:lvlJc w:val="left"/>
      <w:pPr>
        <w:ind w:left="2260" w:hanging="1800"/>
      </w:pPr>
      <w:rPr>
        <w:rFonts w:hint="default"/>
      </w:rPr>
    </w:lvl>
  </w:abstractNum>
  <w:abstractNum w:abstractNumId="20" w15:restartNumberingAfterBreak="0">
    <w:nsid w:val="37A32588"/>
    <w:multiLevelType w:val="hybridMultilevel"/>
    <w:tmpl w:val="9B3CECB8"/>
    <w:lvl w:ilvl="0" w:tplc="FFFFFFFF">
      <w:start w:val="1"/>
      <w:numFmt w:val="upperRoman"/>
      <w:lvlText w:val="%1."/>
      <w:lvlJc w:val="left"/>
      <w:pPr>
        <w:ind w:left="720" w:hanging="360"/>
      </w:pPr>
      <w:rPr>
        <w:rFonts w:ascii="Calibri" w:eastAsia="Calibri" w:hAnsi="Calibri" w:cs="Calibri" w:hint="default"/>
        <w:b w:val="0"/>
        <w:bCs w:val="0"/>
        <w:i w:val="0"/>
        <w:iCs w:val="0"/>
        <w:spacing w:val="-1"/>
        <w:w w:val="100"/>
        <w:sz w:val="22"/>
        <w:szCs w:val="22"/>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8E076D"/>
    <w:multiLevelType w:val="hybridMultilevel"/>
    <w:tmpl w:val="378A2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7E7D6B"/>
    <w:multiLevelType w:val="hybridMultilevel"/>
    <w:tmpl w:val="8CB2003A"/>
    <w:lvl w:ilvl="0" w:tplc="08090001">
      <w:start w:val="1"/>
      <w:numFmt w:val="bullet"/>
      <w:lvlText w:val=""/>
      <w:lvlJc w:val="left"/>
      <w:pPr>
        <w:ind w:left="467" w:hanging="360"/>
      </w:pPr>
      <w:rPr>
        <w:rFonts w:ascii="Symbol" w:hAnsi="Symbo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23" w15:restartNumberingAfterBreak="0">
    <w:nsid w:val="3C886C7C"/>
    <w:multiLevelType w:val="multilevel"/>
    <w:tmpl w:val="419201D2"/>
    <w:lvl w:ilvl="0">
      <w:start w:val="1"/>
      <w:numFmt w:val="decimal"/>
      <w:lvlText w:val="%1"/>
      <w:lvlJc w:val="left"/>
      <w:pPr>
        <w:ind w:left="360" w:hanging="360"/>
      </w:pPr>
      <w:rPr>
        <w:rFonts w:hint="default"/>
        <w:color w:val="31849B" w:themeColor="accent5" w:themeShade="BF"/>
      </w:rPr>
    </w:lvl>
    <w:lvl w:ilvl="1">
      <w:start w:val="1"/>
      <w:numFmt w:val="decimal"/>
      <w:lvlText w:val="%1.%2"/>
      <w:lvlJc w:val="left"/>
      <w:pPr>
        <w:ind w:left="360" w:hanging="360"/>
      </w:pPr>
      <w:rPr>
        <w:rFonts w:hint="default"/>
        <w:color w:val="31849B" w:themeColor="accent5" w:themeShade="BF"/>
      </w:rPr>
    </w:lvl>
    <w:lvl w:ilvl="2">
      <w:start w:val="1"/>
      <w:numFmt w:val="decimal"/>
      <w:lvlText w:val="%1.%2.%3"/>
      <w:lvlJc w:val="left"/>
      <w:pPr>
        <w:ind w:left="720" w:hanging="720"/>
      </w:pPr>
      <w:rPr>
        <w:rFonts w:hint="default"/>
        <w:color w:val="31849B" w:themeColor="accent5" w:themeShade="BF"/>
      </w:rPr>
    </w:lvl>
    <w:lvl w:ilvl="3">
      <w:start w:val="1"/>
      <w:numFmt w:val="decimal"/>
      <w:lvlText w:val="%1.%2.%3.%4"/>
      <w:lvlJc w:val="left"/>
      <w:pPr>
        <w:ind w:left="720" w:hanging="720"/>
      </w:pPr>
      <w:rPr>
        <w:rFonts w:hint="default"/>
        <w:color w:val="31849B" w:themeColor="accent5" w:themeShade="BF"/>
      </w:rPr>
    </w:lvl>
    <w:lvl w:ilvl="4">
      <w:start w:val="1"/>
      <w:numFmt w:val="decimal"/>
      <w:lvlText w:val="%1.%2.%3.%4.%5"/>
      <w:lvlJc w:val="left"/>
      <w:pPr>
        <w:ind w:left="1080" w:hanging="1080"/>
      </w:pPr>
      <w:rPr>
        <w:rFonts w:hint="default"/>
        <w:color w:val="31849B" w:themeColor="accent5" w:themeShade="BF"/>
      </w:rPr>
    </w:lvl>
    <w:lvl w:ilvl="5">
      <w:start w:val="1"/>
      <w:numFmt w:val="decimal"/>
      <w:lvlText w:val="%1.%2.%3.%4.%5.%6"/>
      <w:lvlJc w:val="left"/>
      <w:pPr>
        <w:ind w:left="1080" w:hanging="1080"/>
      </w:pPr>
      <w:rPr>
        <w:rFonts w:hint="default"/>
        <w:color w:val="31849B" w:themeColor="accent5" w:themeShade="BF"/>
      </w:rPr>
    </w:lvl>
    <w:lvl w:ilvl="6">
      <w:start w:val="1"/>
      <w:numFmt w:val="decimal"/>
      <w:lvlText w:val="%1.%2.%3.%4.%5.%6.%7"/>
      <w:lvlJc w:val="left"/>
      <w:pPr>
        <w:ind w:left="1440" w:hanging="1440"/>
      </w:pPr>
      <w:rPr>
        <w:rFonts w:hint="default"/>
        <w:color w:val="31849B" w:themeColor="accent5" w:themeShade="BF"/>
      </w:rPr>
    </w:lvl>
    <w:lvl w:ilvl="7">
      <w:start w:val="1"/>
      <w:numFmt w:val="decimal"/>
      <w:lvlText w:val="%1.%2.%3.%4.%5.%6.%7.%8"/>
      <w:lvlJc w:val="left"/>
      <w:pPr>
        <w:ind w:left="1440" w:hanging="1440"/>
      </w:pPr>
      <w:rPr>
        <w:rFonts w:hint="default"/>
        <w:color w:val="31849B" w:themeColor="accent5" w:themeShade="BF"/>
      </w:rPr>
    </w:lvl>
    <w:lvl w:ilvl="8">
      <w:start w:val="1"/>
      <w:numFmt w:val="decimal"/>
      <w:lvlText w:val="%1.%2.%3.%4.%5.%6.%7.%8.%9"/>
      <w:lvlJc w:val="left"/>
      <w:pPr>
        <w:ind w:left="1800" w:hanging="1800"/>
      </w:pPr>
      <w:rPr>
        <w:rFonts w:hint="default"/>
        <w:color w:val="31849B" w:themeColor="accent5" w:themeShade="BF"/>
      </w:rPr>
    </w:lvl>
  </w:abstractNum>
  <w:abstractNum w:abstractNumId="24" w15:restartNumberingAfterBreak="0">
    <w:nsid w:val="3F9C7C31"/>
    <w:multiLevelType w:val="hybridMultilevel"/>
    <w:tmpl w:val="746E1EB6"/>
    <w:lvl w:ilvl="0" w:tplc="CC7EA7AC">
      <w:start w:val="1"/>
      <w:numFmt w:val="upperRoman"/>
      <w:lvlText w:val="%1."/>
      <w:lvlJc w:val="left"/>
      <w:pPr>
        <w:ind w:left="820" w:hanging="471"/>
        <w:jc w:val="right"/>
      </w:pPr>
      <w:rPr>
        <w:rFonts w:ascii="Calibri" w:eastAsia="Calibri" w:hAnsi="Calibri" w:cs="Calibri" w:hint="default"/>
        <w:b w:val="0"/>
        <w:bCs w:val="0"/>
        <w:i w:val="0"/>
        <w:iCs w:val="0"/>
        <w:spacing w:val="-1"/>
        <w:w w:val="100"/>
        <w:sz w:val="22"/>
        <w:szCs w:val="22"/>
        <w:lang w:val="en-US" w:eastAsia="en-US" w:bidi="ar-SA"/>
      </w:rPr>
    </w:lvl>
    <w:lvl w:ilvl="1" w:tplc="1C684714">
      <w:numFmt w:val="bullet"/>
      <w:lvlText w:val="•"/>
      <w:lvlJc w:val="left"/>
      <w:pPr>
        <w:ind w:left="1658" w:hanging="471"/>
      </w:pPr>
      <w:rPr>
        <w:rFonts w:hint="default"/>
        <w:lang w:val="en-US" w:eastAsia="en-US" w:bidi="ar-SA"/>
      </w:rPr>
    </w:lvl>
    <w:lvl w:ilvl="2" w:tplc="1EECC762">
      <w:numFmt w:val="bullet"/>
      <w:lvlText w:val="•"/>
      <w:lvlJc w:val="left"/>
      <w:pPr>
        <w:ind w:left="2497" w:hanging="471"/>
      </w:pPr>
      <w:rPr>
        <w:rFonts w:hint="default"/>
        <w:lang w:val="en-US" w:eastAsia="en-US" w:bidi="ar-SA"/>
      </w:rPr>
    </w:lvl>
    <w:lvl w:ilvl="3" w:tplc="AD6A311E">
      <w:numFmt w:val="bullet"/>
      <w:lvlText w:val="•"/>
      <w:lvlJc w:val="left"/>
      <w:pPr>
        <w:ind w:left="3335" w:hanging="471"/>
      </w:pPr>
      <w:rPr>
        <w:rFonts w:hint="default"/>
        <w:lang w:val="en-US" w:eastAsia="en-US" w:bidi="ar-SA"/>
      </w:rPr>
    </w:lvl>
    <w:lvl w:ilvl="4" w:tplc="CE66B736">
      <w:numFmt w:val="bullet"/>
      <w:lvlText w:val="•"/>
      <w:lvlJc w:val="left"/>
      <w:pPr>
        <w:ind w:left="4174" w:hanging="471"/>
      </w:pPr>
      <w:rPr>
        <w:rFonts w:hint="default"/>
        <w:lang w:val="en-US" w:eastAsia="en-US" w:bidi="ar-SA"/>
      </w:rPr>
    </w:lvl>
    <w:lvl w:ilvl="5" w:tplc="3D9E4742">
      <w:numFmt w:val="bullet"/>
      <w:lvlText w:val="•"/>
      <w:lvlJc w:val="left"/>
      <w:pPr>
        <w:ind w:left="5013" w:hanging="471"/>
      </w:pPr>
      <w:rPr>
        <w:rFonts w:hint="default"/>
        <w:lang w:val="en-US" w:eastAsia="en-US" w:bidi="ar-SA"/>
      </w:rPr>
    </w:lvl>
    <w:lvl w:ilvl="6" w:tplc="12F6E032">
      <w:numFmt w:val="bullet"/>
      <w:lvlText w:val="•"/>
      <w:lvlJc w:val="left"/>
      <w:pPr>
        <w:ind w:left="5851" w:hanging="471"/>
      </w:pPr>
      <w:rPr>
        <w:rFonts w:hint="default"/>
        <w:lang w:val="en-US" w:eastAsia="en-US" w:bidi="ar-SA"/>
      </w:rPr>
    </w:lvl>
    <w:lvl w:ilvl="7" w:tplc="84C01E60">
      <w:numFmt w:val="bullet"/>
      <w:lvlText w:val="•"/>
      <w:lvlJc w:val="left"/>
      <w:pPr>
        <w:ind w:left="6690" w:hanging="471"/>
      </w:pPr>
      <w:rPr>
        <w:rFonts w:hint="default"/>
        <w:lang w:val="en-US" w:eastAsia="en-US" w:bidi="ar-SA"/>
      </w:rPr>
    </w:lvl>
    <w:lvl w:ilvl="8" w:tplc="A9FCC5B0">
      <w:numFmt w:val="bullet"/>
      <w:lvlText w:val="•"/>
      <w:lvlJc w:val="left"/>
      <w:pPr>
        <w:ind w:left="7529" w:hanging="471"/>
      </w:pPr>
      <w:rPr>
        <w:rFonts w:hint="default"/>
        <w:lang w:val="en-US" w:eastAsia="en-US" w:bidi="ar-SA"/>
      </w:rPr>
    </w:lvl>
  </w:abstractNum>
  <w:abstractNum w:abstractNumId="25" w15:restartNumberingAfterBreak="0">
    <w:nsid w:val="40860A4C"/>
    <w:multiLevelType w:val="hybridMultilevel"/>
    <w:tmpl w:val="6B76E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40524E9"/>
    <w:multiLevelType w:val="hybridMultilevel"/>
    <w:tmpl w:val="94D8A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5EA5A4D"/>
    <w:multiLevelType w:val="multilevel"/>
    <w:tmpl w:val="8812ADE6"/>
    <w:lvl w:ilvl="0">
      <w:start w:val="1"/>
      <w:numFmt w:val="decimal"/>
      <w:lvlText w:val="%1."/>
      <w:lvlJc w:val="left"/>
      <w:pPr>
        <w:ind w:left="502" w:hanging="360"/>
      </w:pPr>
      <w:rPr>
        <w:b/>
        <w:color w:val="auto"/>
        <w:sz w:val="22"/>
        <w:szCs w:val="22"/>
      </w:rPr>
    </w:lvl>
    <w:lvl w:ilvl="1">
      <w:start w:val="1"/>
      <w:numFmt w:val="decimal"/>
      <w:lvlText w:val="%1.%2"/>
      <w:lvlJc w:val="left"/>
      <w:pPr>
        <w:ind w:left="502" w:hanging="360"/>
      </w:pPr>
      <w:rPr>
        <w:b/>
        <w:color w:val="auto"/>
      </w:rPr>
    </w:lvl>
    <w:lvl w:ilvl="2">
      <w:start w:val="1"/>
      <w:numFmt w:val="decimal"/>
      <w:isLgl/>
      <w:lvlText w:val="%1.%2.%3"/>
      <w:lvlJc w:val="left"/>
      <w:pPr>
        <w:ind w:left="827" w:hanging="720"/>
      </w:pPr>
      <w:rPr>
        <w:rFonts w:hint="default"/>
      </w:rPr>
    </w:lvl>
    <w:lvl w:ilvl="3">
      <w:start w:val="1"/>
      <w:numFmt w:val="decimal"/>
      <w:isLgl/>
      <w:lvlText w:val="%1.%2.%3.%4"/>
      <w:lvlJc w:val="left"/>
      <w:pPr>
        <w:ind w:left="827" w:hanging="720"/>
      </w:pPr>
      <w:rPr>
        <w:rFonts w:hint="default"/>
      </w:rPr>
    </w:lvl>
    <w:lvl w:ilvl="4">
      <w:start w:val="1"/>
      <w:numFmt w:val="decimal"/>
      <w:isLgl/>
      <w:lvlText w:val="%1.%2.%3.%4.%5"/>
      <w:lvlJc w:val="left"/>
      <w:pPr>
        <w:ind w:left="1187" w:hanging="1080"/>
      </w:pPr>
      <w:rPr>
        <w:rFonts w:hint="default"/>
      </w:rPr>
    </w:lvl>
    <w:lvl w:ilvl="5">
      <w:start w:val="1"/>
      <w:numFmt w:val="decimal"/>
      <w:isLgl/>
      <w:lvlText w:val="%1.%2.%3.%4.%5.%6"/>
      <w:lvlJc w:val="left"/>
      <w:pPr>
        <w:ind w:left="1187" w:hanging="1080"/>
      </w:pPr>
      <w:rPr>
        <w:rFonts w:hint="default"/>
      </w:rPr>
    </w:lvl>
    <w:lvl w:ilvl="6">
      <w:start w:val="1"/>
      <w:numFmt w:val="decimal"/>
      <w:isLgl/>
      <w:lvlText w:val="%1.%2.%3.%4.%5.%6.%7"/>
      <w:lvlJc w:val="left"/>
      <w:pPr>
        <w:ind w:left="1547" w:hanging="1440"/>
      </w:pPr>
      <w:rPr>
        <w:rFonts w:hint="default"/>
      </w:rPr>
    </w:lvl>
    <w:lvl w:ilvl="7">
      <w:start w:val="1"/>
      <w:numFmt w:val="decimal"/>
      <w:isLgl/>
      <w:lvlText w:val="%1.%2.%3.%4.%5.%6.%7.%8"/>
      <w:lvlJc w:val="left"/>
      <w:pPr>
        <w:ind w:left="1547" w:hanging="1440"/>
      </w:pPr>
      <w:rPr>
        <w:rFonts w:hint="default"/>
      </w:rPr>
    </w:lvl>
    <w:lvl w:ilvl="8">
      <w:start w:val="1"/>
      <w:numFmt w:val="decimal"/>
      <w:isLgl/>
      <w:lvlText w:val="%1.%2.%3.%4.%5.%6.%7.%8.%9"/>
      <w:lvlJc w:val="left"/>
      <w:pPr>
        <w:ind w:left="1907" w:hanging="1800"/>
      </w:pPr>
      <w:rPr>
        <w:rFonts w:hint="default"/>
      </w:rPr>
    </w:lvl>
  </w:abstractNum>
  <w:abstractNum w:abstractNumId="28" w15:restartNumberingAfterBreak="0">
    <w:nsid w:val="45FF1071"/>
    <w:multiLevelType w:val="hybridMultilevel"/>
    <w:tmpl w:val="09DEEDFA"/>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29" w15:restartNumberingAfterBreak="0">
    <w:nsid w:val="48A22D8D"/>
    <w:multiLevelType w:val="hybridMultilevel"/>
    <w:tmpl w:val="834A1866"/>
    <w:lvl w:ilvl="0" w:tplc="AD285F4E">
      <w:start w:val="1"/>
      <w:numFmt w:val="decimal"/>
      <w:lvlText w:val="1.%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8E371C5"/>
    <w:multiLevelType w:val="hybridMultilevel"/>
    <w:tmpl w:val="EA22BE4C"/>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31" w15:restartNumberingAfterBreak="0">
    <w:nsid w:val="4C8E23CA"/>
    <w:multiLevelType w:val="hybridMultilevel"/>
    <w:tmpl w:val="6F48B106"/>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2" w15:restartNumberingAfterBreak="0">
    <w:nsid w:val="4E655069"/>
    <w:multiLevelType w:val="hybridMultilevel"/>
    <w:tmpl w:val="D12C1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F455DEF"/>
    <w:multiLevelType w:val="hybridMultilevel"/>
    <w:tmpl w:val="D3AA9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34" w15:restartNumberingAfterBreak="0">
    <w:nsid w:val="4FC04531"/>
    <w:multiLevelType w:val="hybridMultilevel"/>
    <w:tmpl w:val="5ACE1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CF4A69"/>
    <w:multiLevelType w:val="hybridMultilevel"/>
    <w:tmpl w:val="A546E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57531A5"/>
    <w:multiLevelType w:val="hybridMultilevel"/>
    <w:tmpl w:val="7144E186"/>
    <w:lvl w:ilvl="0" w:tplc="08090001">
      <w:start w:val="1"/>
      <w:numFmt w:val="bullet"/>
      <w:lvlText w:val=""/>
      <w:lvlJc w:val="left"/>
      <w:pPr>
        <w:ind w:left="884" w:hanging="360"/>
      </w:pPr>
      <w:rPr>
        <w:rFonts w:ascii="Symbol" w:hAnsi="Symbol" w:hint="default"/>
      </w:rPr>
    </w:lvl>
    <w:lvl w:ilvl="1" w:tplc="08090003" w:tentative="1">
      <w:start w:val="1"/>
      <w:numFmt w:val="bullet"/>
      <w:lvlText w:val="o"/>
      <w:lvlJc w:val="left"/>
      <w:pPr>
        <w:ind w:left="1604" w:hanging="360"/>
      </w:pPr>
      <w:rPr>
        <w:rFonts w:ascii="Courier New" w:hAnsi="Courier New" w:cs="Courier New" w:hint="default"/>
      </w:rPr>
    </w:lvl>
    <w:lvl w:ilvl="2" w:tplc="08090005" w:tentative="1">
      <w:start w:val="1"/>
      <w:numFmt w:val="bullet"/>
      <w:lvlText w:val=""/>
      <w:lvlJc w:val="left"/>
      <w:pPr>
        <w:ind w:left="2324" w:hanging="360"/>
      </w:pPr>
      <w:rPr>
        <w:rFonts w:ascii="Wingdings" w:hAnsi="Wingdings" w:hint="default"/>
      </w:rPr>
    </w:lvl>
    <w:lvl w:ilvl="3" w:tplc="08090001" w:tentative="1">
      <w:start w:val="1"/>
      <w:numFmt w:val="bullet"/>
      <w:lvlText w:val=""/>
      <w:lvlJc w:val="left"/>
      <w:pPr>
        <w:ind w:left="3044" w:hanging="360"/>
      </w:pPr>
      <w:rPr>
        <w:rFonts w:ascii="Symbol" w:hAnsi="Symbol" w:hint="default"/>
      </w:rPr>
    </w:lvl>
    <w:lvl w:ilvl="4" w:tplc="08090003" w:tentative="1">
      <w:start w:val="1"/>
      <w:numFmt w:val="bullet"/>
      <w:lvlText w:val="o"/>
      <w:lvlJc w:val="left"/>
      <w:pPr>
        <w:ind w:left="3764" w:hanging="360"/>
      </w:pPr>
      <w:rPr>
        <w:rFonts w:ascii="Courier New" w:hAnsi="Courier New" w:cs="Courier New" w:hint="default"/>
      </w:rPr>
    </w:lvl>
    <w:lvl w:ilvl="5" w:tplc="08090005" w:tentative="1">
      <w:start w:val="1"/>
      <w:numFmt w:val="bullet"/>
      <w:lvlText w:val=""/>
      <w:lvlJc w:val="left"/>
      <w:pPr>
        <w:ind w:left="4484" w:hanging="360"/>
      </w:pPr>
      <w:rPr>
        <w:rFonts w:ascii="Wingdings" w:hAnsi="Wingdings" w:hint="default"/>
      </w:rPr>
    </w:lvl>
    <w:lvl w:ilvl="6" w:tplc="08090001" w:tentative="1">
      <w:start w:val="1"/>
      <w:numFmt w:val="bullet"/>
      <w:lvlText w:val=""/>
      <w:lvlJc w:val="left"/>
      <w:pPr>
        <w:ind w:left="5204" w:hanging="360"/>
      </w:pPr>
      <w:rPr>
        <w:rFonts w:ascii="Symbol" w:hAnsi="Symbol" w:hint="default"/>
      </w:rPr>
    </w:lvl>
    <w:lvl w:ilvl="7" w:tplc="08090003" w:tentative="1">
      <w:start w:val="1"/>
      <w:numFmt w:val="bullet"/>
      <w:lvlText w:val="o"/>
      <w:lvlJc w:val="left"/>
      <w:pPr>
        <w:ind w:left="5924" w:hanging="360"/>
      </w:pPr>
      <w:rPr>
        <w:rFonts w:ascii="Courier New" w:hAnsi="Courier New" w:cs="Courier New" w:hint="default"/>
      </w:rPr>
    </w:lvl>
    <w:lvl w:ilvl="8" w:tplc="08090005" w:tentative="1">
      <w:start w:val="1"/>
      <w:numFmt w:val="bullet"/>
      <w:lvlText w:val=""/>
      <w:lvlJc w:val="left"/>
      <w:pPr>
        <w:ind w:left="6644" w:hanging="360"/>
      </w:pPr>
      <w:rPr>
        <w:rFonts w:ascii="Wingdings" w:hAnsi="Wingdings" w:hint="default"/>
      </w:rPr>
    </w:lvl>
  </w:abstractNum>
  <w:abstractNum w:abstractNumId="37" w15:restartNumberingAfterBreak="0">
    <w:nsid w:val="58642D7B"/>
    <w:multiLevelType w:val="hybridMultilevel"/>
    <w:tmpl w:val="6908D274"/>
    <w:lvl w:ilvl="0" w:tplc="FFFFFFFF">
      <w:start w:val="1"/>
      <w:numFmt w:val="upperRoman"/>
      <w:lvlText w:val="%1."/>
      <w:lvlJc w:val="left"/>
      <w:pPr>
        <w:ind w:left="1581" w:hanging="471"/>
        <w:jc w:val="right"/>
      </w:pPr>
      <w:rPr>
        <w:rFonts w:ascii="Calibri" w:eastAsia="Calibri" w:hAnsi="Calibri" w:cs="Calibri" w:hint="default"/>
        <w:b w:val="0"/>
        <w:bCs w:val="0"/>
        <w:i w:val="0"/>
        <w:iCs w:val="0"/>
        <w:spacing w:val="-1"/>
        <w:w w:val="100"/>
        <w:sz w:val="22"/>
        <w:szCs w:val="22"/>
        <w:lang w:val="en-US" w:eastAsia="en-US" w:bidi="ar-SA"/>
      </w:rPr>
    </w:lvl>
    <w:lvl w:ilvl="1" w:tplc="08090019" w:tentative="1">
      <w:start w:val="1"/>
      <w:numFmt w:val="lowerLetter"/>
      <w:lvlText w:val="%2."/>
      <w:lvlJc w:val="left"/>
      <w:pPr>
        <w:ind w:left="2201" w:hanging="360"/>
      </w:pPr>
    </w:lvl>
    <w:lvl w:ilvl="2" w:tplc="0809001B" w:tentative="1">
      <w:start w:val="1"/>
      <w:numFmt w:val="lowerRoman"/>
      <w:lvlText w:val="%3."/>
      <w:lvlJc w:val="right"/>
      <w:pPr>
        <w:ind w:left="2921" w:hanging="180"/>
      </w:pPr>
    </w:lvl>
    <w:lvl w:ilvl="3" w:tplc="0809000F" w:tentative="1">
      <w:start w:val="1"/>
      <w:numFmt w:val="decimal"/>
      <w:lvlText w:val="%4."/>
      <w:lvlJc w:val="left"/>
      <w:pPr>
        <w:ind w:left="3641" w:hanging="360"/>
      </w:pPr>
    </w:lvl>
    <w:lvl w:ilvl="4" w:tplc="08090019" w:tentative="1">
      <w:start w:val="1"/>
      <w:numFmt w:val="lowerLetter"/>
      <w:lvlText w:val="%5."/>
      <w:lvlJc w:val="left"/>
      <w:pPr>
        <w:ind w:left="4361" w:hanging="360"/>
      </w:pPr>
    </w:lvl>
    <w:lvl w:ilvl="5" w:tplc="0809001B" w:tentative="1">
      <w:start w:val="1"/>
      <w:numFmt w:val="lowerRoman"/>
      <w:lvlText w:val="%6."/>
      <w:lvlJc w:val="right"/>
      <w:pPr>
        <w:ind w:left="5081" w:hanging="180"/>
      </w:pPr>
    </w:lvl>
    <w:lvl w:ilvl="6" w:tplc="0809000F" w:tentative="1">
      <w:start w:val="1"/>
      <w:numFmt w:val="decimal"/>
      <w:lvlText w:val="%7."/>
      <w:lvlJc w:val="left"/>
      <w:pPr>
        <w:ind w:left="5801" w:hanging="360"/>
      </w:pPr>
    </w:lvl>
    <w:lvl w:ilvl="7" w:tplc="08090019" w:tentative="1">
      <w:start w:val="1"/>
      <w:numFmt w:val="lowerLetter"/>
      <w:lvlText w:val="%8."/>
      <w:lvlJc w:val="left"/>
      <w:pPr>
        <w:ind w:left="6521" w:hanging="360"/>
      </w:pPr>
    </w:lvl>
    <w:lvl w:ilvl="8" w:tplc="0809001B" w:tentative="1">
      <w:start w:val="1"/>
      <w:numFmt w:val="lowerRoman"/>
      <w:lvlText w:val="%9."/>
      <w:lvlJc w:val="right"/>
      <w:pPr>
        <w:ind w:left="7241" w:hanging="180"/>
      </w:pPr>
    </w:lvl>
  </w:abstractNum>
  <w:abstractNum w:abstractNumId="38" w15:restartNumberingAfterBreak="0">
    <w:nsid w:val="59E33017"/>
    <w:multiLevelType w:val="hybridMultilevel"/>
    <w:tmpl w:val="1008866E"/>
    <w:lvl w:ilvl="0" w:tplc="08090001">
      <w:start w:val="1"/>
      <w:numFmt w:val="bullet"/>
      <w:lvlText w:val=""/>
      <w:lvlJc w:val="left"/>
      <w:pPr>
        <w:ind w:left="467" w:hanging="360"/>
      </w:pPr>
      <w:rPr>
        <w:rFonts w:ascii="Symbol" w:hAnsi="Symbo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39" w15:restartNumberingAfterBreak="0">
    <w:nsid w:val="5C0E4525"/>
    <w:multiLevelType w:val="hybridMultilevel"/>
    <w:tmpl w:val="B6127E3E"/>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40" w15:restartNumberingAfterBreak="0">
    <w:nsid w:val="5CE80786"/>
    <w:multiLevelType w:val="multilevel"/>
    <w:tmpl w:val="F65CC21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color w:val="31849B" w:themeColor="accent5" w:themeShade="BF"/>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5E565714"/>
    <w:multiLevelType w:val="hybridMultilevel"/>
    <w:tmpl w:val="BE100740"/>
    <w:lvl w:ilvl="0" w:tplc="6FB0454C">
      <w:start w:val="1"/>
      <w:numFmt w:val="decimal"/>
      <w:lvlText w:val="%1."/>
      <w:lvlJc w:val="left"/>
      <w:pPr>
        <w:ind w:left="321" w:hanging="221"/>
      </w:pPr>
      <w:rPr>
        <w:rFonts w:ascii="Calibri" w:eastAsia="Calibri" w:hAnsi="Calibri" w:cs="Calibri" w:hint="default"/>
        <w:b/>
        <w:bCs/>
        <w:i w:val="0"/>
        <w:iCs w:val="0"/>
        <w:spacing w:val="0"/>
        <w:w w:val="100"/>
        <w:sz w:val="22"/>
        <w:szCs w:val="22"/>
        <w:lang w:val="en-US" w:eastAsia="en-US" w:bidi="ar-SA"/>
      </w:rPr>
    </w:lvl>
    <w:lvl w:ilvl="1" w:tplc="D9D8B81C">
      <w:numFmt w:val="bullet"/>
      <w:lvlText w:val=""/>
      <w:lvlJc w:val="left"/>
      <w:pPr>
        <w:ind w:left="820" w:hanging="360"/>
      </w:pPr>
      <w:rPr>
        <w:rFonts w:ascii="Symbol" w:eastAsia="Symbol" w:hAnsi="Symbol" w:cs="Symbol" w:hint="default"/>
        <w:b w:val="0"/>
        <w:bCs w:val="0"/>
        <w:i w:val="0"/>
        <w:iCs w:val="0"/>
        <w:spacing w:val="0"/>
        <w:w w:val="100"/>
        <w:sz w:val="22"/>
        <w:szCs w:val="22"/>
        <w:lang w:val="en-US" w:eastAsia="en-US" w:bidi="ar-SA"/>
      </w:rPr>
    </w:lvl>
    <w:lvl w:ilvl="2" w:tplc="A3547326">
      <w:numFmt w:val="bullet"/>
      <w:lvlText w:val="•"/>
      <w:lvlJc w:val="left"/>
      <w:pPr>
        <w:ind w:left="1751" w:hanging="360"/>
      </w:pPr>
      <w:rPr>
        <w:rFonts w:hint="default"/>
        <w:lang w:val="en-US" w:eastAsia="en-US" w:bidi="ar-SA"/>
      </w:rPr>
    </w:lvl>
    <w:lvl w:ilvl="3" w:tplc="0BAC3C2C">
      <w:numFmt w:val="bullet"/>
      <w:lvlText w:val="•"/>
      <w:lvlJc w:val="left"/>
      <w:pPr>
        <w:ind w:left="2683" w:hanging="360"/>
      </w:pPr>
      <w:rPr>
        <w:rFonts w:hint="default"/>
        <w:lang w:val="en-US" w:eastAsia="en-US" w:bidi="ar-SA"/>
      </w:rPr>
    </w:lvl>
    <w:lvl w:ilvl="4" w:tplc="BBF422E2">
      <w:numFmt w:val="bullet"/>
      <w:lvlText w:val="•"/>
      <w:lvlJc w:val="left"/>
      <w:pPr>
        <w:ind w:left="3615" w:hanging="360"/>
      </w:pPr>
      <w:rPr>
        <w:rFonts w:hint="default"/>
        <w:lang w:val="en-US" w:eastAsia="en-US" w:bidi="ar-SA"/>
      </w:rPr>
    </w:lvl>
    <w:lvl w:ilvl="5" w:tplc="921A610E">
      <w:numFmt w:val="bullet"/>
      <w:lvlText w:val="•"/>
      <w:lvlJc w:val="left"/>
      <w:pPr>
        <w:ind w:left="4547" w:hanging="360"/>
      </w:pPr>
      <w:rPr>
        <w:rFonts w:hint="default"/>
        <w:lang w:val="en-US" w:eastAsia="en-US" w:bidi="ar-SA"/>
      </w:rPr>
    </w:lvl>
    <w:lvl w:ilvl="6" w:tplc="B858B7E6">
      <w:numFmt w:val="bullet"/>
      <w:lvlText w:val="•"/>
      <w:lvlJc w:val="left"/>
      <w:pPr>
        <w:ind w:left="5479" w:hanging="360"/>
      </w:pPr>
      <w:rPr>
        <w:rFonts w:hint="default"/>
        <w:lang w:val="en-US" w:eastAsia="en-US" w:bidi="ar-SA"/>
      </w:rPr>
    </w:lvl>
    <w:lvl w:ilvl="7" w:tplc="9F4E14AC">
      <w:numFmt w:val="bullet"/>
      <w:lvlText w:val="•"/>
      <w:lvlJc w:val="left"/>
      <w:pPr>
        <w:ind w:left="6410" w:hanging="360"/>
      </w:pPr>
      <w:rPr>
        <w:rFonts w:hint="default"/>
        <w:lang w:val="en-US" w:eastAsia="en-US" w:bidi="ar-SA"/>
      </w:rPr>
    </w:lvl>
    <w:lvl w:ilvl="8" w:tplc="54825DD4">
      <w:numFmt w:val="bullet"/>
      <w:lvlText w:val="•"/>
      <w:lvlJc w:val="left"/>
      <w:pPr>
        <w:ind w:left="7342" w:hanging="360"/>
      </w:pPr>
      <w:rPr>
        <w:rFonts w:hint="default"/>
        <w:lang w:val="en-US" w:eastAsia="en-US" w:bidi="ar-SA"/>
      </w:rPr>
    </w:lvl>
  </w:abstractNum>
  <w:abstractNum w:abstractNumId="42" w15:restartNumberingAfterBreak="0">
    <w:nsid w:val="628F47D4"/>
    <w:multiLevelType w:val="hybridMultilevel"/>
    <w:tmpl w:val="CD689ADE"/>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43" w15:restartNumberingAfterBreak="0">
    <w:nsid w:val="68B40BA7"/>
    <w:multiLevelType w:val="hybridMultilevel"/>
    <w:tmpl w:val="4F480D2A"/>
    <w:lvl w:ilvl="0" w:tplc="08090001">
      <w:start w:val="1"/>
      <w:numFmt w:val="bullet"/>
      <w:lvlText w:val=""/>
      <w:lvlJc w:val="left"/>
      <w:pPr>
        <w:ind w:left="467" w:hanging="360"/>
      </w:pPr>
      <w:rPr>
        <w:rFonts w:ascii="Symbol" w:hAnsi="Symbo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44" w15:restartNumberingAfterBreak="0">
    <w:nsid w:val="68E745FD"/>
    <w:multiLevelType w:val="hybridMultilevel"/>
    <w:tmpl w:val="859C3CDA"/>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45" w15:restartNumberingAfterBreak="0">
    <w:nsid w:val="6944360E"/>
    <w:multiLevelType w:val="hybridMultilevel"/>
    <w:tmpl w:val="A84873E2"/>
    <w:lvl w:ilvl="0" w:tplc="C644D6BC">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15:restartNumberingAfterBreak="0">
    <w:nsid w:val="6C5E272F"/>
    <w:multiLevelType w:val="multilevel"/>
    <w:tmpl w:val="23643A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6EA46056"/>
    <w:multiLevelType w:val="hybridMultilevel"/>
    <w:tmpl w:val="2EB88ED8"/>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48" w15:restartNumberingAfterBreak="0">
    <w:nsid w:val="6EED53C4"/>
    <w:multiLevelType w:val="multilevel"/>
    <w:tmpl w:val="AAF2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FCB0EE2"/>
    <w:multiLevelType w:val="hybridMultilevel"/>
    <w:tmpl w:val="ED567B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53A0974"/>
    <w:multiLevelType w:val="multilevel"/>
    <w:tmpl w:val="D45EDB92"/>
    <w:lvl w:ilvl="0">
      <w:start w:val="13"/>
      <w:numFmt w:val="decimal"/>
      <w:lvlText w:val="%1"/>
      <w:lvlJc w:val="left"/>
      <w:pPr>
        <w:ind w:left="360" w:hanging="360"/>
      </w:pPr>
      <w:rPr>
        <w:rFonts w:hint="default"/>
      </w:rPr>
    </w:lvl>
    <w:lvl w:ilvl="1">
      <w:start w:val="1"/>
      <w:numFmt w:val="decimal"/>
      <w:lvlText w:val="%1.%2"/>
      <w:lvlJc w:val="left"/>
      <w:pPr>
        <w:ind w:left="1547" w:hanging="360"/>
      </w:pPr>
      <w:rPr>
        <w:rFonts w:hint="default"/>
      </w:rPr>
    </w:lvl>
    <w:lvl w:ilvl="2">
      <w:start w:val="1"/>
      <w:numFmt w:val="decimal"/>
      <w:lvlText w:val="%1.%2.%3"/>
      <w:lvlJc w:val="left"/>
      <w:pPr>
        <w:ind w:left="3094" w:hanging="720"/>
      </w:pPr>
      <w:rPr>
        <w:rFonts w:hint="default"/>
      </w:rPr>
    </w:lvl>
    <w:lvl w:ilvl="3">
      <w:start w:val="1"/>
      <w:numFmt w:val="decimal"/>
      <w:lvlText w:val="%1.%2.%3.%4"/>
      <w:lvlJc w:val="left"/>
      <w:pPr>
        <w:ind w:left="4281" w:hanging="720"/>
      </w:pPr>
      <w:rPr>
        <w:rFonts w:hint="default"/>
      </w:rPr>
    </w:lvl>
    <w:lvl w:ilvl="4">
      <w:start w:val="1"/>
      <w:numFmt w:val="decimal"/>
      <w:lvlText w:val="%1.%2.%3.%4.%5"/>
      <w:lvlJc w:val="left"/>
      <w:pPr>
        <w:ind w:left="5468" w:hanging="720"/>
      </w:pPr>
      <w:rPr>
        <w:rFonts w:hint="default"/>
      </w:rPr>
    </w:lvl>
    <w:lvl w:ilvl="5">
      <w:start w:val="1"/>
      <w:numFmt w:val="decimal"/>
      <w:lvlText w:val="%1.%2.%3.%4.%5.%6"/>
      <w:lvlJc w:val="left"/>
      <w:pPr>
        <w:ind w:left="7015" w:hanging="1080"/>
      </w:pPr>
      <w:rPr>
        <w:rFonts w:hint="default"/>
      </w:rPr>
    </w:lvl>
    <w:lvl w:ilvl="6">
      <w:start w:val="1"/>
      <w:numFmt w:val="decimal"/>
      <w:lvlText w:val="%1.%2.%3.%4.%5.%6.%7"/>
      <w:lvlJc w:val="left"/>
      <w:pPr>
        <w:ind w:left="8202" w:hanging="1080"/>
      </w:pPr>
      <w:rPr>
        <w:rFonts w:hint="default"/>
      </w:rPr>
    </w:lvl>
    <w:lvl w:ilvl="7">
      <w:start w:val="1"/>
      <w:numFmt w:val="decimal"/>
      <w:lvlText w:val="%1.%2.%3.%4.%5.%6.%7.%8"/>
      <w:lvlJc w:val="left"/>
      <w:pPr>
        <w:ind w:left="9749" w:hanging="1440"/>
      </w:pPr>
      <w:rPr>
        <w:rFonts w:hint="default"/>
      </w:rPr>
    </w:lvl>
    <w:lvl w:ilvl="8">
      <w:start w:val="1"/>
      <w:numFmt w:val="decimal"/>
      <w:lvlText w:val="%1.%2.%3.%4.%5.%6.%7.%8.%9"/>
      <w:lvlJc w:val="left"/>
      <w:pPr>
        <w:ind w:left="10936" w:hanging="1440"/>
      </w:pPr>
      <w:rPr>
        <w:rFonts w:hint="default"/>
      </w:rPr>
    </w:lvl>
  </w:abstractNum>
  <w:abstractNum w:abstractNumId="51" w15:restartNumberingAfterBreak="0">
    <w:nsid w:val="76E74EFD"/>
    <w:multiLevelType w:val="hybridMultilevel"/>
    <w:tmpl w:val="2018B012"/>
    <w:lvl w:ilvl="0" w:tplc="08090003">
      <w:start w:val="1"/>
      <w:numFmt w:val="bullet"/>
      <w:lvlText w:val="o"/>
      <w:lvlJc w:val="left"/>
      <w:pPr>
        <w:ind w:left="827" w:hanging="360"/>
      </w:pPr>
      <w:rPr>
        <w:rFonts w:ascii="Courier New" w:hAnsi="Courier New" w:cs="Courier New"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52" w15:restartNumberingAfterBreak="0">
    <w:nsid w:val="792141C9"/>
    <w:multiLevelType w:val="hybridMultilevel"/>
    <w:tmpl w:val="1E4CC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9F908C4"/>
    <w:multiLevelType w:val="multilevel"/>
    <w:tmpl w:val="04F8E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485248499">
    <w:abstractNumId w:val="14"/>
  </w:num>
  <w:num w:numId="2" w16cid:durableId="424111744">
    <w:abstractNumId w:val="18"/>
  </w:num>
  <w:num w:numId="3" w16cid:durableId="2113815557">
    <w:abstractNumId w:val="27"/>
  </w:num>
  <w:num w:numId="4" w16cid:durableId="1764958450">
    <w:abstractNumId w:val="32"/>
  </w:num>
  <w:num w:numId="5" w16cid:durableId="1507866507">
    <w:abstractNumId w:val="3"/>
  </w:num>
  <w:num w:numId="6" w16cid:durableId="262615760">
    <w:abstractNumId w:val="35"/>
  </w:num>
  <w:num w:numId="7" w16cid:durableId="1128478358">
    <w:abstractNumId w:val="43"/>
  </w:num>
  <w:num w:numId="8" w16cid:durableId="1902014462">
    <w:abstractNumId w:val="33"/>
  </w:num>
  <w:num w:numId="9" w16cid:durableId="1712075396">
    <w:abstractNumId w:val="38"/>
  </w:num>
  <w:num w:numId="10" w16cid:durableId="1629581705">
    <w:abstractNumId w:val="21"/>
  </w:num>
  <w:num w:numId="11" w16cid:durableId="383870546">
    <w:abstractNumId w:val="9"/>
  </w:num>
  <w:num w:numId="12" w16cid:durableId="1954747945">
    <w:abstractNumId w:val="8"/>
  </w:num>
  <w:num w:numId="13" w16cid:durableId="2061592617">
    <w:abstractNumId w:val="22"/>
  </w:num>
  <w:num w:numId="14" w16cid:durableId="1498307893">
    <w:abstractNumId w:val="42"/>
  </w:num>
  <w:num w:numId="15" w16cid:durableId="985815503">
    <w:abstractNumId w:val="44"/>
  </w:num>
  <w:num w:numId="16" w16cid:durableId="1897079906">
    <w:abstractNumId w:val="51"/>
  </w:num>
  <w:num w:numId="17" w16cid:durableId="2023235757">
    <w:abstractNumId w:val="28"/>
  </w:num>
  <w:num w:numId="18" w16cid:durableId="686179367">
    <w:abstractNumId w:val="30"/>
  </w:num>
  <w:num w:numId="19" w16cid:durableId="764883650">
    <w:abstractNumId w:val="10"/>
  </w:num>
  <w:num w:numId="20" w16cid:durableId="1808425261">
    <w:abstractNumId w:val="5"/>
  </w:num>
  <w:num w:numId="21" w16cid:durableId="2048144564">
    <w:abstractNumId w:val="50"/>
  </w:num>
  <w:num w:numId="22" w16cid:durableId="1294867273">
    <w:abstractNumId w:val="11"/>
  </w:num>
  <w:num w:numId="23" w16cid:durableId="221915241">
    <w:abstractNumId w:val="49"/>
  </w:num>
  <w:num w:numId="24" w16cid:durableId="782960865">
    <w:abstractNumId w:val="12"/>
  </w:num>
  <w:num w:numId="25" w16cid:durableId="657154354">
    <w:abstractNumId w:val="26"/>
  </w:num>
  <w:num w:numId="26" w16cid:durableId="1444223910">
    <w:abstractNumId w:val="0"/>
  </w:num>
  <w:num w:numId="27" w16cid:durableId="505023593">
    <w:abstractNumId w:val="6"/>
  </w:num>
  <w:num w:numId="28" w16cid:durableId="1514218998">
    <w:abstractNumId w:val="25"/>
  </w:num>
  <w:num w:numId="29" w16cid:durableId="1553611858">
    <w:abstractNumId w:val="16"/>
  </w:num>
  <w:num w:numId="30" w16cid:durableId="531769377">
    <w:abstractNumId w:val="40"/>
  </w:num>
  <w:num w:numId="31" w16cid:durableId="2140145765">
    <w:abstractNumId w:val="15"/>
  </w:num>
  <w:num w:numId="32" w16cid:durableId="1438284549">
    <w:abstractNumId w:val="45"/>
  </w:num>
  <w:num w:numId="33" w16cid:durableId="114254860">
    <w:abstractNumId w:val="29"/>
  </w:num>
  <w:num w:numId="34" w16cid:durableId="1169520767">
    <w:abstractNumId w:val="23"/>
  </w:num>
  <w:num w:numId="35" w16cid:durableId="1468354830">
    <w:abstractNumId w:val="2"/>
  </w:num>
  <w:num w:numId="36" w16cid:durableId="158624481">
    <w:abstractNumId w:val="41"/>
  </w:num>
  <w:num w:numId="37" w16cid:durableId="405959732">
    <w:abstractNumId w:val="24"/>
  </w:num>
  <w:num w:numId="38" w16cid:durableId="1977756056">
    <w:abstractNumId w:val="39"/>
  </w:num>
  <w:num w:numId="39" w16cid:durableId="2061394311">
    <w:abstractNumId w:val="19"/>
  </w:num>
  <w:num w:numId="40" w16cid:durableId="279341152">
    <w:abstractNumId w:val="4"/>
  </w:num>
  <w:num w:numId="41" w16cid:durableId="233207297">
    <w:abstractNumId w:val="31"/>
  </w:num>
  <w:num w:numId="42" w16cid:durableId="748691379">
    <w:abstractNumId w:val="7"/>
  </w:num>
  <w:num w:numId="43" w16cid:durableId="1296377135">
    <w:abstractNumId w:val="17"/>
  </w:num>
  <w:num w:numId="44" w16cid:durableId="1180966572">
    <w:abstractNumId w:val="37"/>
  </w:num>
  <w:num w:numId="45" w16cid:durableId="1184590892">
    <w:abstractNumId w:val="13"/>
  </w:num>
  <w:num w:numId="46" w16cid:durableId="211501161">
    <w:abstractNumId w:val="20"/>
  </w:num>
  <w:num w:numId="47" w16cid:durableId="1774544242">
    <w:abstractNumId w:val="46"/>
  </w:num>
  <w:num w:numId="48" w16cid:durableId="1878200767">
    <w:abstractNumId w:val="52"/>
  </w:num>
  <w:num w:numId="49" w16cid:durableId="126095299">
    <w:abstractNumId w:val="34"/>
  </w:num>
  <w:num w:numId="50" w16cid:durableId="243955421">
    <w:abstractNumId w:val="48"/>
  </w:num>
  <w:num w:numId="51" w16cid:durableId="2144107847">
    <w:abstractNumId w:val="47"/>
  </w:num>
  <w:num w:numId="52" w16cid:durableId="1081365184">
    <w:abstractNumId w:val="36"/>
  </w:num>
  <w:num w:numId="53" w16cid:durableId="1834565442">
    <w:abstractNumId w:val="1"/>
  </w:num>
  <w:num w:numId="54" w16cid:durableId="103355468">
    <w:abstractNumId w:val="5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EzNja3NDU1MzJS0lEKTi0uzszPAykwqQUAU4iOqywAAAA="/>
  </w:docVars>
  <w:rsids>
    <w:rsidRoot w:val="00EF3E03"/>
    <w:rsid w:val="00006FB2"/>
    <w:rsid w:val="00010741"/>
    <w:rsid w:val="00010DA1"/>
    <w:rsid w:val="00014290"/>
    <w:rsid w:val="000143BB"/>
    <w:rsid w:val="00014531"/>
    <w:rsid w:val="0002063D"/>
    <w:rsid w:val="00020D21"/>
    <w:rsid w:val="000245C0"/>
    <w:rsid w:val="0002663A"/>
    <w:rsid w:val="000302BF"/>
    <w:rsid w:val="00032AB9"/>
    <w:rsid w:val="000331C4"/>
    <w:rsid w:val="00035D1A"/>
    <w:rsid w:val="00040D20"/>
    <w:rsid w:val="00040FD0"/>
    <w:rsid w:val="00043435"/>
    <w:rsid w:val="00045ADE"/>
    <w:rsid w:val="00046780"/>
    <w:rsid w:val="00050E36"/>
    <w:rsid w:val="00056229"/>
    <w:rsid w:val="00057073"/>
    <w:rsid w:val="00060E02"/>
    <w:rsid w:val="00063205"/>
    <w:rsid w:val="00071703"/>
    <w:rsid w:val="000727E5"/>
    <w:rsid w:val="00081A8B"/>
    <w:rsid w:val="000845CE"/>
    <w:rsid w:val="0008672D"/>
    <w:rsid w:val="0008763E"/>
    <w:rsid w:val="000933CA"/>
    <w:rsid w:val="000A04AD"/>
    <w:rsid w:val="000A56AB"/>
    <w:rsid w:val="000A7190"/>
    <w:rsid w:val="000B082D"/>
    <w:rsid w:val="000B4652"/>
    <w:rsid w:val="000B4DE3"/>
    <w:rsid w:val="000B6291"/>
    <w:rsid w:val="000C60E3"/>
    <w:rsid w:val="000C7891"/>
    <w:rsid w:val="000E39A7"/>
    <w:rsid w:val="000F19A8"/>
    <w:rsid w:val="000F38BD"/>
    <w:rsid w:val="000F5375"/>
    <w:rsid w:val="000F63B5"/>
    <w:rsid w:val="001002BC"/>
    <w:rsid w:val="00100FAB"/>
    <w:rsid w:val="0010107C"/>
    <w:rsid w:val="00101749"/>
    <w:rsid w:val="00107CD3"/>
    <w:rsid w:val="0011572E"/>
    <w:rsid w:val="00117B27"/>
    <w:rsid w:val="00123FE9"/>
    <w:rsid w:val="0012428A"/>
    <w:rsid w:val="00124C6E"/>
    <w:rsid w:val="0013269D"/>
    <w:rsid w:val="00133A2B"/>
    <w:rsid w:val="001346C8"/>
    <w:rsid w:val="00135F3D"/>
    <w:rsid w:val="00136AD0"/>
    <w:rsid w:val="001412A5"/>
    <w:rsid w:val="00141488"/>
    <w:rsid w:val="00141ED0"/>
    <w:rsid w:val="00145240"/>
    <w:rsid w:val="001468F5"/>
    <w:rsid w:val="00154329"/>
    <w:rsid w:val="0015432F"/>
    <w:rsid w:val="00154CFD"/>
    <w:rsid w:val="00156C74"/>
    <w:rsid w:val="00172018"/>
    <w:rsid w:val="001731E5"/>
    <w:rsid w:val="00176BBA"/>
    <w:rsid w:val="00177B6B"/>
    <w:rsid w:val="00177CBD"/>
    <w:rsid w:val="001827CC"/>
    <w:rsid w:val="001831CA"/>
    <w:rsid w:val="001912E7"/>
    <w:rsid w:val="001977CC"/>
    <w:rsid w:val="00197AB1"/>
    <w:rsid w:val="001A1D71"/>
    <w:rsid w:val="001A1FCA"/>
    <w:rsid w:val="001A3A27"/>
    <w:rsid w:val="001A6F20"/>
    <w:rsid w:val="001B2F4F"/>
    <w:rsid w:val="001B3281"/>
    <w:rsid w:val="001B3288"/>
    <w:rsid w:val="001B3E84"/>
    <w:rsid w:val="001C1E00"/>
    <w:rsid w:val="001D0E39"/>
    <w:rsid w:val="001D319C"/>
    <w:rsid w:val="001D3361"/>
    <w:rsid w:val="001E028E"/>
    <w:rsid w:val="001E3981"/>
    <w:rsid w:val="001E5E09"/>
    <w:rsid w:val="001E7F10"/>
    <w:rsid w:val="001F1252"/>
    <w:rsid w:val="002001CE"/>
    <w:rsid w:val="0020316F"/>
    <w:rsid w:val="00203232"/>
    <w:rsid w:val="0021368C"/>
    <w:rsid w:val="002136E4"/>
    <w:rsid w:val="0022023C"/>
    <w:rsid w:val="0022750B"/>
    <w:rsid w:val="002337C7"/>
    <w:rsid w:val="00235CDB"/>
    <w:rsid w:val="00241558"/>
    <w:rsid w:val="00242F58"/>
    <w:rsid w:val="002476B3"/>
    <w:rsid w:val="00251588"/>
    <w:rsid w:val="0025276E"/>
    <w:rsid w:val="00265182"/>
    <w:rsid w:val="002679CA"/>
    <w:rsid w:val="002709FB"/>
    <w:rsid w:val="0027519F"/>
    <w:rsid w:val="002923BC"/>
    <w:rsid w:val="00292DDD"/>
    <w:rsid w:val="00293D91"/>
    <w:rsid w:val="0029638D"/>
    <w:rsid w:val="00296A67"/>
    <w:rsid w:val="002A1874"/>
    <w:rsid w:val="002A5863"/>
    <w:rsid w:val="002A5E11"/>
    <w:rsid w:val="002C00F3"/>
    <w:rsid w:val="002C02C1"/>
    <w:rsid w:val="002C3FB5"/>
    <w:rsid w:val="002C56EE"/>
    <w:rsid w:val="002D00F9"/>
    <w:rsid w:val="002D10DB"/>
    <w:rsid w:val="002D1833"/>
    <w:rsid w:val="002D1EA8"/>
    <w:rsid w:val="002D2C3F"/>
    <w:rsid w:val="002D2C40"/>
    <w:rsid w:val="002E3A65"/>
    <w:rsid w:val="002E4243"/>
    <w:rsid w:val="002E6D58"/>
    <w:rsid w:val="002F12C0"/>
    <w:rsid w:val="002F23A5"/>
    <w:rsid w:val="002F28E4"/>
    <w:rsid w:val="002F2B86"/>
    <w:rsid w:val="002F2F29"/>
    <w:rsid w:val="0031422D"/>
    <w:rsid w:val="00320134"/>
    <w:rsid w:val="003218CD"/>
    <w:rsid w:val="003229FE"/>
    <w:rsid w:val="003232CD"/>
    <w:rsid w:val="00325373"/>
    <w:rsid w:val="00326566"/>
    <w:rsid w:val="0033586C"/>
    <w:rsid w:val="00337385"/>
    <w:rsid w:val="00337F3A"/>
    <w:rsid w:val="00343762"/>
    <w:rsid w:val="0034427D"/>
    <w:rsid w:val="0034535F"/>
    <w:rsid w:val="00347F7B"/>
    <w:rsid w:val="00351ACE"/>
    <w:rsid w:val="00354098"/>
    <w:rsid w:val="00357D3E"/>
    <w:rsid w:val="00366638"/>
    <w:rsid w:val="003718F7"/>
    <w:rsid w:val="003731CC"/>
    <w:rsid w:val="003757BE"/>
    <w:rsid w:val="003764D5"/>
    <w:rsid w:val="00382468"/>
    <w:rsid w:val="00383781"/>
    <w:rsid w:val="0038435C"/>
    <w:rsid w:val="00385249"/>
    <w:rsid w:val="00385A49"/>
    <w:rsid w:val="00390988"/>
    <w:rsid w:val="00394AA1"/>
    <w:rsid w:val="00394AE1"/>
    <w:rsid w:val="00396CFE"/>
    <w:rsid w:val="003A514B"/>
    <w:rsid w:val="003B155F"/>
    <w:rsid w:val="003B5A6C"/>
    <w:rsid w:val="003B6C15"/>
    <w:rsid w:val="003C06A3"/>
    <w:rsid w:val="003C1D62"/>
    <w:rsid w:val="003C3689"/>
    <w:rsid w:val="003C4261"/>
    <w:rsid w:val="003C4840"/>
    <w:rsid w:val="003C5A65"/>
    <w:rsid w:val="003C6479"/>
    <w:rsid w:val="003D3482"/>
    <w:rsid w:val="003D4584"/>
    <w:rsid w:val="003D536C"/>
    <w:rsid w:val="003E1AE5"/>
    <w:rsid w:val="003E314C"/>
    <w:rsid w:val="003E3922"/>
    <w:rsid w:val="003F2901"/>
    <w:rsid w:val="003F4143"/>
    <w:rsid w:val="003F5031"/>
    <w:rsid w:val="003F53D6"/>
    <w:rsid w:val="00400ECD"/>
    <w:rsid w:val="00411B48"/>
    <w:rsid w:val="00412285"/>
    <w:rsid w:val="0041242F"/>
    <w:rsid w:val="004207B0"/>
    <w:rsid w:val="00423DA3"/>
    <w:rsid w:val="004264B5"/>
    <w:rsid w:val="004319B7"/>
    <w:rsid w:val="004328E9"/>
    <w:rsid w:val="00432EE8"/>
    <w:rsid w:val="00433FE7"/>
    <w:rsid w:val="004422CC"/>
    <w:rsid w:val="00443A1E"/>
    <w:rsid w:val="00447F5C"/>
    <w:rsid w:val="00450EB8"/>
    <w:rsid w:val="0045402B"/>
    <w:rsid w:val="00454D09"/>
    <w:rsid w:val="004600FC"/>
    <w:rsid w:val="004606F1"/>
    <w:rsid w:val="00461E91"/>
    <w:rsid w:val="00463121"/>
    <w:rsid w:val="004667F6"/>
    <w:rsid w:val="004741A3"/>
    <w:rsid w:val="00475653"/>
    <w:rsid w:val="0048045B"/>
    <w:rsid w:val="0048536C"/>
    <w:rsid w:val="0048619D"/>
    <w:rsid w:val="00492AA3"/>
    <w:rsid w:val="00492AEC"/>
    <w:rsid w:val="00493B5D"/>
    <w:rsid w:val="004A01E8"/>
    <w:rsid w:val="004A1DBB"/>
    <w:rsid w:val="004A2944"/>
    <w:rsid w:val="004A45FA"/>
    <w:rsid w:val="004A72ED"/>
    <w:rsid w:val="004B2606"/>
    <w:rsid w:val="004B33EB"/>
    <w:rsid w:val="004B47AD"/>
    <w:rsid w:val="004B5468"/>
    <w:rsid w:val="004C34BB"/>
    <w:rsid w:val="004C6464"/>
    <w:rsid w:val="004D1DEB"/>
    <w:rsid w:val="004D2673"/>
    <w:rsid w:val="004D577C"/>
    <w:rsid w:val="004D73C6"/>
    <w:rsid w:val="004D7522"/>
    <w:rsid w:val="004E35E6"/>
    <w:rsid w:val="004E3A93"/>
    <w:rsid w:val="004F35F8"/>
    <w:rsid w:val="004F3907"/>
    <w:rsid w:val="004F60C7"/>
    <w:rsid w:val="004F7DA7"/>
    <w:rsid w:val="00500804"/>
    <w:rsid w:val="00501EE4"/>
    <w:rsid w:val="0051207B"/>
    <w:rsid w:val="00512D8E"/>
    <w:rsid w:val="00522A9E"/>
    <w:rsid w:val="00525DC1"/>
    <w:rsid w:val="00526B0F"/>
    <w:rsid w:val="00526DA0"/>
    <w:rsid w:val="00532D37"/>
    <w:rsid w:val="00536D99"/>
    <w:rsid w:val="00544352"/>
    <w:rsid w:val="0054498B"/>
    <w:rsid w:val="00546E49"/>
    <w:rsid w:val="00551558"/>
    <w:rsid w:val="005517A0"/>
    <w:rsid w:val="00554632"/>
    <w:rsid w:val="0056026D"/>
    <w:rsid w:val="0056519F"/>
    <w:rsid w:val="00567F9C"/>
    <w:rsid w:val="00571061"/>
    <w:rsid w:val="00571EB1"/>
    <w:rsid w:val="00573ECF"/>
    <w:rsid w:val="00575820"/>
    <w:rsid w:val="005758CB"/>
    <w:rsid w:val="005776FF"/>
    <w:rsid w:val="005808F6"/>
    <w:rsid w:val="00584F92"/>
    <w:rsid w:val="005879A5"/>
    <w:rsid w:val="00592524"/>
    <w:rsid w:val="0059437D"/>
    <w:rsid w:val="005944E7"/>
    <w:rsid w:val="005A09C3"/>
    <w:rsid w:val="005A7C92"/>
    <w:rsid w:val="005B2866"/>
    <w:rsid w:val="005B5216"/>
    <w:rsid w:val="005B79A8"/>
    <w:rsid w:val="005C20AB"/>
    <w:rsid w:val="005C5D4E"/>
    <w:rsid w:val="005C66E1"/>
    <w:rsid w:val="005C7BBE"/>
    <w:rsid w:val="005D0DA3"/>
    <w:rsid w:val="005D3185"/>
    <w:rsid w:val="005D44CE"/>
    <w:rsid w:val="005D4837"/>
    <w:rsid w:val="005D7ABF"/>
    <w:rsid w:val="005E05D8"/>
    <w:rsid w:val="005E431A"/>
    <w:rsid w:val="005E532F"/>
    <w:rsid w:val="005E5693"/>
    <w:rsid w:val="005E6B2A"/>
    <w:rsid w:val="005F5B5C"/>
    <w:rsid w:val="006010CD"/>
    <w:rsid w:val="0060570E"/>
    <w:rsid w:val="00605A3C"/>
    <w:rsid w:val="00610F02"/>
    <w:rsid w:val="00612FD3"/>
    <w:rsid w:val="00616940"/>
    <w:rsid w:val="00617B0C"/>
    <w:rsid w:val="00617CDA"/>
    <w:rsid w:val="0063025A"/>
    <w:rsid w:val="00640C48"/>
    <w:rsid w:val="006418BB"/>
    <w:rsid w:val="00641BA3"/>
    <w:rsid w:val="00645EB6"/>
    <w:rsid w:val="00654219"/>
    <w:rsid w:val="00654F81"/>
    <w:rsid w:val="00656613"/>
    <w:rsid w:val="00657C2A"/>
    <w:rsid w:val="00665306"/>
    <w:rsid w:val="00671558"/>
    <w:rsid w:val="0067694C"/>
    <w:rsid w:val="00680692"/>
    <w:rsid w:val="006827B4"/>
    <w:rsid w:val="00683053"/>
    <w:rsid w:val="0068333E"/>
    <w:rsid w:val="006903F3"/>
    <w:rsid w:val="006909CE"/>
    <w:rsid w:val="00691C76"/>
    <w:rsid w:val="0069211A"/>
    <w:rsid w:val="00692B72"/>
    <w:rsid w:val="00695895"/>
    <w:rsid w:val="006A3D1C"/>
    <w:rsid w:val="006C6432"/>
    <w:rsid w:val="006D15E5"/>
    <w:rsid w:val="006D538F"/>
    <w:rsid w:val="006D698B"/>
    <w:rsid w:val="006E1B2D"/>
    <w:rsid w:val="0070316C"/>
    <w:rsid w:val="00703297"/>
    <w:rsid w:val="007051A6"/>
    <w:rsid w:val="0071277C"/>
    <w:rsid w:val="007132B2"/>
    <w:rsid w:val="00720A45"/>
    <w:rsid w:val="007219C2"/>
    <w:rsid w:val="007226D8"/>
    <w:rsid w:val="00735F25"/>
    <w:rsid w:val="00737778"/>
    <w:rsid w:val="00745060"/>
    <w:rsid w:val="0075035A"/>
    <w:rsid w:val="007506EF"/>
    <w:rsid w:val="00750A90"/>
    <w:rsid w:val="00752058"/>
    <w:rsid w:val="0075400E"/>
    <w:rsid w:val="00757D08"/>
    <w:rsid w:val="0076063E"/>
    <w:rsid w:val="00762630"/>
    <w:rsid w:val="007652BC"/>
    <w:rsid w:val="00765364"/>
    <w:rsid w:val="00770A03"/>
    <w:rsid w:val="0077332F"/>
    <w:rsid w:val="0077467B"/>
    <w:rsid w:val="007767AE"/>
    <w:rsid w:val="00784ED7"/>
    <w:rsid w:val="007932D8"/>
    <w:rsid w:val="007939B6"/>
    <w:rsid w:val="00794698"/>
    <w:rsid w:val="007A570E"/>
    <w:rsid w:val="007A687E"/>
    <w:rsid w:val="007C2C00"/>
    <w:rsid w:val="007C3555"/>
    <w:rsid w:val="007D0C20"/>
    <w:rsid w:val="007D2962"/>
    <w:rsid w:val="007E0228"/>
    <w:rsid w:val="007E26D2"/>
    <w:rsid w:val="007E4F04"/>
    <w:rsid w:val="007F4809"/>
    <w:rsid w:val="007F5935"/>
    <w:rsid w:val="007F5DEF"/>
    <w:rsid w:val="007F7EF7"/>
    <w:rsid w:val="00807746"/>
    <w:rsid w:val="00812713"/>
    <w:rsid w:val="00814E1F"/>
    <w:rsid w:val="0081716B"/>
    <w:rsid w:val="00823AE6"/>
    <w:rsid w:val="00826DED"/>
    <w:rsid w:val="00833556"/>
    <w:rsid w:val="008349DF"/>
    <w:rsid w:val="008368DE"/>
    <w:rsid w:val="00837874"/>
    <w:rsid w:val="00841D7B"/>
    <w:rsid w:val="008443BD"/>
    <w:rsid w:val="0084545C"/>
    <w:rsid w:val="00845A30"/>
    <w:rsid w:val="00846A18"/>
    <w:rsid w:val="00846AC4"/>
    <w:rsid w:val="00847F8F"/>
    <w:rsid w:val="00850B2A"/>
    <w:rsid w:val="00852EA1"/>
    <w:rsid w:val="00855DBD"/>
    <w:rsid w:val="00857D46"/>
    <w:rsid w:val="00857EAB"/>
    <w:rsid w:val="00860250"/>
    <w:rsid w:val="00862488"/>
    <w:rsid w:val="0086251D"/>
    <w:rsid w:val="00862FC7"/>
    <w:rsid w:val="00863F23"/>
    <w:rsid w:val="00865ADF"/>
    <w:rsid w:val="00866B27"/>
    <w:rsid w:val="0087004E"/>
    <w:rsid w:val="00870D37"/>
    <w:rsid w:val="008770AE"/>
    <w:rsid w:val="00894914"/>
    <w:rsid w:val="008951E1"/>
    <w:rsid w:val="0089683E"/>
    <w:rsid w:val="008977D4"/>
    <w:rsid w:val="008A0715"/>
    <w:rsid w:val="008A28F0"/>
    <w:rsid w:val="008A3ABF"/>
    <w:rsid w:val="008A3AEF"/>
    <w:rsid w:val="008A40CB"/>
    <w:rsid w:val="008A63C0"/>
    <w:rsid w:val="008B50E6"/>
    <w:rsid w:val="008C0D81"/>
    <w:rsid w:val="008C2033"/>
    <w:rsid w:val="008C6723"/>
    <w:rsid w:val="008D0954"/>
    <w:rsid w:val="008D2566"/>
    <w:rsid w:val="008D2F41"/>
    <w:rsid w:val="008D52A0"/>
    <w:rsid w:val="008D5879"/>
    <w:rsid w:val="008E160B"/>
    <w:rsid w:val="008E2B16"/>
    <w:rsid w:val="008E4437"/>
    <w:rsid w:val="008E5A9B"/>
    <w:rsid w:val="008E67E6"/>
    <w:rsid w:val="008E7E84"/>
    <w:rsid w:val="008F2D94"/>
    <w:rsid w:val="008F37DF"/>
    <w:rsid w:val="008F5D47"/>
    <w:rsid w:val="00901456"/>
    <w:rsid w:val="00901AE3"/>
    <w:rsid w:val="00906393"/>
    <w:rsid w:val="00907496"/>
    <w:rsid w:val="00907DD6"/>
    <w:rsid w:val="0091450B"/>
    <w:rsid w:val="00915116"/>
    <w:rsid w:val="00917332"/>
    <w:rsid w:val="00925046"/>
    <w:rsid w:val="009319DF"/>
    <w:rsid w:val="0093327A"/>
    <w:rsid w:val="00935C68"/>
    <w:rsid w:val="009460C0"/>
    <w:rsid w:val="0094633A"/>
    <w:rsid w:val="00947168"/>
    <w:rsid w:val="0095301A"/>
    <w:rsid w:val="009540BF"/>
    <w:rsid w:val="0095469F"/>
    <w:rsid w:val="00955A7B"/>
    <w:rsid w:val="0095720E"/>
    <w:rsid w:val="00963250"/>
    <w:rsid w:val="00964D30"/>
    <w:rsid w:val="00967F1E"/>
    <w:rsid w:val="00972C95"/>
    <w:rsid w:val="00974E41"/>
    <w:rsid w:val="009770F3"/>
    <w:rsid w:val="00977919"/>
    <w:rsid w:val="00982412"/>
    <w:rsid w:val="0098742F"/>
    <w:rsid w:val="00990981"/>
    <w:rsid w:val="00992915"/>
    <w:rsid w:val="00995F60"/>
    <w:rsid w:val="009A48A6"/>
    <w:rsid w:val="009A55D1"/>
    <w:rsid w:val="009A5DFE"/>
    <w:rsid w:val="009A600D"/>
    <w:rsid w:val="009B01AB"/>
    <w:rsid w:val="009B0CDF"/>
    <w:rsid w:val="009B4097"/>
    <w:rsid w:val="009B5EFC"/>
    <w:rsid w:val="009C45D3"/>
    <w:rsid w:val="009C7423"/>
    <w:rsid w:val="009D1428"/>
    <w:rsid w:val="009E03C5"/>
    <w:rsid w:val="009E10E5"/>
    <w:rsid w:val="009E14BC"/>
    <w:rsid w:val="009E6AA2"/>
    <w:rsid w:val="009F532A"/>
    <w:rsid w:val="009F5768"/>
    <w:rsid w:val="00A0026E"/>
    <w:rsid w:val="00A05E91"/>
    <w:rsid w:val="00A10401"/>
    <w:rsid w:val="00A132CE"/>
    <w:rsid w:val="00A13F69"/>
    <w:rsid w:val="00A14BB2"/>
    <w:rsid w:val="00A14D54"/>
    <w:rsid w:val="00A15F58"/>
    <w:rsid w:val="00A16DEB"/>
    <w:rsid w:val="00A31779"/>
    <w:rsid w:val="00A34459"/>
    <w:rsid w:val="00A349B9"/>
    <w:rsid w:val="00A35852"/>
    <w:rsid w:val="00A41EC1"/>
    <w:rsid w:val="00A43ECB"/>
    <w:rsid w:val="00A500EE"/>
    <w:rsid w:val="00A50995"/>
    <w:rsid w:val="00A51B06"/>
    <w:rsid w:val="00A53132"/>
    <w:rsid w:val="00A5430C"/>
    <w:rsid w:val="00A55DA2"/>
    <w:rsid w:val="00A57999"/>
    <w:rsid w:val="00A60E4F"/>
    <w:rsid w:val="00A64BFA"/>
    <w:rsid w:val="00A706B2"/>
    <w:rsid w:val="00A719BC"/>
    <w:rsid w:val="00A71A1B"/>
    <w:rsid w:val="00A73AB3"/>
    <w:rsid w:val="00A74046"/>
    <w:rsid w:val="00A81C62"/>
    <w:rsid w:val="00A83784"/>
    <w:rsid w:val="00A84A47"/>
    <w:rsid w:val="00A87A03"/>
    <w:rsid w:val="00A90675"/>
    <w:rsid w:val="00A90E5A"/>
    <w:rsid w:val="00A92FA8"/>
    <w:rsid w:val="00AA3066"/>
    <w:rsid w:val="00AB04F8"/>
    <w:rsid w:val="00AB0979"/>
    <w:rsid w:val="00AB1E7E"/>
    <w:rsid w:val="00AB56BF"/>
    <w:rsid w:val="00AB6B0B"/>
    <w:rsid w:val="00AB6BF1"/>
    <w:rsid w:val="00AC0CC7"/>
    <w:rsid w:val="00AC4059"/>
    <w:rsid w:val="00AC4850"/>
    <w:rsid w:val="00AD1EB6"/>
    <w:rsid w:val="00AD5679"/>
    <w:rsid w:val="00AE0B07"/>
    <w:rsid w:val="00AE3B58"/>
    <w:rsid w:val="00AF1A96"/>
    <w:rsid w:val="00AF1A98"/>
    <w:rsid w:val="00AF44B4"/>
    <w:rsid w:val="00B02BD1"/>
    <w:rsid w:val="00B04C1E"/>
    <w:rsid w:val="00B07DE4"/>
    <w:rsid w:val="00B108AD"/>
    <w:rsid w:val="00B11465"/>
    <w:rsid w:val="00B15470"/>
    <w:rsid w:val="00B15638"/>
    <w:rsid w:val="00B17D7E"/>
    <w:rsid w:val="00B2085D"/>
    <w:rsid w:val="00B20E3E"/>
    <w:rsid w:val="00B216B7"/>
    <w:rsid w:val="00B22019"/>
    <w:rsid w:val="00B30BAC"/>
    <w:rsid w:val="00B32E71"/>
    <w:rsid w:val="00B3308A"/>
    <w:rsid w:val="00B358BC"/>
    <w:rsid w:val="00B40163"/>
    <w:rsid w:val="00B415F5"/>
    <w:rsid w:val="00B41AA3"/>
    <w:rsid w:val="00B437D4"/>
    <w:rsid w:val="00B53076"/>
    <w:rsid w:val="00B535F6"/>
    <w:rsid w:val="00B5521C"/>
    <w:rsid w:val="00B61A49"/>
    <w:rsid w:val="00B65001"/>
    <w:rsid w:val="00B65D7E"/>
    <w:rsid w:val="00B66B86"/>
    <w:rsid w:val="00B74CF6"/>
    <w:rsid w:val="00B76F88"/>
    <w:rsid w:val="00B8050D"/>
    <w:rsid w:val="00B849BB"/>
    <w:rsid w:val="00B856D2"/>
    <w:rsid w:val="00B9044F"/>
    <w:rsid w:val="00B90C85"/>
    <w:rsid w:val="00B92294"/>
    <w:rsid w:val="00B92A4F"/>
    <w:rsid w:val="00B92E38"/>
    <w:rsid w:val="00B930D5"/>
    <w:rsid w:val="00B965A8"/>
    <w:rsid w:val="00B97EE1"/>
    <w:rsid w:val="00BA04C4"/>
    <w:rsid w:val="00BA0C4B"/>
    <w:rsid w:val="00BA50EC"/>
    <w:rsid w:val="00BA7004"/>
    <w:rsid w:val="00BB04D0"/>
    <w:rsid w:val="00BB0C90"/>
    <w:rsid w:val="00BC5EF8"/>
    <w:rsid w:val="00BE5E7A"/>
    <w:rsid w:val="00BF0E16"/>
    <w:rsid w:val="00BF111F"/>
    <w:rsid w:val="00BF34F1"/>
    <w:rsid w:val="00BF4C98"/>
    <w:rsid w:val="00BF4D16"/>
    <w:rsid w:val="00BF7977"/>
    <w:rsid w:val="00BF7CEB"/>
    <w:rsid w:val="00C013D8"/>
    <w:rsid w:val="00C10B56"/>
    <w:rsid w:val="00C13CF7"/>
    <w:rsid w:val="00C155C5"/>
    <w:rsid w:val="00C16B24"/>
    <w:rsid w:val="00C17E30"/>
    <w:rsid w:val="00C22AB3"/>
    <w:rsid w:val="00C23DDC"/>
    <w:rsid w:val="00C27B32"/>
    <w:rsid w:val="00C3698E"/>
    <w:rsid w:val="00C3792E"/>
    <w:rsid w:val="00C40A50"/>
    <w:rsid w:val="00C40CB4"/>
    <w:rsid w:val="00C4752B"/>
    <w:rsid w:val="00C504A2"/>
    <w:rsid w:val="00C52631"/>
    <w:rsid w:val="00C5455B"/>
    <w:rsid w:val="00C54F60"/>
    <w:rsid w:val="00C553B3"/>
    <w:rsid w:val="00C60642"/>
    <w:rsid w:val="00C63D93"/>
    <w:rsid w:val="00C65A99"/>
    <w:rsid w:val="00C6732D"/>
    <w:rsid w:val="00C715CC"/>
    <w:rsid w:val="00C73838"/>
    <w:rsid w:val="00C82F75"/>
    <w:rsid w:val="00C9050B"/>
    <w:rsid w:val="00CA2427"/>
    <w:rsid w:val="00CA5296"/>
    <w:rsid w:val="00CB0867"/>
    <w:rsid w:val="00CB1369"/>
    <w:rsid w:val="00CB3788"/>
    <w:rsid w:val="00CC0026"/>
    <w:rsid w:val="00CD5886"/>
    <w:rsid w:val="00CE5626"/>
    <w:rsid w:val="00CF0B5F"/>
    <w:rsid w:val="00CF5B43"/>
    <w:rsid w:val="00D002C9"/>
    <w:rsid w:val="00D03132"/>
    <w:rsid w:val="00D13111"/>
    <w:rsid w:val="00D15139"/>
    <w:rsid w:val="00D1637E"/>
    <w:rsid w:val="00D21687"/>
    <w:rsid w:val="00D21E7D"/>
    <w:rsid w:val="00D248F0"/>
    <w:rsid w:val="00D2490F"/>
    <w:rsid w:val="00D250F2"/>
    <w:rsid w:val="00D37251"/>
    <w:rsid w:val="00D41BE0"/>
    <w:rsid w:val="00D42055"/>
    <w:rsid w:val="00D421D0"/>
    <w:rsid w:val="00D439FD"/>
    <w:rsid w:val="00D45047"/>
    <w:rsid w:val="00D45482"/>
    <w:rsid w:val="00D53429"/>
    <w:rsid w:val="00D5518F"/>
    <w:rsid w:val="00D5540E"/>
    <w:rsid w:val="00D60F78"/>
    <w:rsid w:val="00D707F3"/>
    <w:rsid w:val="00D75E1C"/>
    <w:rsid w:val="00D764D7"/>
    <w:rsid w:val="00D774A4"/>
    <w:rsid w:val="00D83174"/>
    <w:rsid w:val="00D90A8C"/>
    <w:rsid w:val="00D930A2"/>
    <w:rsid w:val="00D9418C"/>
    <w:rsid w:val="00D95A36"/>
    <w:rsid w:val="00D96F27"/>
    <w:rsid w:val="00DA1C2E"/>
    <w:rsid w:val="00DA3D55"/>
    <w:rsid w:val="00DB3299"/>
    <w:rsid w:val="00DC12FA"/>
    <w:rsid w:val="00DC21C0"/>
    <w:rsid w:val="00DC289D"/>
    <w:rsid w:val="00DC2B7A"/>
    <w:rsid w:val="00DC3E6F"/>
    <w:rsid w:val="00DC5AAF"/>
    <w:rsid w:val="00DD2383"/>
    <w:rsid w:val="00DD2E3E"/>
    <w:rsid w:val="00DD5119"/>
    <w:rsid w:val="00DD7E6A"/>
    <w:rsid w:val="00DE0BEE"/>
    <w:rsid w:val="00DE1687"/>
    <w:rsid w:val="00DE5146"/>
    <w:rsid w:val="00DE6715"/>
    <w:rsid w:val="00DE76D8"/>
    <w:rsid w:val="00DF16DB"/>
    <w:rsid w:val="00DF1A2A"/>
    <w:rsid w:val="00DF5607"/>
    <w:rsid w:val="00DF73F4"/>
    <w:rsid w:val="00E016C4"/>
    <w:rsid w:val="00E05E53"/>
    <w:rsid w:val="00E119FA"/>
    <w:rsid w:val="00E13DDF"/>
    <w:rsid w:val="00E1481D"/>
    <w:rsid w:val="00E20D35"/>
    <w:rsid w:val="00E21FE9"/>
    <w:rsid w:val="00E27BD3"/>
    <w:rsid w:val="00E32990"/>
    <w:rsid w:val="00E44BF7"/>
    <w:rsid w:val="00E5301A"/>
    <w:rsid w:val="00E56ADE"/>
    <w:rsid w:val="00E6091F"/>
    <w:rsid w:val="00E732E9"/>
    <w:rsid w:val="00E7499E"/>
    <w:rsid w:val="00E7620E"/>
    <w:rsid w:val="00E76386"/>
    <w:rsid w:val="00E770B6"/>
    <w:rsid w:val="00E772DE"/>
    <w:rsid w:val="00E77D4C"/>
    <w:rsid w:val="00E81B3B"/>
    <w:rsid w:val="00E82DB7"/>
    <w:rsid w:val="00E8382A"/>
    <w:rsid w:val="00E85B62"/>
    <w:rsid w:val="00E90DBA"/>
    <w:rsid w:val="00E9627D"/>
    <w:rsid w:val="00E96530"/>
    <w:rsid w:val="00E97563"/>
    <w:rsid w:val="00E97A3A"/>
    <w:rsid w:val="00EA054D"/>
    <w:rsid w:val="00EA3023"/>
    <w:rsid w:val="00EA3A04"/>
    <w:rsid w:val="00EA3E57"/>
    <w:rsid w:val="00EA47D9"/>
    <w:rsid w:val="00EB69BF"/>
    <w:rsid w:val="00EB710C"/>
    <w:rsid w:val="00EC00BD"/>
    <w:rsid w:val="00EC69C1"/>
    <w:rsid w:val="00EC7DB9"/>
    <w:rsid w:val="00ED1E59"/>
    <w:rsid w:val="00ED52EC"/>
    <w:rsid w:val="00ED57ED"/>
    <w:rsid w:val="00ED6942"/>
    <w:rsid w:val="00ED794F"/>
    <w:rsid w:val="00EE0D0F"/>
    <w:rsid w:val="00EE1BA5"/>
    <w:rsid w:val="00EE250B"/>
    <w:rsid w:val="00EE514B"/>
    <w:rsid w:val="00EE52C1"/>
    <w:rsid w:val="00EE6A55"/>
    <w:rsid w:val="00EF2C3F"/>
    <w:rsid w:val="00EF3E03"/>
    <w:rsid w:val="00EF7D30"/>
    <w:rsid w:val="00F078E5"/>
    <w:rsid w:val="00F10D34"/>
    <w:rsid w:val="00F12A58"/>
    <w:rsid w:val="00F13191"/>
    <w:rsid w:val="00F23DD3"/>
    <w:rsid w:val="00F25DBC"/>
    <w:rsid w:val="00F340A3"/>
    <w:rsid w:val="00F341D5"/>
    <w:rsid w:val="00F37483"/>
    <w:rsid w:val="00F441F5"/>
    <w:rsid w:val="00F442FF"/>
    <w:rsid w:val="00F474FF"/>
    <w:rsid w:val="00F50044"/>
    <w:rsid w:val="00F51ADA"/>
    <w:rsid w:val="00F54009"/>
    <w:rsid w:val="00F560F5"/>
    <w:rsid w:val="00F64C04"/>
    <w:rsid w:val="00F675CE"/>
    <w:rsid w:val="00F70B3B"/>
    <w:rsid w:val="00F724E5"/>
    <w:rsid w:val="00F72A70"/>
    <w:rsid w:val="00F72C3F"/>
    <w:rsid w:val="00F76263"/>
    <w:rsid w:val="00F766E3"/>
    <w:rsid w:val="00F77DED"/>
    <w:rsid w:val="00F851CA"/>
    <w:rsid w:val="00F90AD5"/>
    <w:rsid w:val="00F91A39"/>
    <w:rsid w:val="00FA1F2E"/>
    <w:rsid w:val="00FA2332"/>
    <w:rsid w:val="00FA547E"/>
    <w:rsid w:val="00FA6C09"/>
    <w:rsid w:val="00FB186E"/>
    <w:rsid w:val="00FB4E7E"/>
    <w:rsid w:val="00FC1768"/>
    <w:rsid w:val="00FC2256"/>
    <w:rsid w:val="00FD26DE"/>
    <w:rsid w:val="00FD2F99"/>
    <w:rsid w:val="00FD6125"/>
    <w:rsid w:val="00FD62F8"/>
    <w:rsid w:val="00FE092A"/>
    <w:rsid w:val="00FE25DD"/>
    <w:rsid w:val="00FE2C49"/>
    <w:rsid w:val="00FE3CD0"/>
    <w:rsid w:val="00FF2EE1"/>
    <w:rsid w:val="00FF63A4"/>
    <w:rsid w:val="0224CE3E"/>
    <w:rsid w:val="02A7CB25"/>
    <w:rsid w:val="02FBFA35"/>
    <w:rsid w:val="04F20175"/>
    <w:rsid w:val="077206B2"/>
    <w:rsid w:val="07723649"/>
    <w:rsid w:val="07F9BD29"/>
    <w:rsid w:val="08129AA8"/>
    <w:rsid w:val="081A09F7"/>
    <w:rsid w:val="082C054A"/>
    <w:rsid w:val="08A70FA7"/>
    <w:rsid w:val="0920C3CE"/>
    <w:rsid w:val="095B99A0"/>
    <w:rsid w:val="0A01F39A"/>
    <w:rsid w:val="0A07CC74"/>
    <w:rsid w:val="0A64F4AB"/>
    <w:rsid w:val="0AAC637E"/>
    <w:rsid w:val="0AB3BFBD"/>
    <w:rsid w:val="0B431B55"/>
    <w:rsid w:val="0D1688AB"/>
    <w:rsid w:val="0DFCDD52"/>
    <w:rsid w:val="0EC96A11"/>
    <w:rsid w:val="0FE45E55"/>
    <w:rsid w:val="11012974"/>
    <w:rsid w:val="110FF06A"/>
    <w:rsid w:val="11722EEA"/>
    <w:rsid w:val="1198EACC"/>
    <w:rsid w:val="12024EDC"/>
    <w:rsid w:val="122993F8"/>
    <w:rsid w:val="12B5B811"/>
    <w:rsid w:val="12DE3488"/>
    <w:rsid w:val="131A6019"/>
    <w:rsid w:val="13444CFA"/>
    <w:rsid w:val="1363D3C7"/>
    <w:rsid w:val="13C3B83B"/>
    <w:rsid w:val="1512BEB3"/>
    <w:rsid w:val="153D4E8F"/>
    <w:rsid w:val="170B3BE2"/>
    <w:rsid w:val="17E4AE65"/>
    <w:rsid w:val="1812439C"/>
    <w:rsid w:val="18C71012"/>
    <w:rsid w:val="19CAC12C"/>
    <w:rsid w:val="1AB25CE4"/>
    <w:rsid w:val="1AF185C8"/>
    <w:rsid w:val="1B1AA9DF"/>
    <w:rsid w:val="1D3A94A4"/>
    <w:rsid w:val="1EDFCBCF"/>
    <w:rsid w:val="1EEB9244"/>
    <w:rsid w:val="1F1725F3"/>
    <w:rsid w:val="1F76F85D"/>
    <w:rsid w:val="1FA84769"/>
    <w:rsid w:val="21417618"/>
    <w:rsid w:val="2218A0CD"/>
    <w:rsid w:val="22A91679"/>
    <w:rsid w:val="231F68D5"/>
    <w:rsid w:val="2488839C"/>
    <w:rsid w:val="2494F002"/>
    <w:rsid w:val="256D7EA4"/>
    <w:rsid w:val="258A8AF6"/>
    <w:rsid w:val="2607AF6D"/>
    <w:rsid w:val="295C2B23"/>
    <w:rsid w:val="297B5182"/>
    <w:rsid w:val="2B43A2A1"/>
    <w:rsid w:val="2C64CA62"/>
    <w:rsid w:val="2C9DE4DA"/>
    <w:rsid w:val="2D8219A7"/>
    <w:rsid w:val="2D872FBC"/>
    <w:rsid w:val="2E02AC67"/>
    <w:rsid w:val="2E3897BF"/>
    <w:rsid w:val="2E6F4918"/>
    <w:rsid w:val="2FC06A51"/>
    <w:rsid w:val="30609161"/>
    <w:rsid w:val="30DAAE8D"/>
    <w:rsid w:val="31F6F4C6"/>
    <w:rsid w:val="3226BD54"/>
    <w:rsid w:val="3251EE75"/>
    <w:rsid w:val="336F9A71"/>
    <w:rsid w:val="34491BFD"/>
    <w:rsid w:val="344E9788"/>
    <w:rsid w:val="34879980"/>
    <w:rsid w:val="34D4C99D"/>
    <w:rsid w:val="351F97BC"/>
    <w:rsid w:val="35993B98"/>
    <w:rsid w:val="35F33A45"/>
    <w:rsid w:val="360C9EE0"/>
    <w:rsid w:val="363DE4D8"/>
    <w:rsid w:val="36B3D253"/>
    <w:rsid w:val="3775F1C3"/>
    <w:rsid w:val="37AD3B5A"/>
    <w:rsid w:val="37C5F6A7"/>
    <w:rsid w:val="38140A7A"/>
    <w:rsid w:val="381CF30D"/>
    <w:rsid w:val="3826D2FB"/>
    <w:rsid w:val="3843391C"/>
    <w:rsid w:val="38D84E5C"/>
    <w:rsid w:val="398AB9C4"/>
    <w:rsid w:val="3A847F89"/>
    <w:rsid w:val="3AB042B5"/>
    <w:rsid w:val="3B270580"/>
    <w:rsid w:val="3BE9485B"/>
    <w:rsid w:val="3CDCEE34"/>
    <w:rsid w:val="3D7D42CF"/>
    <w:rsid w:val="3E9E35E7"/>
    <w:rsid w:val="3F9273C1"/>
    <w:rsid w:val="3FAA25E5"/>
    <w:rsid w:val="3FD9A72C"/>
    <w:rsid w:val="3FEC04C3"/>
    <w:rsid w:val="4135B5A9"/>
    <w:rsid w:val="4145C014"/>
    <w:rsid w:val="425A9B76"/>
    <w:rsid w:val="4293F573"/>
    <w:rsid w:val="43236102"/>
    <w:rsid w:val="43531E6B"/>
    <w:rsid w:val="4379A327"/>
    <w:rsid w:val="441B1530"/>
    <w:rsid w:val="450FD8AF"/>
    <w:rsid w:val="457BA651"/>
    <w:rsid w:val="45F2373A"/>
    <w:rsid w:val="46118767"/>
    <w:rsid w:val="46879D8E"/>
    <w:rsid w:val="46926DAC"/>
    <w:rsid w:val="48ACF940"/>
    <w:rsid w:val="4992DA92"/>
    <w:rsid w:val="49B42305"/>
    <w:rsid w:val="49E82203"/>
    <w:rsid w:val="4AE1BFD5"/>
    <w:rsid w:val="4B00F786"/>
    <w:rsid w:val="4BB72938"/>
    <w:rsid w:val="4CC777AA"/>
    <w:rsid w:val="4CDC9FE1"/>
    <w:rsid w:val="4D148995"/>
    <w:rsid w:val="4D6E1548"/>
    <w:rsid w:val="4DA861A0"/>
    <w:rsid w:val="4E45A9F0"/>
    <w:rsid w:val="4E885BDA"/>
    <w:rsid w:val="4F7DE747"/>
    <w:rsid w:val="4FBEED1E"/>
    <w:rsid w:val="4FCED99D"/>
    <w:rsid w:val="504532A0"/>
    <w:rsid w:val="5172C990"/>
    <w:rsid w:val="51747D93"/>
    <w:rsid w:val="5181A745"/>
    <w:rsid w:val="5372D796"/>
    <w:rsid w:val="53FB4CB4"/>
    <w:rsid w:val="5470A2BE"/>
    <w:rsid w:val="547E8488"/>
    <w:rsid w:val="558AA431"/>
    <w:rsid w:val="564EA49F"/>
    <w:rsid w:val="566FB2E1"/>
    <w:rsid w:val="57779A7C"/>
    <w:rsid w:val="5A1A92E4"/>
    <w:rsid w:val="5A842748"/>
    <w:rsid w:val="5A930A5C"/>
    <w:rsid w:val="5B0B4C1E"/>
    <w:rsid w:val="5BE2A68D"/>
    <w:rsid w:val="5C8C29DE"/>
    <w:rsid w:val="5CED29F7"/>
    <w:rsid w:val="5DD0F632"/>
    <w:rsid w:val="5EA68543"/>
    <w:rsid w:val="6173F1D1"/>
    <w:rsid w:val="61CF4570"/>
    <w:rsid w:val="623E0ADC"/>
    <w:rsid w:val="627AE1CC"/>
    <w:rsid w:val="64B0B5B5"/>
    <w:rsid w:val="64EB760E"/>
    <w:rsid w:val="65529732"/>
    <w:rsid w:val="6615B416"/>
    <w:rsid w:val="665721F6"/>
    <w:rsid w:val="667D2CB0"/>
    <w:rsid w:val="66F5BD40"/>
    <w:rsid w:val="67639B64"/>
    <w:rsid w:val="67F94D6C"/>
    <w:rsid w:val="684163BB"/>
    <w:rsid w:val="685853D1"/>
    <w:rsid w:val="68676050"/>
    <w:rsid w:val="687B59F9"/>
    <w:rsid w:val="68BC1F1C"/>
    <w:rsid w:val="68CB92E3"/>
    <w:rsid w:val="69A0CFF8"/>
    <w:rsid w:val="6A2D12D5"/>
    <w:rsid w:val="6BEBD937"/>
    <w:rsid w:val="6F45F309"/>
    <w:rsid w:val="6FBEED3C"/>
    <w:rsid w:val="70555B71"/>
    <w:rsid w:val="71D50AC1"/>
    <w:rsid w:val="72610EA9"/>
    <w:rsid w:val="72BA8267"/>
    <w:rsid w:val="72DBD2B0"/>
    <w:rsid w:val="73EF24F1"/>
    <w:rsid w:val="74001863"/>
    <w:rsid w:val="7420B513"/>
    <w:rsid w:val="74F5DC77"/>
    <w:rsid w:val="75F686AE"/>
    <w:rsid w:val="7609D9CF"/>
    <w:rsid w:val="768C7883"/>
    <w:rsid w:val="76B94DFD"/>
    <w:rsid w:val="77149E2F"/>
    <w:rsid w:val="77362C57"/>
    <w:rsid w:val="78320CD3"/>
    <w:rsid w:val="78B1C242"/>
    <w:rsid w:val="78C98917"/>
    <w:rsid w:val="793C6B76"/>
    <w:rsid w:val="7A1645ED"/>
    <w:rsid w:val="7A51149D"/>
    <w:rsid w:val="7A6DCADE"/>
    <w:rsid w:val="7AECF520"/>
    <w:rsid w:val="7BBF02E8"/>
    <w:rsid w:val="7C05194B"/>
    <w:rsid w:val="7D6DF990"/>
    <w:rsid w:val="7D71C33B"/>
    <w:rsid w:val="7DCAC70D"/>
    <w:rsid w:val="7E3FDE9A"/>
    <w:rsid w:val="7F8FC916"/>
    <w:rsid w:val="7FE175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8D6BE0"/>
  <w15:docId w15:val="{437274A7-9729-4DEA-BAF5-9F2FD1FCF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4CDC9FE1"/>
    <w:rPr>
      <w:rFonts w:ascii="Arial" w:eastAsia="Arial" w:hAnsi="Arial" w:cs="Arial"/>
      <w:lang w:val="en-GB"/>
    </w:rPr>
  </w:style>
  <w:style w:type="paragraph" w:styleId="Heading1">
    <w:name w:val="heading 1"/>
    <w:basedOn w:val="Normal"/>
    <w:uiPriority w:val="1"/>
    <w:qFormat/>
    <w:rsid w:val="4CDC9FE1"/>
    <w:pPr>
      <w:ind w:left="443" w:hanging="336"/>
      <w:jc w:val="both"/>
      <w:outlineLvl w:val="0"/>
    </w:pPr>
    <w:rPr>
      <w:b/>
      <w:bCs/>
      <w:sz w:val="24"/>
      <w:szCs w:val="24"/>
    </w:rPr>
  </w:style>
  <w:style w:type="paragraph" w:styleId="Heading2">
    <w:name w:val="heading 2"/>
    <w:basedOn w:val="Normal"/>
    <w:next w:val="Normal"/>
    <w:link w:val="Heading2Char"/>
    <w:uiPriority w:val="9"/>
    <w:semiHidden/>
    <w:unhideWhenUsed/>
    <w:qFormat/>
    <w:rsid w:val="4CDC9FE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4CDC9FE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4CDC9FE1"/>
    <w:rPr>
      <w:sz w:val="24"/>
      <w:szCs w:val="24"/>
    </w:rPr>
  </w:style>
  <w:style w:type="paragraph" w:styleId="ListParagraph">
    <w:name w:val="List Paragraph"/>
    <w:basedOn w:val="Normal"/>
    <w:uiPriority w:val="1"/>
    <w:qFormat/>
    <w:rsid w:val="4CDC9FE1"/>
    <w:pPr>
      <w:ind w:left="827" w:hanging="360"/>
    </w:pPr>
  </w:style>
  <w:style w:type="paragraph" w:customStyle="1" w:styleId="TableParagraph">
    <w:name w:val="Table Paragraph"/>
    <w:basedOn w:val="Normal"/>
    <w:uiPriority w:val="1"/>
    <w:qFormat/>
    <w:rsid w:val="4CDC9FE1"/>
    <w:pPr>
      <w:ind w:left="158"/>
    </w:pPr>
  </w:style>
  <w:style w:type="paragraph" w:styleId="BalloonText">
    <w:name w:val="Balloon Text"/>
    <w:basedOn w:val="Normal"/>
    <w:link w:val="BalloonTextChar"/>
    <w:uiPriority w:val="99"/>
    <w:semiHidden/>
    <w:unhideWhenUsed/>
    <w:rsid w:val="4CDC9FE1"/>
    <w:rPr>
      <w:rFonts w:ascii="Tahoma" w:hAnsi="Tahoma" w:cs="Tahoma"/>
      <w:sz w:val="16"/>
      <w:szCs w:val="16"/>
    </w:rPr>
  </w:style>
  <w:style w:type="character" w:customStyle="1" w:styleId="BalloonTextChar">
    <w:name w:val="Balloon Text Char"/>
    <w:basedOn w:val="DefaultParagraphFont"/>
    <w:link w:val="BalloonText"/>
    <w:uiPriority w:val="99"/>
    <w:semiHidden/>
    <w:rsid w:val="000F63B5"/>
    <w:rPr>
      <w:rFonts w:ascii="Tahoma" w:eastAsia="Arial" w:hAnsi="Tahoma" w:cs="Tahoma"/>
      <w:sz w:val="16"/>
      <w:szCs w:val="16"/>
    </w:rPr>
  </w:style>
  <w:style w:type="character" w:styleId="CommentReference">
    <w:name w:val="annotation reference"/>
    <w:basedOn w:val="DefaultParagraphFont"/>
    <w:uiPriority w:val="99"/>
    <w:semiHidden/>
    <w:unhideWhenUsed/>
    <w:rsid w:val="007F5935"/>
    <w:rPr>
      <w:sz w:val="16"/>
      <w:szCs w:val="16"/>
    </w:rPr>
  </w:style>
  <w:style w:type="paragraph" w:styleId="CommentText">
    <w:name w:val="annotation text"/>
    <w:basedOn w:val="Normal"/>
    <w:link w:val="CommentTextChar"/>
    <w:uiPriority w:val="99"/>
    <w:unhideWhenUsed/>
    <w:rsid w:val="4CDC9FE1"/>
    <w:rPr>
      <w:sz w:val="20"/>
      <w:szCs w:val="20"/>
    </w:rPr>
  </w:style>
  <w:style w:type="character" w:customStyle="1" w:styleId="CommentTextChar">
    <w:name w:val="Comment Text Char"/>
    <w:basedOn w:val="DefaultParagraphFont"/>
    <w:link w:val="CommentText"/>
    <w:uiPriority w:val="99"/>
    <w:rsid w:val="007F593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F5935"/>
    <w:rPr>
      <w:b/>
      <w:bCs/>
    </w:rPr>
  </w:style>
  <w:style w:type="character" w:customStyle="1" w:styleId="CommentSubjectChar">
    <w:name w:val="Comment Subject Char"/>
    <w:basedOn w:val="CommentTextChar"/>
    <w:link w:val="CommentSubject"/>
    <w:uiPriority w:val="99"/>
    <w:semiHidden/>
    <w:rsid w:val="007F5935"/>
    <w:rPr>
      <w:rFonts w:ascii="Arial" w:eastAsia="Arial" w:hAnsi="Arial" w:cs="Arial"/>
      <w:b/>
      <w:bCs/>
      <w:sz w:val="20"/>
      <w:szCs w:val="20"/>
    </w:rPr>
  </w:style>
  <w:style w:type="paragraph" w:styleId="Header">
    <w:name w:val="header"/>
    <w:basedOn w:val="Normal"/>
    <w:link w:val="HeaderChar"/>
    <w:uiPriority w:val="99"/>
    <w:unhideWhenUsed/>
    <w:rsid w:val="4CDC9FE1"/>
    <w:pPr>
      <w:tabs>
        <w:tab w:val="center" w:pos="4513"/>
        <w:tab w:val="right" w:pos="9026"/>
      </w:tabs>
    </w:pPr>
  </w:style>
  <w:style w:type="character" w:customStyle="1" w:styleId="HeaderChar">
    <w:name w:val="Header Char"/>
    <w:basedOn w:val="DefaultParagraphFont"/>
    <w:link w:val="Header"/>
    <w:uiPriority w:val="99"/>
    <w:rsid w:val="000302BF"/>
    <w:rPr>
      <w:rFonts w:ascii="Arial" w:eastAsia="Arial" w:hAnsi="Arial" w:cs="Arial"/>
    </w:rPr>
  </w:style>
  <w:style w:type="paragraph" w:styleId="Footer">
    <w:name w:val="footer"/>
    <w:basedOn w:val="Normal"/>
    <w:link w:val="FooterChar"/>
    <w:uiPriority w:val="99"/>
    <w:unhideWhenUsed/>
    <w:rsid w:val="4CDC9FE1"/>
    <w:pPr>
      <w:tabs>
        <w:tab w:val="center" w:pos="4513"/>
        <w:tab w:val="right" w:pos="9026"/>
      </w:tabs>
    </w:pPr>
  </w:style>
  <w:style w:type="character" w:customStyle="1" w:styleId="FooterChar">
    <w:name w:val="Footer Char"/>
    <w:basedOn w:val="DefaultParagraphFont"/>
    <w:link w:val="Footer"/>
    <w:uiPriority w:val="99"/>
    <w:rsid w:val="000302BF"/>
    <w:rPr>
      <w:rFonts w:ascii="Arial" w:eastAsia="Arial" w:hAnsi="Arial" w:cs="Arial"/>
    </w:rPr>
  </w:style>
  <w:style w:type="character" w:styleId="Hyperlink">
    <w:name w:val="Hyperlink"/>
    <w:basedOn w:val="DefaultParagraphFont"/>
    <w:uiPriority w:val="99"/>
    <w:unhideWhenUsed/>
    <w:rsid w:val="00AD1EB6"/>
    <w:rPr>
      <w:color w:val="0000FF" w:themeColor="hyperlink"/>
      <w:u w:val="single"/>
    </w:rPr>
  </w:style>
  <w:style w:type="paragraph" w:styleId="NormalWeb">
    <w:name w:val="Normal (Web)"/>
    <w:basedOn w:val="Normal"/>
    <w:uiPriority w:val="99"/>
    <w:semiHidden/>
    <w:unhideWhenUsed/>
    <w:rsid w:val="4CDC9FE1"/>
    <w:pPr>
      <w:widowControl/>
      <w:spacing w:beforeAutospacing="1" w:afterAutospacing="1"/>
    </w:pPr>
    <w:rPr>
      <w:rFonts w:ascii="Times New Roman" w:eastAsia="Times New Roman" w:hAnsi="Times New Roman" w:cs="Times New Roman"/>
      <w:sz w:val="24"/>
      <w:szCs w:val="24"/>
      <w:lang w:eastAsia="en-GB"/>
    </w:rPr>
  </w:style>
  <w:style w:type="character" w:customStyle="1" w:styleId="BodyTextChar">
    <w:name w:val="Body Text Char"/>
    <w:basedOn w:val="DefaultParagraphFont"/>
    <w:link w:val="BodyText"/>
    <w:uiPriority w:val="1"/>
    <w:rsid w:val="001E3981"/>
    <w:rPr>
      <w:rFonts w:ascii="Arial" w:eastAsia="Arial" w:hAnsi="Arial" w:cs="Arial"/>
      <w:sz w:val="24"/>
      <w:szCs w:val="24"/>
    </w:rPr>
  </w:style>
  <w:style w:type="character" w:customStyle="1" w:styleId="Heading2Char">
    <w:name w:val="Heading 2 Char"/>
    <w:basedOn w:val="DefaultParagraphFont"/>
    <w:link w:val="Heading2"/>
    <w:uiPriority w:val="9"/>
    <w:semiHidden/>
    <w:rsid w:val="0007170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71703"/>
    <w:rPr>
      <w:rFonts w:asciiTheme="majorHAnsi" w:eastAsiaTheme="majorEastAsia" w:hAnsiTheme="majorHAnsi" w:cstheme="majorBidi"/>
      <w:b/>
      <w:bCs/>
      <w:color w:val="4F81BD" w:themeColor="accent1"/>
    </w:rPr>
  </w:style>
  <w:style w:type="character" w:customStyle="1" w:styleId="UnresolvedMention1">
    <w:name w:val="Unresolved Mention1"/>
    <w:basedOn w:val="DefaultParagraphFont"/>
    <w:uiPriority w:val="99"/>
    <w:semiHidden/>
    <w:unhideWhenUsed/>
    <w:rsid w:val="00A84A47"/>
    <w:rPr>
      <w:color w:val="605E5C"/>
      <w:shd w:val="clear" w:color="auto" w:fill="E1DFDD"/>
    </w:rPr>
  </w:style>
  <w:style w:type="character" w:customStyle="1" w:styleId="UnresolvedMention2">
    <w:name w:val="Unresolved Mention2"/>
    <w:basedOn w:val="DefaultParagraphFont"/>
    <w:uiPriority w:val="99"/>
    <w:semiHidden/>
    <w:unhideWhenUsed/>
    <w:rsid w:val="00DB3299"/>
    <w:rPr>
      <w:color w:val="605E5C"/>
      <w:shd w:val="clear" w:color="auto" w:fill="E1DFDD"/>
    </w:rPr>
  </w:style>
  <w:style w:type="character" w:styleId="UnresolvedMention">
    <w:name w:val="Unresolved Mention"/>
    <w:basedOn w:val="DefaultParagraphFont"/>
    <w:uiPriority w:val="99"/>
    <w:semiHidden/>
    <w:unhideWhenUsed/>
    <w:rsid w:val="00F76263"/>
    <w:rPr>
      <w:color w:val="605E5C"/>
      <w:shd w:val="clear" w:color="auto" w:fill="E1DFDD"/>
    </w:rPr>
  </w:style>
  <w:style w:type="paragraph" w:styleId="Revision">
    <w:name w:val="Revision"/>
    <w:hidden/>
    <w:uiPriority w:val="99"/>
    <w:semiHidden/>
    <w:rsid w:val="009D1428"/>
    <w:pPr>
      <w:widowControl/>
      <w:autoSpaceDE/>
      <w:autoSpaceDN/>
    </w:pPr>
    <w:rPr>
      <w:rFonts w:ascii="Arial" w:eastAsia="Arial" w:hAnsi="Arial" w:cs="Arial"/>
    </w:rPr>
  </w:style>
  <w:style w:type="character" w:styleId="FollowedHyperlink">
    <w:name w:val="FollowedHyperlink"/>
    <w:basedOn w:val="DefaultParagraphFont"/>
    <w:uiPriority w:val="99"/>
    <w:semiHidden/>
    <w:unhideWhenUsed/>
    <w:rsid w:val="00A43E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006453">
      <w:bodyDiv w:val="1"/>
      <w:marLeft w:val="0"/>
      <w:marRight w:val="0"/>
      <w:marTop w:val="0"/>
      <w:marBottom w:val="0"/>
      <w:divBdr>
        <w:top w:val="none" w:sz="0" w:space="0" w:color="auto"/>
        <w:left w:val="none" w:sz="0" w:space="0" w:color="auto"/>
        <w:bottom w:val="none" w:sz="0" w:space="0" w:color="auto"/>
        <w:right w:val="none" w:sz="0" w:space="0" w:color="auto"/>
      </w:divBdr>
    </w:div>
    <w:div w:id="360668443">
      <w:bodyDiv w:val="1"/>
      <w:marLeft w:val="0"/>
      <w:marRight w:val="0"/>
      <w:marTop w:val="0"/>
      <w:marBottom w:val="0"/>
      <w:divBdr>
        <w:top w:val="none" w:sz="0" w:space="0" w:color="auto"/>
        <w:left w:val="none" w:sz="0" w:space="0" w:color="auto"/>
        <w:bottom w:val="none" w:sz="0" w:space="0" w:color="auto"/>
        <w:right w:val="none" w:sz="0" w:space="0" w:color="auto"/>
      </w:divBdr>
    </w:div>
    <w:div w:id="416290538">
      <w:bodyDiv w:val="1"/>
      <w:marLeft w:val="0"/>
      <w:marRight w:val="0"/>
      <w:marTop w:val="0"/>
      <w:marBottom w:val="0"/>
      <w:divBdr>
        <w:top w:val="none" w:sz="0" w:space="0" w:color="auto"/>
        <w:left w:val="none" w:sz="0" w:space="0" w:color="auto"/>
        <w:bottom w:val="none" w:sz="0" w:space="0" w:color="auto"/>
        <w:right w:val="none" w:sz="0" w:space="0" w:color="auto"/>
      </w:divBdr>
    </w:div>
    <w:div w:id="963803358">
      <w:bodyDiv w:val="1"/>
      <w:marLeft w:val="0"/>
      <w:marRight w:val="0"/>
      <w:marTop w:val="0"/>
      <w:marBottom w:val="0"/>
      <w:divBdr>
        <w:top w:val="none" w:sz="0" w:space="0" w:color="auto"/>
        <w:left w:val="none" w:sz="0" w:space="0" w:color="auto"/>
        <w:bottom w:val="none" w:sz="0" w:space="0" w:color="auto"/>
        <w:right w:val="none" w:sz="0" w:space="0" w:color="auto"/>
      </w:divBdr>
    </w:div>
    <w:div w:id="982081489">
      <w:bodyDiv w:val="1"/>
      <w:marLeft w:val="0"/>
      <w:marRight w:val="0"/>
      <w:marTop w:val="0"/>
      <w:marBottom w:val="0"/>
      <w:divBdr>
        <w:top w:val="none" w:sz="0" w:space="0" w:color="auto"/>
        <w:left w:val="none" w:sz="0" w:space="0" w:color="auto"/>
        <w:bottom w:val="none" w:sz="0" w:space="0" w:color="auto"/>
        <w:right w:val="none" w:sz="0" w:space="0" w:color="auto"/>
      </w:divBdr>
    </w:div>
    <w:div w:id="1133449630">
      <w:bodyDiv w:val="1"/>
      <w:marLeft w:val="0"/>
      <w:marRight w:val="0"/>
      <w:marTop w:val="0"/>
      <w:marBottom w:val="0"/>
      <w:divBdr>
        <w:top w:val="none" w:sz="0" w:space="0" w:color="auto"/>
        <w:left w:val="none" w:sz="0" w:space="0" w:color="auto"/>
        <w:bottom w:val="none" w:sz="0" w:space="0" w:color="auto"/>
        <w:right w:val="none" w:sz="0" w:space="0" w:color="auto"/>
      </w:divBdr>
    </w:div>
    <w:div w:id="1157652153">
      <w:bodyDiv w:val="1"/>
      <w:marLeft w:val="0"/>
      <w:marRight w:val="0"/>
      <w:marTop w:val="0"/>
      <w:marBottom w:val="0"/>
      <w:divBdr>
        <w:top w:val="none" w:sz="0" w:space="0" w:color="auto"/>
        <w:left w:val="none" w:sz="0" w:space="0" w:color="auto"/>
        <w:bottom w:val="none" w:sz="0" w:space="0" w:color="auto"/>
        <w:right w:val="none" w:sz="0" w:space="0" w:color="auto"/>
      </w:divBdr>
    </w:div>
    <w:div w:id="1166626828">
      <w:bodyDiv w:val="1"/>
      <w:marLeft w:val="0"/>
      <w:marRight w:val="0"/>
      <w:marTop w:val="0"/>
      <w:marBottom w:val="0"/>
      <w:divBdr>
        <w:top w:val="none" w:sz="0" w:space="0" w:color="auto"/>
        <w:left w:val="none" w:sz="0" w:space="0" w:color="auto"/>
        <w:bottom w:val="none" w:sz="0" w:space="0" w:color="auto"/>
        <w:right w:val="none" w:sz="0" w:space="0" w:color="auto"/>
      </w:divBdr>
    </w:div>
    <w:div w:id="1262563586">
      <w:bodyDiv w:val="1"/>
      <w:marLeft w:val="0"/>
      <w:marRight w:val="0"/>
      <w:marTop w:val="0"/>
      <w:marBottom w:val="0"/>
      <w:divBdr>
        <w:top w:val="none" w:sz="0" w:space="0" w:color="auto"/>
        <w:left w:val="none" w:sz="0" w:space="0" w:color="auto"/>
        <w:bottom w:val="none" w:sz="0" w:space="0" w:color="auto"/>
        <w:right w:val="none" w:sz="0" w:space="0" w:color="auto"/>
      </w:divBdr>
    </w:div>
    <w:div w:id="1265261505">
      <w:bodyDiv w:val="1"/>
      <w:marLeft w:val="0"/>
      <w:marRight w:val="0"/>
      <w:marTop w:val="0"/>
      <w:marBottom w:val="0"/>
      <w:divBdr>
        <w:top w:val="none" w:sz="0" w:space="0" w:color="auto"/>
        <w:left w:val="none" w:sz="0" w:space="0" w:color="auto"/>
        <w:bottom w:val="none" w:sz="0" w:space="0" w:color="auto"/>
        <w:right w:val="none" w:sz="0" w:space="0" w:color="auto"/>
      </w:divBdr>
    </w:div>
    <w:div w:id="1317490409">
      <w:bodyDiv w:val="1"/>
      <w:marLeft w:val="0"/>
      <w:marRight w:val="0"/>
      <w:marTop w:val="0"/>
      <w:marBottom w:val="0"/>
      <w:divBdr>
        <w:top w:val="none" w:sz="0" w:space="0" w:color="auto"/>
        <w:left w:val="none" w:sz="0" w:space="0" w:color="auto"/>
        <w:bottom w:val="none" w:sz="0" w:space="0" w:color="auto"/>
        <w:right w:val="none" w:sz="0" w:space="0" w:color="auto"/>
      </w:divBdr>
    </w:div>
    <w:div w:id="1395549225">
      <w:bodyDiv w:val="1"/>
      <w:marLeft w:val="0"/>
      <w:marRight w:val="0"/>
      <w:marTop w:val="0"/>
      <w:marBottom w:val="0"/>
      <w:divBdr>
        <w:top w:val="none" w:sz="0" w:space="0" w:color="auto"/>
        <w:left w:val="none" w:sz="0" w:space="0" w:color="auto"/>
        <w:bottom w:val="none" w:sz="0" w:space="0" w:color="auto"/>
        <w:right w:val="none" w:sz="0" w:space="0" w:color="auto"/>
      </w:divBdr>
    </w:div>
    <w:div w:id="1427968412">
      <w:bodyDiv w:val="1"/>
      <w:marLeft w:val="0"/>
      <w:marRight w:val="0"/>
      <w:marTop w:val="0"/>
      <w:marBottom w:val="0"/>
      <w:divBdr>
        <w:top w:val="none" w:sz="0" w:space="0" w:color="auto"/>
        <w:left w:val="none" w:sz="0" w:space="0" w:color="auto"/>
        <w:bottom w:val="none" w:sz="0" w:space="0" w:color="auto"/>
        <w:right w:val="none" w:sz="0" w:space="0" w:color="auto"/>
      </w:divBdr>
    </w:div>
    <w:div w:id="1568110646">
      <w:bodyDiv w:val="1"/>
      <w:marLeft w:val="0"/>
      <w:marRight w:val="0"/>
      <w:marTop w:val="0"/>
      <w:marBottom w:val="0"/>
      <w:divBdr>
        <w:top w:val="none" w:sz="0" w:space="0" w:color="auto"/>
        <w:left w:val="none" w:sz="0" w:space="0" w:color="auto"/>
        <w:bottom w:val="none" w:sz="0" w:space="0" w:color="auto"/>
        <w:right w:val="none" w:sz="0" w:space="0" w:color="auto"/>
      </w:divBdr>
    </w:div>
    <w:div w:id="1781223858">
      <w:bodyDiv w:val="1"/>
      <w:marLeft w:val="0"/>
      <w:marRight w:val="0"/>
      <w:marTop w:val="0"/>
      <w:marBottom w:val="0"/>
      <w:divBdr>
        <w:top w:val="none" w:sz="0" w:space="0" w:color="auto"/>
        <w:left w:val="none" w:sz="0" w:space="0" w:color="auto"/>
        <w:bottom w:val="none" w:sz="0" w:space="0" w:color="auto"/>
        <w:right w:val="none" w:sz="0" w:space="0" w:color="auto"/>
      </w:divBdr>
    </w:div>
    <w:div w:id="205052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wlv.ac.uk/about-us/corporate-information/wlv-policies/admissions-complaints-system-principles-and-procedure/" TargetMode="External"/><Relationship Id="rId21" Type="http://schemas.openxmlformats.org/officeDocument/2006/relationships/image" Target="media/image11.png"/><Relationship Id="rId34" Type="http://schemas.openxmlformats.org/officeDocument/2006/relationships/hyperlink" Target="https://www.wlv.ac.uk/about-us/governance/legal-information/regulations-codes-of-conduct-and-bye-laws/" TargetMode="External"/><Relationship Id="rId42" Type="http://schemas.openxmlformats.org/officeDocument/2006/relationships/hyperlink" Target="https://www.wlv.ac.uk/current-students/conduct-and-appeals/current-student-complaint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yperlink" Target="https://www.wlv.ac.uk/current-students/conduct-and-appeals/student-conduct/" TargetMode="External"/><Relationship Id="rId37" Type="http://schemas.openxmlformats.org/officeDocument/2006/relationships/hyperlink" Target="https://www.wlv.ac.uk/current-students/conduct-and-appeals/current-student-complaints/" TargetMode="External"/><Relationship Id="rId40" Type="http://schemas.openxmlformats.org/officeDocument/2006/relationships/hyperlink" Target="https://www.wlv.ac.uk/apply/how-to-apply/admissions-policies-and-regulations/home-students---terms-and-condition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wlv.ac.uk/current-students/conduct-and-appeals/student-conduct/"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mailto:conductandappeals@wlv.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wlv.ac.uk/about-us/governance/legal-information/regulations-codes-of-conduct-and-bye-laws/" TargetMode="External"/><Relationship Id="rId43" Type="http://schemas.openxmlformats.org/officeDocument/2006/relationships/hyperlink" Target="mailto:xxx@wlv.ac.uk"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wlv.ac.uk/apply/how-to-apply/admissions-policies-and-regulations/complaints-procedure/" TargetMode="External"/><Relationship Id="rId38" Type="http://schemas.openxmlformats.org/officeDocument/2006/relationships/hyperlink" Target="https://www.wlv.ac.uk/about-us/corporate-information/wlv-policies/admissions-policy-and-process/" TargetMode="External"/><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www.wlv.ac.uk/media/departments/office-of-the-vice-chancellor/documents/Student-Code-of-Conduct-and-Disciplinary-Procedu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5BAFBD02B46F9498FCFBB4F28AB4179" ma:contentTypeVersion="9" ma:contentTypeDescription="Create a new document." ma:contentTypeScope="" ma:versionID="5ee994121c6c9c672a25e34b7c2fd014">
  <xsd:schema xmlns:xsd="http://www.w3.org/2001/XMLSchema" xmlns:xs="http://www.w3.org/2001/XMLSchema" xmlns:p="http://schemas.microsoft.com/office/2006/metadata/properties" xmlns:ns2="bb51ca8b-8ce3-477d-bcc2-a99608902039" xmlns:ns3="91d3d6d2-0c5a-445c-8a5d-d6aafd23de03" targetNamespace="http://schemas.microsoft.com/office/2006/metadata/properties" ma:root="true" ma:fieldsID="682a2793aeea0afd3f50699e90b42309" ns2:_="" ns3:_="">
    <xsd:import namespace="bb51ca8b-8ce3-477d-bcc2-a99608902039"/>
    <xsd:import namespace="91d3d6d2-0c5a-445c-8a5d-d6aafd23de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1ca8b-8ce3-477d-bcc2-a9960890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1d3d6d2-0c5a-445c-8a5d-d6aafd23de0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ED40AD-942C-43E6-8E51-469BEC8807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809857-6B4A-48C0-A53A-415E0F310A86}">
  <ds:schemaRefs>
    <ds:schemaRef ds:uri="http://schemas.microsoft.com/sharepoint/v3/contenttype/forms"/>
  </ds:schemaRefs>
</ds:datastoreItem>
</file>

<file path=customXml/itemProps3.xml><?xml version="1.0" encoding="utf-8"?>
<ds:datastoreItem xmlns:ds="http://schemas.openxmlformats.org/officeDocument/2006/customXml" ds:itemID="{3144EE40-1314-4A52-A064-4ABE42FD013B}">
  <ds:schemaRefs>
    <ds:schemaRef ds:uri="http://schemas.openxmlformats.org/officeDocument/2006/bibliography"/>
  </ds:schemaRefs>
</ds:datastoreItem>
</file>

<file path=customXml/itemProps4.xml><?xml version="1.0" encoding="utf-8"?>
<ds:datastoreItem xmlns:ds="http://schemas.openxmlformats.org/officeDocument/2006/customXml" ds:itemID="{21B27C5C-755A-4EC9-BB23-8800E992F2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1ca8b-8ce3-477d-bcc2-a99608902039"/>
    <ds:schemaRef ds:uri="91d3d6d2-0c5a-445c-8a5d-d6aafd23de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3242</Words>
  <Characters>1848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olicy and Procedure</vt:lpstr>
    </vt:vector>
  </TitlesOfParts>
  <Company>University of Wolverhampton</Company>
  <LinksUpToDate>false</LinksUpToDate>
  <CharactersWithSpaces>2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and Procedure</dc:title>
  <dc:creator>Sandhu, Eran</dc:creator>
  <cp:lastModifiedBy>Shoker, Sonya</cp:lastModifiedBy>
  <cp:revision>5</cp:revision>
  <cp:lastPrinted>2018-04-17T09:15:00Z</cp:lastPrinted>
  <dcterms:created xsi:type="dcterms:W3CDTF">2026-06-24T13:24:00Z</dcterms:created>
  <dcterms:modified xsi:type="dcterms:W3CDTF">2026-06-2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27T00:00:00Z</vt:filetime>
  </property>
  <property fmtid="{D5CDD505-2E9C-101B-9397-08002B2CF9AE}" pid="3" name="Creator">
    <vt:lpwstr>Microsoft® Word 2010</vt:lpwstr>
  </property>
  <property fmtid="{D5CDD505-2E9C-101B-9397-08002B2CF9AE}" pid="4" name="LastSaved">
    <vt:filetime>2018-01-25T00:00:00Z</vt:filetime>
  </property>
  <property fmtid="{D5CDD505-2E9C-101B-9397-08002B2CF9AE}" pid="5" name="SW-DOC-ID">
    <vt:lpwstr>bc3b15aaee3b45c39947219ff8ca700e</vt:lpwstr>
  </property>
  <property fmtid="{D5CDD505-2E9C-101B-9397-08002B2CF9AE}" pid="6" name="SW-CLASSIFICATION-ID">
    <vt:lpwstr>public</vt:lpwstr>
  </property>
  <property fmtid="{D5CDD505-2E9C-101B-9397-08002B2CF9AE}" pid="7" name="SW-CLASSIFIED-BY">
    <vt:lpwstr>h.venables@wlv.ac.uk</vt:lpwstr>
  </property>
  <property fmtid="{D5CDD505-2E9C-101B-9397-08002B2CF9AE}" pid="8" name="SW-CLASSIFICATION-DATE">
    <vt:lpwstr>2019-01-18T15:30:47.8147845Z</vt:lpwstr>
  </property>
  <property fmtid="{D5CDD505-2E9C-101B-9397-08002B2CF9AE}" pid="9" name="SW-META-DATA">
    <vt:lpwstr>!!!EGSTAMP:5cccbfb0-e702-4a96-836d-ed15069f8987:public;S=0;DESCRIPTION=Unclassified - Public!!!</vt:lpwstr>
  </property>
  <property fmtid="{D5CDD505-2E9C-101B-9397-08002B2CF9AE}" pid="10" name="SW-CLASSIFY-HEADER">
    <vt:lpwstr/>
  </property>
  <property fmtid="{D5CDD505-2E9C-101B-9397-08002B2CF9AE}" pid="11" name="SW-CLASSIFY-FOOTER">
    <vt:lpwstr/>
  </property>
  <property fmtid="{D5CDD505-2E9C-101B-9397-08002B2CF9AE}" pid="12" name="SW-CLASSIFY-WATERMARK">
    <vt:lpwstr/>
  </property>
  <property fmtid="{D5CDD505-2E9C-101B-9397-08002B2CF9AE}" pid="13" name="ContentTypeId">
    <vt:lpwstr>0x01010055BAFBD02B46F9498FCFBB4F28AB4179</vt:lpwstr>
  </property>
</Properties>
</file>